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56CC10" w14:textId="77777777" w:rsidR="000C5C0E" w:rsidRDefault="000C5C0E">
      <w:pPr>
        <w:jc w:val="center"/>
        <w:rPr>
          <w:sz w:val="26"/>
          <w:szCs w:val="26"/>
        </w:rPr>
      </w:pPr>
    </w:p>
    <w:p w14:paraId="7EDF66D0" w14:textId="77777777" w:rsidR="000C5C0E" w:rsidRDefault="00725B79">
      <w:pPr>
        <w:jc w:val="center"/>
        <w:outlineLvl w:val="0"/>
        <w:rPr>
          <w:sz w:val="28"/>
          <w:szCs w:val="26"/>
        </w:rPr>
      </w:pPr>
      <w:bookmarkStart w:id="0" w:name="_Toc200812541"/>
      <w:bookmarkStart w:id="1" w:name="_Toc201263041"/>
      <w:bookmarkStart w:id="2" w:name="_Toc27877"/>
      <w:bookmarkStart w:id="3" w:name="_Toc204139879"/>
      <w:bookmarkStart w:id="4" w:name="_Toc204140019"/>
      <w:bookmarkStart w:id="5" w:name="_Toc204140153"/>
      <w:bookmarkStart w:id="6" w:name="_Toc204140341"/>
      <w:bookmarkStart w:id="7" w:name="_Toc204140599"/>
      <w:bookmarkStart w:id="8" w:name="_Toc204140792"/>
      <w:r>
        <w:rPr>
          <w:sz w:val="28"/>
          <w:szCs w:val="26"/>
        </w:rPr>
        <w:t>KHOA KỸ THUẬT VÀ CÔNG NGHỆ</w:t>
      </w:r>
      <w:bookmarkEnd w:id="0"/>
      <w:bookmarkEnd w:id="1"/>
      <w:bookmarkEnd w:id="2"/>
      <w:bookmarkEnd w:id="3"/>
      <w:bookmarkEnd w:id="4"/>
      <w:bookmarkEnd w:id="5"/>
      <w:bookmarkEnd w:id="6"/>
      <w:bookmarkEnd w:id="7"/>
      <w:bookmarkEnd w:id="8"/>
    </w:p>
    <w:p w14:paraId="5B783412" w14:textId="77777777" w:rsidR="000C5C0E" w:rsidRDefault="00725B79">
      <w:pPr>
        <w:jc w:val="center"/>
        <w:outlineLvl w:val="0"/>
        <w:rPr>
          <w:b/>
          <w:sz w:val="28"/>
          <w:szCs w:val="26"/>
        </w:rPr>
      </w:pPr>
      <w:bookmarkStart w:id="9" w:name="_Toc200812542"/>
      <w:bookmarkStart w:id="10" w:name="_Toc20507"/>
      <w:bookmarkStart w:id="11" w:name="_Toc201263042"/>
      <w:bookmarkStart w:id="12" w:name="_Toc204139880"/>
      <w:bookmarkStart w:id="13" w:name="_Toc204140020"/>
      <w:bookmarkStart w:id="14" w:name="_Toc204140154"/>
      <w:bookmarkStart w:id="15" w:name="_Toc204140342"/>
      <w:bookmarkStart w:id="16" w:name="_Toc204140600"/>
      <w:bookmarkStart w:id="17" w:name="_Toc204140793"/>
      <w:r>
        <w:rPr>
          <w:b/>
          <w:sz w:val="28"/>
          <w:szCs w:val="26"/>
        </w:rPr>
        <w:t>BỘ MÔN CÔNG NGHỆ THÔNG TIN</w:t>
      </w:r>
      <w:bookmarkEnd w:id="9"/>
      <w:bookmarkEnd w:id="10"/>
      <w:bookmarkEnd w:id="11"/>
      <w:bookmarkEnd w:id="12"/>
      <w:bookmarkEnd w:id="13"/>
      <w:bookmarkEnd w:id="14"/>
      <w:bookmarkEnd w:id="15"/>
      <w:bookmarkEnd w:id="16"/>
      <w:bookmarkEnd w:id="17"/>
    </w:p>
    <w:p w14:paraId="1A370BF3" w14:textId="77777777" w:rsidR="000C5C0E" w:rsidRDefault="000C5C0E">
      <w:pPr>
        <w:jc w:val="center"/>
        <w:rPr>
          <w:sz w:val="26"/>
          <w:szCs w:val="26"/>
        </w:rPr>
      </w:pPr>
    </w:p>
    <w:p w14:paraId="659259EF" w14:textId="5D7C976A" w:rsidR="000C5C0E" w:rsidRPr="006D337B" w:rsidRDefault="00725B79">
      <w:pPr>
        <w:jc w:val="center"/>
        <w:rPr>
          <w:sz w:val="26"/>
          <w:szCs w:val="26"/>
        </w:rPr>
      </w:pPr>
      <w:r>
        <w:rPr>
          <w:b/>
          <w:noProof/>
          <w:sz w:val="48"/>
        </w:rPr>
        <w:drawing>
          <wp:inline distT="0" distB="0" distL="0" distR="0" wp14:anchorId="27054F73" wp14:editId="07B76748">
            <wp:extent cx="914400" cy="899160"/>
            <wp:effectExtent l="0" t="0" r="0" b="254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160"/>
                    </a:xfrm>
                    <a:prstGeom prst="rect">
                      <a:avLst/>
                    </a:prstGeom>
                    <a:noFill/>
                    <a:ln>
                      <a:noFill/>
                    </a:ln>
                  </pic:spPr>
                </pic:pic>
              </a:graphicData>
            </a:graphic>
          </wp:inline>
        </w:drawing>
      </w:r>
    </w:p>
    <w:p w14:paraId="3A91238E" w14:textId="77777777" w:rsidR="000C5C0E" w:rsidRDefault="00725B79">
      <w:pPr>
        <w:jc w:val="center"/>
        <w:outlineLvl w:val="0"/>
        <w:rPr>
          <w:b/>
          <w:sz w:val="28"/>
          <w:szCs w:val="28"/>
          <w:lang w:val="vi-VN"/>
        </w:rPr>
      </w:pPr>
      <w:bookmarkStart w:id="18" w:name="_Toc200812543"/>
      <w:bookmarkStart w:id="19" w:name="_Toc14631"/>
      <w:bookmarkStart w:id="20" w:name="_Toc201263043"/>
      <w:bookmarkStart w:id="21" w:name="_Toc204139881"/>
      <w:bookmarkStart w:id="22" w:name="_Toc204140021"/>
      <w:bookmarkStart w:id="23" w:name="_Toc204140155"/>
      <w:bookmarkStart w:id="24" w:name="_Toc204140343"/>
      <w:bookmarkStart w:id="25" w:name="_Toc204140601"/>
      <w:bookmarkStart w:id="26" w:name="_Toc204140794"/>
      <w:r>
        <w:rPr>
          <w:b/>
          <w:sz w:val="28"/>
          <w:szCs w:val="28"/>
        </w:rPr>
        <w:t>ĐỒ</w:t>
      </w:r>
      <w:r>
        <w:rPr>
          <w:b/>
          <w:sz w:val="28"/>
          <w:szCs w:val="28"/>
          <w:lang w:val="vi-VN"/>
        </w:rPr>
        <w:t xml:space="preserve"> ÁN KẾT THÚC MÔN</w:t>
      </w:r>
      <w:bookmarkEnd w:id="18"/>
      <w:bookmarkEnd w:id="19"/>
      <w:bookmarkEnd w:id="20"/>
      <w:bookmarkEnd w:id="21"/>
      <w:bookmarkEnd w:id="22"/>
      <w:bookmarkEnd w:id="23"/>
      <w:bookmarkEnd w:id="24"/>
      <w:bookmarkEnd w:id="25"/>
      <w:bookmarkEnd w:id="26"/>
    </w:p>
    <w:p w14:paraId="6D0DD07B" w14:textId="0E35F369" w:rsidR="000C5C0E" w:rsidRDefault="00C33711">
      <w:pPr>
        <w:jc w:val="center"/>
        <w:outlineLvl w:val="0"/>
        <w:rPr>
          <w:b/>
          <w:sz w:val="28"/>
          <w:szCs w:val="28"/>
          <w:lang w:val="vi-VN"/>
        </w:rPr>
      </w:pPr>
      <w:bookmarkStart w:id="27" w:name="_Toc204139882"/>
      <w:bookmarkStart w:id="28" w:name="_Toc204140022"/>
      <w:bookmarkStart w:id="29" w:name="_Toc204140156"/>
      <w:bookmarkStart w:id="30" w:name="_Toc204140344"/>
      <w:bookmarkStart w:id="31" w:name="_Toc204140602"/>
      <w:bookmarkStart w:id="32" w:name="_Toc204140795"/>
      <w:r>
        <w:rPr>
          <w:b/>
          <w:sz w:val="28"/>
          <w:szCs w:val="28"/>
          <w:lang w:val="vi-VN"/>
        </w:rPr>
        <w:t>CÔNG NGHỆ PHẦN MỀM</w:t>
      </w:r>
      <w:bookmarkEnd w:id="27"/>
      <w:bookmarkEnd w:id="28"/>
      <w:bookmarkEnd w:id="29"/>
      <w:bookmarkEnd w:id="30"/>
      <w:bookmarkEnd w:id="31"/>
      <w:bookmarkEnd w:id="32"/>
    </w:p>
    <w:p w14:paraId="4603ECFA" w14:textId="77777777" w:rsidR="000C5C0E" w:rsidRDefault="00725B79">
      <w:pPr>
        <w:jc w:val="center"/>
        <w:rPr>
          <w:b/>
          <w:sz w:val="28"/>
          <w:szCs w:val="28"/>
          <w:lang w:val="vi-VN"/>
        </w:rPr>
      </w:pPr>
      <w:r>
        <w:rPr>
          <w:b/>
          <w:sz w:val="28"/>
          <w:szCs w:val="28"/>
        </w:rPr>
        <w:t>HỌC KỲ</w:t>
      </w:r>
      <w:r>
        <w:rPr>
          <w:b/>
          <w:sz w:val="28"/>
          <w:szCs w:val="28"/>
          <w:lang w:val="vi-VN"/>
        </w:rPr>
        <w:t xml:space="preserve"> II</w:t>
      </w:r>
      <w:r>
        <w:rPr>
          <w:b/>
          <w:sz w:val="28"/>
          <w:szCs w:val="28"/>
        </w:rPr>
        <w:t>, NĂM HỌC 2024</w:t>
      </w:r>
      <w:r>
        <w:rPr>
          <w:b/>
          <w:sz w:val="28"/>
          <w:szCs w:val="28"/>
          <w:lang w:val="vi-VN"/>
        </w:rPr>
        <w:t xml:space="preserve"> – 2025</w:t>
      </w:r>
    </w:p>
    <w:p w14:paraId="1FA71B0C" w14:textId="77777777" w:rsidR="000C5C0E" w:rsidRDefault="000C5C0E">
      <w:pPr>
        <w:jc w:val="center"/>
        <w:rPr>
          <w:b/>
          <w:sz w:val="26"/>
          <w:szCs w:val="26"/>
          <w:lang w:val="vi-VN"/>
        </w:rPr>
      </w:pPr>
    </w:p>
    <w:p w14:paraId="0F7D0E4B" w14:textId="77777777" w:rsidR="00331846" w:rsidRDefault="00C33711">
      <w:pPr>
        <w:jc w:val="center"/>
        <w:rPr>
          <w:b/>
          <w:sz w:val="40"/>
          <w:szCs w:val="40"/>
          <w:lang w:val="vi-VN"/>
        </w:rPr>
      </w:pPr>
      <w:r>
        <w:rPr>
          <w:b/>
          <w:sz w:val="40"/>
          <w:szCs w:val="40"/>
        </w:rPr>
        <w:t>XÂY</w:t>
      </w:r>
      <w:r>
        <w:rPr>
          <w:b/>
          <w:sz w:val="40"/>
          <w:szCs w:val="40"/>
          <w:lang w:val="vi-VN"/>
        </w:rPr>
        <w:t xml:space="preserve"> DỰNG </w:t>
      </w:r>
      <w:r w:rsidR="00B7326B">
        <w:rPr>
          <w:b/>
          <w:sz w:val="40"/>
          <w:szCs w:val="40"/>
        </w:rPr>
        <w:t>ỨNG DỤNG</w:t>
      </w:r>
      <w:r w:rsidR="00524434">
        <w:rPr>
          <w:b/>
          <w:sz w:val="40"/>
          <w:szCs w:val="40"/>
        </w:rPr>
        <w:t xml:space="preserve"> </w:t>
      </w:r>
      <w:r>
        <w:rPr>
          <w:b/>
          <w:sz w:val="40"/>
          <w:szCs w:val="40"/>
          <w:lang w:val="vi-VN"/>
        </w:rPr>
        <w:t xml:space="preserve"> </w:t>
      </w:r>
    </w:p>
    <w:p w14:paraId="783CAD92" w14:textId="2044EE77" w:rsidR="000C5C0E" w:rsidRPr="00C33711" w:rsidRDefault="00C33711">
      <w:pPr>
        <w:jc w:val="center"/>
        <w:rPr>
          <w:sz w:val="26"/>
          <w:szCs w:val="26"/>
          <w:lang w:val="vi-VN"/>
        </w:rPr>
      </w:pPr>
      <w:r>
        <w:rPr>
          <w:b/>
          <w:sz w:val="40"/>
          <w:szCs w:val="40"/>
          <w:lang w:val="vi-VN"/>
        </w:rPr>
        <w:t>HỌC</w:t>
      </w:r>
      <w:r w:rsidR="00524434">
        <w:rPr>
          <w:b/>
          <w:sz w:val="40"/>
          <w:szCs w:val="40"/>
        </w:rPr>
        <w:t xml:space="preserve"> TỪ VỰNG</w:t>
      </w:r>
      <w:r>
        <w:rPr>
          <w:b/>
          <w:sz w:val="40"/>
          <w:szCs w:val="40"/>
          <w:lang w:val="vi-VN"/>
        </w:rPr>
        <w:t xml:space="preserve"> TIẾNG ANH</w:t>
      </w:r>
    </w:p>
    <w:p w14:paraId="4ADBA9D5" w14:textId="77777777" w:rsidR="000C5C0E" w:rsidRDefault="00725B79">
      <w:pPr>
        <w:rPr>
          <w:sz w:val="26"/>
          <w:szCs w:val="26"/>
        </w:rPr>
      </w:pPr>
      <w:r>
        <w:rPr>
          <w:noProof/>
          <w:sz w:val="26"/>
          <w:szCs w:val="26"/>
        </w:rPr>
        <mc:AlternateContent>
          <mc:Choice Requires="wps">
            <w:drawing>
              <wp:anchor distT="0" distB="0" distL="114300" distR="114300" simplePos="0" relativeHeight="251662336" behindDoc="0" locked="0" layoutInCell="1" allowOverlap="1" wp14:anchorId="67A9155E" wp14:editId="6C1F0FBF">
                <wp:simplePos x="0" y="0"/>
                <wp:positionH relativeFrom="column">
                  <wp:posOffset>574675</wp:posOffset>
                </wp:positionH>
                <wp:positionV relativeFrom="paragraph">
                  <wp:posOffset>285751</wp:posOffset>
                </wp:positionV>
                <wp:extent cx="1950720" cy="624840"/>
                <wp:effectExtent l="0" t="0" r="0" b="3810"/>
                <wp:wrapNone/>
                <wp:docPr id="617127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624840"/>
                        </a:xfrm>
                        <a:prstGeom prst="rect">
                          <a:avLst/>
                        </a:prstGeom>
                        <a:solidFill>
                          <a:srgbClr val="FFFFFF"/>
                        </a:solidFill>
                        <a:ln>
                          <a:noFill/>
                        </a:ln>
                      </wps:spPr>
                      <wps:txbx>
                        <w:txbxContent>
                          <w:p w14:paraId="79DF934F" w14:textId="0B09397E" w:rsidR="000C5C0E" w:rsidRPr="008B3EFE" w:rsidRDefault="00725B79">
                            <w:pPr>
                              <w:rPr>
                                <w:iCs/>
                                <w:sz w:val="26"/>
                                <w:szCs w:val="26"/>
                                <w:lang w:val="vi-VN"/>
                              </w:rPr>
                            </w:pPr>
                            <w:r w:rsidRPr="008B3EFE">
                              <w:rPr>
                                <w:i/>
                                <w:sz w:val="26"/>
                                <w:szCs w:val="26"/>
                              </w:rPr>
                              <w:t>Giáo viên hướng dẫn:</w:t>
                            </w:r>
                            <w:r w:rsidRPr="008B3EFE">
                              <w:rPr>
                                <w:i/>
                                <w:sz w:val="26"/>
                                <w:szCs w:val="26"/>
                              </w:rPr>
                              <w:br/>
                            </w:r>
                            <w:r w:rsidRPr="008B3EFE">
                              <w:rPr>
                                <w:iCs/>
                                <w:sz w:val="26"/>
                                <w:szCs w:val="26"/>
                              </w:rPr>
                              <w:t>T</w:t>
                            </w:r>
                            <w:r w:rsidR="00C33711" w:rsidRPr="008B3EFE">
                              <w:rPr>
                                <w:iCs/>
                                <w:sz w:val="26"/>
                                <w:szCs w:val="26"/>
                                <w:lang w:val="vi-VN"/>
                              </w:rPr>
                              <w:t>S. Nguyễn Bảo Ân</w:t>
                            </w:r>
                          </w:p>
                          <w:p w14:paraId="48088CAA" w14:textId="77777777" w:rsidR="00C33711" w:rsidRPr="008B3EFE" w:rsidRDefault="00C33711">
                            <w:pPr>
                              <w:rPr>
                                <w:iCs/>
                                <w:sz w:val="26"/>
                                <w:szCs w:val="26"/>
                                <w:lang w:val="vi-VN"/>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67A9155E" id="_x0000_t202" coordsize="21600,21600" o:spt="202" path="m,l,21600r21600,l21600,xe">
                <v:stroke joinstyle="miter"/>
                <v:path gradientshapeok="t" o:connecttype="rect"/>
              </v:shapetype>
              <v:shape id="Text Box 2" o:spid="_x0000_s1026" type="#_x0000_t202" style="position:absolute;margin-left:45.25pt;margin-top:22.5pt;width:153.6pt;height:49.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" stroked="f">
                <v:textbox>
                  <w:txbxContent>
                    <w:p w14:paraId="79DF934F" w14:textId="0B09397E" w:rsidR="000C5C0E" w:rsidRPr="008B3EFE" w:rsidRDefault="00725B79">
                      <w:pPr>
                        <w:rPr>
                          <w:iCs/>
                          <w:sz w:val="26"/>
                          <w:szCs w:val="26"/>
                          <w:lang w:val="vi-VN"/>
                        </w:rPr>
                      </w:pPr>
                      <w:r w:rsidRPr="008B3EFE">
                        <w:rPr>
                          <w:i/>
                          <w:sz w:val="26"/>
                          <w:szCs w:val="26"/>
                        </w:rPr>
                        <w:t>Giáo viên hướng dẫn:</w:t>
                      </w:r>
                      <w:r w:rsidRPr="008B3EFE">
                        <w:rPr>
                          <w:i/>
                          <w:sz w:val="26"/>
                          <w:szCs w:val="26"/>
                        </w:rPr>
                        <w:br/>
                      </w:r>
                      <w:r w:rsidRPr="008B3EFE">
                        <w:rPr>
                          <w:iCs/>
                          <w:sz w:val="26"/>
                          <w:szCs w:val="26"/>
                        </w:rPr>
                        <w:t>T</w:t>
                      </w:r>
                      <w:r w:rsidR="00C33711" w:rsidRPr="008B3EFE">
                        <w:rPr>
                          <w:iCs/>
                          <w:sz w:val="26"/>
                          <w:szCs w:val="26"/>
                          <w:lang w:val="vi-VN"/>
                        </w:rPr>
                        <w:t>S. Nguyễn Bảo Ân</w:t>
                      </w:r>
                    </w:p>
                    <w:p w14:paraId="48088CAA" w14:textId="77777777" w:rsidR="00C33711" w:rsidRPr="008B3EFE" w:rsidRDefault="00C33711">
                      <w:pPr>
                        <w:rPr>
                          <w:iCs/>
                          <w:sz w:val="26"/>
                          <w:szCs w:val="26"/>
                          <w:lang w:val="vi-VN"/>
                        </w:rPr>
                      </w:pPr>
                    </w:p>
                  </w:txbxContent>
                </v:textbox>
              </v:shape>
            </w:pict>
          </mc:Fallback>
        </mc:AlternateContent>
      </w:r>
    </w:p>
    <w:p w14:paraId="680F2A84" w14:textId="77777777" w:rsidR="000C5C0E" w:rsidRDefault="00725B79">
      <w:pPr>
        <w:jc w:val="center"/>
        <w:rPr>
          <w:sz w:val="26"/>
          <w:szCs w:val="26"/>
        </w:rPr>
      </w:pPr>
      <w:r>
        <w:rPr>
          <w:noProof/>
          <w:sz w:val="26"/>
          <w:szCs w:val="26"/>
        </w:rPr>
        <mc:AlternateContent>
          <mc:Choice Requires="wps">
            <w:drawing>
              <wp:anchor distT="0" distB="0" distL="114300" distR="114300" simplePos="0" relativeHeight="251663360" behindDoc="0" locked="0" layoutInCell="1" allowOverlap="1" wp14:anchorId="59476E18" wp14:editId="071DE37A">
                <wp:simplePos x="0" y="0"/>
                <wp:positionH relativeFrom="column">
                  <wp:posOffset>2839200</wp:posOffset>
                </wp:positionH>
                <wp:positionV relativeFrom="paragraph">
                  <wp:posOffset>6176</wp:posOffset>
                </wp:positionV>
                <wp:extent cx="2708564" cy="1801091"/>
                <wp:effectExtent l="0" t="0" r="7620" b="8890"/>
                <wp:wrapNone/>
                <wp:docPr id="57955238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8564" cy="1801091"/>
                        </a:xfrm>
                        <a:prstGeom prst="rect">
                          <a:avLst/>
                        </a:prstGeom>
                        <a:solidFill>
                          <a:srgbClr val="FFFFFF"/>
                        </a:solidFill>
                        <a:ln>
                          <a:noFill/>
                        </a:ln>
                      </wps:spPr>
                      <wps:txbx>
                        <w:txbxContent>
                          <w:p w14:paraId="0EB487FC" w14:textId="77777777" w:rsidR="000C5C0E" w:rsidRPr="008B3EFE" w:rsidRDefault="00725B79">
                            <w:pPr>
                              <w:rPr>
                                <w:i/>
                                <w:sz w:val="26"/>
                                <w:szCs w:val="26"/>
                              </w:rPr>
                            </w:pPr>
                            <w:r w:rsidRPr="008B3EFE">
                              <w:rPr>
                                <w:i/>
                                <w:sz w:val="26"/>
                                <w:szCs w:val="26"/>
                              </w:rPr>
                              <w:t>Sinh viên thực hiện:</w:t>
                            </w:r>
                          </w:p>
                          <w:p w14:paraId="3ED17942" w14:textId="77777777" w:rsidR="000C5C0E" w:rsidRPr="008B3EFE" w:rsidRDefault="00725B79">
                            <w:pPr>
                              <w:rPr>
                                <w:sz w:val="26"/>
                                <w:szCs w:val="26"/>
                                <w:lang w:val="vi-VN"/>
                              </w:rPr>
                            </w:pPr>
                            <w:r w:rsidRPr="008B3EFE">
                              <w:rPr>
                                <w:sz w:val="26"/>
                                <w:szCs w:val="26"/>
                              </w:rPr>
                              <w:t>Tiêu</w:t>
                            </w:r>
                            <w:r w:rsidRPr="008B3EFE">
                              <w:rPr>
                                <w:sz w:val="26"/>
                                <w:szCs w:val="26"/>
                                <w:lang w:val="vi-VN"/>
                              </w:rPr>
                              <w:t xml:space="preserve"> Anh Huy – 110122007</w:t>
                            </w:r>
                          </w:p>
                          <w:p w14:paraId="0525A0FD" w14:textId="77777777" w:rsidR="000C5C0E" w:rsidRPr="008B3EFE" w:rsidRDefault="00725B79">
                            <w:pPr>
                              <w:rPr>
                                <w:sz w:val="26"/>
                                <w:szCs w:val="26"/>
                                <w:lang w:val="vi-VN"/>
                              </w:rPr>
                            </w:pPr>
                            <w:r w:rsidRPr="008B3EFE">
                              <w:rPr>
                                <w:sz w:val="26"/>
                                <w:szCs w:val="26"/>
                                <w:lang w:val="vi-VN"/>
                              </w:rPr>
                              <w:t>Dương Bảo Khanh – 110122009</w:t>
                            </w:r>
                          </w:p>
                          <w:p w14:paraId="30252882" w14:textId="46C7ABC1" w:rsidR="000C5C0E" w:rsidRPr="008B3EFE" w:rsidRDefault="00725B79">
                            <w:pPr>
                              <w:rPr>
                                <w:sz w:val="26"/>
                                <w:szCs w:val="26"/>
                                <w:lang w:val="vi-VN"/>
                              </w:rPr>
                            </w:pPr>
                            <w:r w:rsidRPr="008B3EFE">
                              <w:rPr>
                                <w:sz w:val="26"/>
                                <w:szCs w:val="26"/>
                                <w:lang w:val="vi-VN"/>
                              </w:rPr>
                              <w:t>Nguyễn Huỳnh Yến Như – 11012201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476E18" id="_x0000_t202" coordsize="21600,21600" o:spt="202" path="m,l,21600r21600,l21600,xe">
                <v:stroke joinstyle="miter"/>
                <v:path gradientshapeok="t" o:connecttype="rect"/>
              </v:shapetype>
              <v:shape id="Text Box 3" o:spid="_x0000_s1027" type="#_x0000_t202" style="position:absolute;left:0;text-align:left;margin-left:223.55pt;margin-top:.5pt;width:213.25pt;height:14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" stroked="f">
                <v:textbox>
                  <w:txbxContent>
                    <w:p w14:paraId="0EB487FC" w14:textId="77777777" w:rsidR="000C5C0E" w:rsidRPr="008B3EFE" w:rsidRDefault="00725B79">
                      <w:pPr>
                        <w:rPr>
                          <w:i/>
                          <w:sz w:val="26"/>
                          <w:szCs w:val="26"/>
                        </w:rPr>
                      </w:pPr>
                      <w:r w:rsidRPr="008B3EFE">
                        <w:rPr>
                          <w:i/>
                          <w:sz w:val="26"/>
                          <w:szCs w:val="26"/>
                        </w:rPr>
                        <w:t>Sinh viên thực hiện:</w:t>
                      </w:r>
                    </w:p>
                    <w:p w14:paraId="3ED17942" w14:textId="77777777" w:rsidR="000C5C0E" w:rsidRPr="008B3EFE" w:rsidRDefault="00725B79">
                      <w:pPr>
                        <w:rPr>
                          <w:sz w:val="26"/>
                          <w:szCs w:val="26"/>
                          <w:lang w:val="vi-VN"/>
                        </w:rPr>
                      </w:pPr>
                      <w:r w:rsidRPr="008B3EFE">
                        <w:rPr>
                          <w:sz w:val="26"/>
                          <w:szCs w:val="26"/>
                        </w:rPr>
                        <w:t>Tiêu</w:t>
                      </w:r>
                      <w:r w:rsidRPr="008B3EFE">
                        <w:rPr>
                          <w:sz w:val="26"/>
                          <w:szCs w:val="26"/>
                          <w:lang w:val="vi-VN"/>
                        </w:rPr>
                        <w:t xml:space="preserve"> Anh Huy – 110122007</w:t>
                      </w:r>
                    </w:p>
                    <w:p w14:paraId="0525A0FD" w14:textId="77777777" w:rsidR="000C5C0E" w:rsidRPr="008B3EFE" w:rsidRDefault="00725B79">
                      <w:pPr>
                        <w:rPr>
                          <w:sz w:val="26"/>
                          <w:szCs w:val="26"/>
                          <w:lang w:val="vi-VN"/>
                        </w:rPr>
                      </w:pPr>
                      <w:r w:rsidRPr="008B3EFE">
                        <w:rPr>
                          <w:sz w:val="26"/>
                          <w:szCs w:val="26"/>
                          <w:lang w:val="vi-VN"/>
                        </w:rPr>
                        <w:t>Dương Bảo Khanh – 110122009</w:t>
                      </w:r>
                    </w:p>
                    <w:p w14:paraId="30252882" w14:textId="46C7ABC1" w:rsidR="000C5C0E" w:rsidRPr="008B3EFE" w:rsidRDefault="00725B79">
                      <w:pPr>
                        <w:rPr>
                          <w:sz w:val="26"/>
                          <w:szCs w:val="26"/>
                          <w:lang w:val="vi-VN"/>
                        </w:rPr>
                      </w:pPr>
                      <w:r w:rsidRPr="008B3EFE">
                        <w:rPr>
                          <w:sz w:val="26"/>
                          <w:szCs w:val="26"/>
                          <w:lang w:val="vi-VN"/>
                        </w:rPr>
                        <w:t>Nguyễn Huỳnh Yến Như – 110122018</w:t>
                      </w:r>
                    </w:p>
                  </w:txbxContent>
                </v:textbox>
              </v:shape>
            </w:pict>
          </mc:Fallback>
        </mc:AlternateContent>
      </w:r>
    </w:p>
    <w:p w14:paraId="28DEF780" w14:textId="77777777" w:rsidR="000C5C0E" w:rsidRDefault="000C5C0E">
      <w:pPr>
        <w:rPr>
          <w:sz w:val="26"/>
          <w:szCs w:val="26"/>
        </w:rPr>
      </w:pPr>
    </w:p>
    <w:p w14:paraId="0CC9B269" w14:textId="77777777" w:rsidR="000C5C0E" w:rsidRDefault="000C5C0E">
      <w:pPr>
        <w:rPr>
          <w:sz w:val="26"/>
          <w:szCs w:val="26"/>
        </w:rPr>
      </w:pPr>
    </w:p>
    <w:p w14:paraId="30CE0F82" w14:textId="77777777" w:rsidR="000C5C0E" w:rsidRDefault="000C5C0E">
      <w:pPr>
        <w:rPr>
          <w:sz w:val="26"/>
          <w:szCs w:val="26"/>
        </w:rPr>
      </w:pPr>
    </w:p>
    <w:p w14:paraId="6C35ABE4" w14:textId="77777777" w:rsidR="000C5C0E" w:rsidRDefault="000C5C0E">
      <w:pPr>
        <w:rPr>
          <w:sz w:val="26"/>
          <w:szCs w:val="26"/>
        </w:rPr>
      </w:pPr>
    </w:p>
    <w:p w14:paraId="62103679" w14:textId="77777777" w:rsidR="000C5C0E" w:rsidRDefault="000C5C0E">
      <w:pPr>
        <w:rPr>
          <w:sz w:val="26"/>
          <w:szCs w:val="26"/>
          <w:lang w:val="vi-VN"/>
        </w:rPr>
      </w:pPr>
    </w:p>
    <w:p w14:paraId="593CD800" w14:textId="77777777" w:rsidR="00AE2FDE" w:rsidRPr="00FA6957" w:rsidRDefault="00AE2FDE">
      <w:pPr>
        <w:rPr>
          <w:sz w:val="26"/>
          <w:szCs w:val="26"/>
        </w:rPr>
      </w:pPr>
    </w:p>
    <w:p w14:paraId="5EABFC9D" w14:textId="77777777" w:rsidR="000C5C0E" w:rsidRDefault="000C5C0E">
      <w:pPr>
        <w:rPr>
          <w:i/>
          <w:sz w:val="26"/>
          <w:szCs w:val="26"/>
        </w:rPr>
      </w:pPr>
    </w:p>
    <w:p w14:paraId="07070455" w14:textId="590CFF55" w:rsidR="000C5C0E" w:rsidRDefault="00725B79">
      <w:pPr>
        <w:jc w:val="center"/>
        <w:rPr>
          <w:b/>
          <w:bCs/>
          <w:i/>
          <w:lang w:val="vi-VN"/>
        </w:rPr>
        <w:sectPr w:rsidR="000C5C0E">
          <w:footerReference w:type="even" r:id="rId10"/>
          <w:footerReference w:type="default" r:id="rId11"/>
          <w:pgSz w:w="11907" w:h="16840"/>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Trà Vinh, tháng</w:t>
      </w:r>
      <w:r>
        <w:rPr>
          <w:b/>
          <w:bCs/>
          <w:i/>
          <w:sz w:val="26"/>
          <w:szCs w:val="26"/>
          <w:lang w:val="vi-VN"/>
        </w:rPr>
        <w:t xml:space="preserve"> </w:t>
      </w:r>
      <w:r w:rsidR="00C33711">
        <w:rPr>
          <w:b/>
          <w:bCs/>
          <w:i/>
          <w:sz w:val="26"/>
          <w:szCs w:val="26"/>
          <w:lang w:val="vi-VN"/>
        </w:rPr>
        <w:t>07</w:t>
      </w:r>
      <w:r>
        <w:rPr>
          <w:b/>
          <w:bCs/>
          <w:i/>
          <w:sz w:val="26"/>
          <w:szCs w:val="26"/>
        </w:rPr>
        <w:t xml:space="preserve"> năm 202</w:t>
      </w:r>
      <w:r w:rsidR="006D337B">
        <w:rPr>
          <w:b/>
          <w:bCs/>
          <w:i/>
          <w:sz w:val="26"/>
          <w:szCs w:val="26"/>
        </w:rPr>
        <w:t>5</w:t>
      </w:r>
    </w:p>
    <w:p w14:paraId="665D6086" w14:textId="77777777" w:rsidR="000C5C0E" w:rsidRDefault="000C5C0E">
      <w:pPr>
        <w:jc w:val="center"/>
        <w:rPr>
          <w:sz w:val="26"/>
          <w:szCs w:val="26"/>
        </w:rPr>
      </w:pPr>
    </w:p>
    <w:p w14:paraId="274CEB71" w14:textId="77777777" w:rsidR="000C5C0E" w:rsidRDefault="00725B79">
      <w:pPr>
        <w:jc w:val="center"/>
        <w:outlineLvl w:val="0"/>
        <w:rPr>
          <w:sz w:val="28"/>
          <w:szCs w:val="26"/>
        </w:rPr>
      </w:pPr>
      <w:bookmarkStart w:id="33" w:name="_Toc200812545"/>
      <w:bookmarkStart w:id="34" w:name="_Toc4140"/>
      <w:bookmarkStart w:id="35" w:name="_Toc201263045"/>
      <w:bookmarkStart w:id="36" w:name="_Toc204139883"/>
      <w:bookmarkStart w:id="37" w:name="_Toc204140023"/>
      <w:bookmarkStart w:id="38" w:name="_Toc204140157"/>
      <w:bookmarkStart w:id="39" w:name="_Toc204140345"/>
      <w:bookmarkStart w:id="40" w:name="_Toc204140603"/>
      <w:bookmarkStart w:id="41" w:name="_Toc204140796"/>
      <w:r>
        <w:rPr>
          <w:sz w:val="28"/>
          <w:szCs w:val="26"/>
        </w:rPr>
        <w:t>KHOA KỸ THUẬT VÀ CÔNG NGHỆ</w:t>
      </w:r>
      <w:bookmarkEnd w:id="33"/>
      <w:bookmarkEnd w:id="34"/>
      <w:bookmarkEnd w:id="35"/>
      <w:bookmarkEnd w:id="36"/>
      <w:bookmarkEnd w:id="37"/>
      <w:bookmarkEnd w:id="38"/>
      <w:bookmarkEnd w:id="39"/>
      <w:bookmarkEnd w:id="40"/>
      <w:bookmarkEnd w:id="41"/>
    </w:p>
    <w:p w14:paraId="4CF12411" w14:textId="77777777" w:rsidR="000C5C0E" w:rsidRDefault="00725B79">
      <w:pPr>
        <w:jc w:val="center"/>
        <w:outlineLvl w:val="0"/>
        <w:rPr>
          <w:b/>
          <w:sz w:val="28"/>
          <w:szCs w:val="26"/>
        </w:rPr>
      </w:pPr>
      <w:bookmarkStart w:id="42" w:name="_Toc200812546"/>
      <w:bookmarkStart w:id="43" w:name="_Toc31035"/>
      <w:bookmarkStart w:id="44" w:name="_Toc201263046"/>
      <w:bookmarkStart w:id="45" w:name="_Toc204139884"/>
      <w:bookmarkStart w:id="46" w:name="_Toc204140024"/>
      <w:bookmarkStart w:id="47" w:name="_Toc204140158"/>
      <w:bookmarkStart w:id="48" w:name="_Toc204140346"/>
      <w:bookmarkStart w:id="49" w:name="_Toc204140604"/>
      <w:bookmarkStart w:id="50" w:name="_Toc204140797"/>
      <w:r>
        <w:rPr>
          <w:b/>
          <w:sz w:val="28"/>
          <w:szCs w:val="26"/>
        </w:rPr>
        <w:t>BỘ MÔN CÔNG NGHỆ THÔNG TIN</w:t>
      </w:r>
      <w:bookmarkEnd w:id="42"/>
      <w:bookmarkEnd w:id="43"/>
      <w:bookmarkEnd w:id="44"/>
      <w:bookmarkEnd w:id="45"/>
      <w:bookmarkEnd w:id="46"/>
      <w:bookmarkEnd w:id="47"/>
      <w:bookmarkEnd w:id="48"/>
      <w:bookmarkEnd w:id="49"/>
      <w:bookmarkEnd w:id="50"/>
    </w:p>
    <w:p w14:paraId="08B51A78" w14:textId="77777777" w:rsidR="000C5C0E" w:rsidRDefault="000C5C0E">
      <w:pPr>
        <w:jc w:val="center"/>
        <w:rPr>
          <w:sz w:val="26"/>
          <w:szCs w:val="26"/>
        </w:rPr>
      </w:pPr>
    </w:p>
    <w:p w14:paraId="74B7B404" w14:textId="4EEBA386" w:rsidR="000C5C0E" w:rsidRPr="006D337B" w:rsidRDefault="00725B79">
      <w:pPr>
        <w:jc w:val="center"/>
        <w:rPr>
          <w:sz w:val="26"/>
          <w:szCs w:val="26"/>
        </w:rPr>
      </w:pPr>
      <w:r>
        <w:rPr>
          <w:b/>
          <w:noProof/>
          <w:sz w:val="48"/>
        </w:rPr>
        <w:drawing>
          <wp:inline distT="0" distB="0" distL="0" distR="0" wp14:anchorId="4B2D26C6" wp14:editId="76C892DF">
            <wp:extent cx="914400" cy="899160"/>
            <wp:effectExtent l="0" t="0" r="0" b="254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9160"/>
                    </a:xfrm>
                    <a:prstGeom prst="rect">
                      <a:avLst/>
                    </a:prstGeom>
                    <a:noFill/>
                    <a:ln>
                      <a:noFill/>
                    </a:ln>
                  </pic:spPr>
                </pic:pic>
              </a:graphicData>
            </a:graphic>
          </wp:inline>
        </w:drawing>
      </w:r>
    </w:p>
    <w:p w14:paraId="4681FEDB" w14:textId="77777777" w:rsidR="000C5C0E" w:rsidRDefault="000C5C0E">
      <w:pPr>
        <w:jc w:val="center"/>
        <w:rPr>
          <w:b/>
          <w:sz w:val="26"/>
          <w:szCs w:val="26"/>
          <w:lang w:val="vi-VN"/>
        </w:rPr>
      </w:pPr>
    </w:p>
    <w:p w14:paraId="041AE5B6" w14:textId="77777777" w:rsidR="000C5C0E" w:rsidRDefault="00725B79">
      <w:pPr>
        <w:jc w:val="center"/>
        <w:outlineLvl w:val="0"/>
        <w:rPr>
          <w:b/>
          <w:sz w:val="28"/>
          <w:szCs w:val="26"/>
          <w:lang w:val="vi-VN"/>
        </w:rPr>
      </w:pPr>
      <w:bookmarkStart w:id="51" w:name="_Toc200812547"/>
      <w:bookmarkStart w:id="52" w:name="_Toc23085"/>
      <w:bookmarkStart w:id="53" w:name="_Toc201263047"/>
      <w:bookmarkStart w:id="54" w:name="_Toc204139885"/>
      <w:bookmarkStart w:id="55" w:name="_Toc204140025"/>
      <w:bookmarkStart w:id="56" w:name="_Toc204140159"/>
      <w:bookmarkStart w:id="57" w:name="_Toc204140347"/>
      <w:bookmarkStart w:id="58" w:name="_Toc204140605"/>
      <w:bookmarkStart w:id="59" w:name="_Toc204140798"/>
      <w:r>
        <w:rPr>
          <w:b/>
          <w:sz w:val="28"/>
          <w:szCs w:val="26"/>
        </w:rPr>
        <w:t>ĐỒ</w:t>
      </w:r>
      <w:r>
        <w:rPr>
          <w:b/>
          <w:sz w:val="28"/>
          <w:szCs w:val="26"/>
          <w:lang w:val="vi-VN"/>
        </w:rPr>
        <w:t xml:space="preserve"> ÁN KẾT THÚC MÔN</w:t>
      </w:r>
      <w:bookmarkEnd w:id="51"/>
      <w:bookmarkEnd w:id="52"/>
      <w:bookmarkEnd w:id="53"/>
      <w:bookmarkEnd w:id="54"/>
      <w:bookmarkEnd w:id="55"/>
      <w:bookmarkEnd w:id="56"/>
      <w:bookmarkEnd w:id="57"/>
      <w:bookmarkEnd w:id="58"/>
      <w:bookmarkEnd w:id="59"/>
    </w:p>
    <w:p w14:paraId="16EB3BE7" w14:textId="6B90C6FA" w:rsidR="000C5C0E" w:rsidRDefault="00AE2FDE">
      <w:pPr>
        <w:jc w:val="center"/>
        <w:outlineLvl w:val="0"/>
        <w:rPr>
          <w:b/>
          <w:sz w:val="28"/>
          <w:szCs w:val="26"/>
          <w:lang w:val="vi-VN"/>
        </w:rPr>
      </w:pPr>
      <w:bookmarkStart w:id="60" w:name="_Toc204139886"/>
      <w:bookmarkStart w:id="61" w:name="_Toc204140026"/>
      <w:bookmarkStart w:id="62" w:name="_Toc204140160"/>
      <w:bookmarkStart w:id="63" w:name="_Toc204140348"/>
      <w:bookmarkStart w:id="64" w:name="_Toc204140606"/>
      <w:bookmarkStart w:id="65" w:name="_Toc204140799"/>
      <w:r>
        <w:rPr>
          <w:b/>
          <w:sz w:val="28"/>
          <w:szCs w:val="26"/>
          <w:lang w:val="vi-VN"/>
        </w:rPr>
        <w:t>CÔNG NGHỆ PHẦN MỀM</w:t>
      </w:r>
      <w:bookmarkEnd w:id="60"/>
      <w:bookmarkEnd w:id="61"/>
      <w:bookmarkEnd w:id="62"/>
      <w:bookmarkEnd w:id="63"/>
      <w:bookmarkEnd w:id="64"/>
      <w:bookmarkEnd w:id="65"/>
    </w:p>
    <w:p w14:paraId="5965DD04" w14:textId="77777777" w:rsidR="000C5C0E" w:rsidRDefault="00725B79">
      <w:pPr>
        <w:jc w:val="center"/>
        <w:rPr>
          <w:b/>
          <w:sz w:val="28"/>
          <w:szCs w:val="26"/>
          <w:lang w:val="vi-VN"/>
        </w:rPr>
      </w:pPr>
      <w:r>
        <w:rPr>
          <w:b/>
          <w:sz w:val="28"/>
          <w:szCs w:val="26"/>
        </w:rPr>
        <w:t>HỌC KỲ</w:t>
      </w:r>
      <w:r>
        <w:rPr>
          <w:b/>
          <w:sz w:val="28"/>
          <w:szCs w:val="26"/>
          <w:lang w:val="vi-VN"/>
        </w:rPr>
        <w:t xml:space="preserve"> II</w:t>
      </w:r>
      <w:r>
        <w:rPr>
          <w:b/>
          <w:sz w:val="28"/>
          <w:szCs w:val="26"/>
        </w:rPr>
        <w:t>, NĂM HỌC 2024</w:t>
      </w:r>
      <w:r>
        <w:rPr>
          <w:b/>
          <w:sz w:val="28"/>
          <w:szCs w:val="26"/>
          <w:lang w:val="vi-VN"/>
        </w:rPr>
        <w:t xml:space="preserve"> – 2025</w:t>
      </w:r>
    </w:p>
    <w:p w14:paraId="33DCC2F6" w14:textId="77777777" w:rsidR="000C5C0E" w:rsidRDefault="000C5C0E">
      <w:pPr>
        <w:jc w:val="center"/>
        <w:rPr>
          <w:b/>
          <w:sz w:val="28"/>
          <w:szCs w:val="26"/>
          <w:lang w:val="vi-VN"/>
        </w:rPr>
      </w:pPr>
    </w:p>
    <w:p w14:paraId="7245333E" w14:textId="77777777" w:rsidR="00331846" w:rsidRDefault="00FA6957" w:rsidP="00FA6957">
      <w:pPr>
        <w:jc w:val="center"/>
        <w:rPr>
          <w:b/>
          <w:sz w:val="40"/>
          <w:szCs w:val="40"/>
          <w:lang w:val="vi-VN"/>
        </w:rPr>
      </w:pPr>
      <w:r>
        <w:rPr>
          <w:b/>
          <w:sz w:val="40"/>
          <w:szCs w:val="40"/>
        </w:rPr>
        <w:t>XÂY</w:t>
      </w:r>
      <w:r>
        <w:rPr>
          <w:b/>
          <w:sz w:val="40"/>
          <w:szCs w:val="40"/>
          <w:lang w:val="vi-VN"/>
        </w:rPr>
        <w:t xml:space="preserve"> DỰNG </w:t>
      </w:r>
      <w:r w:rsidR="00B7326B">
        <w:rPr>
          <w:b/>
          <w:sz w:val="40"/>
          <w:szCs w:val="40"/>
        </w:rPr>
        <w:t>ỨNG DỤNG</w:t>
      </w:r>
      <w:r>
        <w:rPr>
          <w:b/>
          <w:sz w:val="40"/>
          <w:szCs w:val="40"/>
        </w:rPr>
        <w:t xml:space="preserve"> </w:t>
      </w:r>
      <w:r>
        <w:rPr>
          <w:b/>
          <w:sz w:val="40"/>
          <w:szCs w:val="40"/>
          <w:lang w:val="vi-VN"/>
        </w:rPr>
        <w:t xml:space="preserve"> </w:t>
      </w:r>
    </w:p>
    <w:p w14:paraId="0C0BED5D" w14:textId="4B9A1C87" w:rsidR="00FA6957" w:rsidRPr="00C33711" w:rsidRDefault="00FA6957" w:rsidP="00FA6957">
      <w:pPr>
        <w:jc w:val="center"/>
        <w:rPr>
          <w:sz w:val="26"/>
          <w:szCs w:val="26"/>
          <w:lang w:val="vi-VN"/>
        </w:rPr>
      </w:pPr>
      <w:r>
        <w:rPr>
          <w:b/>
          <w:sz w:val="40"/>
          <w:szCs w:val="40"/>
          <w:lang w:val="vi-VN"/>
        </w:rPr>
        <w:t>HỌC</w:t>
      </w:r>
      <w:r>
        <w:rPr>
          <w:b/>
          <w:sz w:val="40"/>
          <w:szCs w:val="40"/>
        </w:rPr>
        <w:t xml:space="preserve"> TỪ VỰNG</w:t>
      </w:r>
      <w:r>
        <w:rPr>
          <w:b/>
          <w:sz w:val="40"/>
          <w:szCs w:val="40"/>
          <w:lang w:val="vi-VN"/>
        </w:rPr>
        <w:t xml:space="preserve"> TIẾNG ANH</w:t>
      </w:r>
    </w:p>
    <w:p w14:paraId="4E979307" w14:textId="77777777" w:rsidR="000C5C0E" w:rsidRDefault="000C5C0E">
      <w:pPr>
        <w:jc w:val="center"/>
        <w:rPr>
          <w:sz w:val="26"/>
          <w:szCs w:val="26"/>
        </w:rPr>
      </w:pPr>
    </w:p>
    <w:p w14:paraId="27F0631D" w14:textId="77777777" w:rsidR="000C5C0E" w:rsidRDefault="00725B79">
      <w:pPr>
        <w:rPr>
          <w:sz w:val="26"/>
          <w:szCs w:val="26"/>
        </w:rPr>
      </w:pPr>
      <w:r>
        <w:rPr>
          <w:noProof/>
          <w:sz w:val="26"/>
          <w:szCs w:val="26"/>
        </w:rPr>
        <mc:AlternateContent>
          <mc:Choice Requires="wps">
            <w:drawing>
              <wp:anchor distT="0" distB="0" distL="114300" distR="114300" simplePos="0" relativeHeight="251664384" behindDoc="0" locked="0" layoutInCell="1" allowOverlap="1" wp14:anchorId="7D2691E4" wp14:editId="3DBC5245">
                <wp:simplePos x="0" y="0"/>
                <wp:positionH relativeFrom="column">
                  <wp:posOffset>574675</wp:posOffset>
                </wp:positionH>
                <wp:positionV relativeFrom="paragraph">
                  <wp:posOffset>283846</wp:posOffset>
                </wp:positionV>
                <wp:extent cx="1950720" cy="65532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0720" cy="655320"/>
                        </a:xfrm>
                        <a:prstGeom prst="rect">
                          <a:avLst/>
                        </a:prstGeom>
                        <a:solidFill>
                          <a:srgbClr val="FFFFFF"/>
                        </a:solidFill>
                        <a:ln>
                          <a:noFill/>
                        </a:ln>
                      </wps:spPr>
                      <wps:txbx>
                        <w:txbxContent>
                          <w:p w14:paraId="5315B565" w14:textId="3FCE7A03" w:rsidR="000C5C0E" w:rsidRPr="008B3EFE" w:rsidRDefault="00AE2FDE">
                            <w:pPr>
                              <w:rPr>
                                <w:iCs/>
                                <w:sz w:val="26"/>
                                <w:szCs w:val="26"/>
                              </w:rPr>
                            </w:pPr>
                            <w:r w:rsidRPr="008B3EFE">
                              <w:rPr>
                                <w:iCs/>
                                <w:noProof/>
                                <w:sz w:val="26"/>
                                <w:szCs w:val="26"/>
                                <w:lang w:val="vi-VN"/>
                              </w:rPr>
                              <w:drawing>
                                <wp:inline distT="0" distB="0" distL="0" distR="0" wp14:anchorId="72348E31" wp14:editId="0B7FC5A8">
                                  <wp:extent cx="1767840" cy="573405"/>
                                  <wp:effectExtent l="0" t="0" r="3810" b="0"/>
                                  <wp:docPr id="7581023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7840" cy="5734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2691E4" id="_x0000_s1028" type="#_x0000_t202" style="position:absolute;margin-left:45.25pt;margin-top:22.35pt;width:153.6pt;height:51.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" stroked="f">
                <v:textbox>
                  <w:txbxContent>
                    <w:p w14:paraId="5315B565" w14:textId="3FCE7A03" w:rsidR="000C5C0E" w:rsidRPr="008B3EFE" w:rsidRDefault="00AE2FDE">
                      <w:pPr>
                        <w:rPr>
                          <w:iCs/>
                          <w:sz w:val="26"/>
                          <w:szCs w:val="26"/>
                        </w:rPr>
                      </w:pPr>
                      <w:r w:rsidRPr="008B3EFE">
                        <w:rPr>
                          <w:iCs/>
                          <w:noProof/>
                          <w:sz w:val="26"/>
                          <w:szCs w:val="26"/>
                          <w:lang w:val="vi-VN"/>
                        </w:rPr>
                        <w:drawing>
                          <wp:inline distT="0" distB="0" distL="0" distR="0" wp14:anchorId="72348E31" wp14:editId="0B7FC5A8">
                            <wp:extent cx="1767840" cy="573405"/>
                            <wp:effectExtent l="0" t="0" r="3810" b="0"/>
                            <wp:docPr id="7581023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7840" cy="573405"/>
                                    </a:xfrm>
                                    <a:prstGeom prst="rect">
                                      <a:avLst/>
                                    </a:prstGeom>
                                    <a:noFill/>
                                    <a:ln>
                                      <a:noFill/>
                                    </a:ln>
                                  </pic:spPr>
                                </pic:pic>
                              </a:graphicData>
                            </a:graphic>
                          </wp:inline>
                        </w:drawing>
                      </w:r>
                    </w:p>
                  </w:txbxContent>
                </v:textbox>
              </v:shape>
            </w:pict>
          </mc:Fallback>
        </mc:AlternateContent>
      </w:r>
    </w:p>
    <w:p w14:paraId="4C1714C5" w14:textId="77777777" w:rsidR="000C5C0E" w:rsidRDefault="00725B79">
      <w:pPr>
        <w:jc w:val="center"/>
        <w:rPr>
          <w:sz w:val="26"/>
          <w:szCs w:val="26"/>
        </w:rPr>
      </w:pPr>
      <w:r>
        <w:rPr>
          <w:noProof/>
          <w:sz w:val="26"/>
          <w:szCs w:val="26"/>
        </w:rPr>
        <mc:AlternateContent>
          <mc:Choice Requires="wps">
            <w:drawing>
              <wp:anchor distT="0" distB="0" distL="114300" distR="114300" simplePos="0" relativeHeight="251665408" behindDoc="0" locked="0" layoutInCell="1" allowOverlap="1" wp14:anchorId="68B927B3" wp14:editId="10EF8409">
                <wp:simplePos x="0" y="0"/>
                <wp:positionH relativeFrom="column">
                  <wp:posOffset>2839200</wp:posOffset>
                </wp:positionH>
                <wp:positionV relativeFrom="paragraph">
                  <wp:posOffset>3810</wp:posOffset>
                </wp:positionV>
                <wp:extent cx="2697480" cy="1821873"/>
                <wp:effectExtent l="0" t="0" r="7620" b="698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1821873"/>
                        </a:xfrm>
                        <a:prstGeom prst="rect">
                          <a:avLst/>
                        </a:prstGeom>
                        <a:solidFill>
                          <a:srgbClr val="FFFFFF"/>
                        </a:solidFill>
                        <a:ln>
                          <a:noFill/>
                        </a:ln>
                      </wps:spPr>
                      <wps:txbx>
                        <w:txbxContent>
                          <w:p w14:paraId="6C246C29" w14:textId="77777777" w:rsidR="000C5C0E" w:rsidRPr="008B3EFE" w:rsidRDefault="00725B79">
                            <w:pPr>
                              <w:rPr>
                                <w:i/>
                                <w:sz w:val="26"/>
                                <w:szCs w:val="26"/>
                              </w:rPr>
                            </w:pPr>
                            <w:r w:rsidRPr="008B3EFE">
                              <w:rPr>
                                <w:i/>
                                <w:sz w:val="26"/>
                                <w:szCs w:val="26"/>
                              </w:rPr>
                              <w:t>Sinh viên thực hiện:</w:t>
                            </w:r>
                          </w:p>
                          <w:p w14:paraId="4C564AC5" w14:textId="77777777" w:rsidR="000C5C0E" w:rsidRPr="008B3EFE" w:rsidRDefault="00725B79">
                            <w:pPr>
                              <w:rPr>
                                <w:sz w:val="26"/>
                                <w:szCs w:val="26"/>
                                <w:lang w:val="vi-VN"/>
                              </w:rPr>
                            </w:pPr>
                            <w:r w:rsidRPr="008B3EFE">
                              <w:rPr>
                                <w:sz w:val="26"/>
                                <w:szCs w:val="26"/>
                              </w:rPr>
                              <w:t>Tiêu</w:t>
                            </w:r>
                            <w:r w:rsidRPr="008B3EFE">
                              <w:rPr>
                                <w:sz w:val="26"/>
                                <w:szCs w:val="26"/>
                                <w:lang w:val="vi-VN"/>
                              </w:rPr>
                              <w:t xml:space="preserve"> Anh Huy – 110122007</w:t>
                            </w:r>
                          </w:p>
                          <w:p w14:paraId="257F4B4C" w14:textId="77777777" w:rsidR="000C5C0E" w:rsidRPr="008B3EFE" w:rsidRDefault="00725B79">
                            <w:pPr>
                              <w:rPr>
                                <w:sz w:val="26"/>
                                <w:szCs w:val="26"/>
                                <w:lang w:val="vi-VN"/>
                              </w:rPr>
                            </w:pPr>
                            <w:r w:rsidRPr="008B3EFE">
                              <w:rPr>
                                <w:sz w:val="26"/>
                                <w:szCs w:val="26"/>
                                <w:lang w:val="vi-VN"/>
                              </w:rPr>
                              <w:t>Dương Bảo Khanh – 110122009</w:t>
                            </w:r>
                          </w:p>
                          <w:p w14:paraId="1F787362" w14:textId="77777777" w:rsidR="000C5C0E" w:rsidRPr="008B3EFE" w:rsidRDefault="00725B79">
                            <w:pPr>
                              <w:rPr>
                                <w:sz w:val="26"/>
                                <w:szCs w:val="26"/>
                                <w:lang w:val="vi-VN"/>
                              </w:rPr>
                            </w:pPr>
                            <w:r w:rsidRPr="008B3EFE">
                              <w:rPr>
                                <w:sz w:val="26"/>
                                <w:szCs w:val="26"/>
                                <w:lang w:val="vi-VN"/>
                              </w:rPr>
                              <w:t>Nguyễn Huỳnh Yến Như – 110122018</w:t>
                            </w:r>
                          </w:p>
                          <w:p w14:paraId="7C78994F" w14:textId="77777777" w:rsidR="000C5C0E" w:rsidRDefault="000C5C0E">
                            <w:pPr>
                              <w:rPr>
                                <w:lang w:val="vi-VN"/>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8B927B3" id="_x0000_s1029" type="#_x0000_t202" style="position:absolute;left:0;text-align:left;margin-left:223.55pt;margin-top:.3pt;width:212.4pt;height:143.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" stroked="f">
                <v:textbox>
                  <w:txbxContent>
                    <w:p w14:paraId="6C246C29" w14:textId="77777777" w:rsidR="000C5C0E" w:rsidRPr="008B3EFE" w:rsidRDefault="00725B79">
                      <w:pPr>
                        <w:rPr>
                          <w:i/>
                          <w:sz w:val="26"/>
                          <w:szCs w:val="26"/>
                        </w:rPr>
                      </w:pPr>
                      <w:r w:rsidRPr="008B3EFE">
                        <w:rPr>
                          <w:i/>
                          <w:sz w:val="26"/>
                          <w:szCs w:val="26"/>
                        </w:rPr>
                        <w:t>Sinh viên thực hiện:</w:t>
                      </w:r>
                    </w:p>
                    <w:p w14:paraId="4C564AC5" w14:textId="77777777" w:rsidR="000C5C0E" w:rsidRPr="008B3EFE" w:rsidRDefault="00725B79">
                      <w:pPr>
                        <w:rPr>
                          <w:sz w:val="26"/>
                          <w:szCs w:val="26"/>
                          <w:lang w:val="vi-VN"/>
                        </w:rPr>
                      </w:pPr>
                      <w:r w:rsidRPr="008B3EFE">
                        <w:rPr>
                          <w:sz w:val="26"/>
                          <w:szCs w:val="26"/>
                        </w:rPr>
                        <w:t>Tiêu</w:t>
                      </w:r>
                      <w:r w:rsidRPr="008B3EFE">
                        <w:rPr>
                          <w:sz w:val="26"/>
                          <w:szCs w:val="26"/>
                          <w:lang w:val="vi-VN"/>
                        </w:rPr>
                        <w:t xml:space="preserve"> Anh Huy – 110122007</w:t>
                      </w:r>
                    </w:p>
                    <w:p w14:paraId="257F4B4C" w14:textId="77777777" w:rsidR="000C5C0E" w:rsidRPr="008B3EFE" w:rsidRDefault="00725B79">
                      <w:pPr>
                        <w:rPr>
                          <w:sz w:val="26"/>
                          <w:szCs w:val="26"/>
                          <w:lang w:val="vi-VN"/>
                        </w:rPr>
                      </w:pPr>
                      <w:r w:rsidRPr="008B3EFE">
                        <w:rPr>
                          <w:sz w:val="26"/>
                          <w:szCs w:val="26"/>
                          <w:lang w:val="vi-VN"/>
                        </w:rPr>
                        <w:t>Dương Bảo Khanh – 110122009</w:t>
                      </w:r>
                    </w:p>
                    <w:p w14:paraId="1F787362" w14:textId="77777777" w:rsidR="000C5C0E" w:rsidRPr="008B3EFE" w:rsidRDefault="00725B79">
                      <w:pPr>
                        <w:rPr>
                          <w:sz w:val="26"/>
                          <w:szCs w:val="26"/>
                          <w:lang w:val="vi-VN"/>
                        </w:rPr>
                      </w:pPr>
                      <w:r w:rsidRPr="008B3EFE">
                        <w:rPr>
                          <w:sz w:val="26"/>
                          <w:szCs w:val="26"/>
                          <w:lang w:val="vi-VN"/>
                        </w:rPr>
                        <w:t>Nguyễn Huỳnh Yến Như – 110122018</w:t>
                      </w:r>
                    </w:p>
                    <w:p w14:paraId="7C78994F" w14:textId="77777777" w:rsidR="000C5C0E" w:rsidRDefault="000C5C0E">
                      <w:pPr>
                        <w:rPr>
                          <w:lang w:val="vi-VN"/>
                        </w:rPr>
                      </w:pPr>
                    </w:p>
                  </w:txbxContent>
                </v:textbox>
              </v:shape>
            </w:pict>
          </mc:Fallback>
        </mc:AlternateContent>
      </w:r>
    </w:p>
    <w:p w14:paraId="2C849D1D" w14:textId="77777777" w:rsidR="000C5C0E" w:rsidRDefault="000C5C0E">
      <w:pPr>
        <w:rPr>
          <w:sz w:val="26"/>
          <w:szCs w:val="26"/>
        </w:rPr>
      </w:pPr>
    </w:p>
    <w:p w14:paraId="768C2950" w14:textId="77777777" w:rsidR="000C5C0E" w:rsidRDefault="000C5C0E">
      <w:pPr>
        <w:rPr>
          <w:sz w:val="26"/>
          <w:szCs w:val="26"/>
        </w:rPr>
      </w:pPr>
    </w:p>
    <w:p w14:paraId="7A19E2B6" w14:textId="77777777" w:rsidR="000C5C0E" w:rsidRDefault="000C5C0E">
      <w:pPr>
        <w:rPr>
          <w:sz w:val="26"/>
          <w:szCs w:val="26"/>
        </w:rPr>
      </w:pPr>
    </w:p>
    <w:p w14:paraId="4E1B5BAC" w14:textId="77777777" w:rsidR="000C5C0E" w:rsidRDefault="000C5C0E">
      <w:pPr>
        <w:rPr>
          <w:sz w:val="26"/>
          <w:szCs w:val="26"/>
        </w:rPr>
      </w:pPr>
    </w:p>
    <w:p w14:paraId="1D572A86" w14:textId="77777777" w:rsidR="000C5C0E" w:rsidRPr="006D337B" w:rsidRDefault="000C5C0E">
      <w:pPr>
        <w:rPr>
          <w:i/>
          <w:sz w:val="26"/>
          <w:szCs w:val="26"/>
        </w:rPr>
      </w:pPr>
    </w:p>
    <w:p w14:paraId="340716F8" w14:textId="790EA68D" w:rsidR="000C5C0E" w:rsidRDefault="00725B79">
      <w:pPr>
        <w:jc w:val="center"/>
        <w:rPr>
          <w:b/>
          <w:bCs/>
          <w:i/>
          <w:lang w:val="vi-VN"/>
        </w:rPr>
        <w:sectPr w:rsidR="000C5C0E">
          <w:footerReference w:type="even" r:id="rId14"/>
          <w:footerReference w:type="default" r:id="rId15"/>
          <w:pgSz w:w="11907" w:h="16840"/>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Trà Vinh, tháng</w:t>
      </w:r>
      <w:r>
        <w:rPr>
          <w:b/>
          <w:bCs/>
          <w:i/>
          <w:sz w:val="26"/>
          <w:szCs w:val="26"/>
          <w:lang w:val="vi-VN"/>
        </w:rPr>
        <w:t xml:space="preserve"> </w:t>
      </w:r>
      <w:r w:rsidR="00AE2FDE">
        <w:rPr>
          <w:b/>
          <w:bCs/>
          <w:i/>
          <w:sz w:val="26"/>
          <w:szCs w:val="26"/>
          <w:lang w:val="vi-VN"/>
        </w:rPr>
        <w:t>07</w:t>
      </w:r>
      <w:r>
        <w:rPr>
          <w:b/>
          <w:bCs/>
          <w:i/>
          <w:sz w:val="26"/>
          <w:szCs w:val="26"/>
        </w:rPr>
        <w:t xml:space="preserve"> năm 2025</w:t>
      </w:r>
    </w:p>
    <w:p w14:paraId="0F08FC17" w14:textId="77777777" w:rsidR="000C5C0E" w:rsidRDefault="00725B79">
      <w:pPr>
        <w:ind w:left="360"/>
        <w:rPr>
          <w:sz w:val="26"/>
          <w:szCs w:val="26"/>
        </w:rPr>
      </w:pPr>
      <w:r>
        <w:rPr>
          <w:b/>
          <w:bCs/>
          <w:noProof/>
          <w:sz w:val="26"/>
          <w:szCs w:val="26"/>
        </w:rPr>
        <w:lastRenderedPageBreak/>
        <mc:AlternateContent>
          <mc:Choice Requires="wps">
            <w:drawing>
              <wp:anchor distT="0" distB="0" distL="114300" distR="114300" simplePos="0" relativeHeight="251660288" behindDoc="0" locked="0" layoutInCell="1" allowOverlap="1" wp14:anchorId="64B3DE7E" wp14:editId="0220E0A8">
                <wp:simplePos x="0" y="0"/>
                <wp:positionH relativeFrom="column">
                  <wp:posOffset>117129</wp:posOffset>
                </wp:positionH>
                <wp:positionV relativeFrom="paragraph">
                  <wp:posOffset>-2540</wp:posOffset>
                </wp:positionV>
                <wp:extent cx="5372100" cy="8762885"/>
                <wp:effectExtent l="0" t="0" r="19050" b="19685"/>
                <wp:wrapNone/>
                <wp:docPr id="48074686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762885"/>
                        </a:xfrm>
                        <a:prstGeom prst="rect">
                          <a:avLst/>
                        </a:prstGeom>
                        <a:solidFill>
                          <a:srgbClr val="FFFFFF"/>
                        </a:solidFill>
                        <a:ln w="9525">
                          <a:solidFill>
                            <a:srgbClr val="000000"/>
                          </a:solidFill>
                          <a:miter lim="800000"/>
                        </a:ln>
                      </wps:spPr>
                      <wps:txbx>
                        <w:txbxContent>
                          <w:p w14:paraId="0C22DFBD" w14:textId="77777777" w:rsidR="000C5C0E" w:rsidRPr="004C0B92" w:rsidRDefault="000C5C0E">
                            <w:pPr>
                              <w:jc w:val="center"/>
                              <w:rPr>
                                <w:sz w:val="26"/>
                                <w:szCs w:val="26"/>
                              </w:rPr>
                            </w:pPr>
                          </w:p>
                          <w:p w14:paraId="30EE168D" w14:textId="77777777" w:rsidR="000C5C0E" w:rsidRPr="004C0B92" w:rsidRDefault="00725B79">
                            <w:pPr>
                              <w:jc w:val="center"/>
                              <w:rPr>
                                <w:b/>
                                <w:sz w:val="26"/>
                                <w:szCs w:val="26"/>
                              </w:rPr>
                            </w:pPr>
                            <w:r w:rsidRPr="004C0B92">
                              <w:rPr>
                                <w:b/>
                                <w:sz w:val="26"/>
                                <w:szCs w:val="26"/>
                              </w:rPr>
                              <w:t>NHẬN XÉT CỦA GIÁO VIÊN HƯỚNG DẪN</w:t>
                            </w:r>
                          </w:p>
                          <w:p w14:paraId="3C2BD594" w14:textId="77777777" w:rsidR="000C5C0E" w:rsidRPr="004C0B92" w:rsidRDefault="00725B79">
                            <w:pPr>
                              <w:tabs>
                                <w:tab w:val="left" w:pos="1260"/>
                                <w:tab w:val="right" w:leader="dot" w:pos="7740"/>
                              </w:tabs>
                              <w:jc w:val="both"/>
                              <w:rPr>
                                <w:sz w:val="26"/>
                                <w:szCs w:val="26"/>
                              </w:rPr>
                            </w:pPr>
                            <w:r w:rsidRPr="004C0B92">
                              <w:rPr>
                                <w:sz w:val="26"/>
                                <w:szCs w:val="26"/>
                              </w:rPr>
                              <w:tab/>
                            </w:r>
                            <w:r w:rsidRPr="004C0B92">
                              <w:rPr>
                                <w:sz w:val="26"/>
                                <w:szCs w:val="26"/>
                              </w:rPr>
                              <w:tab/>
                            </w:r>
                          </w:p>
                          <w:p w14:paraId="78AD7052"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30BAE6A9"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D2FB864"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7AC18361"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6CDA2323"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782DC25"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4244369B"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4DEFB6DE"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0474555"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493B89D2"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C23231F"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3B07185B"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2397DBE" w14:textId="2826339D" w:rsidR="000C5C0E" w:rsidRPr="004C0B92" w:rsidRDefault="00725B79" w:rsidP="001078C6">
                            <w:pPr>
                              <w:tabs>
                                <w:tab w:val="left" w:pos="540"/>
                                <w:tab w:val="right" w:leader="dot" w:pos="7740"/>
                              </w:tabs>
                              <w:jc w:val="both"/>
                              <w:rPr>
                                <w:sz w:val="26"/>
                                <w:szCs w:val="26"/>
                                <w:lang w:val="vi-VN"/>
                              </w:rPr>
                            </w:pPr>
                            <w:r w:rsidRPr="004C0B92">
                              <w:rPr>
                                <w:sz w:val="26"/>
                                <w:szCs w:val="26"/>
                              </w:rPr>
                              <w:tab/>
                            </w:r>
                            <w:r w:rsidRPr="004C0B92">
                              <w:rPr>
                                <w:sz w:val="26"/>
                                <w:szCs w:val="26"/>
                              </w:rPr>
                              <w:tab/>
                            </w:r>
                            <w:r w:rsidRPr="004C0B92">
                              <w:rPr>
                                <w:sz w:val="26"/>
                                <w:szCs w:val="26"/>
                              </w:rPr>
                              <w:tab/>
                            </w:r>
                          </w:p>
                          <w:p w14:paraId="7299993E" w14:textId="77777777" w:rsidR="000C5C0E" w:rsidRPr="004C0B92" w:rsidRDefault="00725B79">
                            <w:pPr>
                              <w:tabs>
                                <w:tab w:val="left" w:pos="540"/>
                                <w:tab w:val="right" w:leader="dot" w:pos="7740"/>
                              </w:tabs>
                              <w:jc w:val="both"/>
                              <w:rPr>
                                <w:sz w:val="26"/>
                                <w:szCs w:val="26"/>
                              </w:rPr>
                            </w:pPr>
                            <w:r w:rsidRPr="004C0B92">
                              <w:rPr>
                                <w:sz w:val="26"/>
                                <w:szCs w:val="26"/>
                              </w:rPr>
                              <w:tab/>
                            </w:r>
                          </w:p>
                          <w:p w14:paraId="0998DAB6" w14:textId="77777777" w:rsidR="000C5C0E" w:rsidRPr="004C0B92" w:rsidRDefault="00725B79">
                            <w:pPr>
                              <w:jc w:val="right"/>
                              <w:rPr>
                                <w:i/>
                                <w:sz w:val="26"/>
                                <w:szCs w:val="26"/>
                              </w:rPr>
                            </w:pPr>
                            <w:r w:rsidRPr="004C0B92">
                              <w:rPr>
                                <w:i/>
                                <w:sz w:val="26"/>
                                <w:szCs w:val="26"/>
                              </w:rPr>
                              <w:t>Trà Vinh, ngày ….. tháng …… năm ……</w:t>
                            </w:r>
                          </w:p>
                          <w:p w14:paraId="480B33FC" w14:textId="77777777" w:rsidR="000C5C0E" w:rsidRPr="004C0B92" w:rsidRDefault="00725B79">
                            <w:pPr>
                              <w:tabs>
                                <w:tab w:val="center" w:pos="5310"/>
                              </w:tabs>
                              <w:jc w:val="center"/>
                              <w:rPr>
                                <w:b/>
                                <w:sz w:val="26"/>
                                <w:szCs w:val="26"/>
                              </w:rPr>
                            </w:pPr>
                            <w:r w:rsidRPr="004C0B92">
                              <w:rPr>
                                <w:b/>
                                <w:sz w:val="26"/>
                                <w:szCs w:val="26"/>
                              </w:rPr>
                              <w:tab/>
                              <w:t>Giáo viên hướng dẫn</w:t>
                            </w:r>
                          </w:p>
                          <w:p w14:paraId="70D62967" w14:textId="77777777" w:rsidR="000C5C0E" w:rsidRPr="004C0B92" w:rsidRDefault="00725B79">
                            <w:pPr>
                              <w:tabs>
                                <w:tab w:val="center" w:pos="5310"/>
                              </w:tabs>
                              <w:jc w:val="center"/>
                              <w:rPr>
                                <w:i/>
                                <w:sz w:val="26"/>
                                <w:szCs w:val="26"/>
                              </w:rPr>
                            </w:pPr>
                            <w:r w:rsidRPr="004C0B92">
                              <w:rPr>
                                <w:i/>
                                <w:sz w:val="26"/>
                                <w:szCs w:val="26"/>
                              </w:rPr>
                              <w:tab/>
                              <w:t>(Ký tên và ghi rõ họ tên)</w:t>
                            </w:r>
                          </w:p>
                          <w:p w14:paraId="62FF52F8" w14:textId="77777777" w:rsidR="000C5C0E" w:rsidRPr="004C0B92" w:rsidRDefault="000C5C0E">
                            <w:pPr>
                              <w:tabs>
                                <w:tab w:val="center" w:pos="5310"/>
                              </w:tabs>
                              <w:jc w:val="center"/>
                              <w:rPr>
                                <w:i/>
                                <w:sz w:val="26"/>
                                <w:szCs w:val="26"/>
                              </w:rPr>
                            </w:pPr>
                          </w:p>
                          <w:p w14:paraId="781EEC5A" w14:textId="77777777" w:rsidR="000C5C0E" w:rsidRPr="004C0B92" w:rsidRDefault="000C5C0E">
                            <w:pPr>
                              <w:jc w:val="center"/>
                              <w:rPr>
                                <w:sz w:val="26"/>
                                <w:szCs w:val="26"/>
                              </w:rPr>
                            </w:pPr>
                          </w:p>
                          <w:p w14:paraId="555E26FD" w14:textId="77777777" w:rsidR="000C5C0E" w:rsidRPr="004C0B92" w:rsidRDefault="000C5C0E">
                            <w:pPr>
                              <w:jc w:val="center"/>
                              <w:rPr>
                                <w:sz w:val="26"/>
                                <w:szCs w:val="26"/>
                              </w:rPr>
                            </w:pPr>
                          </w:p>
                          <w:p w14:paraId="180AA023" w14:textId="77777777" w:rsidR="000C5C0E" w:rsidRPr="004C0B92" w:rsidRDefault="000C5C0E">
                            <w:pPr>
                              <w:jc w:val="center"/>
                              <w:rPr>
                                <w:sz w:val="26"/>
                                <w:szCs w:val="26"/>
                              </w:rPr>
                            </w:pPr>
                          </w:p>
                          <w:p w14:paraId="6AAE2B97" w14:textId="77777777" w:rsidR="000C5C0E" w:rsidRDefault="000C5C0E">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B3DE7E" id="Rectangle 7" o:spid="_x0000_s1030" style="position:absolute;left:0;text-align:left;margin-left:9.2pt;margin-top:-.2pt;width:423pt;height:69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">
                <v:textbox>
                  <w:txbxContent>
                    <w:p w14:paraId="0C22DFBD" w14:textId="77777777" w:rsidR="000C5C0E" w:rsidRPr="004C0B92" w:rsidRDefault="000C5C0E">
                      <w:pPr>
                        <w:jc w:val="center"/>
                        <w:rPr>
                          <w:sz w:val="26"/>
                          <w:szCs w:val="26"/>
                        </w:rPr>
                      </w:pPr>
                    </w:p>
                    <w:p w14:paraId="30EE168D" w14:textId="77777777" w:rsidR="000C5C0E" w:rsidRPr="004C0B92" w:rsidRDefault="00725B79">
                      <w:pPr>
                        <w:jc w:val="center"/>
                        <w:rPr>
                          <w:b/>
                          <w:sz w:val="26"/>
                          <w:szCs w:val="26"/>
                        </w:rPr>
                      </w:pPr>
                      <w:r w:rsidRPr="004C0B92">
                        <w:rPr>
                          <w:b/>
                          <w:sz w:val="26"/>
                          <w:szCs w:val="26"/>
                        </w:rPr>
                        <w:t>NHẬN XÉT CỦA GIÁO VIÊN HƯỚNG DẪN</w:t>
                      </w:r>
                    </w:p>
                    <w:p w14:paraId="3C2BD594" w14:textId="77777777" w:rsidR="000C5C0E" w:rsidRPr="004C0B92" w:rsidRDefault="00725B79">
                      <w:pPr>
                        <w:tabs>
                          <w:tab w:val="left" w:pos="1260"/>
                          <w:tab w:val="right" w:leader="dot" w:pos="7740"/>
                        </w:tabs>
                        <w:jc w:val="both"/>
                        <w:rPr>
                          <w:sz w:val="26"/>
                          <w:szCs w:val="26"/>
                        </w:rPr>
                      </w:pPr>
                      <w:r w:rsidRPr="004C0B92">
                        <w:rPr>
                          <w:sz w:val="26"/>
                          <w:szCs w:val="26"/>
                        </w:rPr>
                        <w:tab/>
                      </w:r>
                      <w:r w:rsidRPr="004C0B92">
                        <w:rPr>
                          <w:sz w:val="26"/>
                          <w:szCs w:val="26"/>
                        </w:rPr>
                        <w:tab/>
                      </w:r>
                    </w:p>
                    <w:p w14:paraId="78AD7052"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30BAE6A9"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D2FB864"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7AC18361"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6CDA2323"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782DC25"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4244369B"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4DEFB6DE"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0474555"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493B89D2"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C23231F"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3B07185B" w14:textId="77777777" w:rsidR="000C5C0E" w:rsidRPr="004C0B92" w:rsidRDefault="00725B79">
                      <w:pPr>
                        <w:tabs>
                          <w:tab w:val="left" w:pos="540"/>
                          <w:tab w:val="right" w:leader="dot" w:pos="7740"/>
                        </w:tabs>
                        <w:jc w:val="both"/>
                        <w:rPr>
                          <w:sz w:val="26"/>
                          <w:szCs w:val="26"/>
                        </w:rPr>
                      </w:pPr>
                      <w:r w:rsidRPr="004C0B92">
                        <w:rPr>
                          <w:sz w:val="26"/>
                          <w:szCs w:val="26"/>
                        </w:rPr>
                        <w:tab/>
                      </w:r>
                      <w:r w:rsidRPr="004C0B92">
                        <w:rPr>
                          <w:sz w:val="26"/>
                          <w:szCs w:val="26"/>
                        </w:rPr>
                        <w:tab/>
                      </w:r>
                    </w:p>
                    <w:p w14:paraId="02397DBE" w14:textId="2826339D" w:rsidR="000C5C0E" w:rsidRPr="004C0B92" w:rsidRDefault="00725B79" w:rsidP="001078C6">
                      <w:pPr>
                        <w:tabs>
                          <w:tab w:val="left" w:pos="540"/>
                          <w:tab w:val="right" w:leader="dot" w:pos="7740"/>
                        </w:tabs>
                        <w:jc w:val="both"/>
                        <w:rPr>
                          <w:sz w:val="26"/>
                          <w:szCs w:val="26"/>
                          <w:lang w:val="vi-VN"/>
                        </w:rPr>
                      </w:pPr>
                      <w:r w:rsidRPr="004C0B92">
                        <w:rPr>
                          <w:sz w:val="26"/>
                          <w:szCs w:val="26"/>
                        </w:rPr>
                        <w:tab/>
                      </w:r>
                      <w:r w:rsidRPr="004C0B92">
                        <w:rPr>
                          <w:sz w:val="26"/>
                          <w:szCs w:val="26"/>
                        </w:rPr>
                        <w:tab/>
                      </w:r>
                      <w:r w:rsidRPr="004C0B92">
                        <w:rPr>
                          <w:sz w:val="26"/>
                          <w:szCs w:val="26"/>
                        </w:rPr>
                        <w:tab/>
                      </w:r>
                    </w:p>
                    <w:p w14:paraId="7299993E" w14:textId="77777777" w:rsidR="000C5C0E" w:rsidRPr="004C0B92" w:rsidRDefault="00725B79">
                      <w:pPr>
                        <w:tabs>
                          <w:tab w:val="left" w:pos="540"/>
                          <w:tab w:val="right" w:leader="dot" w:pos="7740"/>
                        </w:tabs>
                        <w:jc w:val="both"/>
                        <w:rPr>
                          <w:sz w:val="26"/>
                          <w:szCs w:val="26"/>
                        </w:rPr>
                      </w:pPr>
                      <w:r w:rsidRPr="004C0B92">
                        <w:rPr>
                          <w:sz w:val="26"/>
                          <w:szCs w:val="26"/>
                        </w:rPr>
                        <w:tab/>
                      </w:r>
                    </w:p>
                    <w:p w14:paraId="0998DAB6" w14:textId="77777777" w:rsidR="000C5C0E" w:rsidRPr="004C0B92" w:rsidRDefault="00725B79">
                      <w:pPr>
                        <w:jc w:val="right"/>
                        <w:rPr>
                          <w:i/>
                          <w:sz w:val="26"/>
                          <w:szCs w:val="26"/>
                        </w:rPr>
                      </w:pPr>
                      <w:r w:rsidRPr="004C0B92">
                        <w:rPr>
                          <w:i/>
                          <w:sz w:val="26"/>
                          <w:szCs w:val="26"/>
                        </w:rPr>
                        <w:t>Trà Vinh, ngày ….. tháng …… năm ……</w:t>
                      </w:r>
                    </w:p>
                    <w:p w14:paraId="480B33FC" w14:textId="77777777" w:rsidR="000C5C0E" w:rsidRPr="004C0B92" w:rsidRDefault="00725B79">
                      <w:pPr>
                        <w:tabs>
                          <w:tab w:val="center" w:pos="5310"/>
                        </w:tabs>
                        <w:jc w:val="center"/>
                        <w:rPr>
                          <w:b/>
                          <w:sz w:val="26"/>
                          <w:szCs w:val="26"/>
                        </w:rPr>
                      </w:pPr>
                      <w:r w:rsidRPr="004C0B92">
                        <w:rPr>
                          <w:b/>
                          <w:sz w:val="26"/>
                          <w:szCs w:val="26"/>
                        </w:rPr>
                        <w:tab/>
                        <w:t>Giáo viên hướng dẫn</w:t>
                      </w:r>
                    </w:p>
                    <w:p w14:paraId="70D62967" w14:textId="77777777" w:rsidR="000C5C0E" w:rsidRPr="004C0B92" w:rsidRDefault="00725B79">
                      <w:pPr>
                        <w:tabs>
                          <w:tab w:val="center" w:pos="5310"/>
                        </w:tabs>
                        <w:jc w:val="center"/>
                        <w:rPr>
                          <w:i/>
                          <w:sz w:val="26"/>
                          <w:szCs w:val="26"/>
                        </w:rPr>
                      </w:pPr>
                      <w:r w:rsidRPr="004C0B92">
                        <w:rPr>
                          <w:i/>
                          <w:sz w:val="26"/>
                          <w:szCs w:val="26"/>
                        </w:rPr>
                        <w:tab/>
                        <w:t>(Ký tên và ghi rõ họ tên)</w:t>
                      </w:r>
                    </w:p>
                    <w:p w14:paraId="62FF52F8" w14:textId="77777777" w:rsidR="000C5C0E" w:rsidRPr="004C0B92" w:rsidRDefault="000C5C0E">
                      <w:pPr>
                        <w:tabs>
                          <w:tab w:val="center" w:pos="5310"/>
                        </w:tabs>
                        <w:jc w:val="center"/>
                        <w:rPr>
                          <w:i/>
                          <w:sz w:val="26"/>
                          <w:szCs w:val="26"/>
                        </w:rPr>
                      </w:pPr>
                    </w:p>
                    <w:p w14:paraId="781EEC5A" w14:textId="77777777" w:rsidR="000C5C0E" w:rsidRPr="004C0B92" w:rsidRDefault="000C5C0E">
                      <w:pPr>
                        <w:jc w:val="center"/>
                        <w:rPr>
                          <w:sz w:val="26"/>
                          <w:szCs w:val="26"/>
                        </w:rPr>
                      </w:pPr>
                    </w:p>
                    <w:p w14:paraId="555E26FD" w14:textId="77777777" w:rsidR="000C5C0E" w:rsidRPr="004C0B92" w:rsidRDefault="000C5C0E">
                      <w:pPr>
                        <w:jc w:val="center"/>
                        <w:rPr>
                          <w:sz w:val="26"/>
                          <w:szCs w:val="26"/>
                        </w:rPr>
                      </w:pPr>
                    </w:p>
                    <w:p w14:paraId="180AA023" w14:textId="77777777" w:rsidR="000C5C0E" w:rsidRPr="004C0B92" w:rsidRDefault="000C5C0E">
                      <w:pPr>
                        <w:jc w:val="center"/>
                        <w:rPr>
                          <w:sz w:val="26"/>
                          <w:szCs w:val="26"/>
                        </w:rPr>
                      </w:pPr>
                    </w:p>
                    <w:p w14:paraId="6AAE2B97" w14:textId="77777777" w:rsidR="000C5C0E" w:rsidRDefault="000C5C0E">
                      <w:pPr>
                        <w:jc w:val="center"/>
                      </w:pPr>
                    </w:p>
                  </w:txbxContent>
                </v:textbox>
              </v:rect>
            </w:pict>
          </mc:Fallback>
        </mc:AlternateContent>
      </w:r>
    </w:p>
    <w:p w14:paraId="4D31410E" w14:textId="26E6013D" w:rsidR="000C5C0E" w:rsidRPr="006D337B" w:rsidRDefault="00725B79" w:rsidP="006D337B">
      <w:pPr>
        <w:spacing w:after="200"/>
        <w:jc w:val="center"/>
        <w:rPr>
          <w:b/>
          <w:bCs/>
          <w:sz w:val="26"/>
          <w:szCs w:val="26"/>
        </w:rPr>
      </w:pPr>
      <w:r>
        <w:rPr>
          <w:b/>
          <w:bCs/>
          <w:noProof/>
          <w:sz w:val="26"/>
          <w:szCs w:val="26"/>
        </w:rPr>
        <mc:AlternateContent>
          <mc:Choice Requires="wpc">
            <w:drawing>
              <wp:inline distT="0" distB="0" distL="0" distR="0" wp14:anchorId="2DFC02A0" wp14:editId="37FD7CF5">
                <wp:extent cx="5486400" cy="8229600"/>
                <wp:effectExtent l="0" t="0" r="4445" b="3175"/>
                <wp:docPr id="1956361326"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568165A4" id="Canvas 8"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75998D73" w14:textId="77777777" w:rsidR="000C5C0E" w:rsidRPr="003A0AE1" w:rsidRDefault="00725B79">
      <w:pPr>
        <w:spacing w:after="200"/>
        <w:rPr>
          <w:b/>
          <w:bCs/>
          <w:sz w:val="26"/>
          <w:szCs w:val="26"/>
        </w:rPr>
      </w:pPr>
      <w:r>
        <w:rPr>
          <w:noProof/>
          <w:sz w:val="26"/>
          <w:szCs w:val="26"/>
        </w:rPr>
        <w:lastRenderedPageBreak/>
        <mc:AlternateContent>
          <mc:Choice Requires="wps">
            <w:drawing>
              <wp:anchor distT="0" distB="0" distL="114300" distR="114300" simplePos="0" relativeHeight="251661312" behindDoc="0" locked="0" layoutInCell="1" allowOverlap="1" wp14:anchorId="12AF8BC3" wp14:editId="1920E4A7">
                <wp:simplePos x="0" y="0"/>
                <wp:positionH relativeFrom="column">
                  <wp:posOffset>35156</wp:posOffset>
                </wp:positionH>
                <wp:positionV relativeFrom="paragraph">
                  <wp:posOffset>212090</wp:posOffset>
                </wp:positionV>
                <wp:extent cx="5372100" cy="8416636"/>
                <wp:effectExtent l="0" t="0" r="19050" b="22860"/>
                <wp:wrapNone/>
                <wp:docPr id="175436677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416636"/>
                        </a:xfrm>
                        <a:prstGeom prst="rect">
                          <a:avLst/>
                        </a:prstGeom>
                        <a:solidFill>
                          <a:srgbClr val="FFFFFF"/>
                        </a:solidFill>
                        <a:ln w="9525">
                          <a:solidFill>
                            <a:srgbClr val="000000"/>
                          </a:solidFill>
                          <a:miter lim="800000"/>
                        </a:ln>
                      </wps:spPr>
                      <wps:txbx>
                        <w:txbxContent>
                          <w:p w14:paraId="2ABC3B48" w14:textId="77777777" w:rsidR="000C5C0E" w:rsidRDefault="000C5C0E">
                            <w:pPr>
                              <w:jc w:val="center"/>
                            </w:pPr>
                          </w:p>
                          <w:p w14:paraId="239761A7" w14:textId="297A79B7" w:rsidR="000C5C0E" w:rsidRDefault="00725B79">
                            <w:pPr>
                              <w:jc w:val="center"/>
                              <w:rPr>
                                <w:b/>
                              </w:rPr>
                            </w:pPr>
                            <w:r>
                              <w:rPr>
                                <w:b/>
                              </w:rPr>
                              <w:t>NHẬN XÉT CỦA THÀNH VIÊN HỘI ĐỒNG</w:t>
                            </w:r>
                          </w:p>
                          <w:p w14:paraId="018A1379" w14:textId="77777777" w:rsidR="000C5C0E" w:rsidRDefault="00725B79">
                            <w:pPr>
                              <w:tabs>
                                <w:tab w:val="left" w:pos="1260"/>
                                <w:tab w:val="right" w:leader="dot" w:pos="7740"/>
                              </w:tabs>
                              <w:jc w:val="both"/>
                            </w:pPr>
                            <w:r>
                              <w:tab/>
                            </w:r>
                            <w:r>
                              <w:tab/>
                            </w:r>
                          </w:p>
                          <w:p w14:paraId="2919A73B" w14:textId="77777777" w:rsidR="000C5C0E" w:rsidRDefault="00725B79">
                            <w:pPr>
                              <w:tabs>
                                <w:tab w:val="left" w:pos="540"/>
                                <w:tab w:val="right" w:leader="dot" w:pos="7740"/>
                              </w:tabs>
                              <w:jc w:val="both"/>
                            </w:pPr>
                            <w:r>
                              <w:tab/>
                            </w:r>
                            <w:r>
                              <w:tab/>
                            </w:r>
                          </w:p>
                          <w:p w14:paraId="58314498" w14:textId="77777777" w:rsidR="000C5C0E" w:rsidRDefault="00725B79">
                            <w:pPr>
                              <w:tabs>
                                <w:tab w:val="left" w:pos="540"/>
                                <w:tab w:val="right" w:leader="dot" w:pos="7740"/>
                              </w:tabs>
                              <w:jc w:val="both"/>
                            </w:pPr>
                            <w:r>
                              <w:tab/>
                            </w:r>
                            <w:r>
                              <w:tab/>
                            </w:r>
                          </w:p>
                          <w:p w14:paraId="75216F78" w14:textId="77777777" w:rsidR="000C5C0E" w:rsidRDefault="00725B79">
                            <w:pPr>
                              <w:tabs>
                                <w:tab w:val="left" w:pos="540"/>
                                <w:tab w:val="right" w:leader="dot" w:pos="7740"/>
                              </w:tabs>
                              <w:jc w:val="both"/>
                            </w:pPr>
                            <w:r>
                              <w:tab/>
                            </w:r>
                            <w:r>
                              <w:tab/>
                            </w:r>
                          </w:p>
                          <w:p w14:paraId="1EBE3480" w14:textId="77777777" w:rsidR="000C5C0E" w:rsidRDefault="00725B79">
                            <w:pPr>
                              <w:tabs>
                                <w:tab w:val="left" w:pos="540"/>
                                <w:tab w:val="right" w:leader="dot" w:pos="7740"/>
                              </w:tabs>
                              <w:jc w:val="both"/>
                            </w:pPr>
                            <w:r>
                              <w:tab/>
                            </w:r>
                            <w:r>
                              <w:tab/>
                            </w:r>
                          </w:p>
                          <w:p w14:paraId="01F0C72E" w14:textId="77777777" w:rsidR="000C5C0E" w:rsidRDefault="00725B79">
                            <w:pPr>
                              <w:tabs>
                                <w:tab w:val="left" w:pos="540"/>
                                <w:tab w:val="right" w:leader="dot" w:pos="7740"/>
                              </w:tabs>
                              <w:jc w:val="both"/>
                            </w:pPr>
                            <w:r>
                              <w:tab/>
                            </w:r>
                            <w:r>
                              <w:tab/>
                            </w:r>
                          </w:p>
                          <w:p w14:paraId="766B58D7" w14:textId="597F9444" w:rsidR="000C5C0E" w:rsidRDefault="00725B79">
                            <w:pPr>
                              <w:tabs>
                                <w:tab w:val="left" w:pos="540"/>
                                <w:tab w:val="right" w:leader="dot" w:pos="7740"/>
                              </w:tabs>
                              <w:jc w:val="both"/>
                            </w:pPr>
                            <w:r>
                              <w:tab/>
                            </w:r>
                            <w:r>
                              <w:tab/>
                            </w:r>
                          </w:p>
                          <w:p w14:paraId="0F3C19FC" w14:textId="77777777" w:rsidR="000C5C0E" w:rsidRDefault="00725B79">
                            <w:pPr>
                              <w:tabs>
                                <w:tab w:val="left" w:pos="540"/>
                                <w:tab w:val="right" w:leader="dot" w:pos="7740"/>
                              </w:tabs>
                              <w:jc w:val="both"/>
                            </w:pPr>
                            <w:r>
                              <w:tab/>
                            </w:r>
                            <w:r>
                              <w:tab/>
                            </w:r>
                          </w:p>
                          <w:p w14:paraId="0FBD7EFD" w14:textId="77777777" w:rsidR="000C5C0E" w:rsidRDefault="00725B79">
                            <w:pPr>
                              <w:tabs>
                                <w:tab w:val="left" w:pos="540"/>
                                <w:tab w:val="right" w:leader="dot" w:pos="7740"/>
                              </w:tabs>
                              <w:jc w:val="both"/>
                            </w:pPr>
                            <w:r>
                              <w:tab/>
                            </w:r>
                            <w:r>
                              <w:tab/>
                            </w:r>
                          </w:p>
                          <w:p w14:paraId="73BD6A5A" w14:textId="77777777" w:rsidR="000C5C0E" w:rsidRDefault="00725B79">
                            <w:pPr>
                              <w:tabs>
                                <w:tab w:val="left" w:pos="540"/>
                                <w:tab w:val="right" w:leader="dot" w:pos="7740"/>
                              </w:tabs>
                              <w:jc w:val="both"/>
                            </w:pPr>
                            <w:r>
                              <w:tab/>
                            </w:r>
                            <w:r>
                              <w:tab/>
                            </w:r>
                          </w:p>
                          <w:p w14:paraId="63BCF648" w14:textId="2899A765" w:rsidR="000C5C0E" w:rsidRPr="001078C6" w:rsidRDefault="00725B79" w:rsidP="001952A5">
                            <w:pPr>
                              <w:tabs>
                                <w:tab w:val="left" w:pos="540"/>
                                <w:tab w:val="right" w:leader="dot" w:pos="7740"/>
                              </w:tabs>
                              <w:jc w:val="both"/>
                              <w:rPr>
                                <w:lang w:val="vi-VN"/>
                              </w:rPr>
                            </w:pPr>
                            <w:r>
                              <w:tab/>
                            </w:r>
                            <w:r>
                              <w:tab/>
                            </w:r>
                          </w:p>
                          <w:p w14:paraId="385F8ECB" w14:textId="53AE765E" w:rsidR="000C5C0E" w:rsidRDefault="00725B79" w:rsidP="001952A5">
                            <w:pPr>
                              <w:tabs>
                                <w:tab w:val="left" w:pos="540"/>
                                <w:tab w:val="right" w:leader="dot" w:pos="7740"/>
                              </w:tabs>
                              <w:jc w:val="both"/>
                            </w:pPr>
                            <w:r>
                              <w:tab/>
                            </w:r>
                          </w:p>
                          <w:p w14:paraId="44F5CAF3" w14:textId="77777777" w:rsidR="000C5C0E" w:rsidRPr="008B3EFE" w:rsidRDefault="00725B79">
                            <w:pPr>
                              <w:jc w:val="right"/>
                              <w:rPr>
                                <w:i/>
                                <w:sz w:val="26"/>
                                <w:szCs w:val="26"/>
                              </w:rPr>
                            </w:pPr>
                            <w:r w:rsidRPr="008B3EFE">
                              <w:rPr>
                                <w:i/>
                                <w:sz w:val="26"/>
                                <w:szCs w:val="26"/>
                              </w:rPr>
                              <w:t>Trà Vinh, ngày ….. tháng …… năm ……</w:t>
                            </w:r>
                          </w:p>
                          <w:p w14:paraId="2477B7E0" w14:textId="77777777" w:rsidR="000C5C0E" w:rsidRPr="008B3EFE" w:rsidRDefault="00725B79">
                            <w:pPr>
                              <w:tabs>
                                <w:tab w:val="center" w:pos="5310"/>
                              </w:tabs>
                              <w:jc w:val="center"/>
                              <w:rPr>
                                <w:b/>
                                <w:sz w:val="26"/>
                                <w:szCs w:val="26"/>
                              </w:rPr>
                            </w:pPr>
                            <w:r w:rsidRPr="008B3EFE">
                              <w:rPr>
                                <w:b/>
                                <w:sz w:val="26"/>
                                <w:szCs w:val="26"/>
                              </w:rPr>
                              <w:tab/>
                              <w:t>Thành viên hội đồng</w:t>
                            </w:r>
                          </w:p>
                          <w:p w14:paraId="1FD5DFEC" w14:textId="77777777" w:rsidR="000C5C0E" w:rsidRPr="008B3EFE" w:rsidRDefault="00725B79">
                            <w:pPr>
                              <w:tabs>
                                <w:tab w:val="center" w:pos="5310"/>
                              </w:tabs>
                              <w:jc w:val="center"/>
                              <w:rPr>
                                <w:i/>
                                <w:sz w:val="26"/>
                                <w:szCs w:val="26"/>
                              </w:rPr>
                            </w:pPr>
                            <w:r w:rsidRPr="008B3EFE">
                              <w:rPr>
                                <w:i/>
                                <w:sz w:val="26"/>
                                <w:szCs w:val="26"/>
                              </w:rPr>
                              <w:tab/>
                              <w:t>(Ký tên và ghi rõ họ tên)</w:t>
                            </w:r>
                          </w:p>
                          <w:p w14:paraId="6AFC2883" w14:textId="77777777" w:rsidR="000C5C0E" w:rsidRDefault="000C5C0E">
                            <w:pPr>
                              <w:tabs>
                                <w:tab w:val="center" w:pos="5310"/>
                              </w:tabs>
                              <w:jc w:val="center"/>
                              <w:rPr>
                                <w:i/>
                              </w:rPr>
                            </w:pPr>
                          </w:p>
                          <w:p w14:paraId="66AB2A3D" w14:textId="77777777" w:rsidR="000C5C0E" w:rsidRDefault="000C5C0E">
                            <w:pPr>
                              <w:jc w:val="center"/>
                            </w:pPr>
                          </w:p>
                          <w:p w14:paraId="4F8061B7" w14:textId="77777777" w:rsidR="000C5C0E" w:rsidRDefault="000C5C0E">
                            <w:pPr>
                              <w:jc w:val="center"/>
                            </w:pPr>
                          </w:p>
                          <w:p w14:paraId="0B31977B" w14:textId="77777777" w:rsidR="000C5C0E" w:rsidRDefault="000C5C0E">
                            <w:pPr>
                              <w:jc w:val="center"/>
                            </w:pPr>
                          </w:p>
                          <w:p w14:paraId="088CEFAD" w14:textId="77777777" w:rsidR="000C5C0E" w:rsidRDefault="000C5C0E">
                            <w:pPr>
                              <w:jc w:val="cente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2AF8BC3" id="Rectangle 10" o:spid="_x0000_s1031" style="position:absolute;margin-left:2.75pt;margin-top:16.7pt;width:423pt;height:662.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">
                <v:textbox>
                  <w:txbxContent>
                    <w:p w14:paraId="2ABC3B48" w14:textId="77777777" w:rsidR="000C5C0E" w:rsidRDefault="000C5C0E">
                      <w:pPr>
                        <w:jc w:val="center"/>
                      </w:pPr>
                    </w:p>
                    <w:p w14:paraId="239761A7" w14:textId="297A79B7" w:rsidR="000C5C0E" w:rsidRDefault="00725B79">
                      <w:pPr>
                        <w:jc w:val="center"/>
                        <w:rPr>
                          <w:b/>
                        </w:rPr>
                      </w:pPr>
                      <w:r>
                        <w:rPr>
                          <w:b/>
                        </w:rPr>
                        <w:t>NHẬN XÉT CỦA THÀNH VIÊN HỘI ĐỒNG</w:t>
                      </w:r>
                    </w:p>
                    <w:p w14:paraId="018A1379" w14:textId="77777777" w:rsidR="000C5C0E" w:rsidRDefault="00725B79">
                      <w:pPr>
                        <w:tabs>
                          <w:tab w:val="left" w:pos="1260"/>
                          <w:tab w:val="right" w:leader="dot" w:pos="7740"/>
                        </w:tabs>
                        <w:jc w:val="both"/>
                      </w:pPr>
                      <w:r>
                        <w:tab/>
                      </w:r>
                      <w:r>
                        <w:tab/>
                      </w:r>
                    </w:p>
                    <w:p w14:paraId="2919A73B" w14:textId="77777777" w:rsidR="000C5C0E" w:rsidRDefault="00725B79">
                      <w:pPr>
                        <w:tabs>
                          <w:tab w:val="left" w:pos="540"/>
                          <w:tab w:val="right" w:leader="dot" w:pos="7740"/>
                        </w:tabs>
                        <w:jc w:val="both"/>
                      </w:pPr>
                      <w:r>
                        <w:tab/>
                      </w:r>
                      <w:r>
                        <w:tab/>
                      </w:r>
                    </w:p>
                    <w:p w14:paraId="58314498" w14:textId="77777777" w:rsidR="000C5C0E" w:rsidRDefault="00725B79">
                      <w:pPr>
                        <w:tabs>
                          <w:tab w:val="left" w:pos="540"/>
                          <w:tab w:val="right" w:leader="dot" w:pos="7740"/>
                        </w:tabs>
                        <w:jc w:val="both"/>
                      </w:pPr>
                      <w:r>
                        <w:tab/>
                      </w:r>
                      <w:r>
                        <w:tab/>
                      </w:r>
                    </w:p>
                    <w:p w14:paraId="75216F78" w14:textId="77777777" w:rsidR="000C5C0E" w:rsidRDefault="00725B79">
                      <w:pPr>
                        <w:tabs>
                          <w:tab w:val="left" w:pos="540"/>
                          <w:tab w:val="right" w:leader="dot" w:pos="7740"/>
                        </w:tabs>
                        <w:jc w:val="both"/>
                      </w:pPr>
                      <w:r>
                        <w:tab/>
                      </w:r>
                      <w:r>
                        <w:tab/>
                      </w:r>
                    </w:p>
                    <w:p w14:paraId="1EBE3480" w14:textId="77777777" w:rsidR="000C5C0E" w:rsidRDefault="00725B79">
                      <w:pPr>
                        <w:tabs>
                          <w:tab w:val="left" w:pos="540"/>
                          <w:tab w:val="right" w:leader="dot" w:pos="7740"/>
                        </w:tabs>
                        <w:jc w:val="both"/>
                      </w:pPr>
                      <w:r>
                        <w:tab/>
                      </w:r>
                      <w:r>
                        <w:tab/>
                      </w:r>
                    </w:p>
                    <w:p w14:paraId="01F0C72E" w14:textId="77777777" w:rsidR="000C5C0E" w:rsidRDefault="00725B79">
                      <w:pPr>
                        <w:tabs>
                          <w:tab w:val="left" w:pos="540"/>
                          <w:tab w:val="right" w:leader="dot" w:pos="7740"/>
                        </w:tabs>
                        <w:jc w:val="both"/>
                      </w:pPr>
                      <w:r>
                        <w:tab/>
                      </w:r>
                      <w:r>
                        <w:tab/>
                      </w:r>
                    </w:p>
                    <w:p w14:paraId="766B58D7" w14:textId="597F9444" w:rsidR="000C5C0E" w:rsidRDefault="00725B79">
                      <w:pPr>
                        <w:tabs>
                          <w:tab w:val="left" w:pos="540"/>
                          <w:tab w:val="right" w:leader="dot" w:pos="7740"/>
                        </w:tabs>
                        <w:jc w:val="both"/>
                      </w:pPr>
                      <w:r>
                        <w:tab/>
                      </w:r>
                      <w:r>
                        <w:tab/>
                      </w:r>
                    </w:p>
                    <w:p w14:paraId="0F3C19FC" w14:textId="77777777" w:rsidR="000C5C0E" w:rsidRDefault="00725B79">
                      <w:pPr>
                        <w:tabs>
                          <w:tab w:val="left" w:pos="540"/>
                          <w:tab w:val="right" w:leader="dot" w:pos="7740"/>
                        </w:tabs>
                        <w:jc w:val="both"/>
                      </w:pPr>
                      <w:r>
                        <w:tab/>
                      </w:r>
                      <w:r>
                        <w:tab/>
                      </w:r>
                    </w:p>
                    <w:p w14:paraId="0FBD7EFD" w14:textId="77777777" w:rsidR="000C5C0E" w:rsidRDefault="00725B79">
                      <w:pPr>
                        <w:tabs>
                          <w:tab w:val="left" w:pos="540"/>
                          <w:tab w:val="right" w:leader="dot" w:pos="7740"/>
                        </w:tabs>
                        <w:jc w:val="both"/>
                      </w:pPr>
                      <w:r>
                        <w:tab/>
                      </w:r>
                      <w:r>
                        <w:tab/>
                      </w:r>
                    </w:p>
                    <w:p w14:paraId="73BD6A5A" w14:textId="77777777" w:rsidR="000C5C0E" w:rsidRDefault="00725B79">
                      <w:pPr>
                        <w:tabs>
                          <w:tab w:val="left" w:pos="540"/>
                          <w:tab w:val="right" w:leader="dot" w:pos="7740"/>
                        </w:tabs>
                        <w:jc w:val="both"/>
                      </w:pPr>
                      <w:r>
                        <w:tab/>
                      </w:r>
                      <w:r>
                        <w:tab/>
                      </w:r>
                    </w:p>
                    <w:p w14:paraId="63BCF648" w14:textId="2899A765" w:rsidR="000C5C0E" w:rsidRPr="001078C6" w:rsidRDefault="00725B79" w:rsidP="001952A5">
                      <w:pPr>
                        <w:tabs>
                          <w:tab w:val="left" w:pos="540"/>
                          <w:tab w:val="right" w:leader="dot" w:pos="7740"/>
                        </w:tabs>
                        <w:jc w:val="both"/>
                        <w:rPr>
                          <w:lang w:val="vi-VN"/>
                        </w:rPr>
                      </w:pPr>
                      <w:r>
                        <w:tab/>
                      </w:r>
                      <w:r>
                        <w:tab/>
                      </w:r>
                    </w:p>
                    <w:p w14:paraId="385F8ECB" w14:textId="53AE765E" w:rsidR="000C5C0E" w:rsidRDefault="00725B79" w:rsidP="001952A5">
                      <w:pPr>
                        <w:tabs>
                          <w:tab w:val="left" w:pos="540"/>
                          <w:tab w:val="right" w:leader="dot" w:pos="7740"/>
                        </w:tabs>
                        <w:jc w:val="both"/>
                      </w:pPr>
                      <w:r>
                        <w:tab/>
                      </w:r>
                    </w:p>
                    <w:p w14:paraId="44F5CAF3" w14:textId="77777777" w:rsidR="000C5C0E" w:rsidRPr="008B3EFE" w:rsidRDefault="00725B79">
                      <w:pPr>
                        <w:jc w:val="right"/>
                        <w:rPr>
                          <w:i/>
                          <w:sz w:val="26"/>
                          <w:szCs w:val="26"/>
                        </w:rPr>
                      </w:pPr>
                      <w:r w:rsidRPr="008B3EFE">
                        <w:rPr>
                          <w:i/>
                          <w:sz w:val="26"/>
                          <w:szCs w:val="26"/>
                        </w:rPr>
                        <w:t>Trà Vinh, ngày ….. tháng …… năm ……</w:t>
                      </w:r>
                    </w:p>
                    <w:p w14:paraId="2477B7E0" w14:textId="77777777" w:rsidR="000C5C0E" w:rsidRPr="008B3EFE" w:rsidRDefault="00725B79">
                      <w:pPr>
                        <w:tabs>
                          <w:tab w:val="center" w:pos="5310"/>
                        </w:tabs>
                        <w:jc w:val="center"/>
                        <w:rPr>
                          <w:b/>
                          <w:sz w:val="26"/>
                          <w:szCs w:val="26"/>
                        </w:rPr>
                      </w:pPr>
                      <w:r w:rsidRPr="008B3EFE">
                        <w:rPr>
                          <w:b/>
                          <w:sz w:val="26"/>
                          <w:szCs w:val="26"/>
                        </w:rPr>
                        <w:tab/>
                        <w:t>Thành viên hội đồng</w:t>
                      </w:r>
                    </w:p>
                    <w:p w14:paraId="1FD5DFEC" w14:textId="77777777" w:rsidR="000C5C0E" w:rsidRPr="008B3EFE" w:rsidRDefault="00725B79">
                      <w:pPr>
                        <w:tabs>
                          <w:tab w:val="center" w:pos="5310"/>
                        </w:tabs>
                        <w:jc w:val="center"/>
                        <w:rPr>
                          <w:i/>
                          <w:sz w:val="26"/>
                          <w:szCs w:val="26"/>
                        </w:rPr>
                      </w:pPr>
                      <w:r w:rsidRPr="008B3EFE">
                        <w:rPr>
                          <w:i/>
                          <w:sz w:val="26"/>
                          <w:szCs w:val="26"/>
                        </w:rPr>
                        <w:tab/>
                        <w:t>(Ký tên và ghi rõ họ tên)</w:t>
                      </w:r>
                    </w:p>
                    <w:p w14:paraId="6AFC2883" w14:textId="77777777" w:rsidR="000C5C0E" w:rsidRDefault="000C5C0E">
                      <w:pPr>
                        <w:tabs>
                          <w:tab w:val="center" w:pos="5310"/>
                        </w:tabs>
                        <w:jc w:val="center"/>
                        <w:rPr>
                          <w:i/>
                        </w:rPr>
                      </w:pPr>
                    </w:p>
                    <w:p w14:paraId="66AB2A3D" w14:textId="77777777" w:rsidR="000C5C0E" w:rsidRDefault="000C5C0E">
                      <w:pPr>
                        <w:jc w:val="center"/>
                      </w:pPr>
                    </w:p>
                    <w:p w14:paraId="4F8061B7" w14:textId="77777777" w:rsidR="000C5C0E" w:rsidRDefault="000C5C0E">
                      <w:pPr>
                        <w:jc w:val="center"/>
                      </w:pPr>
                    </w:p>
                    <w:p w14:paraId="0B31977B" w14:textId="77777777" w:rsidR="000C5C0E" w:rsidRDefault="000C5C0E">
                      <w:pPr>
                        <w:jc w:val="center"/>
                      </w:pPr>
                    </w:p>
                    <w:p w14:paraId="088CEFAD" w14:textId="77777777" w:rsidR="000C5C0E" w:rsidRDefault="000C5C0E">
                      <w:pPr>
                        <w:jc w:val="center"/>
                      </w:pPr>
                    </w:p>
                  </w:txbxContent>
                </v:textbox>
              </v:rect>
            </w:pict>
          </mc:Fallback>
        </mc:AlternateContent>
      </w:r>
    </w:p>
    <w:p w14:paraId="1ED46D0A" w14:textId="77777777" w:rsidR="000C5C0E" w:rsidRDefault="000C5C0E">
      <w:pPr>
        <w:ind w:firstLine="720"/>
        <w:jc w:val="both"/>
        <w:rPr>
          <w:bCs/>
          <w:sz w:val="26"/>
          <w:szCs w:val="26"/>
        </w:rPr>
      </w:pPr>
    </w:p>
    <w:p w14:paraId="7AA7DDE2" w14:textId="384C5501" w:rsidR="005A4CDA" w:rsidRPr="005A4CDA" w:rsidRDefault="00725B79" w:rsidP="005A4CDA">
      <w:pPr>
        <w:spacing w:after="200"/>
        <w:jc w:val="center"/>
        <w:rPr>
          <w:b/>
          <w:bCs/>
          <w:sz w:val="28"/>
          <w:szCs w:val="28"/>
        </w:rPr>
      </w:pPr>
      <w:r>
        <w:rPr>
          <w:b/>
          <w:bCs/>
          <w:sz w:val="26"/>
          <w:szCs w:val="26"/>
        </w:rPr>
        <w:br w:type="page"/>
      </w:r>
      <w:r>
        <w:rPr>
          <w:b/>
          <w:bCs/>
          <w:sz w:val="28"/>
          <w:szCs w:val="28"/>
        </w:rPr>
        <w:lastRenderedPageBreak/>
        <w:t>MỤC LỤC</w:t>
      </w:r>
    </w:p>
    <w:sdt>
      <w:sdtPr>
        <w:rPr>
          <w:rFonts w:ascii="Times New Roman" w:eastAsia="Times New Roman" w:hAnsi="Times New Roman" w:cs="Times New Roman"/>
          <w:color w:val="auto"/>
          <w:sz w:val="24"/>
          <w:szCs w:val="24"/>
        </w:rPr>
        <w:id w:val="-1207166019"/>
        <w:docPartObj>
          <w:docPartGallery w:val="Table of Contents"/>
          <w:docPartUnique/>
        </w:docPartObj>
      </w:sdtPr>
      <w:sdtEndPr>
        <w:rPr>
          <w:b/>
          <w:bCs/>
          <w:noProof/>
          <w:sz w:val="26"/>
          <w:szCs w:val="26"/>
        </w:rPr>
      </w:sdtEndPr>
      <w:sdtContent>
        <w:p w14:paraId="44A378AD" w14:textId="4ECB0FD6" w:rsidR="00D27C53" w:rsidRPr="008B541C" w:rsidRDefault="00D27C53" w:rsidP="00390760">
          <w:pPr>
            <w:pStyle w:val="TOCHeading"/>
            <w:spacing w:line="276" w:lineRule="auto"/>
            <w:rPr>
              <w:rFonts w:ascii="Times New Roman" w:hAnsi="Times New Roman" w:cs="Times New Roman"/>
              <w:noProof/>
              <w:sz w:val="26"/>
              <w:szCs w:val="26"/>
            </w:rPr>
          </w:pPr>
          <w:r w:rsidRPr="008B541C">
            <w:rPr>
              <w:rFonts w:ascii="Times New Roman" w:hAnsi="Times New Roman" w:cs="Times New Roman"/>
              <w:sz w:val="26"/>
              <w:szCs w:val="26"/>
            </w:rPr>
            <w:fldChar w:fldCharType="begin"/>
          </w:r>
          <w:r w:rsidRPr="008B541C">
            <w:rPr>
              <w:rFonts w:ascii="Times New Roman" w:hAnsi="Times New Roman" w:cs="Times New Roman"/>
              <w:sz w:val="26"/>
              <w:szCs w:val="26"/>
            </w:rPr>
            <w:instrText xml:space="preserve"> TOC \o "1-3" \h \z \u </w:instrText>
          </w:r>
          <w:r w:rsidRPr="008B541C">
            <w:rPr>
              <w:rFonts w:ascii="Times New Roman" w:hAnsi="Times New Roman" w:cs="Times New Roman"/>
              <w:sz w:val="26"/>
              <w:szCs w:val="26"/>
            </w:rPr>
            <w:fldChar w:fldCharType="separate"/>
          </w:r>
        </w:p>
        <w:p w14:paraId="4E597132" w14:textId="40BE21D2"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01" w:history="1">
            <w:r w:rsidRPr="008B541C">
              <w:rPr>
                <w:rStyle w:val="Hyperlink"/>
                <w:noProof/>
                <w:sz w:val="26"/>
                <w:szCs w:val="26"/>
              </w:rPr>
              <w:t>TỔNG QUAN</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1 \h </w:instrText>
            </w:r>
            <w:r w:rsidRPr="008B541C">
              <w:rPr>
                <w:noProof/>
                <w:webHidden/>
                <w:sz w:val="26"/>
                <w:szCs w:val="26"/>
              </w:rPr>
            </w:r>
            <w:r w:rsidRPr="008B541C">
              <w:rPr>
                <w:noProof/>
                <w:webHidden/>
                <w:sz w:val="26"/>
                <w:szCs w:val="26"/>
              </w:rPr>
              <w:fldChar w:fldCharType="separate"/>
            </w:r>
            <w:r w:rsidRPr="008B541C">
              <w:rPr>
                <w:noProof/>
                <w:webHidden/>
                <w:sz w:val="26"/>
                <w:szCs w:val="26"/>
              </w:rPr>
              <w:t>6</w:t>
            </w:r>
            <w:r w:rsidRPr="008B541C">
              <w:rPr>
                <w:noProof/>
                <w:webHidden/>
                <w:sz w:val="26"/>
                <w:szCs w:val="26"/>
              </w:rPr>
              <w:fldChar w:fldCharType="end"/>
            </w:r>
          </w:hyperlink>
        </w:p>
        <w:p w14:paraId="585857AA" w14:textId="5DD79ADF"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02" w:history="1">
            <w:r w:rsidRPr="008B541C">
              <w:rPr>
                <w:rStyle w:val="Hyperlink"/>
                <w:noProof/>
                <w:sz w:val="26"/>
                <w:szCs w:val="26"/>
              </w:rPr>
              <w:t>CHƯƠNG 1: GIỚI THIỆU</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2 \h </w:instrText>
            </w:r>
            <w:r w:rsidRPr="008B541C">
              <w:rPr>
                <w:noProof/>
                <w:webHidden/>
                <w:sz w:val="26"/>
                <w:szCs w:val="26"/>
              </w:rPr>
            </w:r>
            <w:r w:rsidRPr="008B541C">
              <w:rPr>
                <w:noProof/>
                <w:webHidden/>
                <w:sz w:val="26"/>
                <w:szCs w:val="26"/>
              </w:rPr>
              <w:fldChar w:fldCharType="separate"/>
            </w:r>
            <w:r w:rsidRPr="008B541C">
              <w:rPr>
                <w:noProof/>
                <w:webHidden/>
                <w:sz w:val="26"/>
                <w:szCs w:val="26"/>
              </w:rPr>
              <w:t>8</w:t>
            </w:r>
            <w:r w:rsidRPr="008B541C">
              <w:rPr>
                <w:noProof/>
                <w:webHidden/>
                <w:sz w:val="26"/>
                <w:szCs w:val="26"/>
              </w:rPr>
              <w:fldChar w:fldCharType="end"/>
            </w:r>
          </w:hyperlink>
        </w:p>
        <w:p w14:paraId="5028000E" w14:textId="1A6FD679"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03" w:history="1">
            <w:r w:rsidRPr="008B541C">
              <w:rPr>
                <w:rStyle w:val="Hyperlink"/>
                <w:noProof/>
                <w:sz w:val="26"/>
                <w:szCs w:val="26"/>
                <w:lang w:val="vi-VN"/>
              </w:rPr>
              <w:t xml:space="preserve">1.1 </w:t>
            </w:r>
            <w:r w:rsidRPr="008B541C">
              <w:rPr>
                <w:rStyle w:val="Hyperlink"/>
                <w:noProof/>
                <w:sz w:val="26"/>
                <w:szCs w:val="26"/>
              </w:rPr>
              <w:t>Giới thiệu về công nghệ phần mềm</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3 \h </w:instrText>
            </w:r>
            <w:r w:rsidRPr="008B541C">
              <w:rPr>
                <w:noProof/>
                <w:webHidden/>
                <w:sz w:val="26"/>
                <w:szCs w:val="26"/>
              </w:rPr>
            </w:r>
            <w:r w:rsidRPr="008B541C">
              <w:rPr>
                <w:noProof/>
                <w:webHidden/>
                <w:sz w:val="26"/>
                <w:szCs w:val="26"/>
              </w:rPr>
              <w:fldChar w:fldCharType="separate"/>
            </w:r>
            <w:r w:rsidRPr="008B541C">
              <w:rPr>
                <w:noProof/>
                <w:webHidden/>
                <w:sz w:val="26"/>
                <w:szCs w:val="26"/>
              </w:rPr>
              <w:t>8</w:t>
            </w:r>
            <w:r w:rsidRPr="008B541C">
              <w:rPr>
                <w:noProof/>
                <w:webHidden/>
                <w:sz w:val="26"/>
                <w:szCs w:val="26"/>
              </w:rPr>
              <w:fldChar w:fldCharType="end"/>
            </w:r>
          </w:hyperlink>
        </w:p>
        <w:p w14:paraId="2996F71F" w14:textId="07AA44C1"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04" w:history="1">
            <w:r w:rsidRPr="008B541C">
              <w:rPr>
                <w:rStyle w:val="Hyperlink"/>
                <w:noProof/>
                <w:sz w:val="26"/>
                <w:szCs w:val="26"/>
              </w:rPr>
              <w:t>1.2 Giới thiệu về công nghệ phần mềm Agil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4 \h </w:instrText>
            </w:r>
            <w:r w:rsidRPr="008B541C">
              <w:rPr>
                <w:noProof/>
                <w:webHidden/>
                <w:sz w:val="26"/>
                <w:szCs w:val="26"/>
              </w:rPr>
            </w:r>
            <w:r w:rsidRPr="008B541C">
              <w:rPr>
                <w:noProof/>
                <w:webHidden/>
                <w:sz w:val="26"/>
                <w:szCs w:val="26"/>
              </w:rPr>
              <w:fldChar w:fldCharType="separate"/>
            </w:r>
            <w:r w:rsidRPr="008B541C">
              <w:rPr>
                <w:noProof/>
                <w:webHidden/>
                <w:sz w:val="26"/>
                <w:szCs w:val="26"/>
              </w:rPr>
              <w:t>9</w:t>
            </w:r>
            <w:r w:rsidRPr="008B541C">
              <w:rPr>
                <w:noProof/>
                <w:webHidden/>
                <w:sz w:val="26"/>
                <w:szCs w:val="26"/>
              </w:rPr>
              <w:fldChar w:fldCharType="end"/>
            </w:r>
          </w:hyperlink>
        </w:p>
        <w:p w14:paraId="1F933888" w14:textId="1EB0B7A5"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05" w:history="1">
            <w:r w:rsidRPr="008B541C">
              <w:rPr>
                <w:rStyle w:val="Hyperlink"/>
                <w:noProof/>
                <w:sz w:val="26"/>
                <w:szCs w:val="26"/>
              </w:rPr>
              <w:t>1.2.1</w:t>
            </w:r>
            <w:r w:rsidRPr="008B541C">
              <w:rPr>
                <w:rFonts w:eastAsiaTheme="minorEastAsia"/>
                <w:noProof/>
                <w:kern w:val="2"/>
                <w:sz w:val="26"/>
                <w:szCs w:val="26"/>
                <w14:ligatures w14:val="standardContextual"/>
              </w:rPr>
              <w:tab/>
            </w:r>
            <w:r w:rsidRPr="008B541C">
              <w:rPr>
                <w:rStyle w:val="Hyperlink"/>
                <w:noProof/>
                <w:sz w:val="26"/>
                <w:szCs w:val="26"/>
              </w:rPr>
              <w:t>Giới thiệu về Agil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5 \h </w:instrText>
            </w:r>
            <w:r w:rsidRPr="008B541C">
              <w:rPr>
                <w:noProof/>
                <w:webHidden/>
                <w:sz w:val="26"/>
                <w:szCs w:val="26"/>
              </w:rPr>
            </w:r>
            <w:r w:rsidRPr="008B541C">
              <w:rPr>
                <w:noProof/>
                <w:webHidden/>
                <w:sz w:val="26"/>
                <w:szCs w:val="26"/>
              </w:rPr>
              <w:fldChar w:fldCharType="separate"/>
            </w:r>
            <w:r w:rsidRPr="008B541C">
              <w:rPr>
                <w:noProof/>
                <w:webHidden/>
                <w:sz w:val="26"/>
                <w:szCs w:val="26"/>
              </w:rPr>
              <w:t>9</w:t>
            </w:r>
            <w:r w:rsidRPr="008B541C">
              <w:rPr>
                <w:noProof/>
                <w:webHidden/>
                <w:sz w:val="26"/>
                <w:szCs w:val="26"/>
              </w:rPr>
              <w:fldChar w:fldCharType="end"/>
            </w:r>
          </w:hyperlink>
        </w:p>
        <w:p w14:paraId="6DEC6BD5" w14:textId="2397EAAD"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06" w:history="1">
            <w:r w:rsidRPr="008B541C">
              <w:rPr>
                <w:rStyle w:val="Hyperlink"/>
                <w:noProof/>
                <w:sz w:val="26"/>
                <w:szCs w:val="26"/>
              </w:rPr>
              <w:t>1.2.2</w:t>
            </w:r>
            <w:r w:rsidRPr="008B541C">
              <w:rPr>
                <w:rFonts w:eastAsiaTheme="minorEastAsia"/>
                <w:noProof/>
                <w:kern w:val="2"/>
                <w:sz w:val="26"/>
                <w:szCs w:val="26"/>
                <w14:ligatures w14:val="standardContextual"/>
              </w:rPr>
              <w:tab/>
            </w:r>
            <w:r w:rsidRPr="008B541C">
              <w:rPr>
                <w:rStyle w:val="Hyperlink"/>
                <w:noProof/>
                <w:sz w:val="26"/>
                <w:szCs w:val="26"/>
              </w:rPr>
              <w:t>Giới thiệu về Scrum</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6 \h </w:instrText>
            </w:r>
            <w:r w:rsidRPr="008B541C">
              <w:rPr>
                <w:noProof/>
                <w:webHidden/>
                <w:sz w:val="26"/>
                <w:szCs w:val="26"/>
              </w:rPr>
            </w:r>
            <w:r w:rsidRPr="008B541C">
              <w:rPr>
                <w:noProof/>
                <w:webHidden/>
                <w:sz w:val="26"/>
                <w:szCs w:val="26"/>
              </w:rPr>
              <w:fldChar w:fldCharType="separate"/>
            </w:r>
            <w:r w:rsidRPr="008B541C">
              <w:rPr>
                <w:noProof/>
                <w:webHidden/>
                <w:sz w:val="26"/>
                <w:szCs w:val="26"/>
              </w:rPr>
              <w:t>9</w:t>
            </w:r>
            <w:r w:rsidRPr="008B541C">
              <w:rPr>
                <w:noProof/>
                <w:webHidden/>
                <w:sz w:val="26"/>
                <w:szCs w:val="26"/>
              </w:rPr>
              <w:fldChar w:fldCharType="end"/>
            </w:r>
          </w:hyperlink>
        </w:p>
        <w:p w14:paraId="21F1AD96" w14:textId="67487506"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07" w:history="1">
            <w:r w:rsidRPr="008B541C">
              <w:rPr>
                <w:rStyle w:val="Hyperlink"/>
                <w:noProof/>
                <w:sz w:val="26"/>
                <w:szCs w:val="26"/>
              </w:rPr>
              <w:t>1.3</w:t>
            </w:r>
            <w:r w:rsidRPr="008B541C">
              <w:rPr>
                <w:rFonts w:eastAsiaTheme="minorEastAsia"/>
                <w:noProof/>
                <w:kern w:val="2"/>
                <w:sz w:val="26"/>
                <w:szCs w:val="26"/>
                <w14:ligatures w14:val="standardContextual"/>
              </w:rPr>
              <w:tab/>
            </w:r>
            <w:r w:rsidRPr="008B541C">
              <w:rPr>
                <w:rStyle w:val="Hyperlink"/>
                <w:noProof/>
                <w:sz w:val="26"/>
                <w:szCs w:val="26"/>
              </w:rPr>
              <w:t>Giới thiệu về Microservices</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7 \h </w:instrText>
            </w:r>
            <w:r w:rsidRPr="008B541C">
              <w:rPr>
                <w:noProof/>
                <w:webHidden/>
                <w:sz w:val="26"/>
                <w:szCs w:val="26"/>
              </w:rPr>
            </w:r>
            <w:r w:rsidRPr="008B541C">
              <w:rPr>
                <w:noProof/>
                <w:webHidden/>
                <w:sz w:val="26"/>
                <w:szCs w:val="26"/>
              </w:rPr>
              <w:fldChar w:fldCharType="separate"/>
            </w:r>
            <w:r w:rsidRPr="008B541C">
              <w:rPr>
                <w:noProof/>
                <w:webHidden/>
                <w:sz w:val="26"/>
                <w:szCs w:val="26"/>
              </w:rPr>
              <w:t>10</w:t>
            </w:r>
            <w:r w:rsidRPr="008B541C">
              <w:rPr>
                <w:noProof/>
                <w:webHidden/>
                <w:sz w:val="26"/>
                <w:szCs w:val="26"/>
              </w:rPr>
              <w:fldChar w:fldCharType="end"/>
            </w:r>
          </w:hyperlink>
        </w:p>
        <w:p w14:paraId="4F9D19D9" w14:textId="5F323C0D"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08" w:history="1">
            <w:r w:rsidRPr="008B541C">
              <w:rPr>
                <w:rStyle w:val="Hyperlink"/>
                <w:noProof/>
                <w:sz w:val="26"/>
                <w:szCs w:val="26"/>
              </w:rPr>
              <w:t>1.4</w:t>
            </w:r>
            <w:r w:rsidRPr="008B541C">
              <w:rPr>
                <w:rFonts w:eastAsiaTheme="minorEastAsia"/>
                <w:noProof/>
                <w:kern w:val="2"/>
                <w:sz w:val="26"/>
                <w:szCs w:val="26"/>
                <w14:ligatures w14:val="standardContextual"/>
              </w:rPr>
              <w:tab/>
            </w:r>
            <w:r w:rsidRPr="008B541C">
              <w:rPr>
                <w:rStyle w:val="Hyperlink"/>
                <w:noProof/>
                <w:sz w:val="26"/>
                <w:szCs w:val="26"/>
              </w:rPr>
              <w:t>Tính an toàn, tính riêng tư và bảo đảm chất lượng phần mềm</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8 \h </w:instrText>
            </w:r>
            <w:r w:rsidRPr="008B541C">
              <w:rPr>
                <w:noProof/>
                <w:webHidden/>
                <w:sz w:val="26"/>
                <w:szCs w:val="26"/>
              </w:rPr>
            </w:r>
            <w:r w:rsidRPr="008B541C">
              <w:rPr>
                <w:noProof/>
                <w:webHidden/>
                <w:sz w:val="26"/>
                <w:szCs w:val="26"/>
              </w:rPr>
              <w:fldChar w:fldCharType="separate"/>
            </w:r>
            <w:r w:rsidRPr="008B541C">
              <w:rPr>
                <w:noProof/>
                <w:webHidden/>
                <w:sz w:val="26"/>
                <w:szCs w:val="26"/>
              </w:rPr>
              <w:t>11</w:t>
            </w:r>
            <w:r w:rsidRPr="008B541C">
              <w:rPr>
                <w:noProof/>
                <w:webHidden/>
                <w:sz w:val="26"/>
                <w:szCs w:val="26"/>
              </w:rPr>
              <w:fldChar w:fldCharType="end"/>
            </w:r>
          </w:hyperlink>
        </w:p>
        <w:p w14:paraId="58F5892D" w14:textId="3B1197C7"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09" w:history="1">
            <w:r w:rsidRPr="008B541C">
              <w:rPr>
                <w:rStyle w:val="Hyperlink"/>
                <w:noProof/>
                <w:sz w:val="26"/>
                <w:szCs w:val="26"/>
              </w:rPr>
              <w:t>1.4.1</w:t>
            </w:r>
            <w:r w:rsidRPr="008B541C">
              <w:rPr>
                <w:rFonts w:eastAsiaTheme="minorEastAsia"/>
                <w:noProof/>
                <w:kern w:val="2"/>
                <w:sz w:val="26"/>
                <w:szCs w:val="26"/>
                <w14:ligatures w14:val="standardContextual"/>
              </w:rPr>
              <w:tab/>
            </w:r>
            <w:r w:rsidRPr="008B541C">
              <w:rPr>
                <w:rStyle w:val="Hyperlink"/>
                <w:noProof/>
                <w:sz w:val="26"/>
                <w:szCs w:val="26"/>
              </w:rPr>
              <w:t>Tính an toàn</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09 \h </w:instrText>
            </w:r>
            <w:r w:rsidRPr="008B541C">
              <w:rPr>
                <w:noProof/>
                <w:webHidden/>
                <w:sz w:val="26"/>
                <w:szCs w:val="26"/>
              </w:rPr>
            </w:r>
            <w:r w:rsidRPr="008B541C">
              <w:rPr>
                <w:noProof/>
                <w:webHidden/>
                <w:sz w:val="26"/>
                <w:szCs w:val="26"/>
              </w:rPr>
              <w:fldChar w:fldCharType="separate"/>
            </w:r>
            <w:r w:rsidRPr="008B541C">
              <w:rPr>
                <w:noProof/>
                <w:webHidden/>
                <w:sz w:val="26"/>
                <w:szCs w:val="26"/>
              </w:rPr>
              <w:t>11</w:t>
            </w:r>
            <w:r w:rsidRPr="008B541C">
              <w:rPr>
                <w:noProof/>
                <w:webHidden/>
                <w:sz w:val="26"/>
                <w:szCs w:val="26"/>
              </w:rPr>
              <w:fldChar w:fldCharType="end"/>
            </w:r>
          </w:hyperlink>
        </w:p>
        <w:p w14:paraId="5E9C5A0A" w14:textId="546DC025"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0" w:history="1">
            <w:r w:rsidRPr="008B541C">
              <w:rPr>
                <w:rStyle w:val="Hyperlink"/>
                <w:noProof/>
                <w:sz w:val="26"/>
                <w:szCs w:val="26"/>
              </w:rPr>
              <w:t>1.4.2</w:t>
            </w:r>
            <w:r w:rsidRPr="008B541C">
              <w:rPr>
                <w:rFonts w:eastAsiaTheme="minorEastAsia"/>
                <w:noProof/>
                <w:kern w:val="2"/>
                <w:sz w:val="26"/>
                <w:szCs w:val="26"/>
                <w14:ligatures w14:val="standardContextual"/>
              </w:rPr>
              <w:tab/>
            </w:r>
            <w:r w:rsidRPr="008B541C">
              <w:rPr>
                <w:rStyle w:val="Hyperlink"/>
                <w:noProof/>
                <w:sz w:val="26"/>
                <w:szCs w:val="26"/>
              </w:rPr>
              <w:t>Tính riêng tư</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0 \h </w:instrText>
            </w:r>
            <w:r w:rsidRPr="008B541C">
              <w:rPr>
                <w:noProof/>
                <w:webHidden/>
                <w:sz w:val="26"/>
                <w:szCs w:val="26"/>
              </w:rPr>
            </w:r>
            <w:r w:rsidRPr="008B541C">
              <w:rPr>
                <w:noProof/>
                <w:webHidden/>
                <w:sz w:val="26"/>
                <w:szCs w:val="26"/>
              </w:rPr>
              <w:fldChar w:fldCharType="separate"/>
            </w:r>
            <w:r w:rsidRPr="008B541C">
              <w:rPr>
                <w:noProof/>
                <w:webHidden/>
                <w:sz w:val="26"/>
                <w:szCs w:val="26"/>
              </w:rPr>
              <w:t>12</w:t>
            </w:r>
            <w:r w:rsidRPr="008B541C">
              <w:rPr>
                <w:noProof/>
                <w:webHidden/>
                <w:sz w:val="26"/>
                <w:szCs w:val="26"/>
              </w:rPr>
              <w:fldChar w:fldCharType="end"/>
            </w:r>
          </w:hyperlink>
        </w:p>
        <w:p w14:paraId="2F37118B" w14:textId="3DFD7DD4"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1" w:history="1">
            <w:r w:rsidRPr="008B541C">
              <w:rPr>
                <w:rStyle w:val="Hyperlink"/>
                <w:noProof/>
                <w:sz w:val="26"/>
                <w:szCs w:val="26"/>
              </w:rPr>
              <w:t>1.4.3</w:t>
            </w:r>
            <w:r w:rsidRPr="008B541C">
              <w:rPr>
                <w:rFonts w:eastAsiaTheme="minorEastAsia"/>
                <w:noProof/>
                <w:kern w:val="2"/>
                <w:sz w:val="26"/>
                <w:szCs w:val="26"/>
                <w14:ligatures w14:val="standardContextual"/>
              </w:rPr>
              <w:tab/>
            </w:r>
            <w:r w:rsidRPr="008B541C">
              <w:rPr>
                <w:rStyle w:val="Hyperlink"/>
                <w:noProof/>
                <w:sz w:val="26"/>
                <w:szCs w:val="26"/>
              </w:rPr>
              <w:t>Đảm bảo chất lượng phần mềm</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1 \h </w:instrText>
            </w:r>
            <w:r w:rsidRPr="008B541C">
              <w:rPr>
                <w:noProof/>
                <w:webHidden/>
                <w:sz w:val="26"/>
                <w:szCs w:val="26"/>
              </w:rPr>
            </w:r>
            <w:r w:rsidRPr="008B541C">
              <w:rPr>
                <w:noProof/>
                <w:webHidden/>
                <w:sz w:val="26"/>
                <w:szCs w:val="26"/>
              </w:rPr>
              <w:fldChar w:fldCharType="separate"/>
            </w:r>
            <w:r w:rsidRPr="008B541C">
              <w:rPr>
                <w:noProof/>
                <w:webHidden/>
                <w:sz w:val="26"/>
                <w:szCs w:val="26"/>
              </w:rPr>
              <w:t>13</w:t>
            </w:r>
            <w:r w:rsidRPr="008B541C">
              <w:rPr>
                <w:noProof/>
                <w:webHidden/>
                <w:sz w:val="26"/>
                <w:szCs w:val="26"/>
              </w:rPr>
              <w:fldChar w:fldCharType="end"/>
            </w:r>
          </w:hyperlink>
        </w:p>
        <w:p w14:paraId="6EA8C827" w14:textId="2B6F8D87"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12" w:history="1">
            <w:r w:rsidRPr="008B541C">
              <w:rPr>
                <w:rStyle w:val="Hyperlink"/>
                <w:noProof/>
                <w:sz w:val="26"/>
                <w:szCs w:val="26"/>
              </w:rPr>
              <w:t>CHƯƠNG 2: PHÂN TÍCH YÊU CẦU</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2 \h </w:instrText>
            </w:r>
            <w:r w:rsidRPr="008B541C">
              <w:rPr>
                <w:noProof/>
                <w:webHidden/>
                <w:sz w:val="26"/>
                <w:szCs w:val="26"/>
              </w:rPr>
            </w:r>
            <w:r w:rsidRPr="008B541C">
              <w:rPr>
                <w:noProof/>
                <w:webHidden/>
                <w:sz w:val="26"/>
                <w:szCs w:val="26"/>
              </w:rPr>
              <w:fldChar w:fldCharType="separate"/>
            </w:r>
            <w:r w:rsidRPr="008B541C">
              <w:rPr>
                <w:noProof/>
                <w:webHidden/>
                <w:sz w:val="26"/>
                <w:szCs w:val="26"/>
              </w:rPr>
              <w:t>15</w:t>
            </w:r>
            <w:r w:rsidRPr="008B541C">
              <w:rPr>
                <w:noProof/>
                <w:webHidden/>
                <w:sz w:val="26"/>
                <w:szCs w:val="26"/>
              </w:rPr>
              <w:fldChar w:fldCharType="end"/>
            </w:r>
          </w:hyperlink>
        </w:p>
        <w:p w14:paraId="5C136505" w14:textId="07C2A9D0"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13" w:history="1">
            <w:r w:rsidRPr="008B541C">
              <w:rPr>
                <w:rStyle w:val="Hyperlink"/>
                <w:noProof/>
                <w:sz w:val="26"/>
                <w:szCs w:val="26"/>
                <w:lang w:val="vi-VN"/>
              </w:rPr>
              <w:t>2.1</w:t>
            </w:r>
            <w:r w:rsidRPr="008B541C">
              <w:rPr>
                <w:rFonts w:eastAsiaTheme="minorEastAsia"/>
                <w:noProof/>
                <w:kern w:val="2"/>
                <w:sz w:val="26"/>
                <w:szCs w:val="26"/>
                <w14:ligatures w14:val="standardContextual"/>
              </w:rPr>
              <w:tab/>
            </w:r>
            <w:r w:rsidRPr="008B541C">
              <w:rPr>
                <w:rStyle w:val="Hyperlink"/>
                <w:noProof/>
                <w:sz w:val="26"/>
                <w:szCs w:val="26"/>
              </w:rPr>
              <w:t>Chức</w:t>
            </w:r>
            <w:r w:rsidRPr="008B541C">
              <w:rPr>
                <w:rStyle w:val="Hyperlink"/>
                <w:noProof/>
                <w:sz w:val="26"/>
                <w:szCs w:val="26"/>
                <w:lang w:val="vi-VN"/>
              </w:rPr>
              <w:t xml:space="preserve"> năng chính của hệ thố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3 \h </w:instrText>
            </w:r>
            <w:r w:rsidRPr="008B541C">
              <w:rPr>
                <w:noProof/>
                <w:webHidden/>
                <w:sz w:val="26"/>
                <w:szCs w:val="26"/>
              </w:rPr>
            </w:r>
            <w:r w:rsidRPr="008B541C">
              <w:rPr>
                <w:noProof/>
                <w:webHidden/>
                <w:sz w:val="26"/>
                <w:szCs w:val="26"/>
              </w:rPr>
              <w:fldChar w:fldCharType="separate"/>
            </w:r>
            <w:r w:rsidRPr="008B541C">
              <w:rPr>
                <w:noProof/>
                <w:webHidden/>
                <w:sz w:val="26"/>
                <w:szCs w:val="26"/>
              </w:rPr>
              <w:t>15</w:t>
            </w:r>
            <w:r w:rsidRPr="008B541C">
              <w:rPr>
                <w:noProof/>
                <w:webHidden/>
                <w:sz w:val="26"/>
                <w:szCs w:val="26"/>
              </w:rPr>
              <w:fldChar w:fldCharType="end"/>
            </w:r>
          </w:hyperlink>
        </w:p>
        <w:p w14:paraId="6F175D89" w14:textId="61D98F22"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4" w:history="1">
            <w:r w:rsidRPr="008B541C">
              <w:rPr>
                <w:rStyle w:val="Hyperlink"/>
                <w:noProof/>
                <w:sz w:val="26"/>
                <w:szCs w:val="26"/>
                <w:lang w:val="vi-VN"/>
              </w:rPr>
              <w:t>2.1.1</w:t>
            </w:r>
            <w:r w:rsidRPr="008B541C">
              <w:rPr>
                <w:rFonts w:eastAsiaTheme="minorEastAsia"/>
                <w:noProof/>
                <w:kern w:val="2"/>
                <w:sz w:val="26"/>
                <w:szCs w:val="26"/>
                <w14:ligatures w14:val="standardContextual"/>
              </w:rPr>
              <w:tab/>
            </w:r>
            <w:r w:rsidRPr="008B541C">
              <w:rPr>
                <w:rStyle w:val="Hyperlink"/>
                <w:noProof/>
                <w:sz w:val="26"/>
                <w:szCs w:val="26"/>
              </w:rPr>
              <w:t>Chức năng trang Hom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4 \h </w:instrText>
            </w:r>
            <w:r w:rsidRPr="008B541C">
              <w:rPr>
                <w:noProof/>
                <w:webHidden/>
                <w:sz w:val="26"/>
                <w:szCs w:val="26"/>
              </w:rPr>
            </w:r>
            <w:r w:rsidRPr="008B541C">
              <w:rPr>
                <w:noProof/>
                <w:webHidden/>
                <w:sz w:val="26"/>
                <w:szCs w:val="26"/>
              </w:rPr>
              <w:fldChar w:fldCharType="separate"/>
            </w:r>
            <w:r w:rsidRPr="008B541C">
              <w:rPr>
                <w:noProof/>
                <w:webHidden/>
                <w:sz w:val="26"/>
                <w:szCs w:val="26"/>
              </w:rPr>
              <w:t>15</w:t>
            </w:r>
            <w:r w:rsidRPr="008B541C">
              <w:rPr>
                <w:noProof/>
                <w:webHidden/>
                <w:sz w:val="26"/>
                <w:szCs w:val="26"/>
              </w:rPr>
              <w:fldChar w:fldCharType="end"/>
            </w:r>
          </w:hyperlink>
        </w:p>
        <w:p w14:paraId="6E6C401C" w14:textId="3EC99063"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5" w:history="1">
            <w:r w:rsidRPr="008B541C">
              <w:rPr>
                <w:rStyle w:val="Hyperlink"/>
                <w:noProof/>
                <w:sz w:val="26"/>
                <w:szCs w:val="26"/>
                <w:lang w:val="vi-VN"/>
              </w:rPr>
              <w:t>2.1.2</w:t>
            </w:r>
            <w:r w:rsidRPr="008B541C">
              <w:rPr>
                <w:rFonts w:eastAsiaTheme="minorEastAsia"/>
                <w:noProof/>
                <w:kern w:val="2"/>
                <w:sz w:val="26"/>
                <w:szCs w:val="26"/>
                <w14:ligatures w14:val="standardContextual"/>
              </w:rPr>
              <w:tab/>
            </w:r>
            <w:r w:rsidRPr="008B541C">
              <w:rPr>
                <w:rStyle w:val="Hyperlink"/>
                <w:noProof/>
                <w:sz w:val="26"/>
                <w:szCs w:val="26"/>
              </w:rPr>
              <w:t>Chức năng tìm kiếm</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5 \h </w:instrText>
            </w:r>
            <w:r w:rsidRPr="008B541C">
              <w:rPr>
                <w:noProof/>
                <w:webHidden/>
                <w:sz w:val="26"/>
                <w:szCs w:val="26"/>
              </w:rPr>
            </w:r>
            <w:r w:rsidRPr="008B541C">
              <w:rPr>
                <w:noProof/>
                <w:webHidden/>
                <w:sz w:val="26"/>
                <w:szCs w:val="26"/>
              </w:rPr>
              <w:fldChar w:fldCharType="separate"/>
            </w:r>
            <w:r w:rsidRPr="008B541C">
              <w:rPr>
                <w:noProof/>
                <w:webHidden/>
                <w:sz w:val="26"/>
                <w:szCs w:val="26"/>
              </w:rPr>
              <w:t>15</w:t>
            </w:r>
            <w:r w:rsidRPr="008B541C">
              <w:rPr>
                <w:noProof/>
                <w:webHidden/>
                <w:sz w:val="26"/>
                <w:szCs w:val="26"/>
              </w:rPr>
              <w:fldChar w:fldCharType="end"/>
            </w:r>
          </w:hyperlink>
        </w:p>
        <w:p w14:paraId="49E46F60" w14:textId="19876D60"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6" w:history="1">
            <w:r w:rsidRPr="008B541C">
              <w:rPr>
                <w:rStyle w:val="Hyperlink"/>
                <w:noProof/>
                <w:sz w:val="26"/>
                <w:szCs w:val="26"/>
                <w:lang w:val="vi-VN"/>
              </w:rPr>
              <w:t>2.1.3</w:t>
            </w:r>
            <w:r w:rsidRPr="008B541C">
              <w:rPr>
                <w:rFonts w:eastAsiaTheme="minorEastAsia"/>
                <w:noProof/>
                <w:kern w:val="2"/>
                <w:sz w:val="26"/>
                <w:szCs w:val="26"/>
                <w14:ligatures w14:val="standardContextual"/>
              </w:rPr>
              <w:tab/>
            </w:r>
            <w:r w:rsidRPr="008B541C">
              <w:rPr>
                <w:rStyle w:val="Hyperlink"/>
                <w:noProof/>
                <w:sz w:val="26"/>
                <w:szCs w:val="26"/>
              </w:rPr>
              <w:t>Chức năng học</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6 \h </w:instrText>
            </w:r>
            <w:r w:rsidRPr="008B541C">
              <w:rPr>
                <w:noProof/>
                <w:webHidden/>
                <w:sz w:val="26"/>
                <w:szCs w:val="26"/>
              </w:rPr>
            </w:r>
            <w:r w:rsidRPr="008B541C">
              <w:rPr>
                <w:noProof/>
                <w:webHidden/>
                <w:sz w:val="26"/>
                <w:szCs w:val="26"/>
              </w:rPr>
              <w:fldChar w:fldCharType="separate"/>
            </w:r>
            <w:r w:rsidRPr="008B541C">
              <w:rPr>
                <w:noProof/>
                <w:webHidden/>
                <w:sz w:val="26"/>
                <w:szCs w:val="26"/>
              </w:rPr>
              <w:t>15</w:t>
            </w:r>
            <w:r w:rsidRPr="008B541C">
              <w:rPr>
                <w:noProof/>
                <w:webHidden/>
                <w:sz w:val="26"/>
                <w:szCs w:val="26"/>
              </w:rPr>
              <w:fldChar w:fldCharType="end"/>
            </w:r>
          </w:hyperlink>
        </w:p>
        <w:p w14:paraId="5B91A3CB" w14:textId="55BA8212"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7" w:history="1">
            <w:r w:rsidRPr="008B541C">
              <w:rPr>
                <w:rStyle w:val="Hyperlink"/>
                <w:noProof/>
                <w:sz w:val="26"/>
                <w:szCs w:val="26"/>
                <w:lang w:val="vi-VN"/>
              </w:rPr>
              <w:t>2.1.4</w:t>
            </w:r>
            <w:r w:rsidRPr="008B541C">
              <w:rPr>
                <w:rFonts w:eastAsiaTheme="minorEastAsia"/>
                <w:noProof/>
                <w:kern w:val="2"/>
                <w:sz w:val="26"/>
                <w:szCs w:val="26"/>
                <w14:ligatures w14:val="standardContextual"/>
              </w:rPr>
              <w:tab/>
            </w:r>
            <w:r w:rsidRPr="008B541C">
              <w:rPr>
                <w:rStyle w:val="Hyperlink"/>
                <w:noProof/>
                <w:sz w:val="26"/>
                <w:szCs w:val="26"/>
              </w:rPr>
              <w:t>Chức năng kiểm tra</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7 \h </w:instrText>
            </w:r>
            <w:r w:rsidRPr="008B541C">
              <w:rPr>
                <w:noProof/>
                <w:webHidden/>
                <w:sz w:val="26"/>
                <w:szCs w:val="26"/>
              </w:rPr>
            </w:r>
            <w:r w:rsidRPr="008B541C">
              <w:rPr>
                <w:noProof/>
                <w:webHidden/>
                <w:sz w:val="26"/>
                <w:szCs w:val="26"/>
              </w:rPr>
              <w:fldChar w:fldCharType="separate"/>
            </w:r>
            <w:r w:rsidRPr="008B541C">
              <w:rPr>
                <w:noProof/>
                <w:webHidden/>
                <w:sz w:val="26"/>
                <w:szCs w:val="26"/>
              </w:rPr>
              <w:t>16</w:t>
            </w:r>
            <w:r w:rsidRPr="008B541C">
              <w:rPr>
                <w:noProof/>
                <w:webHidden/>
                <w:sz w:val="26"/>
                <w:szCs w:val="26"/>
              </w:rPr>
              <w:fldChar w:fldCharType="end"/>
            </w:r>
          </w:hyperlink>
        </w:p>
        <w:p w14:paraId="7D458E7D" w14:textId="3DE7C96E"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18" w:history="1">
            <w:r w:rsidRPr="008B541C">
              <w:rPr>
                <w:rStyle w:val="Hyperlink"/>
                <w:noProof/>
                <w:sz w:val="26"/>
                <w:szCs w:val="26"/>
                <w:lang w:val="vi-VN"/>
              </w:rPr>
              <w:t>2.1.5</w:t>
            </w:r>
            <w:r w:rsidRPr="008B541C">
              <w:rPr>
                <w:rFonts w:eastAsiaTheme="minorEastAsia"/>
                <w:noProof/>
                <w:kern w:val="2"/>
                <w:sz w:val="26"/>
                <w:szCs w:val="26"/>
                <w14:ligatures w14:val="standardContextual"/>
              </w:rPr>
              <w:tab/>
            </w:r>
            <w:r w:rsidRPr="008B541C">
              <w:rPr>
                <w:rStyle w:val="Hyperlink"/>
                <w:noProof/>
                <w:sz w:val="26"/>
                <w:szCs w:val="26"/>
              </w:rPr>
              <w:t>Chức năng</w:t>
            </w:r>
            <w:r w:rsidRPr="008B541C">
              <w:rPr>
                <w:rStyle w:val="Hyperlink"/>
                <w:noProof/>
                <w:sz w:val="26"/>
                <w:szCs w:val="26"/>
                <w:lang w:val="vi-VN"/>
              </w:rPr>
              <w:t xml:space="preserve"> quản lý tài khoản người dù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8 \h </w:instrText>
            </w:r>
            <w:r w:rsidRPr="008B541C">
              <w:rPr>
                <w:noProof/>
                <w:webHidden/>
                <w:sz w:val="26"/>
                <w:szCs w:val="26"/>
              </w:rPr>
            </w:r>
            <w:r w:rsidRPr="008B541C">
              <w:rPr>
                <w:noProof/>
                <w:webHidden/>
                <w:sz w:val="26"/>
                <w:szCs w:val="26"/>
              </w:rPr>
              <w:fldChar w:fldCharType="separate"/>
            </w:r>
            <w:r w:rsidRPr="008B541C">
              <w:rPr>
                <w:noProof/>
                <w:webHidden/>
                <w:sz w:val="26"/>
                <w:szCs w:val="26"/>
              </w:rPr>
              <w:t>16</w:t>
            </w:r>
            <w:r w:rsidRPr="008B541C">
              <w:rPr>
                <w:noProof/>
                <w:webHidden/>
                <w:sz w:val="26"/>
                <w:szCs w:val="26"/>
              </w:rPr>
              <w:fldChar w:fldCharType="end"/>
            </w:r>
          </w:hyperlink>
        </w:p>
        <w:p w14:paraId="70785941" w14:textId="7D80626C"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19" w:history="1">
            <w:r w:rsidRPr="008B541C">
              <w:rPr>
                <w:rStyle w:val="Hyperlink"/>
                <w:noProof/>
                <w:sz w:val="26"/>
                <w:szCs w:val="26"/>
                <w:lang w:val="vi-VN"/>
              </w:rPr>
              <w:t>2.2</w:t>
            </w:r>
            <w:r w:rsidRPr="008B541C">
              <w:rPr>
                <w:rFonts w:eastAsiaTheme="minorEastAsia"/>
                <w:noProof/>
                <w:kern w:val="2"/>
                <w:sz w:val="26"/>
                <w:szCs w:val="26"/>
                <w14:ligatures w14:val="standardContextual"/>
              </w:rPr>
              <w:tab/>
            </w:r>
            <w:r w:rsidRPr="008B541C">
              <w:rPr>
                <w:rStyle w:val="Hyperlink"/>
                <w:noProof/>
                <w:sz w:val="26"/>
                <w:szCs w:val="26"/>
                <w:lang w:val="vi-VN"/>
              </w:rPr>
              <w:t>Yêu cầu phi chức nă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19 \h </w:instrText>
            </w:r>
            <w:r w:rsidRPr="008B541C">
              <w:rPr>
                <w:noProof/>
                <w:webHidden/>
                <w:sz w:val="26"/>
                <w:szCs w:val="26"/>
              </w:rPr>
            </w:r>
            <w:r w:rsidRPr="008B541C">
              <w:rPr>
                <w:noProof/>
                <w:webHidden/>
                <w:sz w:val="26"/>
                <w:szCs w:val="26"/>
              </w:rPr>
              <w:fldChar w:fldCharType="separate"/>
            </w:r>
            <w:r w:rsidRPr="008B541C">
              <w:rPr>
                <w:noProof/>
                <w:webHidden/>
                <w:sz w:val="26"/>
                <w:szCs w:val="26"/>
              </w:rPr>
              <w:t>16</w:t>
            </w:r>
            <w:r w:rsidRPr="008B541C">
              <w:rPr>
                <w:noProof/>
                <w:webHidden/>
                <w:sz w:val="26"/>
                <w:szCs w:val="26"/>
              </w:rPr>
              <w:fldChar w:fldCharType="end"/>
            </w:r>
          </w:hyperlink>
        </w:p>
        <w:p w14:paraId="5404F897" w14:textId="389C7C0C"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20" w:history="1">
            <w:r w:rsidRPr="008B541C">
              <w:rPr>
                <w:rStyle w:val="Hyperlink"/>
                <w:noProof/>
                <w:sz w:val="26"/>
                <w:szCs w:val="26"/>
              </w:rPr>
              <w:t>CHƯƠNG 3: THIẾT KẾ HỆ THỐ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0 \h </w:instrText>
            </w:r>
            <w:r w:rsidRPr="008B541C">
              <w:rPr>
                <w:noProof/>
                <w:webHidden/>
                <w:sz w:val="26"/>
                <w:szCs w:val="26"/>
              </w:rPr>
            </w:r>
            <w:r w:rsidRPr="008B541C">
              <w:rPr>
                <w:noProof/>
                <w:webHidden/>
                <w:sz w:val="26"/>
                <w:szCs w:val="26"/>
              </w:rPr>
              <w:fldChar w:fldCharType="separate"/>
            </w:r>
            <w:r w:rsidRPr="008B541C">
              <w:rPr>
                <w:noProof/>
                <w:webHidden/>
                <w:sz w:val="26"/>
                <w:szCs w:val="26"/>
              </w:rPr>
              <w:t>18</w:t>
            </w:r>
            <w:r w:rsidRPr="008B541C">
              <w:rPr>
                <w:noProof/>
                <w:webHidden/>
                <w:sz w:val="26"/>
                <w:szCs w:val="26"/>
              </w:rPr>
              <w:fldChar w:fldCharType="end"/>
            </w:r>
          </w:hyperlink>
        </w:p>
        <w:p w14:paraId="5DC19AEF" w14:textId="19A80962"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21" w:history="1">
            <w:r w:rsidRPr="008B541C">
              <w:rPr>
                <w:rStyle w:val="Hyperlink"/>
                <w:noProof/>
                <w:sz w:val="26"/>
                <w:szCs w:val="26"/>
                <w:lang w:val="vi-VN"/>
              </w:rPr>
              <w:t>3.1</w:t>
            </w:r>
            <w:r w:rsidRPr="008B541C">
              <w:rPr>
                <w:rFonts w:eastAsiaTheme="minorEastAsia"/>
                <w:noProof/>
                <w:kern w:val="2"/>
                <w:sz w:val="26"/>
                <w:szCs w:val="26"/>
                <w14:ligatures w14:val="standardContextual"/>
              </w:rPr>
              <w:tab/>
            </w:r>
            <w:r w:rsidRPr="008B541C">
              <w:rPr>
                <w:rStyle w:val="Hyperlink"/>
                <w:noProof/>
                <w:sz w:val="26"/>
                <w:szCs w:val="26"/>
              </w:rPr>
              <w:t>Kiến trúc hệ thố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1 \h </w:instrText>
            </w:r>
            <w:r w:rsidRPr="008B541C">
              <w:rPr>
                <w:noProof/>
                <w:webHidden/>
                <w:sz w:val="26"/>
                <w:szCs w:val="26"/>
              </w:rPr>
            </w:r>
            <w:r w:rsidRPr="008B541C">
              <w:rPr>
                <w:noProof/>
                <w:webHidden/>
                <w:sz w:val="26"/>
                <w:szCs w:val="26"/>
              </w:rPr>
              <w:fldChar w:fldCharType="separate"/>
            </w:r>
            <w:r w:rsidRPr="008B541C">
              <w:rPr>
                <w:noProof/>
                <w:webHidden/>
                <w:sz w:val="26"/>
                <w:szCs w:val="26"/>
              </w:rPr>
              <w:t>18</w:t>
            </w:r>
            <w:r w:rsidRPr="008B541C">
              <w:rPr>
                <w:noProof/>
                <w:webHidden/>
                <w:sz w:val="26"/>
                <w:szCs w:val="26"/>
              </w:rPr>
              <w:fldChar w:fldCharType="end"/>
            </w:r>
          </w:hyperlink>
        </w:p>
        <w:p w14:paraId="6761BA1C" w14:textId="72D25032"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22" w:history="1">
            <w:r w:rsidRPr="008B541C">
              <w:rPr>
                <w:rStyle w:val="Hyperlink"/>
                <w:noProof/>
                <w:sz w:val="26"/>
                <w:szCs w:val="26"/>
              </w:rPr>
              <w:t>3.1.1</w:t>
            </w:r>
            <w:r w:rsidRPr="008B541C">
              <w:rPr>
                <w:rFonts w:eastAsiaTheme="minorEastAsia"/>
                <w:noProof/>
                <w:kern w:val="2"/>
                <w:sz w:val="26"/>
                <w:szCs w:val="26"/>
                <w14:ligatures w14:val="standardContextual"/>
              </w:rPr>
              <w:tab/>
            </w:r>
            <w:r w:rsidRPr="008B541C">
              <w:rPr>
                <w:rStyle w:val="Hyperlink"/>
                <w:noProof/>
                <w:sz w:val="26"/>
                <w:szCs w:val="26"/>
              </w:rPr>
              <w:t>Kiến trúc</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2 \h </w:instrText>
            </w:r>
            <w:r w:rsidRPr="008B541C">
              <w:rPr>
                <w:noProof/>
                <w:webHidden/>
                <w:sz w:val="26"/>
                <w:szCs w:val="26"/>
              </w:rPr>
            </w:r>
            <w:r w:rsidRPr="008B541C">
              <w:rPr>
                <w:noProof/>
                <w:webHidden/>
                <w:sz w:val="26"/>
                <w:szCs w:val="26"/>
              </w:rPr>
              <w:fldChar w:fldCharType="separate"/>
            </w:r>
            <w:r w:rsidRPr="008B541C">
              <w:rPr>
                <w:noProof/>
                <w:webHidden/>
                <w:sz w:val="26"/>
                <w:szCs w:val="26"/>
              </w:rPr>
              <w:t>18</w:t>
            </w:r>
            <w:r w:rsidRPr="008B541C">
              <w:rPr>
                <w:noProof/>
                <w:webHidden/>
                <w:sz w:val="26"/>
                <w:szCs w:val="26"/>
              </w:rPr>
              <w:fldChar w:fldCharType="end"/>
            </w:r>
          </w:hyperlink>
        </w:p>
        <w:p w14:paraId="2B2DA49B" w14:textId="194ED3DD"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23" w:history="1">
            <w:r w:rsidRPr="008B541C">
              <w:rPr>
                <w:rStyle w:val="Hyperlink"/>
                <w:noProof/>
                <w:sz w:val="26"/>
                <w:szCs w:val="26"/>
              </w:rPr>
              <w:t>3.1.2</w:t>
            </w:r>
            <w:r w:rsidRPr="008B541C">
              <w:rPr>
                <w:rFonts w:eastAsiaTheme="minorEastAsia"/>
                <w:noProof/>
                <w:kern w:val="2"/>
                <w:sz w:val="26"/>
                <w:szCs w:val="26"/>
                <w14:ligatures w14:val="standardContextual"/>
              </w:rPr>
              <w:tab/>
            </w:r>
            <w:r w:rsidRPr="008B541C">
              <w:rPr>
                <w:rStyle w:val="Hyperlink"/>
                <w:noProof/>
                <w:sz w:val="26"/>
                <w:szCs w:val="26"/>
              </w:rPr>
              <w:t>Luồng hoạt độ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3 \h </w:instrText>
            </w:r>
            <w:r w:rsidRPr="008B541C">
              <w:rPr>
                <w:noProof/>
                <w:webHidden/>
                <w:sz w:val="26"/>
                <w:szCs w:val="26"/>
              </w:rPr>
            </w:r>
            <w:r w:rsidRPr="008B541C">
              <w:rPr>
                <w:noProof/>
                <w:webHidden/>
                <w:sz w:val="26"/>
                <w:szCs w:val="26"/>
              </w:rPr>
              <w:fldChar w:fldCharType="separate"/>
            </w:r>
            <w:r w:rsidRPr="008B541C">
              <w:rPr>
                <w:noProof/>
                <w:webHidden/>
                <w:sz w:val="26"/>
                <w:szCs w:val="26"/>
              </w:rPr>
              <w:t>19</w:t>
            </w:r>
            <w:r w:rsidRPr="008B541C">
              <w:rPr>
                <w:noProof/>
                <w:webHidden/>
                <w:sz w:val="26"/>
                <w:szCs w:val="26"/>
              </w:rPr>
              <w:fldChar w:fldCharType="end"/>
            </w:r>
          </w:hyperlink>
        </w:p>
        <w:p w14:paraId="11109F62" w14:textId="499E930D" w:rsidR="00D27C53" w:rsidRPr="008B541C" w:rsidRDefault="00D27C53" w:rsidP="00390760">
          <w:pPr>
            <w:pStyle w:val="TOC3"/>
            <w:tabs>
              <w:tab w:val="left" w:pos="1440"/>
            </w:tabs>
            <w:spacing w:line="276" w:lineRule="auto"/>
            <w:rPr>
              <w:rFonts w:eastAsiaTheme="minorEastAsia"/>
              <w:noProof/>
              <w:kern w:val="2"/>
              <w:sz w:val="26"/>
              <w:szCs w:val="26"/>
              <w14:ligatures w14:val="standardContextual"/>
            </w:rPr>
          </w:pPr>
          <w:hyperlink w:anchor="_Toc204140824" w:history="1">
            <w:r w:rsidRPr="008B541C">
              <w:rPr>
                <w:rStyle w:val="Hyperlink"/>
                <w:noProof/>
                <w:sz w:val="26"/>
                <w:szCs w:val="26"/>
                <w:lang w:val="vi-VN"/>
              </w:rPr>
              <w:t>3.1.3</w:t>
            </w:r>
            <w:r w:rsidRPr="008B541C">
              <w:rPr>
                <w:rFonts w:eastAsiaTheme="minorEastAsia"/>
                <w:noProof/>
                <w:kern w:val="2"/>
                <w:sz w:val="26"/>
                <w:szCs w:val="26"/>
                <w14:ligatures w14:val="standardContextual"/>
              </w:rPr>
              <w:tab/>
            </w:r>
            <w:r w:rsidRPr="008B541C">
              <w:rPr>
                <w:rStyle w:val="Hyperlink"/>
                <w:noProof/>
                <w:sz w:val="26"/>
                <w:szCs w:val="26"/>
              </w:rPr>
              <w:t>Lợi ích của Microservic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4 \h </w:instrText>
            </w:r>
            <w:r w:rsidRPr="008B541C">
              <w:rPr>
                <w:noProof/>
                <w:webHidden/>
                <w:sz w:val="26"/>
                <w:szCs w:val="26"/>
              </w:rPr>
            </w:r>
            <w:r w:rsidRPr="008B541C">
              <w:rPr>
                <w:noProof/>
                <w:webHidden/>
                <w:sz w:val="26"/>
                <w:szCs w:val="26"/>
              </w:rPr>
              <w:fldChar w:fldCharType="separate"/>
            </w:r>
            <w:r w:rsidRPr="008B541C">
              <w:rPr>
                <w:noProof/>
                <w:webHidden/>
                <w:sz w:val="26"/>
                <w:szCs w:val="26"/>
              </w:rPr>
              <w:t>19</w:t>
            </w:r>
            <w:r w:rsidRPr="008B541C">
              <w:rPr>
                <w:noProof/>
                <w:webHidden/>
                <w:sz w:val="26"/>
                <w:szCs w:val="26"/>
              </w:rPr>
              <w:fldChar w:fldCharType="end"/>
            </w:r>
          </w:hyperlink>
        </w:p>
        <w:p w14:paraId="45BF3A9C" w14:textId="2C51F836"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25" w:history="1">
            <w:r w:rsidRPr="008B541C">
              <w:rPr>
                <w:rStyle w:val="Hyperlink"/>
                <w:noProof/>
                <w:sz w:val="26"/>
                <w:szCs w:val="26"/>
              </w:rPr>
              <w:t>3.2</w:t>
            </w:r>
            <w:r w:rsidRPr="008B541C">
              <w:rPr>
                <w:rFonts w:eastAsiaTheme="minorEastAsia"/>
                <w:noProof/>
                <w:kern w:val="2"/>
                <w:sz w:val="26"/>
                <w:szCs w:val="26"/>
                <w14:ligatures w14:val="standardContextual"/>
              </w:rPr>
              <w:tab/>
            </w:r>
            <w:r w:rsidRPr="008B541C">
              <w:rPr>
                <w:rStyle w:val="Hyperlink"/>
                <w:noProof/>
                <w:sz w:val="26"/>
                <w:szCs w:val="26"/>
              </w:rPr>
              <w:t>Thiết kế cơ sở dữ liệu</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5 \h </w:instrText>
            </w:r>
            <w:r w:rsidRPr="008B541C">
              <w:rPr>
                <w:noProof/>
                <w:webHidden/>
                <w:sz w:val="26"/>
                <w:szCs w:val="26"/>
              </w:rPr>
            </w:r>
            <w:r w:rsidRPr="008B541C">
              <w:rPr>
                <w:noProof/>
                <w:webHidden/>
                <w:sz w:val="26"/>
                <w:szCs w:val="26"/>
              </w:rPr>
              <w:fldChar w:fldCharType="separate"/>
            </w:r>
            <w:r w:rsidRPr="008B541C">
              <w:rPr>
                <w:noProof/>
                <w:webHidden/>
                <w:sz w:val="26"/>
                <w:szCs w:val="26"/>
              </w:rPr>
              <w:t>20</w:t>
            </w:r>
            <w:r w:rsidRPr="008B541C">
              <w:rPr>
                <w:noProof/>
                <w:webHidden/>
                <w:sz w:val="26"/>
                <w:szCs w:val="26"/>
              </w:rPr>
              <w:fldChar w:fldCharType="end"/>
            </w:r>
          </w:hyperlink>
        </w:p>
        <w:p w14:paraId="54383B80" w14:textId="64E84B33"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26" w:history="1">
            <w:r w:rsidRPr="008B541C">
              <w:rPr>
                <w:rStyle w:val="Hyperlink"/>
                <w:noProof/>
                <w:sz w:val="26"/>
                <w:szCs w:val="26"/>
              </w:rPr>
              <w:t>3.2.1 Cơ sở dữ liệu user-servic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6 \h </w:instrText>
            </w:r>
            <w:r w:rsidRPr="008B541C">
              <w:rPr>
                <w:noProof/>
                <w:webHidden/>
                <w:sz w:val="26"/>
                <w:szCs w:val="26"/>
              </w:rPr>
            </w:r>
            <w:r w:rsidRPr="008B541C">
              <w:rPr>
                <w:noProof/>
                <w:webHidden/>
                <w:sz w:val="26"/>
                <w:szCs w:val="26"/>
              </w:rPr>
              <w:fldChar w:fldCharType="separate"/>
            </w:r>
            <w:r w:rsidRPr="008B541C">
              <w:rPr>
                <w:noProof/>
                <w:webHidden/>
                <w:sz w:val="26"/>
                <w:szCs w:val="26"/>
              </w:rPr>
              <w:t>20</w:t>
            </w:r>
            <w:r w:rsidRPr="008B541C">
              <w:rPr>
                <w:noProof/>
                <w:webHidden/>
                <w:sz w:val="26"/>
                <w:szCs w:val="26"/>
              </w:rPr>
              <w:fldChar w:fldCharType="end"/>
            </w:r>
          </w:hyperlink>
        </w:p>
        <w:p w14:paraId="0C4F8C9F" w14:textId="30A2B007"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27" w:history="1">
            <w:r w:rsidRPr="008B541C">
              <w:rPr>
                <w:rStyle w:val="Hyperlink"/>
                <w:noProof/>
                <w:sz w:val="26"/>
                <w:szCs w:val="26"/>
              </w:rPr>
              <w:t>3.2.2 Cơ sở dữ liệu topic-servic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7 \h </w:instrText>
            </w:r>
            <w:r w:rsidRPr="008B541C">
              <w:rPr>
                <w:noProof/>
                <w:webHidden/>
                <w:sz w:val="26"/>
                <w:szCs w:val="26"/>
              </w:rPr>
            </w:r>
            <w:r w:rsidRPr="008B541C">
              <w:rPr>
                <w:noProof/>
                <w:webHidden/>
                <w:sz w:val="26"/>
                <w:szCs w:val="26"/>
              </w:rPr>
              <w:fldChar w:fldCharType="separate"/>
            </w:r>
            <w:r w:rsidRPr="008B541C">
              <w:rPr>
                <w:noProof/>
                <w:webHidden/>
                <w:sz w:val="26"/>
                <w:szCs w:val="26"/>
              </w:rPr>
              <w:t>20</w:t>
            </w:r>
            <w:r w:rsidRPr="008B541C">
              <w:rPr>
                <w:noProof/>
                <w:webHidden/>
                <w:sz w:val="26"/>
                <w:szCs w:val="26"/>
              </w:rPr>
              <w:fldChar w:fldCharType="end"/>
            </w:r>
          </w:hyperlink>
        </w:p>
        <w:p w14:paraId="62D2718C" w14:textId="1BF25406"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28" w:history="1">
            <w:r w:rsidRPr="008B541C">
              <w:rPr>
                <w:rStyle w:val="Hyperlink"/>
                <w:noProof/>
                <w:sz w:val="26"/>
                <w:szCs w:val="26"/>
              </w:rPr>
              <w:t>3.2.3 Cơ sở dữ liệu test-servic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8 \h </w:instrText>
            </w:r>
            <w:r w:rsidRPr="008B541C">
              <w:rPr>
                <w:noProof/>
                <w:webHidden/>
                <w:sz w:val="26"/>
                <w:szCs w:val="26"/>
              </w:rPr>
            </w:r>
            <w:r w:rsidRPr="008B541C">
              <w:rPr>
                <w:noProof/>
                <w:webHidden/>
                <w:sz w:val="26"/>
                <w:szCs w:val="26"/>
              </w:rPr>
              <w:fldChar w:fldCharType="separate"/>
            </w:r>
            <w:r w:rsidRPr="008B541C">
              <w:rPr>
                <w:noProof/>
                <w:webHidden/>
                <w:sz w:val="26"/>
                <w:szCs w:val="26"/>
              </w:rPr>
              <w:t>21</w:t>
            </w:r>
            <w:r w:rsidRPr="008B541C">
              <w:rPr>
                <w:noProof/>
                <w:webHidden/>
                <w:sz w:val="26"/>
                <w:szCs w:val="26"/>
              </w:rPr>
              <w:fldChar w:fldCharType="end"/>
            </w:r>
          </w:hyperlink>
        </w:p>
        <w:p w14:paraId="3E5AF422" w14:textId="7CC91D06" w:rsidR="00D27C53" w:rsidRPr="008B541C" w:rsidRDefault="00D27C53" w:rsidP="00390760">
          <w:pPr>
            <w:pStyle w:val="TOC2"/>
            <w:tabs>
              <w:tab w:val="left" w:pos="960"/>
              <w:tab w:val="right" w:leader="dot" w:pos="9062"/>
            </w:tabs>
            <w:spacing w:line="276" w:lineRule="auto"/>
            <w:rPr>
              <w:rFonts w:eastAsiaTheme="minorEastAsia"/>
              <w:noProof/>
              <w:kern w:val="2"/>
              <w:sz w:val="26"/>
              <w:szCs w:val="26"/>
              <w14:ligatures w14:val="standardContextual"/>
            </w:rPr>
          </w:pPr>
          <w:hyperlink w:anchor="_Toc204140829" w:history="1">
            <w:r w:rsidRPr="008B541C">
              <w:rPr>
                <w:rStyle w:val="Hyperlink"/>
                <w:noProof/>
                <w:sz w:val="26"/>
                <w:szCs w:val="26"/>
                <w:lang w:val="vi-VN"/>
              </w:rPr>
              <w:t>3.3</w:t>
            </w:r>
            <w:r w:rsidRPr="008B541C">
              <w:rPr>
                <w:rFonts w:eastAsiaTheme="minorEastAsia"/>
                <w:noProof/>
                <w:kern w:val="2"/>
                <w:sz w:val="26"/>
                <w:szCs w:val="26"/>
                <w14:ligatures w14:val="standardContextual"/>
              </w:rPr>
              <w:tab/>
            </w:r>
            <w:r w:rsidRPr="008B541C">
              <w:rPr>
                <w:rStyle w:val="Hyperlink"/>
                <w:noProof/>
                <w:sz w:val="26"/>
                <w:szCs w:val="26"/>
              </w:rPr>
              <w:t>Thiết kế giao diện</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29 \h </w:instrText>
            </w:r>
            <w:r w:rsidRPr="008B541C">
              <w:rPr>
                <w:noProof/>
                <w:webHidden/>
                <w:sz w:val="26"/>
                <w:szCs w:val="26"/>
              </w:rPr>
            </w:r>
            <w:r w:rsidRPr="008B541C">
              <w:rPr>
                <w:noProof/>
                <w:webHidden/>
                <w:sz w:val="26"/>
                <w:szCs w:val="26"/>
              </w:rPr>
              <w:fldChar w:fldCharType="separate"/>
            </w:r>
            <w:r w:rsidRPr="008B541C">
              <w:rPr>
                <w:noProof/>
                <w:webHidden/>
                <w:sz w:val="26"/>
                <w:szCs w:val="26"/>
              </w:rPr>
              <w:t>22</w:t>
            </w:r>
            <w:r w:rsidRPr="008B541C">
              <w:rPr>
                <w:noProof/>
                <w:webHidden/>
                <w:sz w:val="26"/>
                <w:szCs w:val="26"/>
              </w:rPr>
              <w:fldChar w:fldCharType="end"/>
            </w:r>
          </w:hyperlink>
        </w:p>
        <w:p w14:paraId="425481E3" w14:textId="13F672DF"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30" w:history="1">
            <w:r w:rsidRPr="008B541C">
              <w:rPr>
                <w:rStyle w:val="Hyperlink"/>
                <w:noProof/>
                <w:sz w:val="26"/>
                <w:szCs w:val="26"/>
              </w:rPr>
              <w:t>3.3.1 Thiết kế Figma</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0 \h </w:instrText>
            </w:r>
            <w:r w:rsidRPr="008B541C">
              <w:rPr>
                <w:noProof/>
                <w:webHidden/>
                <w:sz w:val="26"/>
                <w:szCs w:val="26"/>
              </w:rPr>
            </w:r>
            <w:r w:rsidRPr="008B541C">
              <w:rPr>
                <w:noProof/>
                <w:webHidden/>
                <w:sz w:val="26"/>
                <w:szCs w:val="26"/>
              </w:rPr>
              <w:fldChar w:fldCharType="separate"/>
            </w:r>
            <w:r w:rsidRPr="008B541C">
              <w:rPr>
                <w:noProof/>
                <w:webHidden/>
                <w:sz w:val="26"/>
                <w:szCs w:val="26"/>
              </w:rPr>
              <w:t>22</w:t>
            </w:r>
            <w:r w:rsidRPr="008B541C">
              <w:rPr>
                <w:noProof/>
                <w:webHidden/>
                <w:sz w:val="26"/>
                <w:szCs w:val="26"/>
              </w:rPr>
              <w:fldChar w:fldCharType="end"/>
            </w:r>
          </w:hyperlink>
        </w:p>
        <w:p w14:paraId="3F07AA85" w14:textId="02FD728E"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31" w:history="1">
            <w:r w:rsidRPr="008B541C">
              <w:rPr>
                <w:rStyle w:val="Hyperlink"/>
                <w:noProof/>
                <w:sz w:val="26"/>
                <w:szCs w:val="26"/>
              </w:rPr>
              <w:t>3.3.2 Thiết kế giao diện với React</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1 \h </w:instrText>
            </w:r>
            <w:r w:rsidRPr="008B541C">
              <w:rPr>
                <w:noProof/>
                <w:webHidden/>
                <w:sz w:val="26"/>
                <w:szCs w:val="26"/>
              </w:rPr>
            </w:r>
            <w:r w:rsidRPr="008B541C">
              <w:rPr>
                <w:noProof/>
                <w:webHidden/>
                <w:sz w:val="26"/>
                <w:szCs w:val="26"/>
              </w:rPr>
              <w:fldChar w:fldCharType="separate"/>
            </w:r>
            <w:r w:rsidRPr="008B541C">
              <w:rPr>
                <w:noProof/>
                <w:webHidden/>
                <w:sz w:val="26"/>
                <w:szCs w:val="26"/>
              </w:rPr>
              <w:t>24</w:t>
            </w:r>
            <w:r w:rsidRPr="008B541C">
              <w:rPr>
                <w:noProof/>
                <w:webHidden/>
                <w:sz w:val="26"/>
                <w:szCs w:val="26"/>
              </w:rPr>
              <w:fldChar w:fldCharType="end"/>
            </w:r>
          </w:hyperlink>
        </w:p>
        <w:p w14:paraId="24258DFB" w14:textId="0798140F"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32" w:history="1">
            <w:r w:rsidRPr="008B541C">
              <w:rPr>
                <w:rStyle w:val="Hyperlink"/>
                <w:noProof/>
                <w:sz w:val="26"/>
                <w:szCs w:val="26"/>
              </w:rPr>
              <w:t>CHƯƠNG 4: TRIỂN KHAI VÀ CÔNG NGHỆ</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2 \h </w:instrText>
            </w:r>
            <w:r w:rsidRPr="008B541C">
              <w:rPr>
                <w:noProof/>
                <w:webHidden/>
                <w:sz w:val="26"/>
                <w:szCs w:val="26"/>
              </w:rPr>
            </w:r>
            <w:r w:rsidRPr="008B541C">
              <w:rPr>
                <w:noProof/>
                <w:webHidden/>
                <w:sz w:val="26"/>
                <w:szCs w:val="26"/>
              </w:rPr>
              <w:fldChar w:fldCharType="separate"/>
            </w:r>
            <w:r w:rsidRPr="008B541C">
              <w:rPr>
                <w:noProof/>
                <w:webHidden/>
                <w:sz w:val="26"/>
                <w:szCs w:val="26"/>
              </w:rPr>
              <w:t>27</w:t>
            </w:r>
            <w:r w:rsidRPr="008B541C">
              <w:rPr>
                <w:noProof/>
                <w:webHidden/>
                <w:sz w:val="26"/>
                <w:szCs w:val="26"/>
              </w:rPr>
              <w:fldChar w:fldCharType="end"/>
            </w:r>
          </w:hyperlink>
        </w:p>
        <w:p w14:paraId="4FC48B9B" w14:textId="4E7FAD3F"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33" w:history="1">
            <w:r w:rsidRPr="008B541C">
              <w:rPr>
                <w:rStyle w:val="Hyperlink"/>
                <w:noProof/>
                <w:sz w:val="26"/>
                <w:szCs w:val="26"/>
              </w:rPr>
              <w:t>4.1 Danh sách các công nghệ đã sử dụ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3 \h </w:instrText>
            </w:r>
            <w:r w:rsidRPr="008B541C">
              <w:rPr>
                <w:noProof/>
                <w:webHidden/>
                <w:sz w:val="26"/>
                <w:szCs w:val="26"/>
              </w:rPr>
            </w:r>
            <w:r w:rsidRPr="008B541C">
              <w:rPr>
                <w:noProof/>
                <w:webHidden/>
                <w:sz w:val="26"/>
                <w:szCs w:val="26"/>
              </w:rPr>
              <w:fldChar w:fldCharType="separate"/>
            </w:r>
            <w:r w:rsidRPr="008B541C">
              <w:rPr>
                <w:noProof/>
                <w:webHidden/>
                <w:sz w:val="26"/>
                <w:szCs w:val="26"/>
              </w:rPr>
              <w:t>27</w:t>
            </w:r>
            <w:r w:rsidRPr="008B541C">
              <w:rPr>
                <w:noProof/>
                <w:webHidden/>
                <w:sz w:val="26"/>
                <w:szCs w:val="26"/>
              </w:rPr>
              <w:fldChar w:fldCharType="end"/>
            </w:r>
          </w:hyperlink>
        </w:p>
        <w:p w14:paraId="422CA6B4" w14:textId="3A159E28"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34" w:history="1">
            <w:r w:rsidRPr="008B541C">
              <w:rPr>
                <w:rStyle w:val="Hyperlink"/>
                <w:noProof/>
                <w:sz w:val="26"/>
                <w:szCs w:val="26"/>
              </w:rPr>
              <w:t>4.2 Quy trình CI/CD với GitHub Actions.</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4 \h </w:instrText>
            </w:r>
            <w:r w:rsidRPr="008B541C">
              <w:rPr>
                <w:noProof/>
                <w:webHidden/>
                <w:sz w:val="26"/>
                <w:szCs w:val="26"/>
              </w:rPr>
            </w:r>
            <w:r w:rsidRPr="008B541C">
              <w:rPr>
                <w:noProof/>
                <w:webHidden/>
                <w:sz w:val="26"/>
                <w:szCs w:val="26"/>
              </w:rPr>
              <w:fldChar w:fldCharType="separate"/>
            </w:r>
            <w:r w:rsidRPr="008B541C">
              <w:rPr>
                <w:noProof/>
                <w:webHidden/>
                <w:sz w:val="26"/>
                <w:szCs w:val="26"/>
              </w:rPr>
              <w:t>27</w:t>
            </w:r>
            <w:r w:rsidRPr="008B541C">
              <w:rPr>
                <w:noProof/>
                <w:webHidden/>
                <w:sz w:val="26"/>
                <w:szCs w:val="26"/>
              </w:rPr>
              <w:fldChar w:fldCharType="end"/>
            </w:r>
          </w:hyperlink>
        </w:p>
        <w:p w14:paraId="460428B9" w14:textId="2D63AE0D"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35" w:history="1">
            <w:r w:rsidRPr="008B541C">
              <w:rPr>
                <w:rStyle w:val="Hyperlink"/>
                <w:noProof/>
                <w:sz w:val="26"/>
                <w:szCs w:val="26"/>
              </w:rPr>
              <w:t>4.3 Cấu hình Docker và quy trình triển khai ứng dụ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5 \h </w:instrText>
            </w:r>
            <w:r w:rsidRPr="008B541C">
              <w:rPr>
                <w:noProof/>
                <w:webHidden/>
                <w:sz w:val="26"/>
                <w:szCs w:val="26"/>
              </w:rPr>
            </w:r>
            <w:r w:rsidRPr="008B541C">
              <w:rPr>
                <w:noProof/>
                <w:webHidden/>
                <w:sz w:val="26"/>
                <w:szCs w:val="26"/>
              </w:rPr>
              <w:fldChar w:fldCharType="separate"/>
            </w:r>
            <w:r w:rsidRPr="008B541C">
              <w:rPr>
                <w:noProof/>
                <w:webHidden/>
                <w:sz w:val="26"/>
                <w:szCs w:val="26"/>
              </w:rPr>
              <w:t>28</w:t>
            </w:r>
            <w:r w:rsidRPr="008B541C">
              <w:rPr>
                <w:noProof/>
                <w:webHidden/>
                <w:sz w:val="26"/>
                <w:szCs w:val="26"/>
              </w:rPr>
              <w:fldChar w:fldCharType="end"/>
            </w:r>
          </w:hyperlink>
        </w:p>
        <w:p w14:paraId="289B192D" w14:textId="2B7C02E7"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36" w:history="1">
            <w:r w:rsidRPr="008B541C">
              <w:rPr>
                <w:rStyle w:val="Hyperlink"/>
                <w:noProof/>
                <w:sz w:val="26"/>
                <w:szCs w:val="26"/>
              </w:rPr>
              <w:t>4.3.1 Cấu hình Docker</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6 \h </w:instrText>
            </w:r>
            <w:r w:rsidRPr="008B541C">
              <w:rPr>
                <w:noProof/>
                <w:webHidden/>
                <w:sz w:val="26"/>
                <w:szCs w:val="26"/>
              </w:rPr>
            </w:r>
            <w:r w:rsidRPr="008B541C">
              <w:rPr>
                <w:noProof/>
                <w:webHidden/>
                <w:sz w:val="26"/>
                <w:szCs w:val="26"/>
              </w:rPr>
              <w:fldChar w:fldCharType="separate"/>
            </w:r>
            <w:r w:rsidRPr="008B541C">
              <w:rPr>
                <w:noProof/>
                <w:webHidden/>
                <w:sz w:val="26"/>
                <w:szCs w:val="26"/>
              </w:rPr>
              <w:t>28</w:t>
            </w:r>
            <w:r w:rsidRPr="008B541C">
              <w:rPr>
                <w:noProof/>
                <w:webHidden/>
                <w:sz w:val="26"/>
                <w:szCs w:val="26"/>
              </w:rPr>
              <w:fldChar w:fldCharType="end"/>
            </w:r>
          </w:hyperlink>
        </w:p>
        <w:p w14:paraId="61219043" w14:textId="36DE31AB" w:rsidR="00D27C53" w:rsidRPr="008B541C" w:rsidRDefault="00D27C53" w:rsidP="00390760">
          <w:pPr>
            <w:pStyle w:val="TOC3"/>
            <w:spacing w:line="276" w:lineRule="auto"/>
            <w:rPr>
              <w:rFonts w:eastAsiaTheme="minorEastAsia"/>
              <w:noProof/>
              <w:kern w:val="2"/>
              <w:sz w:val="26"/>
              <w:szCs w:val="26"/>
              <w14:ligatures w14:val="standardContextual"/>
            </w:rPr>
          </w:pPr>
          <w:hyperlink w:anchor="_Toc204140837" w:history="1">
            <w:r w:rsidRPr="008B541C">
              <w:rPr>
                <w:rStyle w:val="Hyperlink"/>
                <w:noProof/>
                <w:sz w:val="26"/>
                <w:szCs w:val="26"/>
              </w:rPr>
              <w:t>4.3.2 Quy trình triển khai ứng dụng trên Docker</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7 \h </w:instrText>
            </w:r>
            <w:r w:rsidRPr="008B541C">
              <w:rPr>
                <w:noProof/>
                <w:webHidden/>
                <w:sz w:val="26"/>
                <w:szCs w:val="26"/>
              </w:rPr>
            </w:r>
            <w:r w:rsidRPr="008B541C">
              <w:rPr>
                <w:noProof/>
                <w:webHidden/>
                <w:sz w:val="26"/>
                <w:szCs w:val="26"/>
              </w:rPr>
              <w:fldChar w:fldCharType="separate"/>
            </w:r>
            <w:r w:rsidRPr="008B541C">
              <w:rPr>
                <w:noProof/>
                <w:webHidden/>
                <w:sz w:val="26"/>
                <w:szCs w:val="26"/>
              </w:rPr>
              <w:t>29</w:t>
            </w:r>
            <w:r w:rsidRPr="008B541C">
              <w:rPr>
                <w:noProof/>
                <w:webHidden/>
                <w:sz w:val="26"/>
                <w:szCs w:val="26"/>
              </w:rPr>
              <w:fldChar w:fldCharType="end"/>
            </w:r>
          </w:hyperlink>
        </w:p>
        <w:p w14:paraId="5FA84E07" w14:textId="586A8394"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38" w:history="1">
            <w:r w:rsidRPr="008B541C">
              <w:rPr>
                <w:rStyle w:val="Hyperlink"/>
                <w:noProof/>
                <w:sz w:val="26"/>
                <w:szCs w:val="26"/>
              </w:rPr>
              <w:t>CHƯƠNG 5: QUẢN LÝ DỰ ÁN</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8 \h </w:instrText>
            </w:r>
            <w:r w:rsidRPr="008B541C">
              <w:rPr>
                <w:noProof/>
                <w:webHidden/>
                <w:sz w:val="26"/>
                <w:szCs w:val="26"/>
              </w:rPr>
            </w:r>
            <w:r w:rsidRPr="008B541C">
              <w:rPr>
                <w:noProof/>
                <w:webHidden/>
                <w:sz w:val="26"/>
                <w:szCs w:val="26"/>
              </w:rPr>
              <w:fldChar w:fldCharType="separate"/>
            </w:r>
            <w:r w:rsidRPr="008B541C">
              <w:rPr>
                <w:noProof/>
                <w:webHidden/>
                <w:sz w:val="26"/>
                <w:szCs w:val="26"/>
              </w:rPr>
              <w:t>33</w:t>
            </w:r>
            <w:r w:rsidRPr="008B541C">
              <w:rPr>
                <w:noProof/>
                <w:webHidden/>
                <w:sz w:val="26"/>
                <w:szCs w:val="26"/>
              </w:rPr>
              <w:fldChar w:fldCharType="end"/>
            </w:r>
          </w:hyperlink>
        </w:p>
        <w:p w14:paraId="56C64DC4" w14:textId="753F71FA"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39" w:history="1">
            <w:r w:rsidRPr="008B541C">
              <w:rPr>
                <w:rStyle w:val="Hyperlink"/>
                <w:noProof/>
                <w:sz w:val="26"/>
                <w:szCs w:val="26"/>
              </w:rPr>
              <w:t>CHƯƠNG 6: KIỂM THỬ</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39 \h </w:instrText>
            </w:r>
            <w:r w:rsidRPr="008B541C">
              <w:rPr>
                <w:noProof/>
                <w:webHidden/>
                <w:sz w:val="26"/>
                <w:szCs w:val="26"/>
              </w:rPr>
            </w:r>
            <w:r w:rsidRPr="008B541C">
              <w:rPr>
                <w:noProof/>
                <w:webHidden/>
                <w:sz w:val="26"/>
                <w:szCs w:val="26"/>
              </w:rPr>
              <w:fldChar w:fldCharType="separate"/>
            </w:r>
            <w:r w:rsidRPr="008B541C">
              <w:rPr>
                <w:noProof/>
                <w:webHidden/>
                <w:sz w:val="26"/>
                <w:szCs w:val="26"/>
              </w:rPr>
              <w:t>35</w:t>
            </w:r>
            <w:r w:rsidRPr="008B541C">
              <w:rPr>
                <w:noProof/>
                <w:webHidden/>
                <w:sz w:val="26"/>
                <w:szCs w:val="26"/>
              </w:rPr>
              <w:fldChar w:fldCharType="end"/>
            </w:r>
          </w:hyperlink>
        </w:p>
        <w:p w14:paraId="10A22F46" w14:textId="2E386CB4"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40" w:history="1">
            <w:r w:rsidRPr="008B541C">
              <w:rPr>
                <w:rStyle w:val="Hyperlink"/>
                <w:noProof/>
                <w:sz w:val="26"/>
                <w:szCs w:val="26"/>
              </w:rPr>
              <w:t>6</w:t>
            </w:r>
            <w:r w:rsidRPr="008B541C">
              <w:rPr>
                <w:rStyle w:val="Hyperlink"/>
                <w:noProof/>
                <w:sz w:val="26"/>
                <w:szCs w:val="26"/>
                <w:lang w:val="vi-VN"/>
              </w:rPr>
              <w:t xml:space="preserve">.1 </w:t>
            </w:r>
            <w:r w:rsidRPr="008B541C">
              <w:rPr>
                <w:rStyle w:val="Hyperlink"/>
                <w:noProof/>
                <w:sz w:val="26"/>
                <w:szCs w:val="26"/>
              </w:rPr>
              <w:t>Kiểm thử unit test</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40 \h </w:instrText>
            </w:r>
            <w:r w:rsidRPr="008B541C">
              <w:rPr>
                <w:noProof/>
                <w:webHidden/>
                <w:sz w:val="26"/>
                <w:szCs w:val="26"/>
              </w:rPr>
            </w:r>
            <w:r w:rsidRPr="008B541C">
              <w:rPr>
                <w:noProof/>
                <w:webHidden/>
                <w:sz w:val="26"/>
                <w:szCs w:val="26"/>
              </w:rPr>
              <w:fldChar w:fldCharType="separate"/>
            </w:r>
            <w:r w:rsidRPr="008B541C">
              <w:rPr>
                <w:noProof/>
                <w:webHidden/>
                <w:sz w:val="26"/>
                <w:szCs w:val="26"/>
              </w:rPr>
              <w:t>35</w:t>
            </w:r>
            <w:r w:rsidRPr="008B541C">
              <w:rPr>
                <w:noProof/>
                <w:webHidden/>
                <w:sz w:val="26"/>
                <w:szCs w:val="26"/>
              </w:rPr>
              <w:fldChar w:fldCharType="end"/>
            </w:r>
          </w:hyperlink>
        </w:p>
        <w:p w14:paraId="38FC4674" w14:textId="66D70864" w:rsidR="00D27C53" w:rsidRPr="008B541C" w:rsidRDefault="00D27C53" w:rsidP="00390760">
          <w:pPr>
            <w:pStyle w:val="TOC2"/>
            <w:tabs>
              <w:tab w:val="right" w:leader="dot" w:pos="9062"/>
            </w:tabs>
            <w:spacing w:line="276" w:lineRule="auto"/>
            <w:rPr>
              <w:rFonts w:eastAsiaTheme="minorEastAsia"/>
              <w:noProof/>
              <w:kern w:val="2"/>
              <w:sz w:val="26"/>
              <w:szCs w:val="26"/>
              <w14:ligatures w14:val="standardContextual"/>
            </w:rPr>
          </w:pPr>
          <w:hyperlink w:anchor="_Toc204140841" w:history="1">
            <w:r w:rsidRPr="008B541C">
              <w:rPr>
                <w:rStyle w:val="Hyperlink"/>
                <w:noProof/>
                <w:sz w:val="26"/>
                <w:szCs w:val="26"/>
                <w:lang w:val="vi-VN"/>
              </w:rPr>
              <w:t>6.2 Kiểm thử API với Postman:</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41 \h </w:instrText>
            </w:r>
            <w:r w:rsidRPr="008B541C">
              <w:rPr>
                <w:noProof/>
                <w:webHidden/>
                <w:sz w:val="26"/>
                <w:szCs w:val="26"/>
              </w:rPr>
            </w:r>
            <w:r w:rsidRPr="008B541C">
              <w:rPr>
                <w:noProof/>
                <w:webHidden/>
                <w:sz w:val="26"/>
                <w:szCs w:val="26"/>
              </w:rPr>
              <w:fldChar w:fldCharType="separate"/>
            </w:r>
            <w:r w:rsidRPr="008B541C">
              <w:rPr>
                <w:noProof/>
                <w:webHidden/>
                <w:sz w:val="26"/>
                <w:szCs w:val="26"/>
              </w:rPr>
              <w:t>36</w:t>
            </w:r>
            <w:r w:rsidRPr="008B541C">
              <w:rPr>
                <w:noProof/>
                <w:webHidden/>
                <w:sz w:val="26"/>
                <w:szCs w:val="26"/>
              </w:rPr>
              <w:fldChar w:fldCharType="end"/>
            </w:r>
          </w:hyperlink>
        </w:p>
        <w:p w14:paraId="4127A88E" w14:textId="0ECDDC7E"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42" w:history="1">
            <w:r w:rsidRPr="008B541C">
              <w:rPr>
                <w:rStyle w:val="Hyperlink"/>
                <w:noProof/>
                <w:sz w:val="26"/>
                <w:szCs w:val="26"/>
              </w:rPr>
              <w:t>CHƯƠNG 7: ĐÁNH GIÁ VÀ KẾT LUẬN</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42 \h </w:instrText>
            </w:r>
            <w:r w:rsidRPr="008B541C">
              <w:rPr>
                <w:noProof/>
                <w:webHidden/>
                <w:sz w:val="26"/>
                <w:szCs w:val="26"/>
              </w:rPr>
            </w:r>
            <w:r w:rsidRPr="008B541C">
              <w:rPr>
                <w:noProof/>
                <w:webHidden/>
                <w:sz w:val="26"/>
                <w:szCs w:val="26"/>
              </w:rPr>
              <w:fldChar w:fldCharType="separate"/>
            </w:r>
            <w:r w:rsidRPr="008B541C">
              <w:rPr>
                <w:noProof/>
                <w:webHidden/>
                <w:sz w:val="26"/>
                <w:szCs w:val="26"/>
              </w:rPr>
              <w:t>38</w:t>
            </w:r>
            <w:r w:rsidRPr="008B541C">
              <w:rPr>
                <w:noProof/>
                <w:webHidden/>
                <w:sz w:val="26"/>
                <w:szCs w:val="26"/>
              </w:rPr>
              <w:fldChar w:fldCharType="end"/>
            </w:r>
          </w:hyperlink>
        </w:p>
        <w:p w14:paraId="297A3650" w14:textId="66C38E83" w:rsidR="00D27C53" w:rsidRPr="008B541C" w:rsidRDefault="00D27C53" w:rsidP="00390760">
          <w:pPr>
            <w:pStyle w:val="TOC1"/>
            <w:spacing w:line="276" w:lineRule="auto"/>
            <w:rPr>
              <w:rFonts w:eastAsiaTheme="minorEastAsia"/>
              <w:b w:val="0"/>
              <w:bCs w:val="0"/>
              <w:noProof/>
              <w:kern w:val="2"/>
              <w:sz w:val="26"/>
              <w:szCs w:val="26"/>
              <w:lang w:val="en-US"/>
              <w14:ligatures w14:val="standardContextual"/>
            </w:rPr>
          </w:pPr>
          <w:hyperlink w:anchor="_Toc204140843" w:history="1">
            <w:r w:rsidRPr="008B541C">
              <w:rPr>
                <w:rStyle w:val="Hyperlink"/>
                <w:noProof/>
                <w:sz w:val="26"/>
                <w:szCs w:val="26"/>
              </w:rPr>
              <w:t>DANH MỤC TÀI LIỆU THAM KHẢO</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40843 \h </w:instrText>
            </w:r>
            <w:r w:rsidRPr="008B541C">
              <w:rPr>
                <w:noProof/>
                <w:webHidden/>
                <w:sz w:val="26"/>
                <w:szCs w:val="26"/>
              </w:rPr>
            </w:r>
            <w:r w:rsidRPr="008B541C">
              <w:rPr>
                <w:noProof/>
                <w:webHidden/>
                <w:sz w:val="26"/>
                <w:szCs w:val="26"/>
              </w:rPr>
              <w:fldChar w:fldCharType="separate"/>
            </w:r>
            <w:r w:rsidRPr="008B541C">
              <w:rPr>
                <w:noProof/>
                <w:webHidden/>
                <w:sz w:val="26"/>
                <w:szCs w:val="26"/>
              </w:rPr>
              <w:t>39</w:t>
            </w:r>
            <w:r w:rsidRPr="008B541C">
              <w:rPr>
                <w:noProof/>
                <w:webHidden/>
                <w:sz w:val="26"/>
                <w:szCs w:val="26"/>
              </w:rPr>
              <w:fldChar w:fldCharType="end"/>
            </w:r>
          </w:hyperlink>
        </w:p>
        <w:p w14:paraId="1B8BDFE1" w14:textId="773F2655" w:rsidR="00D27C53" w:rsidRPr="008B541C" w:rsidRDefault="00D27C53" w:rsidP="00390760">
          <w:pPr>
            <w:spacing w:line="276" w:lineRule="auto"/>
            <w:rPr>
              <w:sz w:val="26"/>
              <w:szCs w:val="26"/>
            </w:rPr>
          </w:pPr>
          <w:r w:rsidRPr="008B541C">
            <w:rPr>
              <w:b/>
              <w:bCs/>
              <w:noProof/>
              <w:sz w:val="26"/>
              <w:szCs w:val="26"/>
            </w:rPr>
            <w:fldChar w:fldCharType="end"/>
          </w:r>
        </w:p>
      </w:sdtContent>
    </w:sdt>
    <w:p w14:paraId="0ED60892" w14:textId="076FEBD5" w:rsidR="00D27C53" w:rsidRPr="008B541C" w:rsidRDefault="00D27C53" w:rsidP="00390760">
      <w:pPr>
        <w:pStyle w:val="TOCHeading"/>
        <w:spacing w:line="276" w:lineRule="auto"/>
        <w:rPr>
          <w:rFonts w:ascii="Times New Roman" w:hAnsi="Times New Roman" w:cs="Times New Roman"/>
          <w:sz w:val="26"/>
          <w:szCs w:val="26"/>
        </w:rPr>
      </w:pPr>
    </w:p>
    <w:p w14:paraId="0EFA4DCF" w14:textId="6B5D711E" w:rsidR="005A4CDA" w:rsidRPr="008B541C" w:rsidRDefault="005A4CDA" w:rsidP="00390760">
      <w:pPr>
        <w:spacing w:line="276" w:lineRule="auto"/>
        <w:rPr>
          <w:sz w:val="26"/>
          <w:szCs w:val="26"/>
        </w:rPr>
      </w:pPr>
    </w:p>
    <w:p w14:paraId="5600FC9C" w14:textId="7EE7D066" w:rsidR="000C5C0E" w:rsidRPr="008B541C" w:rsidRDefault="005A4CDA" w:rsidP="00390760">
      <w:pPr>
        <w:spacing w:line="276" w:lineRule="auto"/>
        <w:rPr>
          <w:rFonts w:eastAsiaTheme="majorEastAsia"/>
          <w:color w:val="365F91" w:themeColor="accent1" w:themeShade="BF"/>
          <w:sz w:val="26"/>
          <w:szCs w:val="26"/>
        </w:rPr>
      </w:pPr>
      <w:r w:rsidRPr="008B541C">
        <w:rPr>
          <w:rFonts w:eastAsiaTheme="majorEastAsia"/>
          <w:color w:val="365F91" w:themeColor="accent1" w:themeShade="BF"/>
          <w:sz w:val="26"/>
          <w:szCs w:val="26"/>
        </w:rPr>
        <w:br w:type="page"/>
      </w:r>
    </w:p>
    <w:p w14:paraId="65A869A7" w14:textId="4878E2BB" w:rsidR="005A4CDA" w:rsidRPr="00390760" w:rsidRDefault="00725B79" w:rsidP="00390760">
      <w:pPr>
        <w:spacing w:after="200" w:line="276" w:lineRule="auto"/>
        <w:jc w:val="center"/>
        <w:outlineLvl w:val="0"/>
        <w:rPr>
          <w:sz w:val="28"/>
          <w:szCs w:val="28"/>
        </w:rPr>
      </w:pPr>
      <w:bookmarkStart w:id="66" w:name="_Toc13847"/>
      <w:bookmarkStart w:id="67" w:name="_Toc201263049"/>
      <w:bookmarkStart w:id="68" w:name="_Toc204139887"/>
      <w:bookmarkStart w:id="69" w:name="_Toc204140027"/>
      <w:bookmarkStart w:id="70" w:name="_Toc204140161"/>
      <w:bookmarkStart w:id="71" w:name="_Toc204140349"/>
      <w:bookmarkStart w:id="72" w:name="_Toc204140607"/>
      <w:bookmarkStart w:id="73" w:name="_Toc204140800"/>
      <w:r w:rsidRPr="00390760">
        <w:rPr>
          <w:b/>
          <w:bCs/>
          <w:sz w:val="28"/>
          <w:szCs w:val="28"/>
          <w:lang w:val="vi-VN"/>
        </w:rPr>
        <w:lastRenderedPageBreak/>
        <w:t>D</w:t>
      </w:r>
      <w:r w:rsidRPr="00390760">
        <w:rPr>
          <w:b/>
          <w:bCs/>
          <w:sz w:val="28"/>
          <w:szCs w:val="28"/>
        </w:rPr>
        <w:t>ANH MỤC HÌNH ẢNH</w:t>
      </w:r>
      <w:bookmarkEnd w:id="66"/>
      <w:bookmarkEnd w:id="67"/>
      <w:bookmarkEnd w:id="68"/>
      <w:bookmarkEnd w:id="69"/>
      <w:bookmarkEnd w:id="70"/>
      <w:bookmarkEnd w:id="71"/>
      <w:bookmarkEnd w:id="72"/>
      <w:bookmarkEnd w:id="73"/>
      <w:r w:rsidR="005A4CDA" w:rsidRPr="008B541C">
        <w:rPr>
          <w:b/>
          <w:bCs/>
          <w:sz w:val="28"/>
          <w:szCs w:val="28"/>
          <w:lang w:val="vi-VN"/>
        </w:rPr>
        <w:fldChar w:fldCharType="begin"/>
      </w:r>
      <w:r w:rsidR="005A4CDA" w:rsidRPr="00390760">
        <w:rPr>
          <w:b/>
          <w:bCs/>
          <w:sz w:val="28"/>
          <w:szCs w:val="28"/>
          <w:lang w:val="vi-VN"/>
        </w:rPr>
        <w:instrText xml:space="preserve"> TOC \h \z \t "Hình ảnh,1" </w:instrText>
      </w:r>
      <w:r w:rsidR="005A4CDA" w:rsidRPr="008B541C">
        <w:rPr>
          <w:b/>
          <w:bCs/>
          <w:sz w:val="28"/>
          <w:szCs w:val="28"/>
          <w:lang w:val="vi-VN"/>
        </w:rPr>
        <w:fldChar w:fldCharType="separate"/>
      </w:r>
    </w:p>
    <w:p w14:paraId="08EA1638" w14:textId="51F0FA9E"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3" w:history="1">
        <w:r w:rsidRPr="008B541C">
          <w:rPr>
            <w:rStyle w:val="Hyperlink"/>
            <w:b w:val="0"/>
            <w:bCs w:val="0"/>
            <w:noProof/>
            <w:sz w:val="26"/>
            <w:szCs w:val="26"/>
          </w:rPr>
          <w:t>Hình</w:t>
        </w:r>
        <w:r w:rsidRPr="008B541C">
          <w:rPr>
            <w:rStyle w:val="Hyperlink"/>
            <w:b w:val="0"/>
            <w:bCs w:val="0"/>
            <w:noProof/>
            <w:sz w:val="26"/>
            <w:szCs w:val="26"/>
            <w:lang w:val="en-US"/>
          </w:rPr>
          <w:t xml:space="preserve"> 3.1</w:t>
        </w:r>
        <w:r w:rsidRPr="008B541C">
          <w:rPr>
            <w:rStyle w:val="Hyperlink"/>
            <w:b w:val="0"/>
            <w:bCs w:val="0"/>
            <w:noProof/>
            <w:sz w:val="26"/>
            <w:szCs w:val="26"/>
          </w:rPr>
          <w:t xml:space="preserve"> Sơ đồ kiến trúc hệ thố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3 \h </w:instrText>
        </w:r>
        <w:r w:rsidRPr="008B541C">
          <w:rPr>
            <w:noProof/>
            <w:webHidden/>
            <w:sz w:val="26"/>
            <w:szCs w:val="26"/>
          </w:rPr>
        </w:r>
        <w:r w:rsidRPr="008B541C">
          <w:rPr>
            <w:noProof/>
            <w:webHidden/>
            <w:sz w:val="26"/>
            <w:szCs w:val="26"/>
          </w:rPr>
          <w:fldChar w:fldCharType="separate"/>
        </w:r>
        <w:r w:rsidRPr="008B541C">
          <w:rPr>
            <w:noProof/>
            <w:webHidden/>
            <w:sz w:val="26"/>
            <w:szCs w:val="26"/>
          </w:rPr>
          <w:t>18</w:t>
        </w:r>
        <w:r w:rsidRPr="008B541C">
          <w:rPr>
            <w:noProof/>
            <w:webHidden/>
            <w:sz w:val="26"/>
            <w:szCs w:val="26"/>
          </w:rPr>
          <w:fldChar w:fldCharType="end"/>
        </w:r>
      </w:hyperlink>
    </w:p>
    <w:p w14:paraId="17632110" w14:textId="272B7658"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4" w:history="1">
        <w:r w:rsidRPr="008B541C">
          <w:rPr>
            <w:rStyle w:val="Hyperlink"/>
            <w:b w:val="0"/>
            <w:bCs w:val="0"/>
            <w:noProof/>
            <w:sz w:val="26"/>
            <w:szCs w:val="26"/>
            <w:lang w:val="en-US"/>
          </w:rPr>
          <w:t>Hình 3.2 User</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4 \h </w:instrText>
        </w:r>
        <w:r w:rsidRPr="008B541C">
          <w:rPr>
            <w:noProof/>
            <w:webHidden/>
            <w:sz w:val="26"/>
            <w:szCs w:val="26"/>
          </w:rPr>
        </w:r>
        <w:r w:rsidRPr="008B541C">
          <w:rPr>
            <w:noProof/>
            <w:webHidden/>
            <w:sz w:val="26"/>
            <w:szCs w:val="26"/>
          </w:rPr>
          <w:fldChar w:fldCharType="separate"/>
        </w:r>
        <w:r w:rsidRPr="008B541C">
          <w:rPr>
            <w:noProof/>
            <w:webHidden/>
            <w:sz w:val="26"/>
            <w:szCs w:val="26"/>
          </w:rPr>
          <w:t>20</w:t>
        </w:r>
        <w:r w:rsidRPr="008B541C">
          <w:rPr>
            <w:noProof/>
            <w:webHidden/>
            <w:sz w:val="26"/>
            <w:szCs w:val="26"/>
          </w:rPr>
          <w:fldChar w:fldCharType="end"/>
        </w:r>
      </w:hyperlink>
    </w:p>
    <w:p w14:paraId="50F81790" w14:textId="2F9CBFBF"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5" w:history="1">
        <w:r w:rsidRPr="008B541C">
          <w:rPr>
            <w:rStyle w:val="Hyperlink"/>
            <w:b w:val="0"/>
            <w:bCs w:val="0"/>
            <w:noProof/>
            <w:sz w:val="26"/>
            <w:szCs w:val="26"/>
            <w:lang w:val="en-US"/>
          </w:rPr>
          <w:t>Hình 3.3 topic-servic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5 \h </w:instrText>
        </w:r>
        <w:r w:rsidRPr="008B541C">
          <w:rPr>
            <w:noProof/>
            <w:webHidden/>
            <w:sz w:val="26"/>
            <w:szCs w:val="26"/>
          </w:rPr>
        </w:r>
        <w:r w:rsidRPr="008B541C">
          <w:rPr>
            <w:noProof/>
            <w:webHidden/>
            <w:sz w:val="26"/>
            <w:szCs w:val="26"/>
          </w:rPr>
          <w:fldChar w:fldCharType="separate"/>
        </w:r>
        <w:r w:rsidRPr="008B541C">
          <w:rPr>
            <w:noProof/>
            <w:webHidden/>
            <w:sz w:val="26"/>
            <w:szCs w:val="26"/>
          </w:rPr>
          <w:t>20</w:t>
        </w:r>
        <w:r w:rsidRPr="008B541C">
          <w:rPr>
            <w:noProof/>
            <w:webHidden/>
            <w:sz w:val="26"/>
            <w:szCs w:val="26"/>
          </w:rPr>
          <w:fldChar w:fldCharType="end"/>
        </w:r>
      </w:hyperlink>
    </w:p>
    <w:p w14:paraId="58ACC45B" w14:textId="3C0F1BCE"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6" w:history="1">
        <w:r w:rsidRPr="008B541C">
          <w:rPr>
            <w:rStyle w:val="Hyperlink"/>
            <w:b w:val="0"/>
            <w:bCs w:val="0"/>
            <w:noProof/>
            <w:sz w:val="26"/>
            <w:szCs w:val="26"/>
            <w:lang w:val="en-US"/>
          </w:rPr>
          <w:t>Hình 3.4 test service</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6 \h </w:instrText>
        </w:r>
        <w:r w:rsidRPr="008B541C">
          <w:rPr>
            <w:noProof/>
            <w:webHidden/>
            <w:sz w:val="26"/>
            <w:szCs w:val="26"/>
          </w:rPr>
        </w:r>
        <w:r w:rsidRPr="008B541C">
          <w:rPr>
            <w:noProof/>
            <w:webHidden/>
            <w:sz w:val="26"/>
            <w:szCs w:val="26"/>
          </w:rPr>
          <w:fldChar w:fldCharType="separate"/>
        </w:r>
        <w:r w:rsidRPr="008B541C">
          <w:rPr>
            <w:noProof/>
            <w:webHidden/>
            <w:sz w:val="26"/>
            <w:szCs w:val="26"/>
          </w:rPr>
          <w:t>21</w:t>
        </w:r>
        <w:r w:rsidRPr="008B541C">
          <w:rPr>
            <w:noProof/>
            <w:webHidden/>
            <w:sz w:val="26"/>
            <w:szCs w:val="26"/>
          </w:rPr>
          <w:fldChar w:fldCharType="end"/>
        </w:r>
      </w:hyperlink>
    </w:p>
    <w:p w14:paraId="76F5B71D" w14:textId="6A353440"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7" w:history="1">
        <w:r w:rsidRPr="008B541C">
          <w:rPr>
            <w:rStyle w:val="Hyperlink"/>
            <w:b w:val="0"/>
            <w:bCs w:val="0"/>
            <w:noProof/>
            <w:sz w:val="26"/>
            <w:szCs w:val="26"/>
          </w:rPr>
          <w:t>Hình 3.</w:t>
        </w:r>
        <w:r w:rsidRPr="008B541C">
          <w:rPr>
            <w:rStyle w:val="Hyperlink"/>
            <w:b w:val="0"/>
            <w:bCs w:val="0"/>
            <w:noProof/>
            <w:sz w:val="26"/>
            <w:szCs w:val="26"/>
            <w:lang w:val="en-US"/>
          </w:rPr>
          <w:t>5</w:t>
        </w:r>
        <w:r w:rsidRPr="008B541C">
          <w:rPr>
            <w:rStyle w:val="Hyperlink"/>
            <w:b w:val="0"/>
            <w:bCs w:val="0"/>
            <w:noProof/>
            <w:sz w:val="26"/>
            <w:szCs w:val="26"/>
          </w:rPr>
          <w:t xml:space="preserve"> Giao diện Figma trang chủ</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7 \h </w:instrText>
        </w:r>
        <w:r w:rsidRPr="008B541C">
          <w:rPr>
            <w:noProof/>
            <w:webHidden/>
            <w:sz w:val="26"/>
            <w:szCs w:val="26"/>
          </w:rPr>
        </w:r>
        <w:r w:rsidRPr="008B541C">
          <w:rPr>
            <w:noProof/>
            <w:webHidden/>
            <w:sz w:val="26"/>
            <w:szCs w:val="26"/>
          </w:rPr>
          <w:fldChar w:fldCharType="separate"/>
        </w:r>
        <w:r w:rsidRPr="008B541C">
          <w:rPr>
            <w:noProof/>
            <w:webHidden/>
            <w:sz w:val="26"/>
            <w:szCs w:val="26"/>
          </w:rPr>
          <w:t>22</w:t>
        </w:r>
        <w:r w:rsidRPr="008B541C">
          <w:rPr>
            <w:noProof/>
            <w:webHidden/>
            <w:sz w:val="26"/>
            <w:szCs w:val="26"/>
          </w:rPr>
          <w:fldChar w:fldCharType="end"/>
        </w:r>
      </w:hyperlink>
    </w:p>
    <w:p w14:paraId="4B7ECE7E" w14:textId="435A0926"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8" w:history="1">
        <w:r w:rsidRPr="008B541C">
          <w:rPr>
            <w:rStyle w:val="Hyperlink"/>
            <w:b w:val="0"/>
            <w:bCs w:val="0"/>
            <w:noProof/>
            <w:sz w:val="26"/>
            <w:szCs w:val="26"/>
          </w:rPr>
          <w:t>Hình 3.</w:t>
        </w:r>
        <w:r w:rsidRPr="008B541C">
          <w:rPr>
            <w:rStyle w:val="Hyperlink"/>
            <w:b w:val="0"/>
            <w:bCs w:val="0"/>
            <w:noProof/>
            <w:sz w:val="26"/>
            <w:szCs w:val="26"/>
            <w:lang w:val="en-US"/>
          </w:rPr>
          <w:t>6</w:t>
        </w:r>
        <w:r w:rsidRPr="008B541C">
          <w:rPr>
            <w:rStyle w:val="Hyperlink"/>
            <w:b w:val="0"/>
            <w:bCs w:val="0"/>
            <w:noProof/>
            <w:sz w:val="26"/>
            <w:szCs w:val="26"/>
          </w:rPr>
          <w:t xml:space="preserve"> Giao diện Figma trang chủ đề từ vự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8 \h </w:instrText>
        </w:r>
        <w:r w:rsidRPr="008B541C">
          <w:rPr>
            <w:noProof/>
            <w:webHidden/>
            <w:sz w:val="26"/>
            <w:szCs w:val="26"/>
          </w:rPr>
        </w:r>
        <w:r w:rsidRPr="008B541C">
          <w:rPr>
            <w:noProof/>
            <w:webHidden/>
            <w:sz w:val="26"/>
            <w:szCs w:val="26"/>
          </w:rPr>
          <w:fldChar w:fldCharType="separate"/>
        </w:r>
        <w:r w:rsidRPr="008B541C">
          <w:rPr>
            <w:noProof/>
            <w:webHidden/>
            <w:sz w:val="26"/>
            <w:szCs w:val="26"/>
          </w:rPr>
          <w:t>22</w:t>
        </w:r>
        <w:r w:rsidRPr="008B541C">
          <w:rPr>
            <w:noProof/>
            <w:webHidden/>
            <w:sz w:val="26"/>
            <w:szCs w:val="26"/>
          </w:rPr>
          <w:fldChar w:fldCharType="end"/>
        </w:r>
      </w:hyperlink>
    </w:p>
    <w:p w14:paraId="5AC49475" w14:textId="444CEAEE"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89" w:history="1">
        <w:r w:rsidRPr="008B541C">
          <w:rPr>
            <w:rStyle w:val="Hyperlink"/>
            <w:b w:val="0"/>
            <w:bCs w:val="0"/>
            <w:noProof/>
            <w:sz w:val="26"/>
            <w:szCs w:val="26"/>
          </w:rPr>
          <w:t>Hình 3.</w:t>
        </w:r>
        <w:r w:rsidRPr="008B541C">
          <w:rPr>
            <w:rStyle w:val="Hyperlink"/>
            <w:b w:val="0"/>
            <w:bCs w:val="0"/>
            <w:noProof/>
            <w:sz w:val="26"/>
            <w:szCs w:val="26"/>
            <w:lang w:val="en-US"/>
          </w:rPr>
          <w:t>7</w:t>
        </w:r>
        <w:r w:rsidRPr="008B541C">
          <w:rPr>
            <w:rStyle w:val="Hyperlink"/>
            <w:b w:val="0"/>
            <w:bCs w:val="0"/>
            <w:noProof/>
            <w:sz w:val="26"/>
            <w:szCs w:val="26"/>
          </w:rPr>
          <w:t xml:space="preserve"> Giao diện Figma trang học từ vự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89 \h </w:instrText>
        </w:r>
        <w:r w:rsidRPr="008B541C">
          <w:rPr>
            <w:noProof/>
            <w:webHidden/>
            <w:sz w:val="26"/>
            <w:szCs w:val="26"/>
          </w:rPr>
        </w:r>
        <w:r w:rsidRPr="008B541C">
          <w:rPr>
            <w:noProof/>
            <w:webHidden/>
            <w:sz w:val="26"/>
            <w:szCs w:val="26"/>
          </w:rPr>
          <w:fldChar w:fldCharType="separate"/>
        </w:r>
        <w:r w:rsidRPr="008B541C">
          <w:rPr>
            <w:noProof/>
            <w:webHidden/>
            <w:sz w:val="26"/>
            <w:szCs w:val="26"/>
          </w:rPr>
          <w:t>23</w:t>
        </w:r>
        <w:r w:rsidRPr="008B541C">
          <w:rPr>
            <w:noProof/>
            <w:webHidden/>
            <w:sz w:val="26"/>
            <w:szCs w:val="26"/>
          </w:rPr>
          <w:fldChar w:fldCharType="end"/>
        </w:r>
      </w:hyperlink>
    </w:p>
    <w:p w14:paraId="428040CB" w14:textId="2F3980DA"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0" w:history="1">
        <w:r w:rsidRPr="008B541C">
          <w:rPr>
            <w:rStyle w:val="Hyperlink"/>
            <w:b w:val="0"/>
            <w:bCs w:val="0"/>
            <w:noProof/>
            <w:sz w:val="26"/>
            <w:szCs w:val="26"/>
          </w:rPr>
          <w:t>Hình 3.</w:t>
        </w:r>
        <w:r w:rsidRPr="008B541C">
          <w:rPr>
            <w:rStyle w:val="Hyperlink"/>
            <w:b w:val="0"/>
            <w:bCs w:val="0"/>
            <w:noProof/>
            <w:sz w:val="26"/>
            <w:szCs w:val="26"/>
            <w:lang w:val="en-US"/>
          </w:rPr>
          <w:t>8</w:t>
        </w:r>
        <w:r w:rsidRPr="008B541C">
          <w:rPr>
            <w:rStyle w:val="Hyperlink"/>
            <w:b w:val="0"/>
            <w:bCs w:val="0"/>
            <w:noProof/>
            <w:sz w:val="26"/>
            <w:szCs w:val="26"/>
          </w:rPr>
          <w:t xml:space="preserve"> Giao diện Figma trang các bài test</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0 \h </w:instrText>
        </w:r>
        <w:r w:rsidRPr="008B541C">
          <w:rPr>
            <w:noProof/>
            <w:webHidden/>
            <w:sz w:val="26"/>
            <w:szCs w:val="26"/>
          </w:rPr>
        </w:r>
        <w:r w:rsidRPr="008B541C">
          <w:rPr>
            <w:noProof/>
            <w:webHidden/>
            <w:sz w:val="26"/>
            <w:szCs w:val="26"/>
          </w:rPr>
          <w:fldChar w:fldCharType="separate"/>
        </w:r>
        <w:r w:rsidRPr="008B541C">
          <w:rPr>
            <w:noProof/>
            <w:webHidden/>
            <w:sz w:val="26"/>
            <w:szCs w:val="26"/>
          </w:rPr>
          <w:t>23</w:t>
        </w:r>
        <w:r w:rsidRPr="008B541C">
          <w:rPr>
            <w:noProof/>
            <w:webHidden/>
            <w:sz w:val="26"/>
            <w:szCs w:val="26"/>
          </w:rPr>
          <w:fldChar w:fldCharType="end"/>
        </w:r>
      </w:hyperlink>
    </w:p>
    <w:p w14:paraId="4D4281FD" w14:textId="422950E4"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1" w:history="1">
        <w:r w:rsidRPr="008B541C">
          <w:rPr>
            <w:rStyle w:val="Hyperlink"/>
            <w:b w:val="0"/>
            <w:bCs w:val="0"/>
            <w:noProof/>
            <w:sz w:val="26"/>
            <w:szCs w:val="26"/>
          </w:rPr>
          <w:t>Hình 3.</w:t>
        </w:r>
        <w:r w:rsidRPr="008B541C">
          <w:rPr>
            <w:rStyle w:val="Hyperlink"/>
            <w:b w:val="0"/>
            <w:bCs w:val="0"/>
            <w:noProof/>
            <w:sz w:val="26"/>
            <w:szCs w:val="26"/>
            <w:lang w:val="en-US"/>
          </w:rPr>
          <w:t>9</w:t>
        </w:r>
        <w:r w:rsidRPr="008B541C">
          <w:rPr>
            <w:rStyle w:val="Hyperlink"/>
            <w:b w:val="0"/>
            <w:bCs w:val="0"/>
            <w:noProof/>
            <w:sz w:val="26"/>
            <w:szCs w:val="26"/>
          </w:rPr>
          <w:t xml:space="preserve"> Giao diện Figma trang bài test</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1 \h </w:instrText>
        </w:r>
        <w:r w:rsidRPr="008B541C">
          <w:rPr>
            <w:noProof/>
            <w:webHidden/>
            <w:sz w:val="26"/>
            <w:szCs w:val="26"/>
          </w:rPr>
        </w:r>
        <w:r w:rsidRPr="008B541C">
          <w:rPr>
            <w:noProof/>
            <w:webHidden/>
            <w:sz w:val="26"/>
            <w:szCs w:val="26"/>
          </w:rPr>
          <w:fldChar w:fldCharType="separate"/>
        </w:r>
        <w:r w:rsidRPr="008B541C">
          <w:rPr>
            <w:noProof/>
            <w:webHidden/>
            <w:sz w:val="26"/>
            <w:szCs w:val="26"/>
          </w:rPr>
          <w:t>24</w:t>
        </w:r>
        <w:r w:rsidRPr="008B541C">
          <w:rPr>
            <w:noProof/>
            <w:webHidden/>
            <w:sz w:val="26"/>
            <w:szCs w:val="26"/>
          </w:rPr>
          <w:fldChar w:fldCharType="end"/>
        </w:r>
      </w:hyperlink>
    </w:p>
    <w:p w14:paraId="0B81A360" w14:textId="1A919BEE"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2" w:history="1">
        <w:r w:rsidRPr="008B541C">
          <w:rPr>
            <w:rStyle w:val="Hyperlink"/>
            <w:b w:val="0"/>
            <w:bCs w:val="0"/>
            <w:noProof/>
            <w:sz w:val="26"/>
            <w:szCs w:val="26"/>
          </w:rPr>
          <w:t>Hình 3.</w:t>
        </w:r>
        <w:r w:rsidRPr="008B541C">
          <w:rPr>
            <w:rStyle w:val="Hyperlink"/>
            <w:b w:val="0"/>
            <w:bCs w:val="0"/>
            <w:noProof/>
            <w:sz w:val="26"/>
            <w:szCs w:val="26"/>
            <w:lang w:val="en-US"/>
          </w:rPr>
          <w:t>10</w:t>
        </w:r>
        <w:r w:rsidRPr="008B541C">
          <w:rPr>
            <w:rStyle w:val="Hyperlink"/>
            <w:b w:val="0"/>
            <w:bCs w:val="0"/>
            <w:noProof/>
            <w:sz w:val="26"/>
            <w:szCs w:val="26"/>
          </w:rPr>
          <w:t xml:space="preserve"> Giao diện trang chủ</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2 \h </w:instrText>
        </w:r>
        <w:r w:rsidRPr="008B541C">
          <w:rPr>
            <w:noProof/>
            <w:webHidden/>
            <w:sz w:val="26"/>
            <w:szCs w:val="26"/>
          </w:rPr>
        </w:r>
        <w:r w:rsidRPr="008B541C">
          <w:rPr>
            <w:noProof/>
            <w:webHidden/>
            <w:sz w:val="26"/>
            <w:szCs w:val="26"/>
          </w:rPr>
          <w:fldChar w:fldCharType="separate"/>
        </w:r>
        <w:r w:rsidRPr="008B541C">
          <w:rPr>
            <w:noProof/>
            <w:webHidden/>
            <w:sz w:val="26"/>
            <w:szCs w:val="26"/>
          </w:rPr>
          <w:t>24</w:t>
        </w:r>
        <w:r w:rsidRPr="008B541C">
          <w:rPr>
            <w:noProof/>
            <w:webHidden/>
            <w:sz w:val="26"/>
            <w:szCs w:val="26"/>
          </w:rPr>
          <w:fldChar w:fldCharType="end"/>
        </w:r>
      </w:hyperlink>
    </w:p>
    <w:p w14:paraId="076552E6" w14:textId="2D37E37F"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3" w:history="1">
        <w:r w:rsidRPr="008B541C">
          <w:rPr>
            <w:rStyle w:val="Hyperlink"/>
            <w:rFonts w:eastAsia="SimSun"/>
            <w:b w:val="0"/>
            <w:bCs w:val="0"/>
            <w:noProof/>
            <w:sz w:val="26"/>
            <w:szCs w:val="26"/>
          </w:rPr>
          <w:t xml:space="preserve">Hình </w:t>
        </w:r>
        <w:r w:rsidRPr="008B541C">
          <w:rPr>
            <w:rStyle w:val="Hyperlink"/>
            <w:rFonts w:eastAsia="SimSun"/>
            <w:b w:val="0"/>
            <w:bCs w:val="0"/>
            <w:noProof/>
            <w:sz w:val="26"/>
            <w:szCs w:val="26"/>
            <w:lang w:val="en-US"/>
          </w:rPr>
          <w:t xml:space="preserve">3.11 </w:t>
        </w:r>
        <w:r w:rsidRPr="008B541C">
          <w:rPr>
            <w:rStyle w:val="Hyperlink"/>
            <w:rFonts w:eastAsia="SimSun"/>
            <w:b w:val="0"/>
            <w:bCs w:val="0"/>
            <w:noProof/>
            <w:sz w:val="26"/>
            <w:szCs w:val="26"/>
          </w:rPr>
          <w:t>Giao diện trang chủ đề</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3 \h </w:instrText>
        </w:r>
        <w:r w:rsidRPr="008B541C">
          <w:rPr>
            <w:noProof/>
            <w:webHidden/>
            <w:sz w:val="26"/>
            <w:szCs w:val="26"/>
          </w:rPr>
        </w:r>
        <w:r w:rsidRPr="008B541C">
          <w:rPr>
            <w:noProof/>
            <w:webHidden/>
            <w:sz w:val="26"/>
            <w:szCs w:val="26"/>
          </w:rPr>
          <w:fldChar w:fldCharType="separate"/>
        </w:r>
        <w:r w:rsidRPr="008B541C">
          <w:rPr>
            <w:noProof/>
            <w:webHidden/>
            <w:sz w:val="26"/>
            <w:szCs w:val="26"/>
          </w:rPr>
          <w:t>25</w:t>
        </w:r>
        <w:r w:rsidRPr="008B541C">
          <w:rPr>
            <w:noProof/>
            <w:webHidden/>
            <w:sz w:val="26"/>
            <w:szCs w:val="26"/>
          </w:rPr>
          <w:fldChar w:fldCharType="end"/>
        </w:r>
      </w:hyperlink>
    </w:p>
    <w:p w14:paraId="5529FDCC" w14:textId="4D77F09A"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4" w:history="1">
        <w:r w:rsidRPr="008B541C">
          <w:rPr>
            <w:rStyle w:val="Hyperlink"/>
            <w:rFonts w:eastAsia="SimSun"/>
            <w:b w:val="0"/>
            <w:bCs w:val="0"/>
            <w:noProof/>
            <w:sz w:val="26"/>
            <w:szCs w:val="26"/>
          </w:rPr>
          <w:t>Hình</w:t>
        </w:r>
        <w:r w:rsidRPr="008B541C">
          <w:rPr>
            <w:rStyle w:val="Hyperlink"/>
            <w:rFonts w:eastAsia="SimSun"/>
            <w:b w:val="0"/>
            <w:bCs w:val="0"/>
            <w:noProof/>
            <w:sz w:val="26"/>
            <w:szCs w:val="26"/>
            <w:lang w:val="en-US"/>
          </w:rPr>
          <w:t xml:space="preserve"> 3.12</w:t>
        </w:r>
        <w:r w:rsidRPr="008B541C">
          <w:rPr>
            <w:rStyle w:val="Hyperlink"/>
            <w:rFonts w:eastAsia="SimSun"/>
            <w:b w:val="0"/>
            <w:bCs w:val="0"/>
            <w:noProof/>
            <w:sz w:val="26"/>
            <w:szCs w:val="26"/>
          </w:rPr>
          <w:t xml:space="preserve"> Giao diện các bài kiểm tra</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4 \h </w:instrText>
        </w:r>
        <w:r w:rsidRPr="008B541C">
          <w:rPr>
            <w:noProof/>
            <w:webHidden/>
            <w:sz w:val="26"/>
            <w:szCs w:val="26"/>
          </w:rPr>
        </w:r>
        <w:r w:rsidRPr="008B541C">
          <w:rPr>
            <w:noProof/>
            <w:webHidden/>
            <w:sz w:val="26"/>
            <w:szCs w:val="26"/>
          </w:rPr>
          <w:fldChar w:fldCharType="separate"/>
        </w:r>
        <w:r w:rsidRPr="008B541C">
          <w:rPr>
            <w:noProof/>
            <w:webHidden/>
            <w:sz w:val="26"/>
            <w:szCs w:val="26"/>
          </w:rPr>
          <w:t>25</w:t>
        </w:r>
        <w:r w:rsidRPr="008B541C">
          <w:rPr>
            <w:noProof/>
            <w:webHidden/>
            <w:sz w:val="26"/>
            <w:szCs w:val="26"/>
          </w:rPr>
          <w:fldChar w:fldCharType="end"/>
        </w:r>
      </w:hyperlink>
    </w:p>
    <w:p w14:paraId="46FA5672" w14:textId="3B76BD0E"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5" w:history="1">
        <w:r w:rsidRPr="008B541C">
          <w:rPr>
            <w:rStyle w:val="Hyperlink"/>
            <w:rFonts w:eastAsia="SimSun"/>
            <w:b w:val="0"/>
            <w:bCs w:val="0"/>
            <w:noProof/>
            <w:sz w:val="26"/>
            <w:szCs w:val="26"/>
          </w:rPr>
          <w:t>Hình</w:t>
        </w:r>
        <w:r w:rsidRPr="008B541C">
          <w:rPr>
            <w:rStyle w:val="Hyperlink"/>
            <w:rFonts w:eastAsia="SimSun"/>
            <w:b w:val="0"/>
            <w:bCs w:val="0"/>
            <w:noProof/>
            <w:sz w:val="26"/>
            <w:szCs w:val="26"/>
            <w:lang w:val="en-US"/>
          </w:rPr>
          <w:t xml:space="preserve"> 3.13</w:t>
        </w:r>
        <w:r w:rsidRPr="008B541C">
          <w:rPr>
            <w:rStyle w:val="Hyperlink"/>
            <w:rFonts w:eastAsia="SimSun"/>
            <w:b w:val="0"/>
            <w:bCs w:val="0"/>
            <w:noProof/>
            <w:sz w:val="26"/>
            <w:szCs w:val="26"/>
          </w:rPr>
          <w:t xml:space="preserve"> Giao diện học từ vựng</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5 \h </w:instrText>
        </w:r>
        <w:r w:rsidRPr="008B541C">
          <w:rPr>
            <w:noProof/>
            <w:webHidden/>
            <w:sz w:val="26"/>
            <w:szCs w:val="26"/>
          </w:rPr>
        </w:r>
        <w:r w:rsidRPr="008B541C">
          <w:rPr>
            <w:noProof/>
            <w:webHidden/>
            <w:sz w:val="26"/>
            <w:szCs w:val="26"/>
          </w:rPr>
          <w:fldChar w:fldCharType="separate"/>
        </w:r>
        <w:r w:rsidRPr="008B541C">
          <w:rPr>
            <w:noProof/>
            <w:webHidden/>
            <w:sz w:val="26"/>
            <w:szCs w:val="26"/>
          </w:rPr>
          <w:t>25</w:t>
        </w:r>
        <w:r w:rsidRPr="008B541C">
          <w:rPr>
            <w:noProof/>
            <w:webHidden/>
            <w:sz w:val="26"/>
            <w:szCs w:val="26"/>
          </w:rPr>
          <w:fldChar w:fldCharType="end"/>
        </w:r>
      </w:hyperlink>
    </w:p>
    <w:p w14:paraId="0CD33D5E" w14:textId="030BB342"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6" w:history="1">
        <w:r w:rsidRPr="008B541C">
          <w:rPr>
            <w:rStyle w:val="Hyperlink"/>
            <w:b w:val="0"/>
            <w:bCs w:val="0"/>
            <w:noProof/>
            <w:sz w:val="26"/>
            <w:szCs w:val="26"/>
          </w:rPr>
          <w:t>Hình</w:t>
        </w:r>
        <w:r w:rsidRPr="008B541C">
          <w:rPr>
            <w:rStyle w:val="Hyperlink"/>
            <w:b w:val="0"/>
            <w:bCs w:val="0"/>
            <w:noProof/>
            <w:sz w:val="26"/>
            <w:szCs w:val="26"/>
            <w:lang w:val="en-US"/>
          </w:rPr>
          <w:t xml:space="preserve"> 3.14</w:t>
        </w:r>
        <w:r w:rsidRPr="008B541C">
          <w:rPr>
            <w:rStyle w:val="Hyperlink"/>
            <w:b w:val="0"/>
            <w:bCs w:val="0"/>
            <w:noProof/>
            <w:sz w:val="26"/>
            <w:szCs w:val="26"/>
          </w:rPr>
          <w:t xml:space="preserve"> Giao diện làm bài</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6 \h </w:instrText>
        </w:r>
        <w:r w:rsidRPr="008B541C">
          <w:rPr>
            <w:noProof/>
            <w:webHidden/>
            <w:sz w:val="26"/>
            <w:szCs w:val="26"/>
          </w:rPr>
        </w:r>
        <w:r w:rsidRPr="008B541C">
          <w:rPr>
            <w:noProof/>
            <w:webHidden/>
            <w:sz w:val="26"/>
            <w:szCs w:val="26"/>
          </w:rPr>
          <w:fldChar w:fldCharType="separate"/>
        </w:r>
        <w:r w:rsidRPr="008B541C">
          <w:rPr>
            <w:noProof/>
            <w:webHidden/>
            <w:sz w:val="26"/>
            <w:szCs w:val="26"/>
          </w:rPr>
          <w:t>26</w:t>
        </w:r>
        <w:r w:rsidRPr="008B541C">
          <w:rPr>
            <w:noProof/>
            <w:webHidden/>
            <w:sz w:val="26"/>
            <w:szCs w:val="26"/>
          </w:rPr>
          <w:fldChar w:fldCharType="end"/>
        </w:r>
      </w:hyperlink>
    </w:p>
    <w:p w14:paraId="1EE5EC7B" w14:textId="61305885"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7" w:history="1">
        <w:r w:rsidRPr="008B541C">
          <w:rPr>
            <w:rStyle w:val="Hyperlink"/>
            <w:b w:val="0"/>
            <w:bCs w:val="0"/>
            <w:noProof/>
            <w:sz w:val="26"/>
            <w:szCs w:val="26"/>
          </w:rPr>
          <w:t xml:space="preserve">Hình </w:t>
        </w:r>
        <w:r w:rsidRPr="008B541C">
          <w:rPr>
            <w:rStyle w:val="Hyperlink"/>
            <w:b w:val="0"/>
            <w:bCs w:val="0"/>
            <w:noProof/>
            <w:sz w:val="26"/>
            <w:szCs w:val="26"/>
            <w:lang w:val="en-US"/>
          </w:rPr>
          <w:t xml:space="preserve">3.15 </w:t>
        </w:r>
        <w:r w:rsidRPr="008B541C">
          <w:rPr>
            <w:rStyle w:val="Hyperlink"/>
            <w:b w:val="0"/>
            <w:bCs w:val="0"/>
            <w:noProof/>
            <w:sz w:val="26"/>
            <w:szCs w:val="26"/>
          </w:rPr>
          <w:t>Giao diện hoàn thành bài kiểm tra</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7 \h </w:instrText>
        </w:r>
        <w:r w:rsidRPr="008B541C">
          <w:rPr>
            <w:noProof/>
            <w:webHidden/>
            <w:sz w:val="26"/>
            <w:szCs w:val="26"/>
          </w:rPr>
        </w:r>
        <w:r w:rsidRPr="008B541C">
          <w:rPr>
            <w:noProof/>
            <w:webHidden/>
            <w:sz w:val="26"/>
            <w:szCs w:val="26"/>
          </w:rPr>
          <w:fldChar w:fldCharType="separate"/>
        </w:r>
        <w:r w:rsidRPr="008B541C">
          <w:rPr>
            <w:noProof/>
            <w:webHidden/>
            <w:sz w:val="26"/>
            <w:szCs w:val="26"/>
          </w:rPr>
          <w:t>26</w:t>
        </w:r>
        <w:r w:rsidRPr="008B541C">
          <w:rPr>
            <w:noProof/>
            <w:webHidden/>
            <w:sz w:val="26"/>
            <w:szCs w:val="26"/>
          </w:rPr>
          <w:fldChar w:fldCharType="end"/>
        </w:r>
      </w:hyperlink>
    </w:p>
    <w:p w14:paraId="75AE0066" w14:textId="7E8F6E0F"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8" w:history="1">
        <w:r w:rsidRPr="008B541C">
          <w:rPr>
            <w:rStyle w:val="Hyperlink"/>
            <w:b w:val="0"/>
            <w:bCs w:val="0"/>
            <w:noProof/>
            <w:sz w:val="26"/>
            <w:szCs w:val="26"/>
            <w:lang w:val="en-US"/>
          </w:rPr>
          <w:t>Hình 3.16 Giao diện kết quả tìm kiếm</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8 \h </w:instrText>
        </w:r>
        <w:r w:rsidRPr="008B541C">
          <w:rPr>
            <w:noProof/>
            <w:webHidden/>
            <w:sz w:val="26"/>
            <w:szCs w:val="26"/>
          </w:rPr>
        </w:r>
        <w:r w:rsidRPr="008B541C">
          <w:rPr>
            <w:noProof/>
            <w:webHidden/>
            <w:sz w:val="26"/>
            <w:szCs w:val="26"/>
          </w:rPr>
          <w:fldChar w:fldCharType="separate"/>
        </w:r>
        <w:r w:rsidRPr="008B541C">
          <w:rPr>
            <w:noProof/>
            <w:webHidden/>
            <w:sz w:val="26"/>
            <w:szCs w:val="26"/>
          </w:rPr>
          <w:t>26</w:t>
        </w:r>
        <w:r w:rsidRPr="008B541C">
          <w:rPr>
            <w:noProof/>
            <w:webHidden/>
            <w:sz w:val="26"/>
            <w:szCs w:val="26"/>
          </w:rPr>
          <w:fldChar w:fldCharType="end"/>
        </w:r>
      </w:hyperlink>
    </w:p>
    <w:p w14:paraId="2F524177" w14:textId="05BAF1FE"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799" w:history="1">
        <w:r w:rsidRPr="008B541C">
          <w:rPr>
            <w:rStyle w:val="Hyperlink"/>
            <w:b w:val="0"/>
            <w:bCs w:val="0"/>
            <w:noProof/>
            <w:sz w:val="26"/>
            <w:szCs w:val="26"/>
            <w:lang w:val="en-US"/>
          </w:rPr>
          <w:t>Hình 5.1 SCRUM Sprint 1</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799 \h </w:instrText>
        </w:r>
        <w:r w:rsidRPr="008B541C">
          <w:rPr>
            <w:noProof/>
            <w:webHidden/>
            <w:sz w:val="26"/>
            <w:szCs w:val="26"/>
          </w:rPr>
        </w:r>
        <w:r w:rsidRPr="008B541C">
          <w:rPr>
            <w:noProof/>
            <w:webHidden/>
            <w:sz w:val="26"/>
            <w:szCs w:val="26"/>
          </w:rPr>
          <w:fldChar w:fldCharType="separate"/>
        </w:r>
        <w:r w:rsidRPr="008B541C">
          <w:rPr>
            <w:noProof/>
            <w:webHidden/>
            <w:sz w:val="26"/>
            <w:szCs w:val="26"/>
          </w:rPr>
          <w:t>33</w:t>
        </w:r>
        <w:r w:rsidRPr="008B541C">
          <w:rPr>
            <w:noProof/>
            <w:webHidden/>
            <w:sz w:val="26"/>
            <w:szCs w:val="26"/>
          </w:rPr>
          <w:fldChar w:fldCharType="end"/>
        </w:r>
      </w:hyperlink>
    </w:p>
    <w:p w14:paraId="01A6482D" w14:textId="55D6A33A"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0" w:history="1">
        <w:r w:rsidRPr="008B541C">
          <w:rPr>
            <w:rStyle w:val="Hyperlink"/>
            <w:b w:val="0"/>
            <w:bCs w:val="0"/>
            <w:noProof/>
            <w:sz w:val="26"/>
            <w:szCs w:val="26"/>
            <w:lang w:val="en-US"/>
          </w:rPr>
          <w:t>Hình 5.2 SCRUM Sprint 2</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0 \h </w:instrText>
        </w:r>
        <w:r w:rsidRPr="008B541C">
          <w:rPr>
            <w:noProof/>
            <w:webHidden/>
            <w:sz w:val="26"/>
            <w:szCs w:val="26"/>
          </w:rPr>
        </w:r>
        <w:r w:rsidRPr="008B541C">
          <w:rPr>
            <w:noProof/>
            <w:webHidden/>
            <w:sz w:val="26"/>
            <w:szCs w:val="26"/>
          </w:rPr>
          <w:fldChar w:fldCharType="separate"/>
        </w:r>
        <w:r w:rsidRPr="008B541C">
          <w:rPr>
            <w:noProof/>
            <w:webHidden/>
            <w:sz w:val="26"/>
            <w:szCs w:val="26"/>
          </w:rPr>
          <w:t>33</w:t>
        </w:r>
        <w:r w:rsidRPr="008B541C">
          <w:rPr>
            <w:noProof/>
            <w:webHidden/>
            <w:sz w:val="26"/>
            <w:szCs w:val="26"/>
          </w:rPr>
          <w:fldChar w:fldCharType="end"/>
        </w:r>
      </w:hyperlink>
    </w:p>
    <w:p w14:paraId="632BA6EF" w14:textId="1DDA53A1"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1" w:history="1">
        <w:r w:rsidRPr="008B541C">
          <w:rPr>
            <w:rStyle w:val="Hyperlink"/>
            <w:b w:val="0"/>
            <w:bCs w:val="0"/>
            <w:noProof/>
            <w:sz w:val="26"/>
            <w:szCs w:val="26"/>
            <w:lang w:val="en-US"/>
          </w:rPr>
          <w:t>Hình 5.3 SCRUM Sprint 3</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1 \h </w:instrText>
        </w:r>
        <w:r w:rsidRPr="008B541C">
          <w:rPr>
            <w:noProof/>
            <w:webHidden/>
            <w:sz w:val="26"/>
            <w:szCs w:val="26"/>
          </w:rPr>
        </w:r>
        <w:r w:rsidRPr="008B541C">
          <w:rPr>
            <w:noProof/>
            <w:webHidden/>
            <w:sz w:val="26"/>
            <w:szCs w:val="26"/>
          </w:rPr>
          <w:fldChar w:fldCharType="separate"/>
        </w:r>
        <w:r w:rsidRPr="008B541C">
          <w:rPr>
            <w:noProof/>
            <w:webHidden/>
            <w:sz w:val="26"/>
            <w:szCs w:val="26"/>
          </w:rPr>
          <w:t>33</w:t>
        </w:r>
        <w:r w:rsidRPr="008B541C">
          <w:rPr>
            <w:noProof/>
            <w:webHidden/>
            <w:sz w:val="26"/>
            <w:szCs w:val="26"/>
          </w:rPr>
          <w:fldChar w:fldCharType="end"/>
        </w:r>
      </w:hyperlink>
    </w:p>
    <w:p w14:paraId="1CB00EB2" w14:textId="7D17D612"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2" w:history="1">
        <w:r w:rsidRPr="008B541C">
          <w:rPr>
            <w:rStyle w:val="Hyperlink"/>
            <w:b w:val="0"/>
            <w:bCs w:val="0"/>
            <w:noProof/>
            <w:sz w:val="26"/>
            <w:szCs w:val="26"/>
            <w:lang w:val="en-US"/>
          </w:rPr>
          <w:t>Hình 5.4 SCRUM Sprint 4</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2 \h </w:instrText>
        </w:r>
        <w:r w:rsidRPr="008B541C">
          <w:rPr>
            <w:noProof/>
            <w:webHidden/>
            <w:sz w:val="26"/>
            <w:szCs w:val="26"/>
          </w:rPr>
        </w:r>
        <w:r w:rsidRPr="008B541C">
          <w:rPr>
            <w:noProof/>
            <w:webHidden/>
            <w:sz w:val="26"/>
            <w:szCs w:val="26"/>
          </w:rPr>
          <w:fldChar w:fldCharType="separate"/>
        </w:r>
        <w:r w:rsidRPr="008B541C">
          <w:rPr>
            <w:noProof/>
            <w:webHidden/>
            <w:sz w:val="26"/>
            <w:szCs w:val="26"/>
          </w:rPr>
          <w:t>34</w:t>
        </w:r>
        <w:r w:rsidRPr="008B541C">
          <w:rPr>
            <w:noProof/>
            <w:webHidden/>
            <w:sz w:val="26"/>
            <w:szCs w:val="26"/>
          </w:rPr>
          <w:fldChar w:fldCharType="end"/>
        </w:r>
      </w:hyperlink>
    </w:p>
    <w:p w14:paraId="293088E0" w14:textId="3CA815AC"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3" w:history="1">
        <w:r w:rsidRPr="008B541C">
          <w:rPr>
            <w:rStyle w:val="Hyperlink"/>
            <w:b w:val="0"/>
            <w:bCs w:val="0"/>
            <w:noProof/>
            <w:sz w:val="26"/>
            <w:szCs w:val="26"/>
            <w:lang w:val="en-US"/>
          </w:rPr>
          <w:t>Hình 5.5 SCRUM Sprint 5</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3 \h </w:instrText>
        </w:r>
        <w:r w:rsidRPr="008B541C">
          <w:rPr>
            <w:noProof/>
            <w:webHidden/>
            <w:sz w:val="26"/>
            <w:szCs w:val="26"/>
          </w:rPr>
        </w:r>
        <w:r w:rsidRPr="008B541C">
          <w:rPr>
            <w:noProof/>
            <w:webHidden/>
            <w:sz w:val="26"/>
            <w:szCs w:val="26"/>
          </w:rPr>
          <w:fldChar w:fldCharType="separate"/>
        </w:r>
        <w:r w:rsidRPr="008B541C">
          <w:rPr>
            <w:noProof/>
            <w:webHidden/>
            <w:sz w:val="26"/>
            <w:szCs w:val="26"/>
          </w:rPr>
          <w:t>34</w:t>
        </w:r>
        <w:r w:rsidRPr="008B541C">
          <w:rPr>
            <w:noProof/>
            <w:webHidden/>
            <w:sz w:val="26"/>
            <w:szCs w:val="26"/>
          </w:rPr>
          <w:fldChar w:fldCharType="end"/>
        </w:r>
      </w:hyperlink>
    </w:p>
    <w:p w14:paraId="45FFB46B" w14:textId="138F1F08"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4" w:history="1">
        <w:r w:rsidRPr="008B541C">
          <w:rPr>
            <w:rStyle w:val="Hyperlink"/>
            <w:b w:val="0"/>
            <w:bCs w:val="0"/>
            <w:noProof/>
            <w:sz w:val="26"/>
            <w:szCs w:val="26"/>
            <w:lang w:val="en-US"/>
          </w:rPr>
          <w:t>Hình 5.6 SCRUM Sprint 6</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4 \h </w:instrText>
        </w:r>
        <w:r w:rsidRPr="008B541C">
          <w:rPr>
            <w:noProof/>
            <w:webHidden/>
            <w:sz w:val="26"/>
            <w:szCs w:val="26"/>
          </w:rPr>
        </w:r>
        <w:r w:rsidRPr="008B541C">
          <w:rPr>
            <w:noProof/>
            <w:webHidden/>
            <w:sz w:val="26"/>
            <w:szCs w:val="26"/>
          </w:rPr>
          <w:fldChar w:fldCharType="separate"/>
        </w:r>
        <w:r w:rsidRPr="008B541C">
          <w:rPr>
            <w:noProof/>
            <w:webHidden/>
            <w:sz w:val="26"/>
            <w:szCs w:val="26"/>
          </w:rPr>
          <w:t>34</w:t>
        </w:r>
        <w:r w:rsidRPr="008B541C">
          <w:rPr>
            <w:noProof/>
            <w:webHidden/>
            <w:sz w:val="26"/>
            <w:szCs w:val="26"/>
          </w:rPr>
          <w:fldChar w:fldCharType="end"/>
        </w:r>
      </w:hyperlink>
    </w:p>
    <w:p w14:paraId="7DB94BCD" w14:textId="240A57BC"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5" w:history="1">
        <w:r w:rsidRPr="008B541C">
          <w:rPr>
            <w:rStyle w:val="Hyperlink"/>
            <w:b w:val="0"/>
            <w:bCs w:val="0"/>
            <w:noProof/>
            <w:sz w:val="26"/>
            <w:szCs w:val="26"/>
          </w:rPr>
          <w:t>Hình</w:t>
        </w:r>
        <w:r w:rsidRPr="008B541C">
          <w:rPr>
            <w:rStyle w:val="Hyperlink"/>
            <w:b w:val="0"/>
            <w:bCs w:val="0"/>
            <w:noProof/>
            <w:sz w:val="26"/>
            <w:szCs w:val="26"/>
            <w:lang w:val="en-US"/>
          </w:rPr>
          <w:t xml:space="preserve"> 6.1</w:t>
        </w:r>
        <w:r w:rsidRPr="008B541C">
          <w:rPr>
            <w:rStyle w:val="Hyperlink"/>
            <w:b w:val="0"/>
            <w:bCs w:val="0"/>
            <w:noProof/>
            <w:sz w:val="26"/>
            <w:szCs w:val="26"/>
          </w:rPr>
          <w:t xml:space="preserve"> Kiểm API đăng kí</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5 \h </w:instrText>
        </w:r>
        <w:r w:rsidRPr="008B541C">
          <w:rPr>
            <w:noProof/>
            <w:webHidden/>
            <w:sz w:val="26"/>
            <w:szCs w:val="26"/>
          </w:rPr>
        </w:r>
        <w:r w:rsidRPr="008B541C">
          <w:rPr>
            <w:noProof/>
            <w:webHidden/>
            <w:sz w:val="26"/>
            <w:szCs w:val="26"/>
          </w:rPr>
          <w:fldChar w:fldCharType="separate"/>
        </w:r>
        <w:r w:rsidRPr="008B541C">
          <w:rPr>
            <w:noProof/>
            <w:webHidden/>
            <w:sz w:val="26"/>
            <w:szCs w:val="26"/>
          </w:rPr>
          <w:t>36</w:t>
        </w:r>
        <w:r w:rsidRPr="008B541C">
          <w:rPr>
            <w:noProof/>
            <w:webHidden/>
            <w:sz w:val="26"/>
            <w:szCs w:val="26"/>
          </w:rPr>
          <w:fldChar w:fldCharType="end"/>
        </w:r>
      </w:hyperlink>
    </w:p>
    <w:p w14:paraId="489DFCFF" w14:textId="644B2F02" w:rsidR="005A4CDA" w:rsidRPr="008B541C" w:rsidRDefault="005A4CDA" w:rsidP="00390760">
      <w:pPr>
        <w:pStyle w:val="TOC1"/>
        <w:spacing w:line="276" w:lineRule="auto"/>
        <w:rPr>
          <w:rFonts w:eastAsiaTheme="minorEastAsia"/>
          <w:noProof/>
          <w:kern w:val="2"/>
          <w:sz w:val="26"/>
          <w:szCs w:val="26"/>
          <w:lang w:val="en-US"/>
          <w14:ligatures w14:val="standardContextual"/>
        </w:rPr>
      </w:pPr>
      <w:hyperlink w:anchor="_Toc204139806" w:history="1">
        <w:r w:rsidRPr="008B541C">
          <w:rPr>
            <w:rStyle w:val="Hyperlink"/>
            <w:b w:val="0"/>
            <w:bCs w:val="0"/>
            <w:noProof/>
            <w:sz w:val="26"/>
            <w:szCs w:val="26"/>
          </w:rPr>
          <w:t>Hình</w:t>
        </w:r>
        <w:r w:rsidRPr="008B541C">
          <w:rPr>
            <w:rStyle w:val="Hyperlink"/>
            <w:b w:val="0"/>
            <w:bCs w:val="0"/>
            <w:noProof/>
            <w:sz w:val="26"/>
            <w:szCs w:val="26"/>
            <w:lang w:val="en-US"/>
          </w:rPr>
          <w:t xml:space="preserve"> 6.3</w:t>
        </w:r>
        <w:r w:rsidRPr="008B541C">
          <w:rPr>
            <w:rStyle w:val="Hyperlink"/>
            <w:b w:val="0"/>
            <w:bCs w:val="0"/>
            <w:noProof/>
            <w:sz w:val="26"/>
            <w:szCs w:val="26"/>
          </w:rPr>
          <w:t xml:space="preserve"> Lấy API đăng nhập</w:t>
        </w:r>
        <w:r w:rsidRPr="008B541C">
          <w:rPr>
            <w:noProof/>
            <w:webHidden/>
            <w:sz w:val="26"/>
            <w:szCs w:val="26"/>
          </w:rPr>
          <w:tab/>
        </w:r>
        <w:r w:rsidRPr="008B541C">
          <w:rPr>
            <w:noProof/>
            <w:webHidden/>
            <w:sz w:val="26"/>
            <w:szCs w:val="26"/>
          </w:rPr>
          <w:fldChar w:fldCharType="begin"/>
        </w:r>
        <w:r w:rsidRPr="008B541C">
          <w:rPr>
            <w:noProof/>
            <w:webHidden/>
            <w:sz w:val="26"/>
            <w:szCs w:val="26"/>
          </w:rPr>
          <w:instrText xml:space="preserve"> PAGEREF _Toc204139806 \h </w:instrText>
        </w:r>
        <w:r w:rsidRPr="008B541C">
          <w:rPr>
            <w:noProof/>
            <w:webHidden/>
            <w:sz w:val="26"/>
            <w:szCs w:val="26"/>
          </w:rPr>
        </w:r>
        <w:r w:rsidRPr="008B541C">
          <w:rPr>
            <w:noProof/>
            <w:webHidden/>
            <w:sz w:val="26"/>
            <w:szCs w:val="26"/>
          </w:rPr>
          <w:fldChar w:fldCharType="separate"/>
        </w:r>
        <w:r w:rsidRPr="008B541C">
          <w:rPr>
            <w:noProof/>
            <w:webHidden/>
            <w:sz w:val="26"/>
            <w:szCs w:val="26"/>
          </w:rPr>
          <w:t>37</w:t>
        </w:r>
        <w:r w:rsidRPr="008B541C">
          <w:rPr>
            <w:noProof/>
            <w:webHidden/>
            <w:sz w:val="26"/>
            <w:szCs w:val="26"/>
          </w:rPr>
          <w:fldChar w:fldCharType="end"/>
        </w:r>
      </w:hyperlink>
    </w:p>
    <w:p w14:paraId="7428F170" w14:textId="4D1455FC" w:rsidR="000C5C0E" w:rsidRPr="008B541C" w:rsidRDefault="005A4CDA" w:rsidP="00390760">
      <w:pPr>
        <w:spacing w:line="276" w:lineRule="auto"/>
        <w:jc w:val="both"/>
        <w:rPr>
          <w:b/>
          <w:bCs/>
          <w:sz w:val="26"/>
          <w:szCs w:val="26"/>
        </w:rPr>
      </w:pPr>
      <w:r w:rsidRPr="008B541C">
        <w:rPr>
          <w:b/>
          <w:bCs/>
          <w:sz w:val="26"/>
          <w:szCs w:val="26"/>
          <w:lang w:val="vi-VN"/>
        </w:rPr>
        <w:fldChar w:fldCharType="end"/>
      </w:r>
    </w:p>
    <w:p w14:paraId="237469E1" w14:textId="77777777" w:rsidR="000C5C0E" w:rsidRDefault="00725B79">
      <w:pPr>
        <w:pStyle w:val="Heading1"/>
        <w:rPr>
          <w:lang w:val="vi-VN"/>
        </w:rPr>
      </w:pPr>
      <w:r>
        <w:br w:type="page"/>
      </w:r>
      <w:bookmarkStart w:id="74" w:name="_Toc201263052"/>
      <w:bookmarkStart w:id="75" w:name="_Toc204139888"/>
      <w:bookmarkStart w:id="76" w:name="_Toc204140028"/>
      <w:bookmarkStart w:id="77" w:name="_Toc204140350"/>
      <w:bookmarkStart w:id="78" w:name="_Toc204140608"/>
      <w:bookmarkStart w:id="79" w:name="_Toc204140801"/>
      <w:r>
        <w:lastRenderedPageBreak/>
        <w:t>TỔNG</w:t>
      </w:r>
      <w:r>
        <w:rPr>
          <w:lang w:val="vi-VN"/>
        </w:rPr>
        <w:t xml:space="preserve"> QUAN</w:t>
      </w:r>
      <w:bookmarkEnd w:id="74"/>
      <w:bookmarkEnd w:id="75"/>
      <w:bookmarkEnd w:id="76"/>
      <w:bookmarkEnd w:id="77"/>
      <w:bookmarkEnd w:id="78"/>
      <w:bookmarkEnd w:id="79"/>
    </w:p>
    <w:p w14:paraId="440E9E00" w14:textId="77777777" w:rsidR="000C5C0E" w:rsidRPr="008B3EFE" w:rsidRDefault="00725B79" w:rsidP="005A4CDA">
      <w:pPr>
        <w:rPr>
          <w:b/>
          <w:bCs/>
          <w:sz w:val="26"/>
          <w:szCs w:val="26"/>
        </w:rPr>
      </w:pPr>
      <w:bookmarkStart w:id="80" w:name="_Toc201263053"/>
      <w:bookmarkStart w:id="81" w:name="_Toc204139889"/>
      <w:bookmarkStart w:id="82" w:name="_Toc204140029"/>
      <w:r w:rsidRPr="008B3EFE">
        <w:rPr>
          <w:b/>
          <w:bCs/>
          <w:sz w:val="26"/>
          <w:szCs w:val="26"/>
          <w:lang w:val="vi-VN"/>
        </w:rPr>
        <w:t>Lý do chọn đề tài</w:t>
      </w:r>
      <w:bookmarkEnd w:id="80"/>
      <w:bookmarkEnd w:id="81"/>
      <w:bookmarkEnd w:id="82"/>
    </w:p>
    <w:p w14:paraId="052B1809" w14:textId="77777777" w:rsidR="002708E3" w:rsidRPr="008B3EFE" w:rsidRDefault="005630F1" w:rsidP="005A4CDA">
      <w:pPr>
        <w:rPr>
          <w:sz w:val="26"/>
          <w:szCs w:val="26"/>
        </w:rPr>
      </w:pPr>
      <w:r w:rsidRPr="008B3EFE">
        <w:rPr>
          <w:sz w:val="26"/>
          <w:szCs w:val="26"/>
        </w:rPr>
        <w:tab/>
      </w:r>
      <w:bookmarkStart w:id="83" w:name="_Toc204139890"/>
      <w:bookmarkStart w:id="84" w:name="_Toc204140030"/>
      <w:r w:rsidR="002708E3" w:rsidRPr="008B3EFE">
        <w:rPr>
          <w:sz w:val="26"/>
          <w:szCs w:val="26"/>
        </w:rPr>
        <w:t>Trong thời đại toàn cầu hóa, tiếng Anh đã trở thành ngôn ngữ phổ biến và đóng vai trò quan trọng trong học tập, công việc cũng như giao tiếp quốc tế. Trong quá trình học tiếng Anh, từ vựng là nền tảng cốt lõi để phát triển các kỹ năng ngôn ngữ như nghe, nói, đọc và viết. Do đó, việc học từ vựng một cách hiệu quả là nhu cầu thiết yếu đối với học sinh, sinh viên và người đi làm.</w:t>
      </w:r>
      <w:bookmarkEnd w:id="83"/>
      <w:bookmarkEnd w:id="84"/>
    </w:p>
    <w:p w14:paraId="6145C44B" w14:textId="4739EB95" w:rsidR="002708E3" w:rsidRPr="008B3EFE" w:rsidRDefault="00F309EE" w:rsidP="005A4CDA">
      <w:pPr>
        <w:rPr>
          <w:sz w:val="26"/>
          <w:szCs w:val="26"/>
        </w:rPr>
      </w:pPr>
      <w:bookmarkStart w:id="85" w:name="_Toc204139891"/>
      <w:bookmarkStart w:id="86" w:name="_Toc204140031"/>
      <w:r w:rsidRPr="008B3EFE">
        <w:rPr>
          <w:sz w:val="26"/>
          <w:szCs w:val="26"/>
        </w:rPr>
        <w:t>Với</w:t>
      </w:r>
      <w:r w:rsidRPr="008B3EFE">
        <w:rPr>
          <w:sz w:val="26"/>
          <w:szCs w:val="26"/>
          <w:lang w:val="vi-VN"/>
        </w:rPr>
        <w:t xml:space="preserve"> sự </w:t>
      </w:r>
      <w:r w:rsidR="002708E3" w:rsidRPr="008B3EFE">
        <w:rPr>
          <w:sz w:val="26"/>
          <w:szCs w:val="26"/>
        </w:rPr>
        <w:t>phát triển của công nghệ thông tin, hình thức học trực tuyến ngày càng trở nên phổ biến nhờ tính tiện lợi và linh hoạt. Người học chỉ cần đăng nhập tài khoản trên các nền tảng học tập để dễ dàng học tiếng Anh ngay tại nhà, tiết kiệm thời gian và chủ động hơn trong việc ôn luyện.</w:t>
      </w:r>
      <w:bookmarkEnd w:id="85"/>
      <w:bookmarkEnd w:id="86"/>
    </w:p>
    <w:p w14:paraId="443191C2" w14:textId="2690E59B" w:rsidR="005630F1" w:rsidRPr="008B3EFE" w:rsidRDefault="002708E3" w:rsidP="005A4CDA">
      <w:pPr>
        <w:rPr>
          <w:sz w:val="26"/>
          <w:szCs w:val="26"/>
        </w:rPr>
      </w:pPr>
      <w:bookmarkStart w:id="87" w:name="_Toc204139892"/>
      <w:bookmarkStart w:id="88" w:name="_Toc204140032"/>
      <w:r w:rsidRPr="008B3EFE">
        <w:rPr>
          <w:sz w:val="26"/>
          <w:szCs w:val="26"/>
        </w:rPr>
        <w:t>Xuất phát từ thực tiễn đó, nhóm chúng em đã lựa chọn và triển khai đề tài “Xây dựng ứng dụng web học từ vựng tiếng Anh” nhằm hỗ trợ người học tiếp cận từ vựng một cách trực quan, hiệu quả và thân thiện với người dùng.</w:t>
      </w:r>
      <w:bookmarkEnd w:id="87"/>
      <w:bookmarkEnd w:id="88"/>
    </w:p>
    <w:p w14:paraId="74617EF0" w14:textId="77777777" w:rsidR="000C5C0E" w:rsidRPr="008B3EFE" w:rsidRDefault="00725B79" w:rsidP="005A4CDA">
      <w:pPr>
        <w:rPr>
          <w:b/>
          <w:bCs/>
          <w:sz w:val="26"/>
          <w:szCs w:val="26"/>
          <w:lang w:val="vi-VN"/>
        </w:rPr>
      </w:pPr>
      <w:bookmarkStart w:id="89" w:name="_Toc201263054"/>
      <w:bookmarkStart w:id="90" w:name="_Toc204139893"/>
      <w:bookmarkStart w:id="91" w:name="_Toc204140033"/>
      <w:r w:rsidRPr="008B3EFE">
        <w:rPr>
          <w:b/>
          <w:bCs/>
          <w:sz w:val="26"/>
          <w:szCs w:val="26"/>
          <w:lang w:val="vi-VN"/>
        </w:rPr>
        <w:t>Mục tiêu</w:t>
      </w:r>
      <w:bookmarkEnd w:id="89"/>
      <w:bookmarkEnd w:id="90"/>
      <w:bookmarkEnd w:id="91"/>
    </w:p>
    <w:p w14:paraId="5B4FAA0F" w14:textId="77777777" w:rsidR="000C5C0E" w:rsidRPr="008B3EFE" w:rsidRDefault="00725B79" w:rsidP="005A4CDA">
      <w:pPr>
        <w:rPr>
          <w:sz w:val="26"/>
          <w:szCs w:val="26"/>
          <w:lang w:val="vi-VN"/>
        </w:rPr>
      </w:pPr>
      <w:r w:rsidRPr="008B3EFE">
        <w:rPr>
          <w:sz w:val="26"/>
          <w:szCs w:val="26"/>
          <w:lang w:val="vi-VN"/>
        </w:rPr>
        <w:tab/>
        <w:t xml:space="preserve">Mục tiêu của đề tài nhằm: </w:t>
      </w:r>
    </w:p>
    <w:p w14:paraId="44881C63" w14:textId="7DBDF00F" w:rsidR="00715B01" w:rsidRPr="008B3EFE" w:rsidRDefault="003A0AE1" w:rsidP="005A4CDA">
      <w:pPr>
        <w:rPr>
          <w:sz w:val="26"/>
          <w:szCs w:val="26"/>
        </w:rPr>
      </w:pPr>
      <w:bookmarkStart w:id="92" w:name="_Toc204139894"/>
      <w:bookmarkStart w:id="93" w:name="_Toc204140034"/>
      <w:bookmarkStart w:id="94" w:name="_Toc201263055"/>
      <w:r>
        <w:rPr>
          <w:sz w:val="26"/>
          <w:szCs w:val="26"/>
        </w:rPr>
        <w:tab/>
      </w:r>
      <w:r w:rsidR="00A82475" w:rsidRPr="008B3EFE">
        <w:rPr>
          <w:sz w:val="26"/>
          <w:szCs w:val="26"/>
        </w:rPr>
        <w:t xml:space="preserve">- </w:t>
      </w:r>
      <w:r w:rsidR="00715B01" w:rsidRPr="008B3EFE">
        <w:rPr>
          <w:sz w:val="26"/>
          <w:szCs w:val="26"/>
          <w:lang w:val="vi-VN"/>
        </w:rPr>
        <w:t>Xây dựng một phần mềm hỗ trợ học từ vựng tiếng Anh hiệu quả, với giao diện thân thiện và dễ sử dụng, phù hợp với nhiều đối tượng người học.</w:t>
      </w:r>
      <w:bookmarkEnd w:id="92"/>
      <w:bookmarkEnd w:id="93"/>
    </w:p>
    <w:p w14:paraId="3F1A66E1" w14:textId="7AAF672E" w:rsidR="00715B01" w:rsidRPr="008B3EFE" w:rsidRDefault="003A0AE1" w:rsidP="005A4CDA">
      <w:pPr>
        <w:rPr>
          <w:sz w:val="26"/>
          <w:szCs w:val="26"/>
        </w:rPr>
      </w:pPr>
      <w:bookmarkStart w:id="95" w:name="_Toc204139895"/>
      <w:bookmarkStart w:id="96" w:name="_Toc204140035"/>
      <w:r>
        <w:rPr>
          <w:sz w:val="26"/>
          <w:szCs w:val="26"/>
        </w:rPr>
        <w:tab/>
      </w:r>
      <w:r w:rsidR="00A82475" w:rsidRPr="008B3EFE">
        <w:rPr>
          <w:sz w:val="26"/>
          <w:szCs w:val="26"/>
        </w:rPr>
        <w:t xml:space="preserve">- </w:t>
      </w:r>
      <w:r w:rsidR="00715B01" w:rsidRPr="008B3EFE">
        <w:rPr>
          <w:sz w:val="26"/>
          <w:szCs w:val="26"/>
          <w:lang w:val="vi-VN"/>
        </w:rPr>
        <w:t>Cung cấp các hình thức học đa dạng như Flashcard, bài trắc nghiệm,... giúp người học tiếp cận từ vựng một cách linh hoạt và ghi nhớ lâu hơn.</w:t>
      </w:r>
      <w:bookmarkEnd w:id="95"/>
      <w:bookmarkEnd w:id="96"/>
    </w:p>
    <w:p w14:paraId="083F9B12" w14:textId="36165A1B" w:rsidR="00715B01" w:rsidRPr="008B3EFE" w:rsidRDefault="003A0AE1" w:rsidP="005A4CDA">
      <w:pPr>
        <w:rPr>
          <w:sz w:val="26"/>
          <w:szCs w:val="26"/>
        </w:rPr>
      </w:pPr>
      <w:bookmarkStart w:id="97" w:name="_Toc204139896"/>
      <w:bookmarkStart w:id="98" w:name="_Toc204140036"/>
      <w:r>
        <w:rPr>
          <w:sz w:val="26"/>
          <w:szCs w:val="26"/>
        </w:rPr>
        <w:tab/>
      </w:r>
      <w:r w:rsidR="00A82475" w:rsidRPr="008B3EFE">
        <w:rPr>
          <w:sz w:val="26"/>
          <w:szCs w:val="26"/>
        </w:rPr>
        <w:t xml:space="preserve">- </w:t>
      </w:r>
      <w:r w:rsidR="00715B01" w:rsidRPr="008B3EFE">
        <w:rPr>
          <w:sz w:val="26"/>
          <w:szCs w:val="26"/>
          <w:lang w:val="vi-VN"/>
        </w:rPr>
        <w:t xml:space="preserve">Phân loại từ vựng theo từng chủ đề cụ thể (Family, </w:t>
      </w:r>
      <w:r w:rsidR="00153EC8" w:rsidRPr="008B3EFE">
        <w:rPr>
          <w:sz w:val="26"/>
          <w:szCs w:val="26"/>
        </w:rPr>
        <w:t>Food</w:t>
      </w:r>
      <w:r w:rsidR="00715B01" w:rsidRPr="008B3EFE">
        <w:rPr>
          <w:sz w:val="26"/>
          <w:szCs w:val="26"/>
          <w:lang w:val="vi-VN"/>
        </w:rPr>
        <w:t xml:space="preserve">, </w:t>
      </w:r>
      <w:r w:rsidR="00A82475" w:rsidRPr="008B3EFE">
        <w:rPr>
          <w:sz w:val="26"/>
          <w:szCs w:val="26"/>
        </w:rPr>
        <w:t>Animal</w:t>
      </w:r>
      <w:r w:rsidR="00715B01" w:rsidRPr="008B3EFE">
        <w:rPr>
          <w:sz w:val="26"/>
          <w:szCs w:val="26"/>
          <w:lang w:val="vi-VN"/>
        </w:rPr>
        <w:t>,...), cho phép người dùng lựa chọn chủ đề phù hợp với nhu cầu học tập cá nhân.</w:t>
      </w:r>
      <w:bookmarkEnd w:id="97"/>
      <w:bookmarkEnd w:id="98"/>
    </w:p>
    <w:p w14:paraId="6CB7F22A" w14:textId="128B842B" w:rsidR="00153EC8" w:rsidRPr="008B3EFE" w:rsidRDefault="003A0AE1" w:rsidP="005A4CDA">
      <w:pPr>
        <w:rPr>
          <w:sz w:val="26"/>
          <w:szCs w:val="26"/>
        </w:rPr>
      </w:pPr>
      <w:bookmarkStart w:id="99" w:name="_Toc204139897"/>
      <w:bookmarkStart w:id="100" w:name="_Toc204140037"/>
      <w:r>
        <w:rPr>
          <w:sz w:val="26"/>
          <w:szCs w:val="26"/>
        </w:rPr>
        <w:tab/>
      </w:r>
      <w:r w:rsidR="00A82475" w:rsidRPr="008B3EFE">
        <w:rPr>
          <w:sz w:val="26"/>
          <w:szCs w:val="26"/>
        </w:rPr>
        <w:t xml:space="preserve">- </w:t>
      </w:r>
      <w:r w:rsidR="00715B01" w:rsidRPr="008B3EFE">
        <w:rPr>
          <w:sz w:val="26"/>
          <w:szCs w:val="26"/>
          <w:lang w:val="vi-VN"/>
        </w:rPr>
        <w:t>Áp dụng các kỹ thuật lập trình để lưu trữ và quản lý thông tin tài khoản người dùng, cũng như theo dõi tiến độ học tập, hỗ trợ việc học có hệ thống và liên tục.</w:t>
      </w:r>
      <w:bookmarkEnd w:id="99"/>
      <w:bookmarkEnd w:id="100"/>
    </w:p>
    <w:p w14:paraId="32EE6212" w14:textId="239D8304" w:rsidR="000C5C0E" w:rsidRPr="008B3EFE" w:rsidRDefault="00725B79" w:rsidP="005A4CDA">
      <w:pPr>
        <w:rPr>
          <w:b/>
          <w:bCs/>
          <w:sz w:val="26"/>
          <w:szCs w:val="26"/>
          <w:lang w:val="vi-VN"/>
        </w:rPr>
      </w:pPr>
      <w:bookmarkStart w:id="101" w:name="_Toc204139898"/>
      <w:bookmarkStart w:id="102" w:name="_Toc204140038"/>
      <w:r w:rsidRPr="008B3EFE">
        <w:rPr>
          <w:b/>
          <w:bCs/>
          <w:sz w:val="26"/>
          <w:szCs w:val="26"/>
          <w:lang w:val="vi-VN"/>
        </w:rPr>
        <w:t>Đối tượng nghiên cứu</w:t>
      </w:r>
      <w:bookmarkEnd w:id="94"/>
      <w:bookmarkEnd w:id="101"/>
      <w:bookmarkEnd w:id="102"/>
    </w:p>
    <w:p w14:paraId="54315566" w14:textId="0D5A2E9B" w:rsidR="000C5C0E" w:rsidRPr="008B3EFE" w:rsidRDefault="003A0AE1" w:rsidP="005A4CDA">
      <w:pPr>
        <w:rPr>
          <w:sz w:val="26"/>
          <w:szCs w:val="26"/>
        </w:rPr>
      </w:pPr>
      <w:r>
        <w:rPr>
          <w:sz w:val="26"/>
          <w:szCs w:val="26"/>
        </w:rPr>
        <w:tab/>
      </w:r>
      <w:r w:rsidR="00725B79" w:rsidRPr="008B3EFE">
        <w:rPr>
          <w:sz w:val="26"/>
          <w:szCs w:val="26"/>
          <w:lang w:val="vi-VN"/>
        </w:rPr>
        <w:t xml:space="preserve">- </w:t>
      </w:r>
      <w:r w:rsidR="00285B38" w:rsidRPr="008B3EFE">
        <w:rPr>
          <w:sz w:val="26"/>
          <w:szCs w:val="26"/>
        </w:rPr>
        <w:t>Người học tiếng Anh ở nhiều trình độ, đặc biệt là học sinh, sinh viên và người mới bắt đầu học từ vựng tiếng Anh, có nhu cầu mở rộng vốn từ một cách có hệ thống và hiệu quả.</w:t>
      </w:r>
    </w:p>
    <w:p w14:paraId="0D180B71" w14:textId="57BAA0A3" w:rsidR="00286FC2" w:rsidRPr="008B3EFE" w:rsidRDefault="003A0AE1" w:rsidP="005A4CDA">
      <w:pPr>
        <w:rPr>
          <w:sz w:val="26"/>
          <w:szCs w:val="26"/>
        </w:rPr>
      </w:pPr>
      <w:r>
        <w:rPr>
          <w:sz w:val="26"/>
          <w:szCs w:val="26"/>
        </w:rPr>
        <w:lastRenderedPageBreak/>
        <w:tab/>
      </w:r>
      <w:r w:rsidR="00725B79" w:rsidRPr="008B3EFE">
        <w:rPr>
          <w:sz w:val="26"/>
          <w:szCs w:val="26"/>
          <w:lang w:val="vi-VN"/>
        </w:rPr>
        <w:t xml:space="preserve">- </w:t>
      </w:r>
      <w:r w:rsidR="002E42C7" w:rsidRPr="008B3EFE">
        <w:rPr>
          <w:sz w:val="26"/>
          <w:szCs w:val="26"/>
        </w:rPr>
        <w:t xml:space="preserve">Phương pháp học từ vựng bằng </w:t>
      </w:r>
      <w:r w:rsidR="00524434" w:rsidRPr="008B3EFE">
        <w:rPr>
          <w:sz w:val="26"/>
          <w:szCs w:val="26"/>
        </w:rPr>
        <w:t>ứng dụng</w:t>
      </w:r>
      <w:r w:rsidR="002E42C7" w:rsidRPr="008B3EFE">
        <w:rPr>
          <w:sz w:val="26"/>
          <w:szCs w:val="26"/>
        </w:rPr>
        <w:t>,</w:t>
      </w:r>
      <w:r w:rsidR="007C2DCF" w:rsidRPr="008B3EFE">
        <w:rPr>
          <w:sz w:val="26"/>
          <w:szCs w:val="26"/>
          <w:lang w:val="vi-VN"/>
        </w:rPr>
        <w:t xml:space="preserve"> các từ vựng được phân loại thành nhiều chủ đề và mỗi từ vựng được học với flash card, cùng với các bài tập trắc nghiệm để người dùng có thể ôn tập lại từ vựng đã học</w:t>
      </w:r>
      <w:r w:rsidR="002E42C7" w:rsidRPr="008B3EFE">
        <w:rPr>
          <w:sz w:val="26"/>
          <w:szCs w:val="26"/>
        </w:rPr>
        <w:t>.</w:t>
      </w:r>
    </w:p>
    <w:p w14:paraId="071777B7" w14:textId="2DB16D20" w:rsidR="002E42C7" w:rsidRPr="008B3EFE" w:rsidRDefault="003A0AE1" w:rsidP="005A4CDA">
      <w:pPr>
        <w:rPr>
          <w:sz w:val="26"/>
          <w:szCs w:val="26"/>
        </w:rPr>
      </w:pPr>
      <w:r>
        <w:rPr>
          <w:sz w:val="26"/>
          <w:szCs w:val="26"/>
        </w:rPr>
        <w:tab/>
      </w:r>
      <w:r w:rsidR="002E42C7" w:rsidRPr="008B3EFE">
        <w:rPr>
          <w:sz w:val="26"/>
          <w:szCs w:val="26"/>
        </w:rPr>
        <w:t>- Công nghệ và kỹ thuật lập trình, cụ thể là các công nghệ liên quan đến phát triển giao diện người dùng, xử lý dữ liệu từ vựng, lưu trữ thông tin tài khoản</w:t>
      </w:r>
      <w:r w:rsidR="002F3A57" w:rsidRPr="008B3EFE">
        <w:rPr>
          <w:sz w:val="26"/>
          <w:szCs w:val="26"/>
          <w:lang w:val="vi-VN"/>
        </w:rPr>
        <w:t xml:space="preserve"> </w:t>
      </w:r>
      <w:r w:rsidR="002E42C7" w:rsidRPr="008B3EFE">
        <w:rPr>
          <w:sz w:val="26"/>
          <w:szCs w:val="26"/>
        </w:rPr>
        <w:t>trong cơ sở dữ liệu.</w:t>
      </w:r>
    </w:p>
    <w:p w14:paraId="358EAB78" w14:textId="45CEFB83" w:rsidR="008C6DFB" w:rsidRPr="008B3EFE" w:rsidRDefault="00725B79" w:rsidP="005A4CDA">
      <w:pPr>
        <w:rPr>
          <w:b/>
          <w:bCs/>
          <w:sz w:val="26"/>
          <w:szCs w:val="26"/>
        </w:rPr>
      </w:pPr>
      <w:bookmarkStart w:id="103" w:name="_Toc201263056"/>
      <w:r w:rsidRPr="008B3EFE">
        <w:rPr>
          <w:b/>
          <w:bCs/>
          <w:sz w:val="26"/>
          <w:szCs w:val="26"/>
        </w:rPr>
        <w:t>Ph</w:t>
      </w:r>
      <w:r w:rsidRPr="008B3EFE">
        <w:rPr>
          <w:b/>
          <w:bCs/>
          <w:sz w:val="26"/>
          <w:szCs w:val="26"/>
          <w:lang w:val="vi-VN"/>
        </w:rPr>
        <w:t>ạm vi nghiên cứu</w:t>
      </w:r>
      <w:bookmarkEnd w:id="103"/>
      <w:r w:rsidRPr="008B3EFE">
        <w:rPr>
          <w:b/>
          <w:bCs/>
          <w:sz w:val="26"/>
          <w:szCs w:val="26"/>
          <w:lang w:val="vi-VN"/>
        </w:rPr>
        <w:t xml:space="preserve"> </w:t>
      </w:r>
    </w:p>
    <w:p w14:paraId="4C6C5907" w14:textId="101DE20F" w:rsidR="008C6DFB" w:rsidRPr="008B3EFE" w:rsidRDefault="008C6DFB" w:rsidP="005A4CDA">
      <w:pPr>
        <w:rPr>
          <w:sz w:val="26"/>
          <w:szCs w:val="26"/>
        </w:rPr>
      </w:pPr>
      <w:r w:rsidRPr="008B3EFE">
        <w:rPr>
          <w:sz w:val="26"/>
          <w:szCs w:val="26"/>
        </w:rPr>
        <w:tab/>
        <w:t>Về nội dung:</w:t>
      </w:r>
    </w:p>
    <w:p w14:paraId="1E16D99A" w14:textId="62B8A401" w:rsidR="008C6DFB" w:rsidRPr="008B3EFE" w:rsidRDefault="008C6DFB" w:rsidP="005A4CDA">
      <w:pPr>
        <w:rPr>
          <w:sz w:val="26"/>
          <w:szCs w:val="26"/>
        </w:rPr>
      </w:pPr>
      <w:r w:rsidRPr="008B3EFE">
        <w:rPr>
          <w:sz w:val="26"/>
          <w:szCs w:val="26"/>
        </w:rPr>
        <w:tab/>
      </w:r>
      <w:r w:rsidR="00441FAB" w:rsidRPr="008B3EFE">
        <w:rPr>
          <w:sz w:val="26"/>
          <w:szCs w:val="26"/>
        </w:rPr>
        <w:t>Phần mềm tập trung vào hỗ trợ học từ vựng tiếng Anh theo từng chủ đề thông dụng như: Gia đình, Động vật, Thời tiết, Màu sắc, Đồ vật,... Nội dung từ vựng ở mức cơ bản đến trung cấp, phù hợp với người học mới bắt đầu hoặc đang củng cố vốn từ.</w:t>
      </w:r>
    </w:p>
    <w:p w14:paraId="61B25643" w14:textId="6F3CE012" w:rsidR="008C6DFB" w:rsidRPr="008B3EFE" w:rsidRDefault="008C6DFB" w:rsidP="005A4CDA">
      <w:pPr>
        <w:rPr>
          <w:sz w:val="26"/>
          <w:szCs w:val="26"/>
        </w:rPr>
      </w:pPr>
      <w:r w:rsidRPr="008B3EFE">
        <w:rPr>
          <w:sz w:val="26"/>
          <w:szCs w:val="26"/>
        </w:rPr>
        <w:tab/>
        <w:t>Về chức năng:</w:t>
      </w:r>
    </w:p>
    <w:p w14:paraId="031A8522" w14:textId="49D6DF3E" w:rsidR="00D81F5F" w:rsidRPr="008B3EFE" w:rsidRDefault="008C6DFB" w:rsidP="005A4CDA">
      <w:pPr>
        <w:rPr>
          <w:sz w:val="26"/>
          <w:szCs w:val="26"/>
        </w:rPr>
      </w:pPr>
      <w:r w:rsidRPr="008B3EFE">
        <w:rPr>
          <w:sz w:val="26"/>
          <w:szCs w:val="26"/>
        </w:rPr>
        <w:tab/>
      </w:r>
      <w:r w:rsidR="00D81F5F" w:rsidRPr="008B3EFE">
        <w:rPr>
          <w:sz w:val="26"/>
          <w:szCs w:val="26"/>
        </w:rPr>
        <w:t>Phần mềm cung cấp các chức năng chính như: học từ vựng qua flashcard, làm bài trắc nghiệm, chọn chủ đề học, theo dõi tiến độ học, quản lý tài khoản người dùng. Các tính năng nâng cao như phát âm, trò chơi từ vựng, hoặc tích hợp AI chưa được triển khai trong phạm vi đề tài.</w:t>
      </w:r>
    </w:p>
    <w:p w14:paraId="647AB6EA" w14:textId="2B72272B" w:rsidR="0093685A" w:rsidRPr="008B3EFE" w:rsidRDefault="0093685A" w:rsidP="005A4CDA">
      <w:pPr>
        <w:rPr>
          <w:sz w:val="26"/>
          <w:szCs w:val="26"/>
        </w:rPr>
      </w:pPr>
      <w:r w:rsidRPr="008B3EFE">
        <w:rPr>
          <w:sz w:val="26"/>
          <w:szCs w:val="26"/>
        </w:rPr>
        <w:tab/>
        <w:t>Về đối tượng sử dụng:</w:t>
      </w:r>
    </w:p>
    <w:p w14:paraId="3864CE58" w14:textId="6078A103" w:rsidR="00065B11" w:rsidRPr="008B3EFE" w:rsidRDefault="00683B8B" w:rsidP="005A4CDA">
      <w:pPr>
        <w:rPr>
          <w:sz w:val="26"/>
          <w:szCs w:val="26"/>
        </w:rPr>
      </w:pPr>
      <w:r w:rsidRPr="008B3EFE">
        <w:rPr>
          <w:sz w:val="26"/>
          <w:szCs w:val="26"/>
        </w:rPr>
        <w:tab/>
      </w:r>
      <w:r w:rsidR="005D5497" w:rsidRPr="008B3EFE">
        <w:rPr>
          <w:sz w:val="26"/>
          <w:szCs w:val="26"/>
        </w:rPr>
        <w:t xml:space="preserve">Hướng đến người học tiếng Anh có nhu cầu rèn luyện và ghi nhớ từ vựng, đặc biệt là học </w:t>
      </w:r>
      <w:r w:rsidR="004642A7" w:rsidRPr="008B3EFE">
        <w:rPr>
          <w:sz w:val="26"/>
          <w:szCs w:val="26"/>
        </w:rPr>
        <w:t xml:space="preserve">sinh </w:t>
      </w:r>
      <w:r w:rsidR="00B7326B" w:rsidRPr="008B3EFE">
        <w:rPr>
          <w:sz w:val="26"/>
          <w:szCs w:val="26"/>
        </w:rPr>
        <w:t>tiểu</w:t>
      </w:r>
      <w:r w:rsidR="004642A7" w:rsidRPr="008B3EFE">
        <w:rPr>
          <w:sz w:val="26"/>
          <w:szCs w:val="26"/>
        </w:rPr>
        <w:t xml:space="preserve"> học.</w:t>
      </w:r>
    </w:p>
    <w:p w14:paraId="3660D7CE" w14:textId="6609B555" w:rsidR="00065B11" w:rsidRPr="008B3EFE" w:rsidRDefault="00065B11" w:rsidP="005A4CDA">
      <w:pPr>
        <w:rPr>
          <w:sz w:val="26"/>
          <w:szCs w:val="26"/>
        </w:rPr>
      </w:pPr>
    </w:p>
    <w:p w14:paraId="24343F4F" w14:textId="0E4CE103" w:rsidR="000C5C0E" w:rsidRPr="00A46BBC" w:rsidRDefault="00725B79" w:rsidP="006D728E">
      <w:pPr>
        <w:jc w:val="center"/>
      </w:pPr>
      <w:r w:rsidRPr="008B3EFE">
        <w:rPr>
          <w:sz w:val="26"/>
          <w:szCs w:val="26"/>
        </w:rPr>
        <w:br w:type="page"/>
      </w:r>
      <w:bookmarkStart w:id="104" w:name="_Toc191215162"/>
      <w:bookmarkStart w:id="105" w:name="_Toc190967263"/>
      <w:bookmarkStart w:id="106" w:name="_Toc191211737"/>
      <w:bookmarkStart w:id="107" w:name="_Toc191213239"/>
      <w:bookmarkStart w:id="108" w:name="_Toc191202342"/>
      <w:bookmarkStart w:id="109" w:name="_Toc201263057"/>
      <w:bookmarkStart w:id="110" w:name="_Toc200812550"/>
      <w:bookmarkStart w:id="111" w:name="_Toc204140039"/>
      <w:bookmarkStart w:id="112" w:name="_Toc204140351"/>
      <w:bookmarkStart w:id="113" w:name="_Toc204140609"/>
      <w:bookmarkStart w:id="114" w:name="_Toc204140802"/>
      <w:r w:rsidRPr="00A46BBC">
        <w:rPr>
          <w:rStyle w:val="Heading1Char"/>
        </w:rPr>
        <w:lastRenderedPageBreak/>
        <w:t xml:space="preserve">CHƯƠNG 1: </w:t>
      </w:r>
      <w:bookmarkEnd w:id="104"/>
      <w:bookmarkEnd w:id="105"/>
      <w:bookmarkEnd w:id="106"/>
      <w:bookmarkEnd w:id="107"/>
      <w:bookmarkEnd w:id="108"/>
      <w:r w:rsidRPr="00A46BBC">
        <w:rPr>
          <w:rStyle w:val="Heading1Char"/>
        </w:rPr>
        <w:t>GIỚI THIỆU</w:t>
      </w:r>
      <w:bookmarkEnd w:id="109"/>
      <w:bookmarkEnd w:id="110"/>
      <w:bookmarkEnd w:id="111"/>
      <w:bookmarkEnd w:id="112"/>
      <w:bookmarkEnd w:id="113"/>
      <w:bookmarkEnd w:id="114"/>
    </w:p>
    <w:p w14:paraId="036D9125" w14:textId="0CA80CE4" w:rsidR="000C5C0E" w:rsidRPr="005E5088" w:rsidRDefault="00725B79" w:rsidP="006D728E">
      <w:pPr>
        <w:pStyle w:val="Heading2"/>
        <w:numPr>
          <w:ilvl w:val="1"/>
          <w:numId w:val="0"/>
        </w:numPr>
        <w:jc w:val="both"/>
        <w:rPr>
          <w:szCs w:val="26"/>
        </w:rPr>
      </w:pPr>
      <w:bookmarkStart w:id="115" w:name="_Toc201263058"/>
      <w:bookmarkStart w:id="116" w:name="_Toc200812551"/>
      <w:bookmarkStart w:id="117" w:name="_Toc204140040"/>
      <w:bookmarkStart w:id="118" w:name="_Toc204140352"/>
      <w:bookmarkStart w:id="119" w:name="_Toc204140610"/>
      <w:bookmarkStart w:id="120" w:name="_Toc204140803"/>
      <w:r w:rsidRPr="005E5088">
        <w:rPr>
          <w:szCs w:val="26"/>
          <w:lang w:val="vi-VN"/>
        </w:rPr>
        <w:t xml:space="preserve">1.1 </w:t>
      </w:r>
      <w:r w:rsidRPr="005E5088">
        <w:rPr>
          <w:szCs w:val="26"/>
        </w:rPr>
        <w:t>Giới thiệu</w:t>
      </w:r>
      <w:bookmarkEnd w:id="115"/>
      <w:bookmarkEnd w:id="116"/>
      <w:r w:rsidR="00A46BBC" w:rsidRPr="005E5088">
        <w:rPr>
          <w:szCs w:val="26"/>
        </w:rPr>
        <w:t xml:space="preserve"> về công nghệ phần mềm</w:t>
      </w:r>
      <w:bookmarkEnd w:id="117"/>
      <w:bookmarkEnd w:id="118"/>
      <w:bookmarkEnd w:id="119"/>
      <w:bookmarkEnd w:id="120"/>
    </w:p>
    <w:p w14:paraId="02E3C06D" w14:textId="08397EB4" w:rsidR="00A46BBC" w:rsidRPr="005E5088" w:rsidRDefault="00A46BBC" w:rsidP="006D728E">
      <w:pPr>
        <w:jc w:val="both"/>
        <w:rPr>
          <w:sz w:val="26"/>
          <w:szCs w:val="26"/>
        </w:rPr>
      </w:pPr>
      <w:r w:rsidRPr="005E5088">
        <w:rPr>
          <w:sz w:val="26"/>
          <w:szCs w:val="26"/>
        </w:rPr>
        <w:tab/>
      </w:r>
      <w:r w:rsidR="004C4D85" w:rsidRPr="005E5088">
        <w:rPr>
          <w:sz w:val="26"/>
          <w:szCs w:val="26"/>
        </w:rPr>
        <w:t>Công nghệ phần mềm (Software Engineering) là ngành khoa học và kỹ thuật chuyên nghiên cứu các nguyên lý, phương pháp, quy trình và công cụ để thiết kế, phát triển, kiểm thử, triển khai và bảo trì phần mềm một cách hiệu quả, chính xác và có thể mở rộng.</w:t>
      </w:r>
      <w:r w:rsidR="00E40E6D" w:rsidRPr="005E5088">
        <w:rPr>
          <w:sz w:val="26"/>
          <w:szCs w:val="26"/>
        </w:rPr>
        <w:t xml:space="preserve"> Đó là những khái niệm trong ngành công nghệ thông tin, có sự liên quan mật thiết tới các khía cạnh của quá trình sản xuất phần mềm. Công nghệ được áp dụng một cách có hệ thống cho sự phát triển, sử dụng cũng như để bảo trì các phần mềm hệ thống.</w:t>
      </w:r>
    </w:p>
    <w:p w14:paraId="1C003032" w14:textId="5ED1547A" w:rsidR="00290CB3" w:rsidRPr="005E5088" w:rsidRDefault="00290CB3" w:rsidP="006D728E">
      <w:pPr>
        <w:jc w:val="both"/>
        <w:rPr>
          <w:sz w:val="26"/>
          <w:szCs w:val="26"/>
        </w:rPr>
      </w:pPr>
      <w:r w:rsidRPr="005E5088">
        <w:rPr>
          <w:sz w:val="26"/>
          <w:szCs w:val="26"/>
        </w:rPr>
        <w:tab/>
        <w:t>Công nghệ phần mềm được xem là một bộ phận của quy trình công nghệ hệ thống, có liên quan tới sự phát triển của các ứng dụng, hạ tầng, cơ sở dữ liệu và điều khiển hệ thống. Các kỹ sư phần mềm luôn phải tuân thủ quy định của hệ thống, tổ chức trong công việc cũng như khi sử dụng kỹ thuật, công cụ phù hợp với từng vấn đề, tài nguyên sẵn có.</w:t>
      </w:r>
    </w:p>
    <w:p w14:paraId="31A2404D" w14:textId="3B82DE4F" w:rsidR="00290CB3" w:rsidRPr="005E5088" w:rsidRDefault="00290CB3" w:rsidP="006D728E">
      <w:pPr>
        <w:jc w:val="both"/>
        <w:rPr>
          <w:sz w:val="26"/>
          <w:szCs w:val="26"/>
        </w:rPr>
      </w:pPr>
      <w:r w:rsidRPr="005E5088">
        <w:rPr>
          <w:sz w:val="26"/>
          <w:szCs w:val="26"/>
        </w:rPr>
        <w:tab/>
        <w:t>Khác với khoa học máy tính, công nghệ phần mềm không chỉ đề cập tới lý thuyết và các vấn đề cơ bản, mà nó còn tập trung vào hoạt động xây dựng chế tạo ra các sản phẩm phần mềm hệ thống hay phần mềm ứng dụng hữu ích với con người. Sự phát triển mạnh mẽ của ngành kỹ thuật phần mềm đã vượt xa hơn hẳn những lý thuyết khoa học máy tính tích góp nhỏ giọt. [1]</w:t>
      </w:r>
    </w:p>
    <w:p w14:paraId="3513CA88" w14:textId="7A83E7D9" w:rsidR="00BB0678" w:rsidRPr="005E5088" w:rsidRDefault="008478AD" w:rsidP="006D728E">
      <w:pPr>
        <w:jc w:val="both"/>
        <w:rPr>
          <w:sz w:val="26"/>
          <w:szCs w:val="26"/>
        </w:rPr>
      </w:pPr>
      <w:r w:rsidRPr="005E5088">
        <w:rPr>
          <w:sz w:val="26"/>
          <w:szCs w:val="26"/>
        </w:rPr>
        <w:tab/>
      </w:r>
      <w:r w:rsidR="00BB0678" w:rsidRPr="005E5088">
        <w:rPr>
          <w:sz w:val="26"/>
          <w:szCs w:val="26"/>
        </w:rPr>
        <w:t>Công nghệ phần mềm bao gồm nhiều lĩnh vực nhỏ như:</w:t>
      </w:r>
    </w:p>
    <w:p w14:paraId="60B0ACEC" w14:textId="08AB332B" w:rsidR="00BB0678" w:rsidRPr="005E5088" w:rsidRDefault="00BB0678" w:rsidP="006D728E">
      <w:pPr>
        <w:jc w:val="both"/>
        <w:rPr>
          <w:sz w:val="26"/>
          <w:szCs w:val="26"/>
        </w:rPr>
      </w:pPr>
      <w:r w:rsidRPr="005E5088">
        <w:rPr>
          <w:sz w:val="26"/>
          <w:szCs w:val="26"/>
        </w:rPr>
        <w:tab/>
        <w:t>- Phân tích và đặc tả yêu cầu phần mềm.</w:t>
      </w:r>
    </w:p>
    <w:p w14:paraId="558EB184" w14:textId="44584065" w:rsidR="00BB0678" w:rsidRPr="005E5088" w:rsidRDefault="00BB0678" w:rsidP="006D728E">
      <w:pPr>
        <w:jc w:val="both"/>
        <w:rPr>
          <w:sz w:val="26"/>
          <w:szCs w:val="26"/>
        </w:rPr>
      </w:pPr>
      <w:r w:rsidRPr="005E5088">
        <w:rPr>
          <w:sz w:val="26"/>
          <w:szCs w:val="26"/>
        </w:rPr>
        <w:tab/>
        <w:t>- Thiết kế phần mềm.</w:t>
      </w:r>
    </w:p>
    <w:p w14:paraId="64791E35" w14:textId="299260E7" w:rsidR="00BB0678" w:rsidRPr="005E5088" w:rsidRDefault="00BB0678" w:rsidP="006D728E">
      <w:pPr>
        <w:jc w:val="both"/>
        <w:rPr>
          <w:sz w:val="26"/>
          <w:szCs w:val="26"/>
        </w:rPr>
      </w:pPr>
      <w:r w:rsidRPr="005E5088">
        <w:rPr>
          <w:sz w:val="26"/>
          <w:szCs w:val="26"/>
        </w:rPr>
        <w:tab/>
        <w:t>- Lập trình và kiểm thử.</w:t>
      </w:r>
    </w:p>
    <w:p w14:paraId="3A20DED2" w14:textId="7B7317F1" w:rsidR="00BB0678" w:rsidRPr="005E5088" w:rsidRDefault="00BB0678" w:rsidP="006D728E">
      <w:pPr>
        <w:jc w:val="both"/>
        <w:rPr>
          <w:sz w:val="26"/>
          <w:szCs w:val="26"/>
        </w:rPr>
      </w:pPr>
      <w:r w:rsidRPr="005E5088">
        <w:rPr>
          <w:sz w:val="26"/>
          <w:szCs w:val="26"/>
        </w:rPr>
        <w:tab/>
        <w:t>- Quản lý dự án phần mềm.</w:t>
      </w:r>
    </w:p>
    <w:p w14:paraId="159EF799" w14:textId="060A675B" w:rsidR="00BB0678" w:rsidRPr="005E5088" w:rsidRDefault="00BB0678" w:rsidP="006D728E">
      <w:pPr>
        <w:jc w:val="both"/>
        <w:rPr>
          <w:sz w:val="26"/>
          <w:szCs w:val="26"/>
        </w:rPr>
      </w:pPr>
      <w:r w:rsidRPr="005E5088">
        <w:rPr>
          <w:sz w:val="26"/>
          <w:szCs w:val="26"/>
        </w:rPr>
        <w:tab/>
        <w:t>-Bảo trì và cải tiến phần mềm.</w:t>
      </w:r>
    </w:p>
    <w:p w14:paraId="5502037B" w14:textId="582BCBE0" w:rsidR="008478AD" w:rsidRPr="005E5088" w:rsidRDefault="00BB0678" w:rsidP="006D728E">
      <w:pPr>
        <w:jc w:val="both"/>
        <w:rPr>
          <w:sz w:val="26"/>
          <w:szCs w:val="26"/>
        </w:rPr>
      </w:pPr>
      <w:r w:rsidRPr="005E5088">
        <w:rPr>
          <w:sz w:val="26"/>
          <w:szCs w:val="26"/>
        </w:rPr>
        <w:tab/>
        <w:t>Việc áp dụng công nghệ phần mềm giúp tăng hiệu suất phát triển, giảm lỗi trong quá trình xây dựng hệ thống, đồng thời giúp phần mềm dễ bảo trì và nâng cấp về sau.</w:t>
      </w:r>
    </w:p>
    <w:p w14:paraId="352B86FC" w14:textId="0C64D3CA" w:rsidR="004C4D85" w:rsidRPr="005E5088" w:rsidRDefault="004C4D85" w:rsidP="006D728E">
      <w:pPr>
        <w:jc w:val="both"/>
        <w:rPr>
          <w:sz w:val="26"/>
          <w:szCs w:val="26"/>
        </w:rPr>
      </w:pPr>
      <w:r w:rsidRPr="005E5088">
        <w:rPr>
          <w:sz w:val="26"/>
          <w:szCs w:val="26"/>
        </w:rPr>
        <w:tab/>
      </w:r>
      <w:r w:rsidR="005A2A3B" w:rsidRPr="005E5088">
        <w:rPr>
          <w:sz w:val="26"/>
          <w:szCs w:val="26"/>
        </w:rPr>
        <w:t>Hai phần của Software Engineering: Phần mềm (S) và Kỹ thuật (E).</w:t>
      </w:r>
    </w:p>
    <w:p w14:paraId="1CD70C60" w14:textId="533B7369" w:rsidR="005A2A3B" w:rsidRPr="005E5088" w:rsidRDefault="005A2A3B" w:rsidP="006D728E">
      <w:pPr>
        <w:jc w:val="both"/>
        <w:rPr>
          <w:sz w:val="26"/>
          <w:szCs w:val="26"/>
        </w:rPr>
      </w:pPr>
      <w:r w:rsidRPr="005E5088">
        <w:rPr>
          <w:sz w:val="26"/>
          <w:szCs w:val="26"/>
        </w:rPr>
        <w:lastRenderedPageBreak/>
        <w:tab/>
        <w:t xml:space="preserve">- </w:t>
      </w:r>
      <w:r w:rsidR="00AE3EAA" w:rsidRPr="005E5088">
        <w:rPr>
          <w:sz w:val="26"/>
          <w:szCs w:val="26"/>
        </w:rPr>
        <w:t>Phần mềm (S) là tập hợp các mã, tài liệu và trình kích hoạt thực hiện một công việc cụ thể và đáp ứng một yêu cầu cụ thể.</w:t>
      </w:r>
    </w:p>
    <w:p w14:paraId="77F61D2F" w14:textId="798B4B95" w:rsidR="00AE3EAA" w:rsidRPr="005E5088" w:rsidRDefault="00AE3EAA" w:rsidP="006D728E">
      <w:pPr>
        <w:jc w:val="both"/>
        <w:rPr>
          <w:sz w:val="26"/>
          <w:szCs w:val="26"/>
        </w:rPr>
      </w:pPr>
      <w:r w:rsidRPr="005E5088">
        <w:rPr>
          <w:sz w:val="26"/>
          <w:szCs w:val="26"/>
        </w:rPr>
        <w:tab/>
        <w:t xml:space="preserve">- </w:t>
      </w:r>
      <w:r w:rsidR="009C4CFB" w:rsidRPr="005E5088">
        <w:rPr>
          <w:sz w:val="26"/>
          <w:szCs w:val="26"/>
        </w:rPr>
        <w:t>Kỹ thuật (E) là sự phát triển của các sản phẩm bằng cách sử dụng các phương pháp, nguyên tắc và phương pháp tốt nhất.</w:t>
      </w:r>
    </w:p>
    <w:p w14:paraId="376F58F0" w14:textId="51DC43E3" w:rsidR="009C4CFB" w:rsidRPr="005E5088" w:rsidRDefault="009C4CFB" w:rsidP="006D728E">
      <w:pPr>
        <w:jc w:val="both"/>
        <w:rPr>
          <w:sz w:val="26"/>
          <w:szCs w:val="26"/>
        </w:rPr>
      </w:pPr>
      <w:r w:rsidRPr="005E5088">
        <w:rPr>
          <w:sz w:val="26"/>
          <w:szCs w:val="26"/>
        </w:rPr>
        <w:tab/>
        <w:t>SE là việc áp dụng một cách tiếp cận có hệ thống, có kỷ luật, có thể định lượng để phát triển, vận hành và bảo trì phần mềm; nghĩa là ứng dụng kỹ thuật vào phần mềm (IEEE).</w:t>
      </w:r>
    </w:p>
    <w:p w14:paraId="10B99521" w14:textId="0ACE73DC" w:rsidR="00B4609D" w:rsidRPr="005E5088" w:rsidRDefault="002B6D0E" w:rsidP="006D728E">
      <w:pPr>
        <w:pStyle w:val="Heading2"/>
        <w:jc w:val="both"/>
        <w:rPr>
          <w:szCs w:val="26"/>
        </w:rPr>
      </w:pPr>
      <w:bookmarkStart w:id="121" w:name="_Toc204140041"/>
      <w:bookmarkStart w:id="122" w:name="_Toc204140353"/>
      <w:bookmarkStart w:id="123" w:name="_Toc204140611"/>
      <w:bookmarkStart w:id="124" w:name="_Toc204140804"/>
      <w:r w:rsidRPr="005E5088">
        <w:rPr>
          <w:szCs w:val="26"/>
        </w:rPr>
        <w:t>1.2</w:t>
      </w:r>
      <w:r w:rsidR="00C32643" w:rsidRPr="005E5088">
        <w:rPr>
          <w:szCs w:val="26"/>
        </w:rPr>
        <w:t xml:space="preserve"> Giới thiệu về </w:t>
      </w:r>
      <w:r w:rsidRPr="005E5088">
        <w:rPr>
          <w:szCs w:val="26"/>
        </w:rPr>
        <w:t>công nghệ phần mềm Agile</w:t>
      </w:r>
      <w:bookmarkEnd w:id="121"/>
      <w:bookmarkEnd w:id="122"/>
      <w:bookmarkEnd w:id="123"/>
      <w:bookmarkEnd w:id="124"/>
    </w:p>
    <w:p w14:paraId="098F5F84" w14:textId="055D4588" w:rsidR="00B4609D" w:rsidRPr="005E5088" w:rsidRDefault="00A80673" w:rsidP="006D728E">
      <w:pPr>
        <w:pStyle w:val="Heading3"/>
        <w:numPr>
          <w:ilvl w:val="2"/>
          <w:numId w:val="3"/>
        </w:numPr>
        <w:spacing w:before="120"/>
        <w:jc w:val="both"/>
        <w:rPr>
          <w:szCs w:val="26"/>
        </w:rPr>
      </w:pPr>
      <w:bookmarkStart w:id="125" w:name="_Toc204140042"/>
      <w:bookmarkStart w:id="126" w:name="_Toc204140354"/>
      <w:bookmarkStart w:id="127" w:name="_Toc204140612"/>
      <w:bookmarkStart w:id="128" w:name="_Toc204140805"/>
      <w:r w:rsidRPr="005E5088">
        <w:rPr>
          <w:szCs w:val="26"/>
        </w:rPr>
        <w:t>Giới thiệu</w:t>
      </w:r>
      <w:r w:rsidR="00B4609D" w:rsidRPr="005E5088">
        <w:rPr>
          <w:szCs w:val="26"/>
        </w:rPr>
        <w:t xml:space="preserve"> về Agile</w:t>
      </w:r>
      <w:bookmarkEnd w:id="125"/>
      <w:bookmarkEnd w:id="126"/>
      <w:bookmarkEnd w:id="127"/>
      <w:bookmarkEnd w:id="128"/>
    </w:p>
    <w:p w14:paraId="13285DC4" w14:textId="2D5F175B" w:rsidR="002B6D0E" w:rsidRPr="005E5088" w:rsidRDefault="002B6D0E" w:rsidP="006D728E">
      <w:pPr>
        <w:jc w:val="both"/>
        <w:rPr>
          <w:sz w:val="26"/>
          <w:szCs w:val="26"/>
        </w:rPr>
      </w:pPr>
      <w:r w:rsidRPr="005E5088">
        <w:rPr>
          <w:sz w:val="26"/>
          <w:szCs w:val="26"/>
        </w:rPr>
        <w:tab/>
      </w:r>
      <w:r w:rsidR="00EF30ED" w:rsidRPr="005E5088">
        <w:rPr>
          <w:sz w:val="26"/>
          <w:szCs w:val="26"/>
        </w:rPr>
        <w:t xml:space="preserve">Agile là một phương </w:t>
      </w:r>
      <w:r w:rsidR="00576292" w:rsidRPr="005E5088">
        <w:rPr>
          <w:sz w:val="26"/>
          <w:szCs w:val="26"/>
        </w:rPr>
        <w:t xml:space="preserve">thức </w:t>
      </w:r>
      <w:r w:rsidR="00EF30ED" w:rsidRPr="005E5088">
        <w:rPr>
          <w:sz w:val="26"/>
          <w:szCs w:val="26"/>
        </w:rPr>
        <w:t>phát triển phần mềm linh hoạt (</w:t>
      </w:r>
      <w:r w:rsidR="00645C06" w:rsidRPr="005E5088">
        <w:rPr>
          <w:sz w:val="26"/>
          <w:szCs w:val="26"/>
        </w:rPr>
        <w:t>A</w:t>
      </w:r>
      <w:r w:rsidR="00EF30ED" w:rsidRPr="005E5088">
        <w:rPr>
          <w:sz w:val="26"/>
          <w:szCs w:val="26"/>
        </w:rPr>
        <w:t>gile software development) nhấn mạnh đến việc chia nhỏ dự án thành các phần nhỏ (gọi là iteration hoặc sprint), phát triển theo từng giai đoạn ngắn và lặp lại liên tục. Trong mỗi vòng lặp, nhóm phát triển sẽ thực hiện đầy đủ các bước như phân tích yêu cầu, thiết kế, lập trình, kiểm thử và có thể bàn giao sản phẩm hoàn chỉnh.</w:t>
      </w:r>
    </w:p>
    <w:p w14:paraId="76D6B2AB" w14:textId="703BA7BB" w:rsidR="00637C33" w:rsidRPr="005E5088" w:rsidRDefault="00EF30ED" w:rsidP="006D728E">
      <w:pPr>
        <w:jc w:val="both"/>
        <w:rPr>
          <w:sz w:val="26"/>
          <w:szCs w:val="26"/>
        </w:rPr>
      </w:pPr>
      <w:r w:rsidRPr="005E5088">
        <w:rPr>
          <w:sz w:val="26"/>
          <w:szCs w:val="26"/>
        </w:rPr>
        <w:tab/>
      </w:r>
      <w:r w:rsidR="00A6570A" w:rsidRPr="005E5088">
        <w:rPr>
          <w:sz w:val="26"/>
          <w:szCs w:val="26"/>
        </w:rPr>
        <w:t>Mô hình Agile là một quá trình phát triển phần mềm gia tăng và lặp đi lặp lại. Không giống như mô hình thác nước (Waterfall) truyền thống tuân theo cách tiếp cận tuần tự, mô hình Agile chia dự án thành các phần nhỏ và quản lý được gọi là các bước lặp lại hoặc chạy nước rút. [2]</w:t>
      </w:r>
    </w:p>
    <w:p w14:paraId="74B372A2" w14:textId="7FA764C9" w:rsidR="00C9208A" w:rsidRPr="005E5088" w:rsidRDefault="00C9208A" w:rsidP="006D728E">
      <w:pPr>
        <w:jc w:val="both"/>
        <w:rPr>
          <w:sz w:val="26"/>
          <w:szCs w:val="26"/>
        </w:rPr>
      </w:pPr>
      <w:r w:rsidRPr="005E5088">
        <w:rPr>
          <w:sz w:val="26"/>
          <w:szCs w:val="26"/>
        </w:rPr>
        <w:tab/>
        <w:t xml:space="preserve">Công nghệ phần mềm agile tập trung vào việc: </w:t>
      </w:r>
    </w:p>
    <w:p w14:paraId="23419F73" w14:textId="1577405F" w:rsidR="00C9208A" w:rsidRPr="005E5088" w:rsidRDefault="00C9208A" w:rsidP="006D728E">
      <w:pPr>
        <w:jc w:val="both"/>
        <w:rPr>
          <w:sz w:val="26"/>
          <w:szCs w:val="26"/>
        </w:rPr>
      </w:pPr>
      <w:r w:rsidRPr="005E5088">
        <w:rPr>
          <w:sz w:val="26"/>
          <w:szCs w:val="26"/>
        </w:rPr>
        <w:tab/>
        <w:t>- Cung cấp chức năng một cách nhanh chóng,</w:t>
      </w:r>
    </w:p>
    <w:p w14:paraId="278EB627" w14:textId="7FB380FF" w:rsidR="00C9208A" w:rsidRPr="005E5088" w:rsidRDefault="00C9208A" w:rsidP="006D728E">
      <w:pPr>
        <w:jc w:val="both"/>
        <w:rPr>
          <w:sz w:val="26"/>
          <w:szCs w:val="26"/>
        </w:rPr>
      </w:pPr>
      <w:r w:rsidRPr="005E5088">
        <w:rPr>
          <w:sz w:val="26"/>
          <w:szCs w:val="26"/>
        </w:rPr>
        <w:tab/>
        <w:t>- Đáp ứng các thay đổi đặc tả kỹ thuật của sản phẩm, và</w:t>
      </w:r>
    </w:p>
    <w:p w14:paraId="65939AFC" w14:textId="3EB56A29" w:rsidR="000403DF" w:rsidRPr="005E5088" w:rsidRDefault="00C9208A" w:rsidP="006D728E">
      <w:pPr>
        <w:jc w:val="both"/>
        <w:rPr>
          <w:sz w:val="26"/>
          <w:szCs w:val="26"/>
        </w:rPr>
      </w:pPr>
      <w:r w:rsidRPr="005E5088">
        <w:rPr>
          <w:sz w:val="26"/>
          <w:szCs w:val="26"/>
        </w:rPr>
        <w:tab/>
        <w:t>- Giảm thiểu chi phí phát triển.</w:t>
      </w:r>
    </w:p>
    <w:p w14:paraId="1FF706CD" w14:textId="65F314DB" w:rsidR="002C48C4" w:rsidRPr="005E5088" w:rsidRDefault="00A80673" w:rsidP="006D728E">
      <w:pPr>
        <w:pStyle w:val="Heading3"/>
        <w:numPr>
          <w:ilvl w:val="2"/>
          <w:numId w:val="3"/>
        </w:numPr>
        <w:spacing w:before="120"/>
        <w:jc w:val="both"/>
        <w:rPr>
          <w:szCs w:val="26"/>
        </w:rPr>
      </w:pPr>
      <w:bookmarkStart w:id="129" w:name="_Toc204140043"/>
      <w:bookmarkStart w:id="130" w:name="_Toc204140355"/>
      <w:bookmarkStart w:id="131" w:name="_Toc204140613"/>
      <w:bookmarkStart w:id="132" w:name="_Toc204140806"/>
      <w:r w:rsidRPr="005E5088">
        <w:rPr>
          <w:szCs w:val="26"/>
        </w:rPr>
        <w:t>Giới thiệu</w:t>
      </w:r>
      <w:r w:rsidR="00B4609D" w:rsidRPr="005E5088">
        <w:rPr>
          <w:szCs w:val="26"/>
        </w:rPr>
        <w:t xml:space="preserve"> về Scrum</w:t>
      </w:r>
      <w:bookmarkEnd w:id="129"/>
      <w:bookmarkEnd w:id="130"/>
      <w:bookmarkEnd w:id="131"/>
      <w:bookmarkEnd w:id="132"/>
    </w:p>
    <w:p w14:paraId="491939DA" w14:textId="59C00901" w:rsidR="00B4609D" w:rsidRPr="005E5088" w:rsidRDefault="00A80673" w:rsidP="00235FB8">
      <w:pPr>
        <w:jc w:val="both"/>
        <w:rPr>
          <w:sz w:val="26"/>
          <w:szCs w:val="26"/>
        </w:rPr>
      </w:pPr>
      <w:r w:rsidRPr="005E5088">
        <w:rPr>
          <w:sz w:val="26"/>
          <w:szCs w:val="26"/>
        </w:rPr>
        <w:tab/>
        <w:t>Scrum là một trong những phương pháp Agile được sử dụng rộng rãi nhất. Nó tập trung vào việc quản lý các nhiệm vụ trong môi trường phát triển nhóm. Trong mô hình Scrum Agile, nhóm phát triển tuân theo một kế hoạch làm việc được xác định trước cho mỗi lần chạy nước rút. Các vai trò như Scrum Master</w:t>
      </w:r>
      <w:r w:rsidR="00D40E1A" w:rsidRPr="005E5088">
        <w:rPr>
          <w:sz w:val="26"/>
          <w:szCs w:val="26"/>
        </w:rPr>
        <w:t xml:space="preserve"> (chủ sản phẩm)</w:t>
      </w:r>
      <w:r w:rsidRPr="005E5088">
        <w:rPr>
          <w:sz w:val="26"/>
          <w:szCs w:val="26"/>
        </w:rPr>
        <w:t xml:space="preserve"> và Product </w:t>
      </w:r>
      <w:r w:rsidRPr="005E5088">
        <w:rPr>
          <w:sz w:val="26"/>
          <w:szCs w:val="26"/>
        </w:rPr>
        <w:lastRenderedPageBreak/>
        <w:t>Owner</w:t>
      </w:r>
      <w:r w:rsidR="00D40E1A" w:rsidRPr="005E5088">
        <w:rPr>
          <w:sz w:val="26"/>
          <w:szCs w:val="26"/>
        </w:rPr>
        <w:t xml:space="preserve"> (</w:t>
      </w:r>
      <w:r w:rsidR="0085105A" w:rsidRPr="005E5088">
        <w:rPr>
          <w:sz w:val="26"/>
          <w:szCs w:val="26"/>
        </w:rPr>
        <w:t>chủ sản phẩm</w:t>
      </w:r>
      <w:r w:rsidR="00D40E1A" w:rsidRPr="005E5088">
        <w:rPr>
          <w:sz w:val="26"/>
          <w:szCs w:val="26"/>
        </w:rPr>
        <w:t>)</w:t>
      </w:r>
      <w:r w:rsidRPr="005E5088">
        <w:rPr>
          <w:sz w:val="26"/>
          <w:szCs w:val="26"/>
        </w:rPr>
        <w:t xml:space="preserve"> được xác định để đảm bảo cộng tác hiệu quả và phân phối kịp thời các phần gia tăng.</w:t>
      </w:r>
    </w:p>
    <w:p w14:paraId="1C4F315B" w14:textId="5877082B" w:rsidR="00DB1917" w:rsidRPr="005E5088" w:rsidRDefault="004642A7" w:rsidP="006D728E">
      <w:pPr>
        <w:jc w:val="both"/>
        <w:rPr>
          <w:sz w:val="26"/>
          <w:szCs w:val="26"/>
        </w:rPr>
      </w:pPr>
      <w:r w:rsidRPr="005E5088">
        <w:rPr>
          <w:sz w:val="26"/>
          <w:szCs w:val="26"/>
        </w:rPr>
        <w:tab/>
      </w:r>
      <w:r w:rsidR="00DB1917" w:rsidRPr="005E5088">
        <w:rPr>
          <w:sz w:val="26"/>
          <w:szCs w:val="26"/>
        </w:rPr>
        <w:t>Nhóm Scrum (Scrum Team) gồm 3 vai trò chính:</w:t>
      </w:r>
    </w:p>
    <w:p w14:paraId="21B6580F" w14:textId="11B82508" w:rsidR="00DB1917" w:rsidRPr="005E5088" w:rsidRDefault="00DB1917" w:rsidP="006D728E">
      <w:pPr>
        <w:jc w:val="both"/>
        <w:rPr>
          <w:sz w:val="26"/>
          <w:szCs w:val="26"/>
        </w:rPr>
      </w:pPr>
      <w:r w:rsidRPr="005E5088">
        <w:rPr>
          <w:sz w:val="26"/>
          <w:szCs w:val="26"/>
        </w:rPr>
        <w:tab/>
        <w:t>- Product Owner: Người đại diện cho khách hàng, xác định và sắp xếp độ ưu tiên các tính năng.</w:t>
      </w:r>
    </w:p>
    <w:p w14:paraId="678D8DAE" w14:textId="06B5F2C0" w:rsidR="00DB1917" w:rsidRPr="005E5088" w:rsidRDefault="00DB1917" w:rsidP="006D728E">
      <w:pPr>
        <w:jc w:val="both"/>
        <w:rPr>
          <w:sz w:val="26"/>
          <w:szCs w:val="26"/>
        </w:rPr>
      </w:pPr>
      <w:r w:rsidRPr="005E5088">
        <w:rPr>
          <w:sz w:val="26"/>
          <w:szCs w:val="26"/>
        </w:rPr>
        <w:tab/>
        <w:t>-Scrum Master: Người đảm bảo nhóm làm việc theo đúng Scrum, loại bỏ các trở ngại.</w:t>
      </w:r>
    </w:p>
    <w:p w14:paraId="4B4ADA9C" w14:textId="021D48EA" w:rsidR="004642A7" w:rsidRPr="005E5088" w:rsidRDefault="00DB1917" w:rsidP="006D728E">
      <w:pPr>
        <w:jc w:val="both"/>
        <w:rPr>
          <w:sz w:val="26"/>
          <w:szCs w:val="26"/>
        </w:rPr>
      </w:pPr>
      <w:r w:rsidRPr="005E5088">
        <w:rPr>
          <w:sz w:val="26"/>
          <w:szCs w:val="26"/>
        </w:rPr>
        <w:tab/>
        <w:t>- Development Team: Nhóm kỹ thuật thực hiện công việc phát triển phần mềm.</w:t>
      </w:r>
    </w:p>
    <w:p w14:paraId="07F947A1" w14:textId="77777777" w:rsidR="006343B0" w:rsidRPr="005E5088" w:rsidRDefault="006343B0" w:rsidP="006D728E">
      <w:pPr>
        <w:jc w:val="both"/>
        <w:rPr>
          <w:sz w:val="26"/>
          <w:szCs w:val="26"/>
        </w:rPr>
      </w:pPr>
      <w:r w:rsidRPr="005E5088">
        <w:rPr>
          <w:sz w:val="26"/>
          <w:szCs w:val="26"/>
        </w:rPr>
        <w:tab/>
        <w:t>Sự kiện trong Scrum:</w:t>
      </w:r>
    </w:p>
    <w:p w14:paraId="32DA68FC" w14:textId="4830B8FD" w:rsidR="006343B0" w:rsidRPr="005E5088" w:rsidRDefault="00747E57" w:rsidP="006D728E">
      <w:pPr>
        <w:jc w:val="both"/>
        <w:rPr>
          <w:sz w:val="26"/>
          <w:szCs w:val="26"/>
        </w:rPr>
      </w:pPr>
      <w:r w:rsidRPr="005E5088">
        <w:rPr>
          <w:sz w:val="26"/>
          <w:szCs w:val="26"/>
        </w:rPr>
        <w:tab/>
        <w:t xml:space="preserve">- </w:t>
      </w:r>
      <w:r w:rsidR="006343B0" w:rsidRPr="005E5088">
        <w:rPr>
          <w:sz w:val="26"/>
          <w:szCs w:val="26"/>
        </w:rPr>
        <w:t>Sprint: Chu kỳ làm việc ngắn, lặp lại đều đặn.</w:t>
      </w:r>
    </w:p>
    <w:p w14:paraId="3FDA74A3" w14:textId="16514E2C" w:rsidR="006343B0" w:rsidRPr="005E5088" w:rsidRDefault="00747E57" w:rsidP="006D728E">
      <w:pPr>
        <w:jc w:val="both"/>
        <w:rPr>
          <w:sz w:val="26"/>
          <w:szCs w:val="26"/>
        </w:rPr>
      </w:pPr>
      <w:r w:rsidRPr="005E5088">
        <w:rPr>
          <w:sz w:val="26"/>
          <w:szCs w:val="26"/>
        </w:rPr>
        <w:tab/>
        <w:t xml:space="preserve">- </w:t>
      </w:r>
      <w:r w:rsidR="006343B0" w:rsidRPr="005E5088">
        <w:rPr>
          <w:sz w:val="26"/>
          <w:szCs w:val="26"/>
        </w:rPr>
        <w:t>Sprint Planning: Lập kế hoạch cho Sprint.</w:t>
      </w:r>
    </w:p>
    <w:p w14:paraId="7452E084" w14:textId="0093905A" w:rsidR="006343B0" w:rsidRPr="005E5088" w:rsidRDefault="00747E57" w:rsidP="006D728E">
      <w:pPr>
        <w:jc w:val="both"/>
        <w:rPr>
          <w:sz w:val="26"/>
          <w:szCs w:val="26"/>
        </w:rPr>
      </w:pPr>
      <w:r w:rsidRPr="005E5088">
        <w:rPr>
          <w:sz w:val="26"/>
          <w:szCs w:val="26"/>
        </w:rPr>
        <w:tab/>
        <w:t xml:space="preserve">- </w:t>
      </w:r>
      <w:r w:rsidR="006343B0" w:rsidRPr="005E5088">
        <w:rPr>
          <w:sz w:val="26"/>
          <w:szCs w:val="26"/>
        </w:rPr>
        <w:t>Daily Scrum: Cuộc họp ngắn hằng ngày (15 phút).</w:t>
      </w:r>
    </w:p>
    <w:p w14:paraId="77821F42" w14:textId="599A0318" w:rsidR="006343B0" w:rsidRPr="005E5088" w:rsidRDefault="00747E57" w:rsidP="006D728E">
      <w:pPr>
        <w:jc w:val="both"/>
        <w:rPr>
          <w:sz w:val="26"/>
          <w:szCs w:val="26"/>
        </w:rPr>
      </w:pPr>
      <w:r w:rsidRPr="005E5088">
        <w:rPr>
          <w:sz w:val="26"/>
          <w:szCs w:val="26"/>
        </w:rPr>
        <w:tab/>
        <w:t xml:space="preserve">- </w:t>
      </w:r>
      <w:r w:rsidR="006343B0" w:rsidRPr="005E5088">
        <w:rPr>
          <w:sz w:val="26"/>
          <w:szCs w:val="26"/>
        </w:rPr>
        <w:t>Sprint Review: Trình bày sản phẩm sau mỗi Sprint.</w:t>
      </w:r>
    </w:p>
    <w:p w14:paraId="4A9C226C" w14:textId="58238C61" w:rsidR="006343B0" w:rsidRPr="005E5088" w:rsidRDefault="00747E57" w:rsidP="006D728E">
      <w:pPr>
        <w:jc w:val="both"/>
        <w:rPr>
          <w:sz w:val="26"/>
          <w:szCs w:val="26"/>
        </w:rPr>
      </w:pPr>
      <w:r w:rsidRPr="005E5088">
        <w:rPr>
          <w:sz w:val="26"/>
          <w:szCs w:val="26"/>
        </w:rPr>
        <w:tab/>
        <w:t xml:space="preserve">- </w:t>
      </w:r>
      <w:r w:rsidR="006343B0" w:rsidRPr="005E5088">
        <w:rPr>
          <w:sz w:val="26"/>
          <w:szCs w:val="26"/>
        </w:rPr>
        <w:t>Sprint Retrospective: Rút kinh nghiệm và cải tiến sau mỗi Sprint.</w:t>
      </w:r>
    </w:p>
    <w:p w14:paraId="3939FD04" w14:textId="606E4398" w:rsidR="00F15308" w:rsidRPr="005E5088" w:rsidRDefault="00F15308" w:rsidP="006D728E">
      <w:pPr>
        <w:jc w:val="both"/>
        <w:rPr>
          <w:sz w:val="26"/>
          <w:szCs w:val="26"/>
        </w:rPr>
      </w:pPr>
      <w:r w:rsidRPr="005E5088">
        <w:rPr>
          <w:sz w:val="26"/>
          <w:szCs w:val="26"/>
        </w:rPr>
        <w:tab/>
        <w:t>Tài liệu (Artifacts):</w:t>
      </w:r>
    </w:p>
    <w:p w14:paraId="6F633AA8" w14:textId="50CBE897" w:rsidR="00F15308" w:rsidRPr="005E5088" w:rsidRDefault="00F15308" w:rsidP="006D728E">
      <w:pPr>
        <w:jc w:val="both"/>
        <w:rPr>
          <w:sz w:val="26"/>
          <w:szCs w:val="26"/>
        </w:rPr>
      </w:pPr>
      <w:r w:rsidRPr="005E5088">
        <w:rPr>
          <w:sz w:val="26"/>
          <w:szCs w:val="26"/>
        </w:rPr>
        <w:tab/>
        <w:t>- Product Backlog: Danh sách các tính năng cần phát triển.</w:t>
      </w:r>
    </w:p>
    <w:p w14:paraId="1E0F4D16" w14:textId="09DC3D95" w:rsidR="00F15308" w:rsidRPr="005E5088" w:rsidRDefault="00F15308" w:rsidP="006D728E">
      <w:pPr>
        <w:jc w:val="both"/>
        <w:rPr>
          <w:sz w:val="26"/>
          <w:szCs w:val="26"/>
        </w:rPr>
      </w:pPr>
      <w:r w:rsidRPr="005E5088">
        <w:rPr>
          <w:sz w:val="26"/>
          <w:szCs w:val="26"/>
        </w:rPr>
        <w:tab/>
        <w:t>- Sprint Backlog: Danh sách các công việc trong Sprint.</w:t>
      </w:r>
    </w:p>
    <w:p w14:paraId="013D1D04" w14:textId="77777777" w:rsidR="00DA2253" w:rsidRPr="005E5088" w:rsidRDefault="00DA2253" w:rsidP="006D728E">
      <w:pPr>
        <w:pStyle w:val="Heading2"/>
        <w:numPr>
          <w:ilvl w:val="1"/>
          <w:numId w:val="3"/>
        </w:numPr>
        <w:ind w:left="576" w:hanging="576"/>
        <w:jc w:val="both"/>
        <w:rPr>
          <w:szCs w:val="26"/>
        </w:rPr>
      </w:pPr>
      <w:bookmarkStart w:id="133" w:name="_Toc204140044"/>
      <w:bookmarkStart w:id="134" w:name="_Toc204140356"/>
      <w:bookmarkStart w:id="135" w:name="_Toc204140614"/>
      <w:bookmarkStart w:id="136" w:name="_Toc204140807"/>
      <w:r w:rsidRPr="005E5088">
        <w:rPr>
          <w:szCs w:val="26"/>
        </w:rPr>
        <w:t>Giới thiệu về Microservices</w:t>
      </w:r>
      <w:bookmarkEnd w:id="133"/>
      <w:bookmarkEnd w:id="134"/>
      <w:bookmarkEnd w:id="135"/>
      <w:bookmarkEnd w:id="136"/>
    </w:p>
    <w:p w14:paraId="4A07B115" w14:textId="20EBA215" w:rsidR="00F15308" w:rsidRPr="005E5088" w:rsidRDefault="00DA2253" w:rsidP="006D728E">
      <w:pPr>
        <w:jc w:val="both"/>
        <w:rPr>
          <w:sz w:val="26"/>
          <w:szCs w:val="26"/>
        </w:rPr>
      </w:pPr>
      <w:r w:rsidRPr="005E5088">
        <w:rPr>
          <w:sz w:val="26"/>
          <w:szCs w:val="26"/>
        </w:rPr>
        <w:tab/>
      </w:r>
      <w:r w:rsidR="00D7110D" w:rsidRPr="005E5088">
        <w:rPr>
          <w:sz w:val="26"/>
          <w:szCs w:val="26"/>
        </w:rPr>
        <w:t>Microservices là một kiến trúc phần mềm trong đó ứng dụng được chia thành các dịch vụ nhỏ, độc lập, mỗi dịch vụ thực hiện một chức năng cụ thể. Các dịch vụ này giao tiếp với nhau thông qua API.</w:t>
      </w:r>
      <w:r w:rsidR="00A058DF" w:rsidRPr="005E5088">
        <w:rPr>
          <w:sz w:val="26"/>
          <w:szCs w:val="26"/>
        </w:rPr>
        <w:t xml:space="preserve"> Với sự phát triển của công nghệ đám mây và DevOps, Microservices đã trở thành xu hướng hàng đầu trong phát triển phần mềm hiện đại.</w:t>
      </w:r>
      <w:r w:rsidR="00300D65" w:rsidRPr="005E5088">
        <w:rPr>
          <w:sz w:val="26"/>
          <w:szCs w:val="26"/>
        </w:rPr>
        <w:t xml:space="preserve"> [3]</w:t>
      </w:r>
    </w:p>
    <w:p w14:paraId="0D62869E" w14:textId="12034558" w:rsidR="002F6338" w:rsidRPr="005E5088" w:rsidRDefault="002F6338" w:rsidP="006D728E">
      <w:pPr>
        <w:jc w:val="both"/>
        <w:rPr>
          <w:sz w:val="26"/>
          <w:szCs w:val="26"/>
        </w:rPr>
      </w:pPr>
      <w:r w:rsidRPr="005E5088">
        <w:rPr>
          <w:sz w:val="26"/>
          <w:szCs w:val="26"/>
        </w:rPr>
        <w:tab/>
        <w:t>Đặc điểm của microservice:</w:t>
      </w:r>
    </w:p>
    <w:p w14:paraId="02F4709D" w14:textId="77777777" w:rsidR="000D1CDD" w:rsidRPr="005E5088" w:rsidRDefault="002F6338" w:rsidP="006D728E">
      <w:pPr>
        <w:jc w:val="both"/>
        <w:rPr>
          <w:sz w:val="26"/>
          <w:szCs w:val="26"/>
        </w:rPr>
      </w:pPr>
      <w:r w:rsidRPr="005E5088">
        <w:rPr>
          <w:sz w:val="26"/>
          <w:szCs w:val="26"/>
        </w:rPr>
        <w:tab/>
        <w:t xml:space="preserve">- </w:t>
      </w:r>
      <w:r w:rsidR="000D1CDD" w:rsidRPr="005E5088">
        <w:rPr>
          <w:sz w:val="26"/>
          <w:szCs w:val="26"/>
        </w:rPr>
        <w:t>Khép kín: mỗi microservice quản lý dữ liệu và giao diện người dùng riêng, không phụ thuộc lẫn nhau.</w:t>
      </w:r>
    </w:p>
    <w:p w14:paraId="1B73AD1D" w14:textId="2950298F" w:rsidR="000D1CDD" w:rsidRPr="005E5088" w:rsidRDefault="000D1CDD" w:rsidP="006D728E">
      <w:pPr>
        <w:jc w:val="both"/>
        <w:rPr>
          <w:sz w:val="26"/>
          <w:szCs w:val="26"/>
        </w:rPr>
      </w:pPr>
      <w:r w:rsidRPr="005E5088">
        <w:rPr>
          <w:sz w:val="26"/>
          <w:szCs w:val="26"/>
        </w:rPr>
        <w:tab/>
        <w:t>- Nhẹ: giao tiếp bằng giao thức đơn giản, giúp truyền tải nhanh và ít chi phí.</w:t>
      </w:r>
    </w:p>
    <w:p w14:paraId="7F0B5BD6" w14:textId="6B52A07C" w:rsidR="000D1CDD" w:rsidRPr="005E5088" w:rsidRDefault="000D1CDD" w:rsidP="006D728E">
      <w:pPr>
        <w:jc w:val="both"/>
        <w:rPr>
          <w:sz w:val="26"/>
          <w:szCs w:val="26"/>
        </w:rPr>
      </w:pPr>
      <w:r w:rsidRPr="005E5088">
        <w:rPr>
          <w:sz w:val="26"/>
          <w:szCs w:val="26"/>
        </w:rPr>
        <w:lastRenderedPageBreak/>
        <w:tab/>
        <w:t>- Triển khai độc lập: mỗi microservice là một quy trình riêng, có thể phát triển bằng ngôn ngữ và công nghệ khác nhau.</w:t>
      </w:r>
    </w:p>
    <w:p w14:paraId="32665348" w14:textId="64EC1E54" w:rsidR="000D1CDD" w:rsidRPr="005E5088" w:rsidRDefault="000D1CDD" w:rsidP="006D728E">
      <w:pPr>
        <w:jc w:val="both"/>
        <w:rPr>
          <w:sz w:val="26"/>
          <w:szCs w:val="26"/>
        </w:rPr>
      </w:pPr>
      <w:r w:rsidRPr="005E5088">
        <w:rPr>
          <w:sz w:val="26"/>
          <w:szCs w:val="26"/>
        </w:rPr>
        <w:tab/>
        <w:t>-Định hướng nghiệp vụ: mỗi microservice phục vụ một nhu cầu nghiệp vụ cụ thể, thay vì chỉ là kỹ thuật đơn thuần.</w:t>
      </w:r>
    </w:p>
    <w:p w14:paraId="56D312E7" w14:textId="3B0EC81D" w:rsidR="002F6338" w:rsidRPr="005E5088" w:rsidRDefault="000D1CDD" w:rsidP="006D728E">
      <w:pPr>
        <w:jc w:val="both"/>
        <w:rPr>
          <w:sz w:val="26"/>
          <w:szCs w:val="26"/>
        </w:rPr>
      </w:pPr>
      <w:r w:rsidRPr="005E5088">
        <w:rPr>
          <w:sz w:val="26"/>
          <w:szCs w:val="26"/>
        </w:rPr>
        <w:tab/>
        <w:t>- Gắn kết cao – Ghép nối thấp: các chức năng bên trong microservice được liên kết chặt chẽ, nhưng liên kết lỏng với các dịch vụ khác để dễ bảo trì và thay đổi.</w:t>
      </w:r>
    </w:p>
    <w:p w14:paraId="0BA8C01C" w14:textId="41B1B428" w:rsidR="00CE1CAB" w:rsidRPr="005E5088" w:rsidRDefault="00CE1CAB" w:rsidP="006D728E">
      <w:pPr>
        <w:jc w:val="both"/>
        <w:rPr>
          <w:sz w:val="26"/>
          <w:szCs w:val="26"/>
        </w:rPr>
      </w:pPr>
      <w:r w:rsidRPr="005E5088">
        <w:rPr>
          <w:sz w:val="26"/>
          <w:szCs w:val="26"/>
        </w:rPr>
        <w:tab/>
        <w:t>Một hệ thống xác thực có thể được chia thành các microservice như:</w:t>
      </w:r>
    </w:p>
    <w:p w14:paraId="6FC7C000" w14:textId="07CAF1E3" w:rsidR="00CE1CAB" w:rsidRPr="005E5088" w:rsidRDefault="00CE1CAB" w:rsidP="006D728E">
      <w:pPr>
        <w:jc w:val="both"/>
        <w:rPr>
          <w:sz w:val="26"/>
          <w:szCs w:val="26"/>
        </w:rPr>
      </w:pPr>
      <w:r w:rsidRPr="005E5088">
        <w:rPr>
          <w:sz w:val="26"/>
          <w:szCs w:val="26"/>
        </w:rPr>
        <w:tab/>
        <w:t>- Microservice quản lý UID: lưu trữ và xử lý định danh người dùng.</w:t>
      </w:r>
    </w:p>
    <w:p w14:paraId="569D5C81" w14:textId="04C9C182" w:rsidR="00CE1CAB" w:rsidRPr="005E5088" w:rsidRDefault="00CE1CAB" w:rsidP="006D728E">
      <w:pPr>
        <w:jc w:val="both"/>
        <w:rPr>
          <w:sz w:val="26"/>
          <w:szCs w:val="26"/>
        </w:rPr>
      </w:pPr>
      <w:r w:rsidRPr="005E5088">
        <w:rPr>
          <w:sz w:val="26"/>
          <w:szCs w:val="26"/>
        </w:rPr>
        <w:tab/>
        <w:t>- Microservice quản lý mật khẩu: tạo, thay đổi, kiểm tra và khôi phục mật khẩu.</w:t>
      </w:r>
    </w:p>
    <w:p w14:paraId="12253A89" w14:textId="7FFC7AD5" w:rsidR="00CE1CAB" w:rsidRPr="005E5088" w:rsidRDefault="00CE1CAB" w:rsidP="006D728E">
      <w:pPr>
        <w:jc w:val="both"/>
        <w:rPr>
          <w:sz w:val="26"/>
          <w:szCs w:val="26"/>
        </w:rPr>
      </w:pPr>
      <w:r w:rsidRPr="005E5088">
        <w:rPr>
          <w:sz w:val="26"/>
          <w:szCs w:val="26"/>
        </w:rPr>
        <w:tab/>
        <w:t>- Microservice xác thực hai yếu tố (2FA): gửi mã OTP qua SMS/email.</w:t>
      </w:r>
    </w:p>
    <w:p w14:paraId="67BD671F" w14:textId="65C93B15" w:rsidR="00CE1CAB" w:rsidRPr="005E5088" w:rsidRDefault="00CE1CAB" w:rsidP="006D728E">
      <w:pPr>
        <w:jc w:val="both"/>
        <w:rPr>
          <w:sz w:val="26"/>
          <w:szCs w:val="26"/>
        </w:rPr>
      </w:pPr>
      <w:r w:rsidRPr="005E5088">
        <w:rPr>
          <w:sz w:val="26"/>
          <w:szCs w:val="26"/>
        </w:rPr>
        <w:tab/>
        <w:t>- Microservice đăng ký người dùng: xử lý thông tin đăng ký ban đầu và xác minh.</w:t>
      </w:r>
    </w:p>
    <w:p w14:paraId="65480CC9" w14:textId="4CCAF08B" w:rsidR="00CE1CAB" w:rsidRPr="005E5088" w:rsidRDefault="00CE1CAB" w:rsidP="006D728E">
      <w:pPr>
        <w:jc w:val="both"/>
        <w:rPr>
          <w:sz w:val="26"/>
          <w:szCs w:val="26"/>
        </w:rPr>
      </w:pPr>
      <w:r w:rsidRPr="005E5088">
        <w:rPr>
          <w:sz w:val="26"/>
          <w:szCs w:val="26"/>
        </w:rPr>
        <w:tab/>
        <w:t>- Mỗi microservice trên có thể truy cập một cơ sở dữ liệu riêng hoặc sử dụng chung một trung tâm lưu trữ thông tin xác thực, tùy thuộc vào thiết kế.</w:t>
      </w:r>
    </w:p>
    <w:p w14:paraId="3CA61011" w14:textId="61E67369" w:rsidR="006D728E" w:rsidRPr="005E5088" w:rsidRDefault="006D728E" w:rsidP="006D728E">
      <w:pPr>
        <w:jc w:val="both"/>
        <w:rPr>
          <w:sz w:val="26"/>
          <w:szCs w:val="26"/>
        </w:rPr>
      </w:pPr>
      <w:r w:rsidRPr="005E5088">
        <w:rPr>
          <w:sz w:val="26"/>
          <w:szCs w:val="26"/>
        </w:rPr>
        <w:tab/>
        <w:t>Khi xây dựng hệ thống học từ vựng theo kiến trúc microservices, có thể chia các chức năng chính như: quản lý tài khoản, bài học từ vựng, bài kiểm tra, thống kê tiến độ học,... thành các dịch vụ riêng biệt. Điều này giúp:</w:t>
      </w:r>
    </w:p>
    <w:p w14:paraId="61358689" w14:textId="633F45C7" w:rsidR="006D728E" w:rsidRPr="005E5088" w:rsidRDefault="006D728E" w:rsidP="006D728E">
      <w:pPr>
        <w:jc w:val="both"/>
        <w:rPr>
          <w:sz w:val="26"/>
          <w:szCs w:val="26"/>
        </w:rPr>
      </w:pPr>
      <w:r w:rsidRPr="005E5088">
        <w:rPr>
          <w:sz w:val="26"/>
          <w:szCs w:val="26"/>
        </w:rPr>
        <w:tab/>
        <w:t>- Dễ mở rộng từng phần (ví dụ thêm dạng học mới chỉ cần sửa service tương ứng).</w:t>
      </w:r>
    </w:p>
    <w:p w14:paraId="4072ADBC" w14:textId="2C7326A7" w:rsidR="006D728E" w:rsidRPr="005E5088" w:rsidRDefault="006D728E" w:rsidP="006D728E">
      <w:pPr>
        <w:jc w:val="both"/>
        <w:rPr>
          <w:sz w:val="26"/>
          <w:szCs w:val="26"/>
        </w:rPr>
      </w:pPr>
      <w:r w:rsidRPr="005E5088">
        <w:rPr>
          <w:sz w:val="26"/>
          <w:szCs w:val="26"/>
        </w:rPr>
        <w:tab/>
        <w:t>-Hệ thống hoạt động ổn định ngay cả khi một phần nào đó gặp sự cố.</w:t>
      </w:r>
    </w:p>
    <w:p w14:paraId="0A7FD759" w14:textId="4432176D" w:rsidR="006D728E" w:rsidRPr="005E5088" w:rsidRDefault="006D728E" w:rsidP="006D728E">
      <w:pPr>
        <w:jc w:val="both"/>
        <w:rPr>
          <w:sz w:val="26"/>
          <w:szCs w:val="26"/>
        </w:rPr>
      </w:pPr>
      <w:r w:rsidRPr="005E5088">
        <w:rPr>
          <w:sz w:val="26"/>
          <w:szCs w:val="26"/>
        </w:rPr>
        <w:tab/>
        <w:t>- Hỗ trợ triển khai nhanh theo hướng CI/CD và dễ bảo trì về sau.</w:t>
      </w:r>
    </w:p>
    <w:p w14:paraId="71C632DA" w14:textId="208335DB" w:rsidR="006D728E" w:rsidRPr="005E5088" w:rsidRDefault="002C69F4" w:rsidP="006A2DDC">
      <w:pPr>
        <w:pStyle w:val="Heading2"/>
        <w:numPr>
          <w:ilvl w:val="1"/>
          <w:numId w:val="3"/>
        </w:numPr>
        <w:jc w:val="both"/>
        <w:rPr>
          <w:szCs w:val="26"/>
        </w:rPr>
      </w:pPr>
      <w:bookmarkStart w:id="137" w:name="_Toc204140045"/>
      <w:bookmarkStart w:id="138" w:name="_Toc204140357"/>
      <w:bookmarkStart w:id="139" w:name="_Toc204140615"/>
      <w:bookmarkStart w:id="140" w:name="_Toc204140808"/>
      <w:r w:rsidRPr="005E5088">
        <w:rPr>
          <w:szCs w:val="26"/>
        </w:rPr>
        <w:t>Tính an toàn</w:t>
      </w:r>
      <w:r w:rsidR="00DB580D" w:rsidRPr="005E5088">
        <w:rPr>
          <w:szCs w:val="26"/>
        </w:rPr>
        <w:t xml:space="preserve">, </w:t>
      </w:r>
      <w:r w:rsidR="001019C2" w:rsidRPr="005E5088">
        <w:rPr>
          <w:szCs w:val="26"/>
        </w:rPr>
        <w:t xml:space="preserve">tính </w:t>
      </w:r>
      <w:r w:rsidR="00506AD4" w:rsidRPr="005E5088">
        <w:rPr>
          <w:szCs w:val="26"/>
        </w:rPr>
        <w:t>riêng tư và bảo đảm chất lượng phần mềm</w:t>
      </w:r>
      <w:bookmarkEnd w:id="137"/>
      <w:bookmarkEnd w:id="138"/>
      <w:bookmarkEnd w:id="139"/>
      <w:bookmarkEnd w:id="140"/>
    </w:p>
    <w:p w14:paraId="4A1161D9" w14:textId="6CF89EC6" w:rsidR="00506AD4" w:rsidRPr="005E5088" w:rsidRDefault="00506AD4" w:rsidP="006A2DDC">
      <w:pPr>
        <w:pStyle w:val="Heading3"/>
        <w:numPr>
          <w:ilvl w:val="2"/>
          <w:numId w:val="3"/>
        </w:numPr>
        <w:jc w:val="both"/>
        <w:rPr>
          <w:szCs w:val="26"/>
        </w:rPr>
      </w:pPr>
      <w:bookmarkStart w:id="141" w:name="_Toc204140046"/>
      <w:bookmarkStart w:id="142" w:name="_Toc204140358"/>
      <w:bookmarkStart w:id="143" w:name="_Toc204140616"/>
      <w:bookmarkStart w:id="144" w:name="_Toc204140809"/>
      <w:r w:rsidRPr="005E5088">
        <w:rPr>
          <w:szCs w:val="26"/>
        </w:rPr>
        <w:t>Tính an toàn</w:t>
      </w:r>
      <w:bookmarkEnd w:id="141"/>
      <w:bookmarkEnd w:id="142"/>
      <w:bookmarkEnd w:id="143"/>
      <w:bookmarkEnd w:id="144"/>
    </w:p>
    <w:p w14:paraId="039B0417" w14:textId="4BDC3110" w:rsidR="00506AD4" w:rsidRPr="005E5088" w:rsidRDefault="00506AD4" w:rsidP="006A2DDC">
      <w:pPr>
        <w:jc w:val="both"/>
        <w:rPr>
          <w:sz w:val="26"/>
          <w:szCs w:val="26"/>
        </w:rPr>
      </w:pPr>
      <w:r w:rsidRPr="005E5088">
        <w:rPr>
          <w:sz w:val="26"/>
          <w:szCs w:val="26"/>
        </w:rPr>
        <w:tab/>
      </w:r>
      <w:r w:rsidR="00A27F80" w:rsidRPr="005E5088">
        <w:rPr>
          <w:sz w:val="26"/>
          <w:szCs w:val="26"/>
        </w:rPr>
        <w:t>Tính an toàn phần mềm (Security Software)</w:t>
      </w:r>
      <w:r w:rsidR="006F46DD" w:rsidRPr="005E5088">
        <w:rPr>
          <w:sz w:val="26"/>
          <w:szCs w:val="26"/>
        </w:rPr>
        <w:t xml:space="preserve"> là khả năng của một hệ thống phần mềm trong việc bảo vệ thông tin và chức năng của nó khỏi các mối đe dọa, truy cập trái phép, và hành vi tấn công độc hại.</w:t>
      </w:r>
    </w:p>
    <w:p w14:paraId="0E2061ED" w14:textId="3A7AAE20" w:rsidR="009062B3" w:rsidRPr="005E5088" w:rsidRDefault="009062B3" w:rsidP="006A2DDC">
      <w:pPr>
        <w:jc w:val="both"/>
        <w:rPr>
          <w:sz w:val="26"/>
          <w:szCs w:val="26"/>
        </w:rPr>
      </w:pPr>
      <w:r w:rsidRPr="005E5088">
        <w:rPr>
          <w:sz w:val="26"/>
          <w:szCs w:val="26"/>
        </w:rPr>
        <w:tab/>
        <w:t>Tính an toàn phần mềm là tập hợp các cơ chế, kỹ thuật và chính sách nhằm đảm bảo rằng phần mềm:</w:t>
      </w:r>
    </w:p>
    <w:p w14:paraId="039A68E7" w14:textId="308466F7" w:rsidR="009062B3" w:rsidRPr="005E5088" w:rsidRDefault="009062B3" w:rsidP="006A2DDC">
      <w:pPr>
        <w:jc w:val="both"/>
        <w:rPr>
          <w:sz w:val="26"/>
          <w:szCs w:val="26"/>
        </w:rPr>
      </w:pPr>
      <w:r w:rsidRPr="005E5088">
        <w:rPr>
          <w:sz w:val="26"/>
          <w:szCs w:val="26"/>
        </w:rPr>
        <w:lastRenderedPageBreak/>
        <w:tab/>
        <w:t>- Chỉ cho phép người dùng hợp lệ truy cập.</w:t>
      </w:r>
    </w:p>
    <w:p w14:paraId="6DA93A1A" w14:textId="08982A06" w:rsidR="009062B3" w:rsidRPr="005E5088" w:rsidRDefault="009062B3" w:rsidP="006A2DDC">
      <w:pPr>
        <w:jc w:val="both"/>
        <w:rPr>
          <w:sz w:val="26"/>
          <w:szCs w:val="26"/>
        </w:rPr>
      </w:pPr>
      <w:r w:rsidRPr="005E5088">
        <w:rPr>
          <w:sz w:val="26"/>
          <w:szCs w:val="26"/>
        </w:rPr>
        <w:tab/>
        <w:t>- Dữ liệu không bị thay đổi trái phép (toàn vẹn).</w:t>
      </w:r>
    </w:p>
    <w:p w14:paraId="3E039A93" w14:textId="0B67505A" w:rsidR="009062B3" w:rsidRPr="005E5088" w:rsidRDefault="009062B3" w:rsidP="006A2DDC">
      <w:pPr>
        <w:jc w:val="both"/>
        <w:rPr>
          <w:sz w:val="26"/>
          <w:szCs w:val="26"/>
        </w:rPr>
      </w:pPr>
      <w:r w:rsidRPr="005E5088">
        <w:rPr>
          <w:sz w:val="26"/>
          <w:szCs w:val="26"/>
        </w:rPr>
        <w:tab/>
        <w:t>- Luôn sẵn sàng hoạt động khi cần.</w:t>
      </w:r>
    </w:p>
    <w:p w14:paraId="2B4DD292" w14:textId="5156C754" w:rsidR="009062B3" w:rsidRPr="005E5088" w:rsidRDefault="009062B3" w:rsidP="006A2DDC">
      <w:pPr>
        <w:jc w:val="both"/>
        <w:rPr>
          <w:sz w:val="26"/>
          <w:szCs w:val="26"/>
        </w:rPr>
      </w:pPr>
      <w:r w:rsidRPr="005E5088">
        <w:rPr>
          <w:sz w:val="26"/>
          <w:szCs w:val="26"/>
        </w:rPr>
        <w:tab/>
        <w:t xml:space="preserve">- </w:t>
      </w:r>
      <w:r w:rsidR="0011595F" w:rsidRPr="005E5088">
        <w:rPr>
          <w:sz w:val="26"/>
          <w:szCs w:val="26"/>
        </w:rPr>
        <w:t>K</w:t>
      </w:r>
      <w:r w:rsidRPr="005E5088">
        <w:rPr>
          <w:sz w:val="26"/>
          <w:szCs w:val="26"/>
        </w:rPr>
        <w:t>hông bị lạm dụng hoặc tấn công gây gián đoạn hoặc thất thoát thông tin.</w:t>
      </w:r>
    </w:p>
    <w:p w14:paraId="5E79E072" w14:textId="519D76D7" w:rsidR="00912594" w:rsidRPr="005E5088" w:rsidRDefault="00912594" w:rsidP="006A2DDC">
      <w:pPr>
        <w:jc w:val="both"/>
        <w:rPr>
          <w:sz w:val="26"/>
          <w:szCs w:val="26"/>
        </w:rPr>
      </w:pPr>
      <w:r w:rsidRPr="005E5088">
        <w:rPr>
          <w:sz w:val="26"/>
          <w:szCs w:val="26"/>
        </w:rPr>
        <w:tab/>
        <w:t>Tính an toàn đề cập đến khả năng của phần mềm trong việc bảo vệ dữ liệu và chức năng khỏi các truy cập trái phép, hành vi gây hại hoặc tấn công mạng. Một hệ thống an toàn phải đảm bảo:</w:t>
      </w:r>
    </w:p>
    <w:p w14:paraId="30220F89" w14:textId="17AEAE82" w:rsidR="00912594" w:rsidRPr="005E5088" w:rsidRDefault="00912594" w:rsidP="006A2DDC">
      <w:pPr>
        <w:jc w:val="both"/>
        <w:rPr>
          <w:sz w:val="26"/>
          <w:szCs w:val="26"/>
        </w:rPr>
      </w:pPr>
      <w:r w:rsidRPr="005E5088">
        <w:rPr>
          <w:sz w:val="26"/>
          <w:szCs w:val="26"/>
        </w:rPr>
        <w:tab/>
        <w:t>- Xác thực (Authentication): chỉ người dùng hợp lệ mới có thể truy cập hệ thống.</w:t>
      </w:r>
    </w:p>
    <w:p w14:paraId="0819FD46" w14:textId="30698A4A" w:rsidR="00912594" w:rsidRPr="005E5088" w:rsidRDefault="00912594" w:rsidP="006A2DDC">
      <w:pPr>
        <w:jc w:val="both"/>
        <w:rPr>
          <w:sz w:val="26"/>
          <w:szCs w:val="26"/>
        </w:rPr>
      </w:pPr>
      <w:r w:rsidRPr="005E5088">
        <w:rPr>
          <w:sz w:val="26"/>
          <w:szCs w:val="26"/>
        </w:rPr>
        <w:tab/>
        <w:t>- Phân quyền (Authorization): người dùng chỉ được phép thực hiện các hành động phù hợp với vai trò của họ.</w:t>
      </w:r>
    </w:p>
    <w:p w14:paraId="34C6F59E" w14:textId="38E65079" w:rsidR="00912594" w:rsidRPr="005E5088" w:rsidRDefault="00912594" w:rsidP="006A2DDC">
      <w:pPr>
        <w:jc w:val="both"/>
        <w:rPr>
          <w:sz w:val="26"/>
          <w:szCs w:val="26"/>
        </w:rPr>
      </w:pPr>
      <w:r w:rsidRPr="005E5088">
        <w:rPr>
          <w:sz w:val="26"/>
          <w:szCs w:val="26"/>
        </w:rPr>
        <w:tab/>
        <w:t>- Bảo vệ dữ liệu (Data Protection): mã hóa thông tin nhạy cảm, đặc biệt là mật khẩu, thông tin cá nhân.</w:t>
      </w:r>
    </w:p>
    <w:p w14:paraId="7D40AE96" w14:textId="7CDFB7C9" w:rsidR="00912594" w:rsidRPr="005E5088" w:rsidRDefault="00912594" w:rsidP="006A2DDC">
      <w:pPr>
        <w:jc w:val="both"/>
        <w:rPr>
          <w:sz w:val="26"/>
          <w:szCs w:val="26"/>
        </w:rPr>
      </w:pPr>
      <w:r w:rsidRPr="005E5088">
        <w:rPr>
          <w:sz w:val="26"/>
          <w:szCs w:val="26"/>
        </w:rPr>
        <w:tab/>
        <w:t>- Chống xâm nhập (Intrusion Prevention): hạn chế các lỗ hổng bảo mật như SQL injection, XSS,...</w:t>
      </w:r>
    </w:p>
    <w:p w14:paraId="2271705A" w14:textId="01C19F87" w:rsidR="00912594" w:rsidRPr="005E5088" w:rsidRDefault="00912594" w:rsidP="006A2DDC">
      <w:pPr>
        <w:jc w:val="both"/>
        <w:rPr>
          <w:sz w:val="26"/>
          <w:szCs w:val="26"/>
        </w:rPr>
      </w:pPr>
      <w:r w:rsidRPr="005E5088">
        <w:rPr>
          <w:sz w:val="26"/>
          <w:szCs w:val="26"/>
        </w:rPr>
        <w:tab/>
        <w:t>- Ghi nhật ký và giám sát (Logging &amp; Monitoring): theo dõi hoạt động bất thường để kịp thời phát hiện sự cố.</w:t>
      </w:r>
    </w:p>
    <w:p w14:paraId="4FDEBA40" w14:textId="7C11AD52" w:rsidR="00506AD4" w:rsidRPr="005E5088" w:rsidRDefault="00912594" w:rsidP="006A2DDC">
      <w:pPr>
        <w:jc w:val="both"/>
        <w:rPr>
          <w:sz w:val="26"/>
          <w:szCs w:val="26"/>
        </w:rPr>
      </w:pPr>
      <w:r w:rsidRPr="005E5088">
        <w:rPr>
          <w:sz w:val="26"/>
          <w:szCs w:val="26"/>
        </w:rPr>
        <w:tab/>
        <w:t>Việc đảm bảo tính an toàn đặc biệt quan trọng trong các ứng dụng có liên quan đến thông tin cá nhân hoặc dữ liệu người dùng, như phần mềm học từ vựng tiếng Anh có lưu tài khoản và tiến độ học.</w:t>
      </w:r>
    </w:p>
    <w:p w14:paraId="3EC58D53" w14:textId="65CD7326" w:rsidR="001755F2" w:rsidRPr="005E5088" w:rsidRDefault="001755F2" w:rsidP="006A2DDC">
      <w:pPr>
        <w:pStyle w:val="Heading3"/>
        <w:numPr>
          <w:ilvl w:val="2"/>
          <w:numId w:val="3"/>
        </w:numPr>
        <w:jc w:val="both"/>
        <w:rPr>
          <w:szCs w:val="26"/>
        </w:rPr>
      </w:pPr>
      <w:bookmarkStart w:id="145" w:name="_Toc204140047"/>
      <w:bookmarkStart w:id="146" w:name="_Toc204140359"/>
      <w:bookmarkStart w:id="147" w:name="_Toc204140617"/>
      <w:bookmarkStart w:id="148" w:name="_Toc204140810"/>
      <w:r w:rsidRPr="005E5088">
        <w:rPr>
          <w:szCs w:val="26"/>
        </w:rPr>
        <w:t>Tính riêng tư</w:t>
      </w:r>
      <w:bookmarkEnd w:id="145"/>
      <w:bookmarkEnd w:id="146"/>
      <w:bookmarkEnd w:id="147"/>
      <w:bookmarkEnd w:id="148"/>
    </w:p>
    <w:p w14:paraId="7CE2D4DE" w14:textId="655CF04A" w:rsidR="001755F2" w:rsidRPr="005E5088" w:rsidRDefault="00D91B7D" w:rsidP="006A2DDC">
      <w:pPr>
        <w:jc w:val="both"/>
        <w:rPr>
          <w:sz w:val="26"/>
          <w:szCs w:val="26"/>
        </w:rPr>
      </w:pPr>
      <w:r w:rsidRPr="005E5088">
        <w:rPr>
          <w:sz w:val="26"/>
          <w:szCs w:val="26"/>
        </w:rPr>
        <w:tab/>
        <w:t>Tính riêng tư phần mềm (Software Privacy) là khả năng của phần mềm trong việc bảo vệ thông tin cá nhân của người dùng khỏi bị thu thập, sử dụng, lưu trữ hoặc chia sẻ trái phép.</w:t>
      </w:r>
    </w:p>
    <w:p w14:paraId="3AE6A926" w14:textId="0CB0878C" w:rsidR="009B5DD8" w:rsidRPr="005E5088" w:rsidRDefault="009B5DD8" w:rsidP="006A2DDC">
      <w:pPr>
        <w:jc w:val="both"/>
        <w:rPr>
          <w:sz w:val="26"/>
          <w:szCs w:val="26"/>
        </w:rPr>
      </w:pPr>
      <w:r w:rsidRPr="005E5088">
        <w:rPr>
          <w:sz w:val="26"/>
          <w:szCs w:val="26"/>
        </w:rPr>
        <w:tab/>
      </w:r>
      <w:r w:rsidR="00DA7949" w:rsidRPr="005E5088">
        <w:rPr>
          <w:sz w:val="26"/>
          <w:szCs w:val="26"/>
        </w:rPr>
        <w:t>Các nguyên tắc:</w:t>
      </w:r>
    </w:p>
    <w:p w14:paraId="77EFECED" w14:textId="77777777" w:rsidR="00E90FE2" w:rsidRPr="005E5088" w:rsidRDefault="00DA7949" w:rsidP="006A2DDC">
      <w:pPr>
        <w:jc w:val="both"/>
        <w:rPr>
          <w:sz w:val="26"/>
          <w:szCs w:val="26"/>
        </w:rPr>
      </w:pPr>
      <w:r w:rsidRPr="005E5088">
        <w:rPr>
          <w:sz w:val="26"/>
          <w:szCs w:val="26"/>
        </w:rPr>
        <w:tab/>
        <w:t xml:space="preserve">- </w:t>
      </w:r>
      <w:r w:rsidR="00E90FE2" w:rsidRPr="005E5088">
        <w:rPr>
          <w:sz w:val="26"/>
          <w:szCs w:val="26"/>
        </w:rPr>
        <w:t>Phần mềm cần giới hạn việc thu thập dữ liệu cá nhân ở mức tối thiểu cần thiết.</w:t>
      </w:r>
    </w:p>
    <w:p w14:paraId="742C85F0" w14:textId="77777777" w:rsidR="00E90FE2" w:rsidRPr="005E5088" w:rsidRDefault="00E90FE2" w:rsidP="006A2DDC">
      <w:pPr>
        <w:jc w:val="both"/>
        <w:rPr>
          <w:sz w:val="26"/>
          <w:szCs w:val="26"/>
        </w:rPr>
      </w:pPr>
      <w:r w:rsidRPr="005E5088">
        <w:rPr>
          <w:sz w:val="26"/>
          <w:szCs w:val="26"/>
        </w:rPr>
        <w:tab/>
        <w:t>- Người dùng phải được thông báo rõ ràng về cách dữ liệu của họ sẽ được sử dụng.</w:t>
      </w:r>
    </w:p>
    <w:p w14:paraId="0D427DB5" w14:textId="0E5F6FF1" w:rsidR="00E90FE2" w:rsidRPr="005E5088" w:rsidRDefault="00E90FE2" w:rsidP="006A2DDC">
      <w:pPr>
        <w:jc w:val="both"/>
        <w:rPr>
          <w:sz w:val="26"/>
          <w:szCs w:val="26"/>
        </w:rPr>
      </w:pPr>
      <w:r w:rsidRPr="005E5088">
        <w:rPr>
          <w:sz w:val="26"/>
          <w:szCs w:val="26"/>
        </w:rPr>
        <w:lastRenderedPageBreak/>
        <w:tab/>
        <w:t>- Cung cấp cơ chế để người dùng kiểm soát dữ liệu cá nhân như sửa đổi, xóa hoặc rút lại quyền truy cập.</w:t>
      </w:r>
    </w:p>
    <w:p w14:paraId="7B51D42F" w14:textId="3AA3560B" w:rsidR="00DA7949" w:rsidRPr="005E5088" w:rsidRDefault="00E90FE2" w:rsidP="006A2DDC">
      <w:pPr>
        <w:jc w:val="both"/>
        <w:rPr>
          <w:sz w:val="26"/>
          <w:szCs w:val="26"/>
        </w:rPr>
      </w:pPr>
      <w:r w:rsidRPr="005E5088">
        <w:rPr>
          <w:sz w:val="26"/>
          <w:szCs w:val="26"/>
        </w:rPr>
        <w:tab/>
        <w:t>- Hệ thống phải thực hiện bảo mật thông tin nhạy cảm, mã hóa dữ liệu, và tuân thủ các chuẩn bảo vệ dữ liệu.</w:t>
      </w:r>
    </w:p>
    <w:p w14:paraId="142BC574" w14:textId="150ABECE" w:rsidR="009066FF" w:rsidRPr="005E5088" w:rsidRDefault="007F13D4" w:rsidP="006A2DDC">
      <w:pPr>
        <w:jc w:val="both"/>
        <w:rPr>
          <w:sz w:val="26"/>
          <w:szCs w:val="26"/>
        </w:rPr>
      </w:pPr>
      <w:r w:rsidRPr="005E5088">
        <w:rPr>
          <w:sz w:val="26"/>
          <w:szCs w:val="26"/>
        </w:rPr>
        <w:tab/>
      </w:r>
      <w:r w:rsidR="009066FF" w:rsidRPr="005E5088">
        <w:rPr>
          <w:sz w:val="26"/>
          <w:szCs w:val="26"/>
        </w:rPr>
        <w:t>Tính riêng tư đề cập đến cách phần mềm xử lý dữ liệu cá nhân sao cho phù hợp với quyền riêng tư của người dùng và các quy định pháp lý (như GDPR, CCPA). Điều này bao gồm thu thập hợp lý, sử dụng minh bạch và bảo vệ dữ liệu cá nhân khỏi truy cập trái phép.</w:t>
      </w:r>
    </w:p>
    <w:p w14:paraId="29EBC89A" w14:textId="0FF435DE" w:rsidR="00A571A2" w:rsidRPr="005E5088" w:rsidRDefault="00A571A2" w:rsidP="006A2DDC">
      <w:pPr>
        <w:pStyle w:val="Heading3"/>
        <w:numPr>
          <w:ilvl w:val="2"/>
          <w:numId w:val="3"/>
        </w:numPr>
        <w:jc w:val="both"/>
        <w:rPr>
          <w:szCs w:val="26"/>
        </w:rPr>
      </w:pPr>
      <w:bookmarkStart w:id="149" w:name="_Toc204140048"/>
      <w:bookmarkStart w:id="150" w:name="_Toc204140360"/>
      <w:bookmarkStart w:id="151" w:name="_Toc204140618"/>
      <w:bookmarkStart w:id="152" w:name="_Toc204140811"/>
      <w:r w:rsidRPr="005E5088">
        <w:rPr>
          <w:szCs w:val="26"/>
        </w:rPr>
        <w:t>Đảm bảo chất lượng</w:t>
      </w:r>
      <w:r w:rsidR="0010479C" w:rsidRPr="005E5088">
        <w:rPr>
          <w:szCs w:val="26"/>
        </w:rPr>
        <w:t xml:space="preserve"> phần mềm</w:t>
      </w:r>
      <w:bookmarkEnd w:id="149"/>
      <w:bookmarkEnd w:id="150"/>
      <w:bookmarkEnd w:id="151"/>
      <w:bookmarkEnd w:id="152"/>
    </w:p>
    <w:p w14:paraId="29C9B9EE" w14:textId="7943B822" w:rsidR="0010479C" w:rsidRPr="005E5088" w:rsidRDefault="00B47A5F" w:rsidP="006A2DDC">
      <w:pPr>
        <w:jc w:val="both"/>
        <w:rPr>
          <w:sz w:val="26"/>
          <w:szCs w:val="26"/>
        </w:rPr>
      </w:pPr>
      <w:r w:rsidRPr="005E5088">
        <w:rPr>
          <w:sz w:val="26"/>
          <w:szCs w:val="26"/>
        </w:rPr>
        <w:tab/>
      </w:r>
      <w:r w:rsidR="009811E5" w:rsidRPr="005E5088">
        <w:rPr>
          <w:sz w:val="26"/>
          <w:szCs w:val="26"/>
        </w:rPr>
        <w:t>Chất lượng phần mềm là sự phù hợp của các yêu cầu cụ thể về hiệu năng và chức năng, các tiêu chuẩn phát triển phần mềm được ghi lại rõ ràng bằng tài liệu với các đặc tính ngầm định của tất cả các phần mềm được phát triển chuyên nghiệp.</w:t>
      </w:r>
      <w:r w:rsidR="006A2DDC" w:rsidRPr="005E5088">
        <w:rPr>
          <w:sz w:val="26"/>
          <w:szCs w:val="26"/>
        </w:rPr>
        <w:t xml:space="preserve"> </w:t>
      </w:r>
    </w:p>
    <w:p w14:paraId="014800CA" w14:textId="20B86CFA" w:rsidR="00642E81" w:rsidRPr="005E5088" w:rsidRDefault="00A66CC0" w:rsidP="006A2DDC">
      <w:pPr>
        <w:jc w:val="both"/>
        <w:rPr>
          <w:sz w:val="26"/>
          <w:szCs w:val="26"/>
        </w:rPr>
      </w:pPr>
      <w:r w:rsidRPr="005E5088">
        <w:rPr>
          <w:sz w:val="26"/>
          <w:szCs w:val="26"/>
        </w:rPr>
        <w:t>Ba yêu cầu với chất lượng phần mềm cần được đáp ứng khi phát triển phần mềm:</w:t>
      </w:r>
    </w:p>
    <w:p w14:paraId="612AF13C" w14:textId="6A4E1899" w:rsidR="009811E5" w:rsidRPr="005E5088" w:rsidRDefault="00642E81" w:rsidP="006A2DDC">
      <w:pPr>
        <w:jc w:val="both"/>
        <w:rPr>
          <w:sz w:val="26"/>
          <w:szCs w:val="26"/>
        </w:rPr>
      </w:pPr>
      <w:r w:rsidRPr="005E5088">
        <w:rPr>
          <w:sz w:val="26"/>
          <w:szCs w:val="26"/>
        </w:rPr>
        <w:tab/>
      </w:r>
      <w:r w:rsidR="00374BF6" w:rsidRPr="005E5088">
        <w:rPr>
          <w:sz w:val="26"/>
          <w:szCs w:val="26"/>
        </w:rPr>
        <w:t xml:space="preserve">- </w:t>
      </w:r>
      <w:r w:rsidRPr="005E5088">
        <w:rPr>
          <w:sz w:val="26"/>
          <w:szCs w:val="26"/>
        </w:rPr>
        <w:t>Các yêu cầu chức năng rõ ràng là nhân tố chính quyết định chất lượng đầu ra của phần mềm.</w:t>
      </w:r>
    </w:p>
    <w:p w14:paraId="18250839" w14:textId="77777777" w:rsidR="00374BF6" w:rsidRPr="005E5088" w:rsidRDefault="00374BF6" w:rsidP="006A2DDC">
      <w:pPr>
        <w:jc w:val="both"/>
        <w:rPr>
          <w:sz w:val="26"/>
          <w:szCs w:val="26"/>
        </w:rPr>
      </w:pPr>
      <w:r w:rsidRPr="005E5088">
        <w:rPr>
          <w:sz w:val="26"/>
          <w:szCs w:val="26"/>
        </w:rPr>
        <w:tab/>
        <w:t>- Các tiêu chuẩn chất lượng phần mềm sẽ được nói đến trong hợp đồng.</w:t>
      </w:r>
    </w:p>
    <w:p w14:paraId="52BCA9B5" w14:textId="796F1972" w:rsidR="00374BF6" w:rsidRPr="005E5088" w:rsidRDefault="00374BF6" w:rsidP="006A2DDC">
      <w:pPr>
        <w:jc w:val="both"/>
        <w:rPr>
          <w:sz w:val="26"/>
          <w:szCs w:val="26"/>
        </w:rPr>
      </w:pPr>
      <w:r w:rsidRPr="005E5088">
        <w:rPr>
          <w:sz w:val="26"/>
          <w:szCs w:val="26"/>
        </w:rPr>
        <w:tab/>
        <w:t xml:space="preserve">- </w:t>
      </w:r>
      <w:r w:rsidR="00893303" w:rsidRPr="005E5088">
        <w:rPr>
          <w:sz w:val="26"/>
          <w:szCs w:val="26"/>
        </w:rPr>
        <w:t>Các đặc tính ngầm định cần được đáp ứng trong quá trình phát triển cho dù không được nói đến rõ ràng trong hợp đồng.</w:t>
      </w:r>
      <w:r w:rsidR="006A2DDC" w:rsidRPr="005E5088">
        <w:rPr>
          <w:sz w:val="26"/>
          <w:szCs w:val="26"/>
        </w:rPr>
        <w:t xml:space="preserve"> [4]</w:t>
      </w:r>
    </w:p>
    <w:p w14:paraId="4A407CA3" w14:textId="78FBB5F8" w:rsidR="00893303" w:rsidRPr="005E5088" w:rsidRDefault="00893303" w:rsidP="006A2DDC">
      <w:pPr>
        <w:jc w:val="both"/>
        <w:rPr>
          <w:sz w:val="26"/>
          <w:szCs w:val="26"/>
        </w:rPr>
      </w:pPr>
      <w:r w:rsidRPr="005E5088">
        <w:rPr>
          <w:sz w:val="26"/>
          <w:szCs w:val="26"/>
        </w:rPr>
        <w:tab/>
        <w:t>Đảm bảo chất lượng phần mềm</w:t>
      </w:r>
      <w:r w:rsidR="002D7F59" w:rsidRPr="005E5088">
        <w:rPr>
          <w:sz w:val="26"/>
          <w:szCs w:val="26"/>
        </w:rPr>
        <w:t xml:space="preserve"> (Software Quality Assurance – SQA)</w:t>
      </w:r>
      <w:r w:rsidRPr="005E5088">
        <w:rPr>
          <w:sz w:val="26"/>
          <w:szCs w:val="26"/>
        </w:rPr>
        <w:t xml:space="preserve"> là một tập hợp các quy trình, phương pháp và hoạt động có hệ thống nhằm đảm bảo rằng phần mềm được phát triển đáp ứng các yêu cầu đã đặt ra về chức năng, hiệu năng, bảo mật và khả năng sử dụng.</w:t>
      </w:r>
    </w:p>
    <w:p w14:paraId="4D1FE526" w14:textId="4515C6BC" w:rsidR="002D7F59" w:rsidRPr="005E5088" w:rsidRDefault="002D7F59" w:rsidP="006A2DDC">
      <w:pPr>
        <w:jc w:val="both"/>
        <w:rPr>
          <w:sz w:val="26"/>
          <w:szCs w:val="26"/>
        </w:rPr>
      </w:pPr>
      <w:r w:rsidRPr="005E5088">
        <w:rPr>
          <w:sz w:val="26"/>
          <w:szCs w:val="26"/>
        </w:rPr>
        <w:tab/>
      </w:r>
      <w:r w:rsidR="00BB364C" w:rsidRPr="005E5088">
        <w:rPr>
          <w:sz w:val="26"/>
          <w:szCs w:val="26"/>
        </w:rPr>
        <w:t>Các hoạt động chính của SQA:</w:t>
      </w:r>
    </w:p>
    <w:p w14:paraId="19FBA1B6" w14:textId="799A84FC" w:rsidR="00BB364C" w:rsidRPr="005E5088" w:rsidRDefault="00BB364C" w:rsidP="006A2DDC">
      <w:pPr>
        <w:jc w:val="both"/>
        <w:rPr>
          <w:sz w:val="26"/>
          <w:szCs w:val="26"/>
        </w:rPr>
      </w:pPr>
      <w:r w:rsidRPr="005E5088">
        <w:rPr>
          <w:sz w:val="26"/>
          <w:szCs w:val="26"/>
        </w:rPr>
        <w:tab/>
        <w:t>- Lập kế hoạch chất lượng (Quality Planning): Xác định tiêu chuẩn chất lượng và cách đo lường.</w:t>
      </w:r>
    </w:p>
    <w:p w14:paraId="0D554977" w14:textId="318196A0" w:rsidR="00BB364C" w:rsidRPr="005E5088" w:rsidRDefault="00BB364C" w:rsidP="006A2DDC">
      <w:pPr>
        <w:jc w:val="both"/>
        <w:rPr>
          <w:sz w:val="26"/>
          <w:szCs w:val="26"/>
        </w:rPr>
      </w:pPr>
      <w:r w:rsidRPr="005E5088">
        <w:rPr>
          <w:sz w:val="26"/>
          <w:szCs w:val="26"/>
        </w:rPr>
        <w:tab/>
        <w:t xml:space="preserve">- </w:t>
      </w:r>
      <w:r w:rsidR="00100B2B" w:rsidRPr="005E5088">
        <w:rPr>
          <w:sz w:val="26"/>
          <w:szCs w:val="26"/>
        </w:rPr>
        <w:t>Kiểm tra quy trình (Process Assurance): Giám sát việc tuân thủ quy trình phát triển phần mềm.</w:t>
      </w:r>
    </w:p>
    <w:p w14:paraId="63EE1C10" w14:textId="481D0E82" w:rsidR="00100B2B" w:rsidRPr="005E5088" w:rsidRDefault="00100B2B" w:rsidP="006A2DDC">
      <w:pPr>
        <w:jc w:val="both"/>
        <w:rPr>
          <w:sz w:val="26"/>
          <w:szCs w:val="26"/>
        </w:rPr>
      </w:pPr>
      <w:r w:rsidRPr="005E5088">
        <w:rPr>
          <w:sz w:val="26"/>
          <w:szCs w:val="26"/>
        </w:rPr>
        <w:lastRenderedPageBreak/>
        <w:tab/>
        <w:t>- Kiểm thử phần mềm (Product Assurance): Kiểm tra sản phẩm có đúng yêu cầu và hoạt động ổn định không.</w:t>
      </w:r>
    </w:p>
    <w:p w14:paraId="4419D94D" w14:textId="129C2835" w:rsidR="00100B2B" w:rsidRPr="005E5088" w:rsidRDefault="00100B2B" w:rsidP="006A2DDC">
      <w:pPr>
        <w:jc w:val="both"/>
        <w:rPr>
          <w:sz w:val="26"/>
          <w:szCs w:val="26"/>
        </w:rPr>
      </w:pPr>
      <w:r w:rsidRPr="005E5088">
        <w:rPr>
          <w:sz w:val="26"/>
          <w:szCs w:val="26"/>
        </w:rPr>
        <w:tab/>
        <w:t xml:space="preserve">- </w:t>
      </w:r>
      <w:r w:rsidR="009D57F0" w:rsidRPr="005E5088">
        <w:rPr>
          <w:sz w:val="26"/>
          <w:szCs w:val="26"/>
        </w:rPr>
        <w:t>Rà soát và đánh giá (Reviews, Audits): Phát hiện lỗi sớm, đảm bảo tính đúng đắn và nhất quán.</w:t>
      </w:r>
    </w:p>
    <w:p w14:paraId="42BBD5BB" w14:textId="0DB74EF0" w:rsidR="009D57F0" w:rsidRPr="005E5088" w:rsidRDefault="009D57F0" w:rsidP="006A2DDC">
      <w:pPr>
        <w:jc w:val="both"/>
        <w:rPr>
          <w:sz w:val="26"/>
          <w:szCs w:val="26"/>
        </w:rPr>
      </w:pPr>
      <w:r w:rsidRPr="005E5088">
        <w:rPr>
          <w:sz w:val="26"/>
          <w:szCs w:val="26"/>
        </w:rPr>
        <w:tab/>
        <w:t>- Tài liệu hóa quy trình: Đảm bảo mọi bước đều có thể theo dõi, lặp lại và cải tiến.</w:t>
      </w:r>
    </w:p>
    <w:p w14:paraId="50A0A11E" w14:textId="5E79931E" w:rsidR="00893303" w:rsidRPr="00374BF6" w:rsidRDefault="005A17EB" w:rsidP="006A2DDC">
      <w:pPr>
        <w:jc w:val="both"/>
        <w:rPr>
          <w:sz w:val="26"/>
          <w:szCs w:val="26"/>
        </w:rPr>
      </w:pPr>
      <w:r>
        <w:rPr>
          <w:sz w:val="26"/>
          <w:szCs w:val="26"/>
        </w:rPr>
        <w:tab/>
        <w:t>T</w:t>
      </w:r>
      <w:r w:rsidRPr="005A17EB">
        <w:rPr>
          <w:sz w:val="26"/>
          <w:szCs w:val="26"/>
        </w:rPr>
        <w:t xml:space="preserve">rong </w:t>
      </w:r>
      <w:r>
        <w:rPr>
          <w:sz w:val="26"/>
          <w:szCs w:val="26"/>
        </w:rPr>
        <w:t>ứng dụng</w:t>
      </w:r>
      <w:r w:rsidRPr="005A17EB">
        <w:rPr>
          <w:sz w:val="26"/>
          <w:szCs w:val="26"/>
        </w:rPr>
        <w:t xml:space="preserve"> học từ vựng tiếng Anh</w:t>
      </w:r>
      <w:r>
        <w:rPr>
          <w:sz w:val="26"/>
          <w:szCs w:val="26"/>
        </w:rPr>
        <w:t xml:space="preserve"> đảm bảo</w:t>
      </w:r>
      <w:r w:rsidRPr="005A17EB">
        <w:rPr>
          <w:sz w:val="26"/>
          <w:szCs w:val="26"/>
        </w:rPr>
        <w:t>:</w:t>
      </w:r>
      <w:r>
        <w:rPr>
          <w:sz w:val="26"/>
          <w:szCs w:val="26"/>
        </w:rPr>
        <w:t xml:space="preserve"> </w:t>
      </w:r>
      <w:r w:rsidRPr="005A17EB">
        <w:rPr>
          <w:sz w:val="26"/>
          <w:szCs w:val="26"/>
        </w:rPr>
        <w:t>Chạy kiểm thử các chức năng như tạo tài khoản, học từ, làm bài kiểm tra.</w:t>
      </w:r>
      <w:r>
        <w:rPr>
          <w:sz w:val="26"/>
          <w:szCs w:val="26"/>
        </w:rPr>
        <w:t xml:space="preserve"> P</w:t>
      </w:r>
      <w:r w:rsidRPr="005A17EB">
        <w:rPr>
          <w:sz w:val="26"/>
          <w:szCs w:val="26"/>
        </w:rPr>
        <w:t>hần mềm chạy ổn định trên nhiều trình duyệt (Chrome, Edge).</w:t>
      </w:r>
      <w:r>
        <w:rPr>
          <w:sz w:val="26"/>
          <w:szCs w:val="26"/>
        </w:rPr>
        <w:t xml:space="preserve"> </w:t>
      </w:r>
      <w:r w:rsidRPr="005A17EB">
        <w:rPr>
          <w:sz w:val="26"/>
          <w:szCs w:val="26"/>
        </w:rPr>
        <w:t>Sửa lỗi nhanh chóng khi phát hiện, nhờ có tài liệu rõ ràng và mã dễ bảo trì.</w:t>
      </w:r>
    </w:p>
    <w:p w14:paraId="73288362" w14:textId="5FB9286E" w:rsidR="00374BF6" w:rsidRPr="00B47A5F" w:rsidRDefault="00374BF6" w:rsidP="00B47A5F">
      <w:pPr>
        <w:rPr>
          <w:sz w:val="26"/>
          <w:szCs w:val="26"/>
        </w:rPr>
      </w:pPr>
    </w:p>
    <w:p w14:paraId="67DC8C6E" w14:textId="77777777" w:rsidR="00A571A2" w:rsidRPr="00A571A2" w:rsidRDefault="00A571A2" w:rsidP="00A571A2">
      <w:pPr>
        <w:pStyle w:val="ListParagraph"/>
      </w:pPr>
    </w:p>
    <w:p w14:paraId="3721110C" w14:textId="7CB3A706" w:rsidR="00A571A2" w:rsidRDefault="00A571A2" w:rsidP="000078FB">
      <w:pPr>
        <w:jc w:val="both"/>
      </w:pPr>
    </w:p>
    <w:p w14:paraId="25271483" w14:textId="674AB875" w:rsidR="00D91B7D" w:rsidRPr="00D91B7D" w:rsidRDefault="00D91B7D" w:rsidP="00D91B7D">
      <w:r>
        <w:tab/>
      </w:r>
    </w:p>
    <w:p w14:paraId="4A41A0F9" w14:textId="6132208C" w:rsidR="00C5750E" w:rsidRDefault="00C5750E" w:rsidP="00F15308">
      <w:pPr>
        <w:jc w:val="both"/>
        <w:rPr>
          <w:sz w:val="26"/>
          <w:szCs w:val="26"/>
        </w:rPr>
      </w:pPr>
      <w:r>
        <w:rPr>
          <w:sz w:val="26"/>
          <w:szCs w:val="26"/>
        </w:rPr>
        <w:br w:type="page"/>
      </w:r>
    </w:p>
    <w:p w14:paraId="39308221" w14:textId="1A536886" w:rsidR="001078C6" w:rsidRPr="00235FB8" w:rsidRDefault="00D27C53" w:rsidP="00D27C53">
      <w:pPr>
        <w:pStyle w:val="Heading10"/>
        <w:numPr>
          <w:ilvl w:val="0"/>
          <w:numId w:val="0"/>
        </w:numPr>
        <w:rPr>
          <w:lang w:val="vi-VN"/>
        </w:rPr>
      </w:pPr>
      <w:bookmarkStart w:id="153" w:name="_Toc204140812"/>
      <w:r>
        <w:lastRenderedPageBreak/>
        <w:t xml:space="preserve">CHƯƠNG 2: </w:t>
      </w:r>
      <w:r w:rsidR="001078C6" w:rsidRPr="00235FB8">
        <w:t>PHÂN</w:t>
      </w:r>
      <w:r w:rsidR="001078C6" w:rsidRPr="00235FB8">
        <w:rPr>
          <w:lang w:val="vi-VN"/>
        </w:rPr>
        <w:t xml:space="preserve"> TÍCH YÊU CẦU</w:t>
      </w:r>
      <w:bookmarkEnd w:id="153"/>
    </w:p>
    <w:p w14:paraId="14FCEEFA" w14:textId="77777777" w:rsidR="001078C6" w:rsidRPr="00235FB8" w:rsidRDefault="001078C6" w:rsidP="00235FB8">
      <w:pPr>
        <w:pStyle w:val="Heading2"/>
        <w:numPr>
          <w:ilvl w:val="1"/>
          <w:numId w:val="5"/>
        </w:numPr>
        <w:ind w:left="576" w:hanging="576"/>
        <w:jc w:val="both"/>
        <w:rPr>
          <w:szCs w:val="26"/>
          <w:lang w:val="vi-VN"/>
        </w:rPr>
      </w:pPr>
      <w:bookmarkStart w:id="154" w:name="_Toc204140049"/>
      <w:bookmarkStart w:id="155" w:name="_Toc204140361"/>
      <w:bookmarkStart w:id="156" w:name="_Toc204140619"/>
      <w:bookmarkStart w:id="157" w:name="_Toc204140813"/>
      <w:r w:rsidRPr="00235FB8">
        <w:rPr>
          <w:szCs w:val="26"/>
        </w:rPr>
        <w:t>Chức</w:t>
      </w:r>
      <w:r w:rsidRPr="00235FB8">
        <w:rPr>
          <w:szCs w:val="26"/>
          <w:lang w:val="vi-VN"/>
        </w:rPr>
        <w:t xml:space="preserve"> năng chính của hệ thống</w:t>
      </w:r>
      <w:bookmarkEnd w:id="154"/>
      <w:bookmarkEnd w:id="155"/>
      <w:bookmarkEnd w:id="156"/>
      <w:bookmarkEnd w:id="157"/>
    </w:p>
    <w:p w14:paraId="4668AF22" w14:textId="77777777" w:rsidR="001078C6" w:rsidRPr="00235FB8" w:rsidRDefault="001078C6" w:rsidP="00235FB8">
      <w:pPr>
        <w:pStyle w:val="Heading3"/>
        <w:numPr>
          <w:ilvl w:val="2"/>
          <w:numId w:val="5"/>
        </w:numPr>
        <w:ind w:left="810"/>
        <w:jc w:val="both"/>
        <w:rPr>
          <w:szCs w:val="26"/>
          <w:lang w:val="vi-VN"/>
        </w:rPr>
      </w:pPr>
      <w:bookmarkStart w:id="158" w:name="_Toc204140050"/>
      <w:bookmarkStart w:id="159" w:name="_Toc204140362"/>
      <w:bookmarkStart w:id="160" w:name="_Toc204140620"/>
      <w:bookmarkStart w:id="161" w:name="_Toc204140814"/>
      <w:r w:rsidRPr="00235FB8">
        <w:rPr>
          <w:szCs w:val="26"/>
        </w:rPr>
        <w:t>Chức năng trang Home</w:t>
      </w:r>
      <w:bookmarkEnd w:id="158"/>
      <w:bookmarkEnd w:id="159"/>
      <w:bookmarkEnd w:id="160"/>
      <w:bookmarkEnd w:id="161"/>
    </w:p>
    <w:p w14:paraId="39137BAD" w14:textId="77777777" w:rsidR="001078C6" w:rsidRPr="00235FB8" w:rsidRDefault="001078C6" w:rsidP="00235FB8">
      <w:pPr>
        <w:ind w:firstLine="720"/>
        <w:jc w:val="both"/>
        <w:rPr>
          <w:sz w:val="26"/>
          <w:szCs w:val="26"/>
          <w:lang w:val="vi-VN"/>
        </w:rPr>
      </w:pPr>
      <w:r w:rsidRPr="00235FB8">
        <w:rPr>
          <w:sz w:val="26"/>
          <w:szCs w:val="26"/>
        </w:rPr>
        <w:t>Carousel giới thiệu</w:t>
      </w:r>
      <w:r w:rsidRPr="00235FB8">
        <w:rPr>
          <w:sz w:val="26"/>
          <w:szCs w:val="26"/>
          <w:lang w:val="vi-VN"/>
        </w:rPr>
        <w:t xml:space="preserve">: </w:t>
      </w:r>
      <w:r w:rsidRPr="00235FB8">
        <w:rPr>
          <w:sz w:val="26"/>
          <w:szCs w:val="26"/>
        </w:rPr>
        <w:t>Hiển thị các hình ảnh quảng bá dưới dạng trình chiếu tự động (slide</w:t>
      </w:r>
      <w:r w:rsidRPr="00235FB8">
        <w:rPr>
          <w:sz w:val="26"/>
          <w:szCs w:val="26"/>
          <w:lang w:val="vi-VN"/>
        </w:rPr>
        <w:t>)</w:t>
      </w:r>
      <w:r w:rsidRPr="00235FB8">
        <w:rPr>
          <w:sz w:val="26"/>
          <w:szCs w:val="26"/>
        </w:rPr>
        <w:t>.</w:t>
      </w:r>
    </w:p>
    <w:p w14:paraId="3B7C6AE6" w14:textId="77777777" w:rsidR="001078C6" w:rsidRPr="00235FB8" w:rsidRDefault="001078C6" w:rsidP="00235FB8">
      <w:pPr>
        <w:ind w:firstLine="720"/>
        <w:jc w:val="both"/>
        <w:rPr>
          <w:sz w:val="26"/>
          <w:szCs w:val="26"/>
        </w:rPr>
      </w:pPr>
      <w:r w:rsidRPr="00235FB8">
        <w:rPr>
          <w:sz w:val="26"/>
          <w:szCs w:val="26"/>
        </w:rPr>
        <w:t>Giới thiệu ứng dụng</w:t>
      </w:r>
      <w:r w:rsidRPr="00235FB8">
        <w:rPr>
          <w:sz w:val="26"/>
          <w:szCs w:val="26"/>
          <w:lang w:val="vi-VN"/>
        </w:rPr>
        <w:t xml:space="preserve">: </w:t>
      </w:r>
      <w:r w:rsidRPr="00235FB8">
        <w:rPr>
          <w:sz w:val="26"/>
          <w:szCs w:val="26"/>
        </w:rPr>
        <w:t>Hiển thị đoạn văn mô tả ngắn gọn về mục tiêu, tiện ích và phạm vi sử dụng của ứng dụng.</w:t>
      </w:r>
    </w:p>
    <w:p w14:paraId="2F1DC53C" w14:textId="77777777" w:rsidR="001078C6" w:rsidRPr="00235FB8" w:rsidRDefault="001078C6" w:rsidP="00235FB8">
      <w:pPr>
        <w:ind w:firstLine="720"/>
        <w:jc w:val="both"/>
        <w:rPr>
          <w:sz w:val="26"/>
          <w:szCs w:val="26"/>
          <w:lang w:val="vi-VN"/>
        </w:rPr>
      </w:pPr>
      <w:r w:rsidRPr="00235FB8">
        <w:rPr>
          <w:sz w:val="26"/>
          <w:szCs w:val="26"/>
        </w:rPr>
        <w:t>Thanh điều hướng: Gồm các liên kết đến các trang chính như Trang chủ, Học từ vựng, Kiểm tra, và Tìm kiếm</w:t>
      </w:r>
      <w:r w:rsidRPr="00235FB8">
        <w:rPr>
          <w:sz w:val="26"/>
          <w:szCs w:val="26"/>
          <w:lang w:val="vi-VN"/>
        </w:rPr>
        <w:t>.</w:t>
      </w:r>
    </w:p>
    <w:p w14:paraId="242453CF" w14:textId="77777777" w:rsidR="001078C6" w:rsidRPr="00235FB8" w:rsidRDefault="001078C6" w:rsidP="00235FB8">
      <w:pPr>
        <w:pStyle w:val="Heading3"/>
        <w:numPr>
          <w:ilvl w:val="2"/>
          <w:numId w:val="5"/>
        </w:numPr>
        <w:ind w:left="810"/>
        <w:jc w:val="both"/>
        <w:rPr>
          <w:szCs w:val="26"/>
          <w:lang w:val="vi-VN"/>
        </w:rPr>
      </w:pPr>
      <w:bookmarkStart w:id="162" w:name="_Toc204140051"/>
      <w:bookmarkStart w:id="163" w:name="_Toc204140363"/>
      <w:bookmarkStart w:id="164" w:name="_Toc204140621"/>
      <w:bookmarkStart w:id="165" w:name="_Toc204140815"/>
      <w:r w:rsidRPr="00235FB8">
        <w:rPr>
          <w:szCs w:val="26"/>
        </w:rPr>
        <w:t>Chức năng tìm kiếm</w:t>
      </w:r>
      <w:bookmarkEnd w:id="162"/>
      <w:bookmarkEnd w:id="163"/>
      <w:bookmarkEnd w:id="164"/>
      <w:bookmarkEnd w:id="165"/>
    </w:p>
    <w:p w14:paraId="20AFEAD7" w14:textId="77777777" w:rsidR="001078C6" w:rsidRPr="00235FB8" w:rsidRDefault="001078C6" w:rsidP="00235FB8">
      <w:pPr>
        <w:ind w:firstLine="720"/>
        <w:jc w:val="both"/>
        <w:rPr>
          <w:sz w:val="26"/>
          <w:szCs w:val="26"/>
        </w:rPr>
      </w:pPr>
      <w:r w:rsidRPr="00235FB8">
        <w:rPr>
          <w:sz w:val="26"/>
          <w:szCs w:val="26"/>
        </w:rPr>
        <w:t>Tìm kiếm theo từ khóa: Hỗ trợ nhập từ khóa để tìm trong cả danh sách chủ đề và từ vựng.</w:t>
      </w:r>
    </w:p>
    <w:p w14:paraId="17D10E41" w14:textId="77777777" w:rsidR="001078C6" w:rsidRPr="00235FB8" w:rsidRDefault="001078C6" w:rsidP="00235FB8">
      <w:pPr>
        <w:ind w:firstLine="720"/>
        <w:jc w:val="both"/>
        <w:rPr>
          <w:sz w:val="26"/>
          <w:szCs w:val="26"/>
        </w:rPr>
      </w:pPr>
      <w:r w:rsidRPr="00235FB8">
        <w:rPr>
          <w:sz w:val="26"/>
          <w:szCs w:val="26"/>
        </w:rPr>
        <w:t>Lọc kết quả: Cho phép lọc theo loại kết quả gồm: tất cả</w:t>
      </w:r>
      <w:r w:rsidRPr="00235FB8">
        <w:rPr>
          <w:sz w:val="26"/>
          <w:szCs w:val="26"/>
          <w:lang w:val="vi-VN"/>
        </w:rPr>
        <w:t xml:space="preserve"> từ vựng hoặc chủ đề liên quan đến từ khóa tìm kiếm</w:t>
      </w:r>
      <w:r w:rsidRPr="00235FB8">
        <w:rPr>
          <w:sz w:val="26"/>
          <w:szCs w:val="26"/>
        </w:rPr>
        <w:t>, chỉ chủ đề hoặc chỉ từ vựng.</w:t>
      </w:r>
    </w:p>
    <w:p w14:paraId="4A1C866A" w14:textId="77777777" w:rsidR="001078C6" w:rsidRPr="00235FB8" w:rsidRDefault="001078C6" w:rsidP="00235FB8">
      <w:pPr>
        <w:ind w:firstLine="720"/>
        <w:jc w:val="both"/>
        <w:rPr>
          <w:sz w:val="26"/>
          <w:szCs w:val="26"/>
        </w:rPr>
      </w:pPr>
      <w:r w:rsidRPr="00235FB8">
        <w:rPr>
          <w:sz w:val="26"/>
          <w:szCs w:val="26"/>
        </w:rPr>
        <w:t>Gợi ý từ khóa: Khi người dùng nhập ký tự, hệ thống gợi ý từ khoá liên quan theo thời gian thực.</w:t>
      </w:r>
    </w:p>
    <w:p w14:paraId="435D7031" w14:textId="77777777" w:rsidR="001078C6" w:rsidRPr="00235FB8" w:rsidRDefault="001078C6" w:rsidP="00235FB8">
      <w:pPr>
        <w:ind w:firstLine="720"/>
        <w:jc w:val="both"/>
        <w:rPr>
          <w:sz w:val="26"/>
          <w:szCs w:val="26"/>
        </w:rPr>
      </w:pPr>
      <w:r w:rsidRPr="00235FB8">
        <w:rPr>
          <w:sz w:val="26"/>
          <w:szCs w:val="26"/>
        </w:rPr>
        <w:t>Hiển thị kết quả: Kết quả được trình bày rõ ràng dưới dạng danh sách, mỗi mục bao gồm từ vựng, nghĩa và các thông tin liên quan.</w:t>
      </w:r>
    </w:p>
    <w:p w14:paraId="72A5DFEA" w14:textId="77777777" w:rsidR="001078C6" w:rsidRPr="00235FB8" w:rsidRDefault="001078C6" w:rsidP="00235FB8">
      <w:pPr>
        <w:pStyle w:val="Heading3"/>
        <w:numPr>
          <w:ilvl w:val="2"/>
          <w:numId w:val="5"/>
        </w:numPr>
        <w:ind w:left="810"/>
        <w:jc w:val="both"/>
        <w:rPr>
          <w:szCs w:val="26"/>
          <w:lang w:val="vi-VN"/>
        </w:rPr>
      </w:pPr>
      <w:bookmarkStart w:id="166" w:name="_Toc204140052"/>
      <w:bookmarkStart w:id="167" w:name="_Toc204140364"/>
      <w:bookmarkStart w:id="168" w:name="_Toc204140622"/>
      <w:bookmarkStart w:id="169" w:name="_Toc204140816"/>
      <w:r w:rsidRPr="00235FB8">
        <w:rPr>
          <w:szCs w:val="26"/>
        </w:rPr>
        <w:t>Chức năng học</w:t>
      </w:r>
      <w:bookmarkEnd w:id="166"/>
      <w:bookmarkEnd w:id="167"/>
      <w:bookmarkEnd w:id="168"/>
      <w:bookmarkEnd w:id="169"/>
    </w:p>
    <w:p w14:paraId="608C0539" w14:textId="77777777" w:rsidR="001078C6" w:rsidRPr="00235FB8" w:rsidRDefault="001078C6" w:rsidP="00235FB8">
      <w:pPr>
        <w:ind w:firstLine="720"/>
        <w:jc w:val="both"/>
        <w:rPr>
          <w:sz w:val="26"/>
          <w:szCs w:val="26"/>
          <w:lang w:val="vi-VN"/>
        </w:rPr>
      </w:pPr>
      <w:r w:rsidRPr="00235FB8">
        <w:rPr>
          <w:sz w:val="26"/>
          <w:szCs w:val="26"/>
        </w:rPr>
        <w:t xml:space="preserve">Quản lý chủ đề: </w:t>
      </w:r>
      <w:r w:rsidRPr="00235FB8">
        <w:rPr>
          <w:sz w:val="26"/>
          <w:szCs w:val="26"/>
          <w:lang w:val="vi-VN"/>
        </w:rPr>
        <w:t xml:space="preserve"> Quản lý </w:t>
      </w:r>
      <w:r w:rsidRPr="00235FB8">
        <w:rPr>
          <w:sz w:val="26"/>
          <w:szCs w:val="26"/>
        </w:rPr>
        <w:t>danh sách các chủ đề</w:t>
      </w:r>
      <w:r w:rsidRPr="00235FB8">
        <w:rPr>
          <w:sz w:val="26"/>
          <w:szCs w:val="26"/>
          <w:lang w:val="vi-VN"/>
        </w:rPr>
        <w:t>: gồm tên chủ đề, hình ảnh cho chủ đề, và một số mô tả cho từng chủu đề.</w:t>
      </w:r>
    </w:p>
    <w:p w14:paraId="76B1473A" w14:textId="77777777" w:rsidR="001078C6" w:rsidRPr="00235FB8" w:rsidRDefault="001078C6" w:rsidP="00235FB8">
      <w:pPr>
        <w:ind w:firstLine="720"/>
        <w:jc w:val="both"/>
        <w:rPr>
          <w:sz w:val="26"/>
          <w:szCs w:val="26"/>
        </w:rPr>
      </w:pPr>
      <w:r w:rsidRPr="00235FB8">
        <w:rPr>
          <w:sz w:val="26"/>
          <w:szCs w:val="26"/>
        </w:rPr>
        <w:t>Flashcard: Từ vựng được trình bày dưới dạng thẻ, cho phép người học</w:t>
      </w:r>
      <w:r w:rsidRPr="00235FB8">
        <w:rPr>
          <w:sz w:val="26"/>
          <w:szCs w:val="26"/>
          <w:lang w:val="vi-VN"/>
        </w:rPr>
        <w:t xml:space="preserve"> xem từ và</w:t>
      </w:r>
      <w:r w:rsidRPr="00235FB8">
        <w:rPr>
          <w:sz w:val="26"/>
          <w:szCs w:val="26"/>
        </w:rPr>
        <w:t xml:space="preserve"> lật để xem nghĩa, giúp tăng cường ghi nhớ bằng tương tác.</w:t>
      </w:r>
    </w:p>
    <w:p w14:paraId="0A066F04" w14:textId="77777777" w:rsidR="001078C6" w:rsidRPr="00235FB8" w:rsidRDefault="001078C6" w:rsidP="00235FB8">
      <w:pPr>
        <w:ind w:firstLine="720"/>
        <w:jc w:val="both"/>
        <w:rPr>
          <w:sz w:val="26"/>
          <w:szCs w:val="26"/>
          <w:lang w:val="vi-VN"/>
        </w:rPr>
      </w:pPr>
      <w:r w:rsidRPr="00235FB8">
        <w:rPr>
          <w:sz w:val="26"/>
          <w:szCs w:val="26"/>
        </w:rPr>
        <w:t>Hệ thống bài học: Các từ vựng được phân chia theo</w:t>
      </w:r>
      <w:r w:rsidRPr="00235FB8">
        <w:rPr>
          <w:sz w:val="26"/>
          <w:szCs w:val="26"/>
          <w:lang w:val="vi-VN"/>
        </w:rPr>
        <w:t xml:space="preserve"> các</w:t>
      </w:r>
      <w:r w:rsidRPr="00235FB8">
        <w:rPr>
          <w:sz w:val="26"/>
          <w:szCs w:val="26"/>
        </w:rPr>
        <w:t xml:space="preserve"> chủ đề, hỗ trợ lộ trình học tập rõ ràng</w:t>
      </w:r>
      <w:r w:rsidRPr="00235FB8">
        <w:rPr>
          <w:sz w:val="26"/>
          <w:szCs w:val="26"/>
          <w:lang w:val="vi-VN"/>
        </w:rPr>
        <w:t>.</w:t>
      </w:r>
    </w:p>
    <w:p w14:paraId="33DD9225" w14:textId="77777777" w:rsidR="001078C6" w:rsidRDefault="001078C6" w:rsidP="00235FB8">
      <w:pPr>
        <w:pStyle w:val="Heading3"/>
        <w:numPr>
          <w:ilvl w:val="2"/>
          <w:numId w:val="5"/>
        </w:numPr>
        <w:ind w:left="810"/>
        <w:jc w:val="both"/>
        <w:rPr>
          <w:lang w:val="vi-VN"/>
        </w:rPr>
      </w:pPr>
      <w:bookmarkStart w:id="170" w:name="_Toc204140053"/>
      <w:bookmarkStart w:id="171" w:name="_Toc204140365"/>
      <w:bookmarkStart w:id="172" w:name="_Toc204140623"/>
      <w:bookmarkStart w:id="173" w:name="_Toc204140817"/>
      <w:r w:rsidRPr="00C75F5B">
        <w:lastRenderedPageBreak/>
        <w:t>Chức năng kiểm tra</w:t>
      </w:r>
      <w:bookmarkEnd w:id="170"/>
      <w:bookmarkEnd w:id="171"/>
      <w:bookmarkEnd w:id="172"/>
      <w:bookmarkEnd w:id="173"/>
    </w:p>
    <w:p w14:paraId="563C56ED" w14:textId="77777777" w:rsidR="001078C6" w:rsidRPr="00C62A24" w:rsidRDefault="001078C6" w:rsidP="00235FB8">
      <w:pPr>
        <w:pStyle w:val="ListParagraph"/>
        <w:jc w:val="both"/>
        <w:rPr>
          <w:sz w:val="26"/>
          <w:szCs w:val="26"/>
          <w:lang w:val="vi-VN"/>
        </w:rPr>
      </w:pPr>
      <w:r w:rsidRPr="00C62A24">
        <w:rPr>
          <w:sz w:val="26"/>
          <w:szCs w:val="26"/>
          <w:lang w:val="vi-VN"/>
        </w:rPr>
        <w:t xml:space="preserve">Giao diện bài kiểm tra: </w:t>
      </w:r>
      <w:r>
        <w:rPr>
          <w:sz w:val="26"/>
          <w:szCs w:val="26"/>
          <w:lang w:val="vi-VN"/>
        </w:rPr>
        <w:t>H</w:t>
      </w:r>
      <w:r w:rsidRPr="00C62A24">
        <w:rPr>
          <w:sz w:val="26"/>
          <w:szCs w:val="26"/>
          <w:lang w:val="vi-VN"/>
        </w:rPr>
        <w:t xml:space="preserve">iển thị các câu hỏi dưới dạng trắc </w:t>
      </w:r>
      <w:r>
        <w:rPr>
          <w:sz w:val="26"/>
          <w:szCs w:val="26"/>
          <w:lang w:val="vi-VN"/>
        </w:rPr>
        <w:t>nghiệm.</w:t>
      </w:r>
    </w:p>
    <w:p w14:paraId="63DFB8DB" w14:textId="77777777" w:rsidR="001078C6" w:rsidRPr="00C62A24" w:rsidRDefault="001078C6" w:rsidP="00235FB8">
      <w:pPr>
        <w:pStyle w:val="ListParagraph"/>
        <w:jc w:val="both"/>
        <w:rPr>
          <w:sz w:val="26"/>
          <w:szCs w:val="26"/>
          <w:lang w:val="vi-VN"/>
        </w:rPr>
      </w:pPr>
      <w:r w:rsidRPr="00C62A24">
        <w:rPr>
          <w:sz w:val="26"/>
          <w:szCs w:val="26"/>
          <w:lang w:val="vi-VN"/>
        </w:rPr>
        <w:t xml:space="preserve">Đồng hồ đếm </w:t>
      </w:r>
      <w:r>
        <w:rPr>
          <w:sz w:val="26"/>
          <w:szCs w:val="26"/>
          <w:lang w:val="vi-VN"/>
        </w:rPr>
        <w:t>thời gian</w:t>
      </w:r>
      <w:r w:rsidRPr="00C62A24">
        <w:rPr>
          <w:sz w:val="26"/>
          <w:szCs w:val="26"/>
          <w:lang w:val="vi-VN"/>
        </w:rPr>
        <w:t xml:space="preserve">: </w:t>
      </w:r>
      <w:r>
        <w:rPr>
          <w:sz w:val="26"/>
          <w:szCs w:val="26"/>
          <w:lang w:val="vi-VN"/>
        </w:rPr>
        <w:t>Quản</w:t>
      </w:r>
      <w:r w:rsidRPr="00C62A24">
        <w:rPr>
          <w:sz w:val="26"/>
          <w:szCs w:val="26"/>
          <w:lang w:val="vi-VN"/>
        </w:rPr>
        <w:t xml:space="preserve"> thời gian làm </w:t>
      </w:r>
      <w:r>
        <w:rPr>
          <w:sz w:val="26"/>
          <w:szCs w:val="26"/>
          <w:lang w:val="vi-VN"/>
        </w:rPr>
        <w:t>bài.</w:t>
      </w:r>
    </w:p>
    <w:p w14:paraId="18C3A5F1" w14:textId="77777777" w:rsidR="001078C6" w:rsidRPr="00C62A24" w:rsidRDefault="001078C6" w:rsidP="00235FB8">
      <w:pPr>
        <w:ind w:firstLine="720"/>
        <w:jc w:val="both"/>
        <w:rPr>
          <w:sz w:val="26"/>
          <w:szCs w:val="26"/>
          <w:lang w:val="vi-VN"/>
        </w:rPr>
      </w:pPr>
      <w:r w:rsidRPr="00C62A24">
        <w:rPr>
          <w:sz w:val="26"/>
          <w:szCs w:val="26"/>
          <w:lang w:val="vi-VN"/>
        </w:rPr>
        <w:t xml:space="preserve">Điều hướng câu hỏi: </w:t>
      </w:r>
      <w:r>
        <w:rPr>
          <w:sz w:val="26"/>
          <w:szCs w:val="26"/>
          <w:lang w:val="vi-VN"/>
        </w:rPr>
        <w:t>N</w:t>
      </w:r>
      <w:r w:rsidRPr="00C62A24">
        <w:rPr>
          <w:sz w:val="26"/>
          <w:szCs w:val="26"/>
          <w:lang w:val="vi-VN"/>
        </w:rPr>
        <w:t>gười dùng có thể thực hiện thao tác chuyển đến các câu hỏi tiếp theo hoặc quay lại câu hỏi trước đó, nộp bài khi làm xong.</w:t>
      </w:r>
    </w:p>
    <w:p w14:paraId="24C1D61C" w14:textId="77777777" w:rsidR="001078C6" w:rsidRDefault="001078C6" w:rsidP="00235FB8">
      <w:pPr>
        <w:ind w:firstLine="720"/>
        <w:jc w:val="both"/>
        <w:rPr>
          <w:sz w:val="26"/>
          <w:szCs w:val="26"/>
          <w:lang w:val="vi-VN"/>
        </w:rPr>
      </w:pPr>
      <w:r w:rsidRPr="00C62A24">
        <w:rPr>
          <w:sz w:val="26"/>
          <w:szCs w:val="26"/>
          <w:lang w:val="vi-VN"/>
        </w:rPr>
        <w:t xml:space="preserve">Lưới hiển thị các câu hỏi: </w:t>
      </w:r>
      <w:r>
        <w:rPr>
          <w:sz w:val="26"/>
          <w:szCs w:val="26"/>
          <w:lang w:val="vi-VN"/>
        </w:rPr>
        <w:t>C</w:t>
      </w:r>
      <w:r w:rsidRPr="00C62A24">
        <w:rPr>
          <w:sz w:val="26"/>
          <w:szCs w:val="26"/>
          <w:lang w:val="vi-VN"/>
        </w:rPr>
        <w:t xml:space="preserve">ho phép người dùng </w:t>
      </w:r>
      <w:r>
        <w:rPr>
          <w:sz w:val="26"/>
          <w:szCs w:val="26"/>
          <w:lang w:val="vi-VN"/>
        </w:rPr>
        <w:t>xem được số lượng câu hỏi số câu đã làm và chưa làm.</w:t>
      </w:r>
    </w:p>
    <w:p w14:paraId="3B3FB58E" w14:textId="77777777" w:rsidR="001078C6" w:rsidRPr="00C62A24" w:rsidRDefault="001078C6" w:rsidP="00235FB8">
      <w:pPr>
        <w:ind w:firstLine="720"/>
        <w:jc w:val="both"/>
        <w:rPr>
          <w:sz w:val="26"/>
          <w:szCs w:val="26"/>
          <w:lang w:val="vi-VN"/>
        </w:rPr>
      </w:pPr>
      <w:r>
        <w:rPr>
          <w:sz w:val="26"/>
          <w:szCs w:val="26"/>
          <w:lang w:val="vi-VN"/>
        </w:rPr>
        <w:t>Hiển thị kết quả làm bài: Hiển thị số câu trả lời đúng và số điểm cho bài test.</w:t>
      </w:r>
    </w:p>
    <w:p w14:paraId="1624EA12" w14:textId="77777777" w:rsidR="001078C6" w:rsidRDefault="001078C6" w:rsidP="00235FB8">
      <w:pPr>
        <w:pStyle w:val="Heading3"/>
        <w:numPr>
          <w:ilvl w:val="2"/>
          <w:numId w:val="5"/>
        </w:numPr>
        <w:ind w:left="810"/>
        <w:jc w:val="both"/>
        <w:rPr>
          <w:lang w:val="vi-VN"/>
        </w:rPr>
      </w:pPr>
      <w:bookmarkStart w:id="174" w:name="_Toc204140054"/>
      <w:bookmarkStart w:id="175" w:name="_Toc204140366"/>
      <w:bookmarkStart w:id="176" w:name="_Toc204140624"/>
      <w:bookmarkStart w:id="177" w:name="_Toc204140818"/>
      <w:r w:rsidRPr="00C75F5B">
        <w:t xml:space="preserve">Chức </w:t>
      </w:r>
      <w:r>
        <w:t>năng</w:t>
      </w:r>
      <w:r>
        <w:rPr>
          <w:lang w:val="vi-VN"/>
        </w:rPr>
        <w:t xml:space="preserve"> quản lý tài khoản người dùng</w:t>
      </w:r>
      <w:bookmarkEnd w:id="174"/>
      <w:bookmarkEnd w:id="175"/>
      <w:bookmarkEnd w:id="176"/>
      <w:bookmarkEnd w:id="177"/>
    </w:p>
    <w:p w14:paraId="21347415" w14:textId="77777777" w:rsidR="001078C6" w:rsidRPr="00A90ACA" w:rsidRDefault="001078C6" w:rsidP="00235FB8">
      <w:pPr>
        <w:ind w:firstLine="720"/>
        <w:jc w:val="both"/>
        <w:rPr>
          <w:sz w:val="26"/>
          <w:szCs w:val="26"/>
        </w:rPr>
      </w:pPr>
      <w:r w:rsidRPr="00A90ACA">
        <w:rPr>
          <w:sz w:val="26"/>
          <w:szCs w:val="26"/>
        </w:rPr>
        <w:t>Đăng ký/Đăng nhập: Hỗ trợ tạo và xác thực tài khoản người dùng.</w:t>
      </w:r>
    </w:p>
    <w:p w14:paraId="7455FE4D" w14:textId="77777777" w:rsidR="001078C6" w:rsidRPr="00181FD7" w:rsidRDefault="001078C6" w:rsidP="00235FB8">
      <w:pPr>
        <w:ind w:firstLine="720"/>
        <w:jc w:val="both"/>
        <w:rPr>
          <w:sz w:val="26"/>
          <w:szCs w:val="26"/>
          <w:lang w:val="vi-VN"/>
        </w:rPr>
      </w:pPr>
      <w:r w:rsidRPr="00A90ACA">
        <w:rPr>
          <w:sz w:val="26"/>
          <w:szCs w:val="26"/>
        </w:rPr>
        <w:t>Menu cài đặt: Cho phép người dùng thay đổi cài đặt hoặc đăng xuất khỏi hệ thống.</w:t>
      </w:r>
    </w:p>
    <w:p w14:paraId="2209C46A" w14:textId="77777777" w:rsidR="001078C6" w:rsidRPr="00550476" w:rsidRDefault="001078C6" w:rsidP="00235FB8">
      <w:pPr>
        <w:pStyle w:val="Heading2"/>
        <w:numPr>
          <w:ilvl w:val="1"/>
          <w:numId w:val="5"/>
        </w:numPr>
        <w:ind w:left="576" w:hanging="576"/>
        <w:jc w:val="both"/>
        <w:rPr>
          <w:lang w:val="vi-VN"/>
        </w:rPr>
      </w:pPr>
      <w:bookmarkStart w:id="178" w:name="_Toc204140055"/>
      <w:bookmarkStart w:id="179" w:name="_Toc204140367"/>
      <w:bookmarkStart w:id="180" w:name="_Toc204140625"/>
      <w:bookmarkStart w:id="181" w:name="_Toc204140819"/>
      <w:r>
        <w:rPr>
          <w:lang w:val="vi-VN"/>
        </w:rPr>
        <w:t>Yêu cầu phi chức năng</w:t>
      </w:r>
      <w:bookmarkEnd w:id="178"/>
      <w:bookmarkEnd w:id="179"/>
      <w:bookmarkEnd w:id="180"/>
      <w:bookmarkEnd w:id="181"/>
    </w:p>
    <w:p w14:paraId="6BC0D479" w14:textId="45E1501E" w:rsidR="001078C6" w:rsidRPr="00550476" w:rsidRDefault="001078C6" w:rsidP="00235FB8">
      <w:pPr>
        <w:jc w:val="both"/>
        <w:rPr>
          <w:sz w:val="26"/>
          <w:szCs w:val="26"/>
        </w:rPr>
      </w:pPr>
      <w:r w:rsidRPr="00550476">
        <w:rPr>
          <w:sz w:val="26"/>
          <w:szCs w:val="26"/>
        </w:rPr>
        <w:t>Hiệu năng (Performance)</w:t>
      </w:r>
    </w:p>
    <w:p w14:paraId="5FA4081D"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Ứng dụng sử dụng API Gateway giúp tối ưu hóa routing và giảm độ trễ.</w:t>
      </w:r>
    </w:p>
    <w:p w14:paraId="32D81894"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Phân tách các service (auth, topic, test, user) giúp giảm tải cho từng thành phần.</w:t>
      </w:r>
    </w:p>
    <w:p w14:paraId="2733A9A7" w14:textId="77777777" w:rsidR="001078C6" w:rsidRPr="00550476" w:rsidRDefault="001078C6" w:rsidP="00235FB8">
      <w:pPr>
        <w:jc w:val="both"/>
        <w:rPr>
          <w:sz w:val="26"/>
          <w:szCs w:val="26"/>
        </w:rPr>
      </w:pPr>
      <w:r w:rsidRPr="00550476">
        <w:rPr>
          <w:sz w:val="26"/>
          <w:szCs w:val="26"/>
        </w:rPr>
        <w:t>Bảo mật (Security)</w:t>
      </w:r>
    </w:p>
    <w:p w14:paraId="040034E0"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Sử dụng JWT cho xác thực, mã hóa mật khẩu bằng bcrypt.</w:t>
      </w:r>
    </w:p>
    <w:p w14:paraId="16F93A9D"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Có kiểm tra quyền truy cập khi thực hiện các chức năng (ví dụ: chỉ user đã đăng nhập mới truy cập được các tính năng học/test).</w:t>
      </w:r>
    </w:p>
    <w:p w14:paraId="724A4637" w14:textId="77777777" w:rsidR="001078C6" w:rsidRPr="00550476" w:rsidRDefault="001078C6" w:rsidP="00235FB8">
      <w:pPr>
        <w:jc w:val="both"/>
        <w:rPr>
          <w:sz w:val="26"/>
          <w:szCs w:val="26"/>
        </w:rPr>
      </w:pPr>
      <w:r w:rsidRPr="00550476">
        <w:rPr>
          <w:sz w:val="26"/>
          <w:szCs w:val="26"/>
        </w:rPr>
        <w:t>Khả năng mở rộng (Scalability)</w:t>
      </w:r>
    </w:p>
    <w:p w14:paraId="26749A21"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Microservices và Docker giúp dễ dàng mở rộng từng service độc lập.</w:t>
      </w:r>
    </w:p>
    <w:p w14:paraId="62499810"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Có thể triển khai nhiều instance cho từng service khi cần.</w:t>
      </w:r>
    </w:p>
    <w:p w14:paraId="3C5B80DE" w14:textId="77777777" w:rsidR="001078C6" w:rsidRPr="00550476" w:rsidRDefault="001078C6" w:rsidP="00235FB8">
      <w:pPr>
        <w:jc w:val="both"/>
        <w:rPr>
          <w:sz w:val="26"/>
          <w:szCs w:val="26"/>
        </w:rPr>
      </w:pPr>
      <w:r w:rsidRPr="00550476">
        <w:rPr>
          <w:sz w:val="26"/>
          <w:szCs w:val="26"/>
        </w:rPr>
        <w:t>Độ tin cậy (Reliability)</w:t>
      </w:r>
    </w:p>
    <w:p w14:paraId="1D6BA36F"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Có health check cho từng service.</w:t>
      </w:r>
    </w:p>
    <w:p w14:paraId="4569AA8C" w14:textId="77777777" w:rsidR="001078C6" w:rsidRPr="00550476" w:rsidRDefault="001078C6" w:rsidP="00235FB8">
      <w:pPr>
        <w:jc w:val="both"/>
        <w:rPr>
          <w:sz w:val="26"/>
          <w:szCs w:val="26"/>
        </w:rPr>
      </w:pPr>
      <w:r w:rsidRPr="00550476">
        <w:rPr>
          <w:sz w:val="26"/>
          <w:szCs w:val="26"/>
        </w:rPr>
        <w:t>Khả năng bảo trì (Maintainability)</w:t>
      </w:r>
    </w:p>
    <w:p w14:paraId="01C092CE"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lastRenderedPageBreak/>
        <w:t>Code chia module rõ ràng, tách biệt frontend/backend, từng service có cấu trúc riêng.</w:t>
      </w:r>
    </w:p>
    <w:p w14:paraId="53CCA96C"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Sử dụng React component hóa giúp dễ bảo trì UI.</w:t>
      </w:r>
    </w:p>
    <w:p w14:paraId="6D8C841A" w14:textId="77777777" w:rsidR="001078C6" w:rsidRPr="00550476" w:rsidRDefault="001078C6" w:rsidP="00235FB8">
      <w:pPr>
        <w:jc w:val="both"/>
        <w:rPr>
          <w:sz w:val="26"/>
          <w:szCs w:val="26"/>
          <w:lang w:val="vi-VN"/>
        </w:rPr>
      </w:pPr>
      <w:r w:rsidRPr="00550476">
        <w:rPr>
          <w:sz w:val="26"/>
          <w:szCs w:val="26"/>
        </w:rPr>
        <w:t>Khả năng sử dụng (Usability)</w:t>
      </w:r>
    </w:p>
    <w:p w14:paraId="42B4D18E"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Giao diện trực quan, có thông báo lỗi, loading, modal xác thực.</w:t>
      </w:r>
    </w:p>
    <w:p w14:paraId="2DD81505"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Responsive design cho nhiều thiết bị.</w:t>
      </w:r>
    </w:p>
    <w:p w14:paraId="55AB31E3" w14:textId="77777777" w:rsidR="001078C6" w:rsidRPr="00550476" w:rsidRDefault="001078C6" w:rsidP="00235FB8">
      <w:pPr>
        <w:jc w:val="both"/>
        <w:rPr>
          <w:sz w:val="26"/>
          <w:szCs w:val="26"/>
        </w:rPr>
      </w:pPr>
      <w:r w:rsidRPr="00550476">
        <w:rPr>
          <w:sz w:val="26"/>
          <w:szCs w:val="26"/>
        </w:rPr>
        <w:t>Tính di động (Portability)</w:t>
      </w:r>
    </w:p>
    <w:p w14:paraId="23A5BFD6"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Dockerfile cho cả frontend/backend giúp triển khai trên nhiều nền tảng.</w:t>
      </w:r>
    </w:p>
    <w:p w14:paraId="28BD3D93"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Sử dụng biến môi trường cho cấu hình.</w:t>
      </w:r>
    </w:p>
    <w:p w14:paraId="7EEFF927" w14:textId="77777777" w:rsidR="001078C6" w:rsidRPr="00550476" w:rsidRDefault="001078C6" w:rsidP="00235FB8">
      <w:pPr>
        <w:jc w:val="both"/>
        <w:rPr>
          <w:sz w:val="26"/>
          <w:szCs w:val="26"/>
        </w:rPr>
      </w:pPr>
      <w:r w:rsidRPr="00550476">
        <w:rPr>
          <w:sz w:val="26"/>
          <w:szCs w:val="26"/>
        </w:rPr>
        <w:t>Khả năng tương thích (Compatibility)</w:t>
      </w:r>
    </w:p>
    <w:p w14:paraId="57365BAE" w14:textId="77777777" w:rsidR="001078C6" w:rsidRPr="00550476" w:rsidRDefault="001078C6" w:rsidP="00235FB8">
      <w:pPr>
        <w:pStyle w:val="ListParagraph"/>
        <w:numPr>
          <w:ilvl w:val="0"/>
          <w:numId w:val="31"/>
        </w:numPr>
        <w:spacing w:before="0" w:after="0"/>
        <w:jc w:val="both"/>
        <w:rPr>
          <w:sz w:val="26"/>
          <w:szCs w:val="26"/>
        </w:rPr>
      </w:pPr>
      <w:r w:rsidRPr="00550476">
        <w:rPr>
          <w:sz w:val="26"/>
          <w:szCs w:val="26"/>
        </w:rPr>
        <w:t>Sử dụng chuẩn REST API, JWT, React, Bootstrap – dễ tích hợp với các hệ thống khác.</w:t>
      </w:r>
    </w:p>
    <w:p w14:paraId="42063052" w14:textId="06BA6040" w:rsidR="001078C6" w:rsidRPr="001078C6" w:rsidRDefault="001078C6" w:rsidP="001078C6">
      <w:pPr>
        <w:rPr>
          <w:sz w:val="26"/>
          <w:szCs w:val="26"/>
          <w:lang w:val="vi-VN"/>
        </w:rPr>
      </w:pPr>
      <w:r>
        <w:rPr>
          <w:sz w:val="26"/>
          <w:szCs w:val="26"/>
          <w:lang w:val="vi-VN"/>
        </w:rPr>
        <w:br w:type="page"/>
      </w:r>
    </w:p>
    <w:p w14:paraId="0278A0F8" w14:textId="5A3D1D95" w:rsidR="001078C6" w:rsidRPr="00235FB8" w:rsidRDefault="00D27C53" w:rsidP="00D27C53">
      <w:pPr>
        <w:pStyle w:val="Heading10"/>
        <w:numPr>
          <w:ilvl w:val="0"/>
          <w:numId w:val="0"/>
        </w:numPr>
      </w:pPr>
      <w:bookmarkStart w:id="182" w:name="_Toc204140820"/>
      <w:r>
        <w:lastRenderedPageBreak/>
        <w:t xml:space="preserve">CHƯƠNG 3: </w:t>
      </w:r>
      <w:r w:rsidR="001078C6" w:rsidRPr="00235FB8">
        <w:t>THIẾT KẾ HỆ THỐNG</w:t>
      </w:r>
      <w:bookmarkEnd w:id="182"/>
    </w:p>
    <w:p w14:paraId="68C40223" w14:textId="77777777" w:rsidR="001078C6" w:rsidRDefault="001078C6" w:rsidP="001078C6">
      <w:pPr>
        <w:pStyle w:val="Heading2"/>
        <w:numPr>
          <w:ilvl w:val="1"/>
          <w:numId w:val="7"/>
        </w:numPr>
        <w:ind w:left="540" w:hanging="540"/>
        <w:rPr>
          <w:lang w:val="vi-VN"/>
        </w:rPr>
      </w:pPr>
      <w:bookmarkStart w:id="183" w:name="_Toc204140056"/>
      <w:bookmarkStart w:id="184" w:name="_Toc204140368"/>
      <w:bookmarkStart w:id="185" w:name="_Toc204140626"/>
      <w:bookmarkStart w:id="186" w:name="_Toc204140821"/>
      <w:r w:rsidRPr="00FD7519">
        <w:t xml:space="preserve">Kiến trúc hệ </w:t>
      </w:r>
      <w:r>
        <w:t>thống</w:t>
      </w:r>
      <w:bookmarkEnd w:id="183"/>
      <w:bookmarkEnd w:id="184"/>
      <w:bookmarkEnd w:id="185"/>
      <w:bookmarkEnd w:id="186"/>
    </w:p>
    <w:p w14:paraId="4292F3D3" w14:textId="77777777" w:rsidR="001078C6" w:rsidRPr="00925994" w:rsidRDefault="001078C6" w:rsidP="001078C6">
      <w:pPr>
        <w:pStyle w:val="Heading3"/>
        <w:numPr>
          <w:ilvl w:val="2"/>
          <w:numId w:val="7"/>
        </w:numPr>
        <w:jc w:val="both"/>
      </w:pPr>
      <w:bookmarkStart w:id="187" w:name="_Toc204140057"/>
      <w:bookmarkStart w:id="188" w:name="_Toc204140369"/>
      <w:bookmarkStart w:id="189" w:name="_Toc204140627"/>
      <w:bookmarkStart w:id="190" w:name="_Toc204140822"/>
      <w:r w:rsidRPr="00925994">
        <w:t>Kiến trúc</w:t>
      </w:r>
      <w:bookmarkEnd w:id="187"/>
      <w:bookmarkEnd w:id="188"/>
      <w:bookmarkEnd w:id="189"/>
      <w:bookmarkEnd w:id="190"/>
    </w:p>
    <w:p w14:paraId="1AA0C0D8" w14:textId="6C840900" w:rsidR="001078C6" w:rsidRDefault="0088609C" w:rsidP="001078C6">
      <w:pPr>
        <w:rPr>
          <w:lang w:val="vi-VN"/>
        </w:rPr>
      </w:pPr>
      <w:r w:rsidRPr="0088609C">
        <w:rPr>
          <w:lang w:val="vi-VN"/>
        </w:rPr>
        <w:drawing>
          <wp:inline distT="0" distB="0" distL="0" distR="0" wp14:anchorId="205A2A4E" wp14:editId="51B062BB">
            <wp:extent cx="5760720" cy="4127500"/>
            <wp:effectExtent l="0" t="0" r="0" b="6350"/>
            <wp:docPr id="1746436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436645" name=""/>
                    <pic:cNvPicPr/>
                  </pic:nvPicPr>
                  <pic:blipFill>
                    <a:blip r:embed="rId16"/>
                    <a:stretch>
                      <a:fillRect/>
                    </a:stretch>
                  </pic:blipFill>
                  <pic:spPr>
                    <a:xfrm>
                      <a:off x="0" y="0"/>
                      <a:ext cx="5760720" cy="4127500"/>
                    </a:xfrm>
                    <a:prstGeom prst="rect">
                      <a:avLst/>
                    </a:prstGeom>
                  </pic:spPr>
                </pic:pic>
              </a:graphicData>
            </a:graphic>
          </wp:inline>
        </w:drawing>
      </w:r>
    </w:p>
    <w:p w14:paraId="2412D41F" w14:textId="54CABD43" w:rsidR="001078C6" w:rsidRDefault="001078C6" w:rsidP="001078C6">
      <w:pPr>
        <w:pStyle w:val="Hnhnh"/>
      </w:pPr>
      <w:bookmarkStart w:id="191" w:name="_Toc204139433"/>
      <w:bookmarkStart w:id="192" w:name="_Toc204139783"/>
      <w:r>
        <w:t>Hình</w:t>
      </w:r>
      <w:r w:rsidR="00235FB8">
        <w:rPr>
          <w:lang w:val="en-US"/>
        </w:rPr>
        <w:t xml:space="preserve"> 3.1</w:t>
      </w:r>
      <w:r>
        <w:t xml:space="preserve"> Sơ đồ kiến trúc hệ thống</w:t>
      </w:r>
      <w:bookmarkEnd w:id="191"/>
      <w:bookmarkEnd w:id="192"/>
    </w:p>
    <w:p w14:paraId="01605ED7" w14:textId="0A9B9BD9" w:rsidR="001078C6" w:rsidRPr="009A1274" w:rsidRDefault="001078C6" w:rsidP="00235FB8">
      <w:pPr>
        <w:ind w:firstLine="720"/>
        <w:jc w:val="both"/>
        <w:rPr>
          <w:sz w:val="26"/>
          <w:szCs w:val="26"/>
          <w:lang w:val="vi-VN"/>
        </w:rPr>
      </w:pPr>
      <w:r w:rsidRPr="009A1274">
        <w:rPr>
          <w:sz w:val="26"/>
          <w:szCs w:val="26"/>
          <w:lang w:val="vi-VN"/>
        </w:rPr>
        <w:t xml:space="preserve">Kiến trúc Microservice sử dụng Node.js kết hợp API Gateway và Sequelize </w:t>
      </w:r>
      <w:r w:rsidR="00D31F58">
        <w:rPr>
          <w:sz w:val="26"/>
          <w:szCs w:val="26"/>
          <w:lang w:val="vi-VN"/>
        </w:rPr>
        <w:t>ORM+</w:t>
      </w:r>
      <w:r w:rsidRPr="009A1274">
        <w:rPr>
          <w:sz w:val="26"/>
          <w:szCs w:val="26"/>
          <w:lang w:val="vi-VN"/>
        </w:rPr>
        <w:t>MySQL. Đây là kiến trúc hiện đại giúp dễ dàng quản lý dự án theo từng phần riêng lẽ, mỗi service đảm bảo một chức năng duy nhất:</w:t>
      </w:r>
    </w:p>
    <w:p w14:paraId="69230CB5" w14:textId="77777777" w:rsidR="001078C6" w:rsidRPr="009A1274" w:rsidRDefault="001078C6" w:rsidP="00235FB8">
      <w:pPr>
        <w:ind w:firstLine="720"/>
        <w:jc w:val="both"/>
        <w:rPr>
          <w:sz w:val="26"/>
          <w:szCs w:val="26"/>
          <w:lang w:val="vi-VN"/>
        </w:rPr>
      </w:pPr>
      <w:r w:rsidRPr="009A1274">
        <w:rPr>
          <w:sz w:val="26"/>
          <w:szCs w:val="26"/>
          <w:lang w:val="vi-VN"/>
        </w:rPr>
        <w:t xml:space="preserve">Client: </w:t>
      </w:r>
      <w:r w:rsidRPr="009A1274">
        <w:rPr>
          <w:sz w:val="26"/>
          <w:szCs w:val="26"/>
        </w:rPr>
        <w:t>Client là thiết bị người dùng, có thể là máy tính hoặc điện thoại di động, truy cập vào hệ thống thông qua trình duyệt web hoặc ứng dụng. Người dùng tương tác trực tiếp với giao diện để thực hiện các chức năng như đăng nhập, học từ vựng, làm bài kiểm tra,...</w:t>
      </w:r>
    </w:p>
    <w:p w14:paraId="00AB7B36" w14:textId="77777777" w:rsidR="001078C6" w:rsidRPr="009A1274" w:rsidRDefault="001078C6" w:rsidP="00235FB8">
      <w:pPr>
        <w:ind w:firstLine="720"/>
        <w:jc w:val="both"/>
        <w:rPr>
          <w:sz w:val="26"/>
          <w:szCs w:val="26"/>
          <w:lang w:val="vi-VN"/>
        </w:rPr>
      </w:pPr>
      <w:r w:rsidRPr="009A1274">
        <w:rPr>
          <w:sz w:val="26"/>
          <w:szCs w:val="26"/>
          <w:lang w:val="vi-VN"/>
        </w:rPr>
        <w:t>UI: Giao diện người dùng</w:t>
      </w:r>
      <w:r>
        <w:rPr>
          <w:sz w:val="26"/>
          <w:szCs w:val="26"/>
          <w:lang w:val="vi-VN"/>
        </w:rPr>
        <w:t xml:space="preserve"> được phát triển bằng React.js</w:t>
      </w:r>
      <w:r w:rsidRPr="009A1274">
        <w:rPr>
          <w:sz w:val="26"/>
          <w:szCs w:val="26"/>
          <w:lang w:val="vi-VN"/>
        </w:rPr>
        <w:t xml:space="preserve"> </w:t>
      </w:r>
      <w:r w:rsidRPr="009A1274">
        <w:rPr>
          <w:sz w:val="26"/>
          <w:szCs w:val="26"/>
        </w:rPr>
        <w:t>chịu trách nhiệm hiển thị thông tin và xử lý các thao tác từ phía người dùng</w:t>
      </w:r>
      <w:r w:rsidRPr="009A1274">
        <w:rPr>
          <w:sz w:val="26"/>
          <w:szCs w:val="26"/>
          <w:lang w:val="vi-VN"/>
        </w:rPr>
        <w:t>.</w:t>
      </w:r>
    </w:p>
    <w:p w14:paraId="4DA2846F" w14:textId="77777777" w:rsidR="001078C6" w:rsidRPr="009A1274" w:rsidRDefault="001078C6" w:rsidP="00235FB8">
      <w:pPr>
        <w:ind w:firstLine="720"/>
        <w:jc w:val="both"/>
        <w:rPr>
          <w:sz w:val="26"/>
          <w:szCs w:val="26"/>
          <w:lang w:val="vi-VN"/>
        </w:rPr>
      </w:pPr>
      <w:r w:rsidRPr="009A1274">
        <w:rPr>
          <w:sz w:val="26"/>
          <w:szCs w:val="26"/>
          <w:lang w:val="vi-VN"/>
        </w:rPr>
        <w:lastRenderedPageBreak/>
        <w:t>API Gateway: Là cổng trung gian tiếp nhận yêu cầu từ UI, xác thực và phân phối đến các micro-service tương ứng.</w:t>
      </w:r>
    </w:p>
    <w:p w14:paraId="6EBF6A8B" w14:textId="77777777" w:rsidR="001078C6" w:rsidRPr="009A1274" w:rsidRDefault="001078C6" w:rsidP="00235FB8">
      <w:pPr>
        <w:ind w:firstLine="720"/>
        <w:jc w:val="both"/>
        <w:rPr>
          <w:sz w:val="26"/>
          <w:szCs w:val="26"/>
          <w:lang w:val="vi-VN"/>
        </w:rPr>
      </w:pPr>
      <w:r w:rsidRPr="009A1274">
        <w:rPr>
          <w:sz w:val="26"/>
          <w:szCs w:val="26"/>
          <w:lang w:val="vi-VN"/>
        </w:rPr>
        <w:t>Các Microservice:</w:t>
      </w:r>
    </w:p>
    <w:p w14:paraId="40674218" w14:textId="77777777" w:rsidR="001078C6" w:rsidRPr="009A1274" w:rsidRDefault="001078C6" w:rsidP="00235FB8">
      <w:pPr>
        <w:ind w:firstLine="720"/>
        <w:jc w:val="both"/>
        <w:rPr>
          <w:sz w:val="26"/>
          <w:szCs w:val="26"/>
        </w:rPr>
      </w:pPr>
      <w:r w:rsidRPr="009A1274">
        <w:rPr>
          <w:sz w:val="26"/>
          <w:szCs w:val="26"/>
          <w:lang w:val="vi-VN"/>
        </w:rPr>
        <w:t xml:space="preserve">- auth-service: </w:t>
      </w:r>
      <w:r w:rsidRPr="00925994">
        <w:rPr>
          <w:sz w:val="26"/>
          <w:szCs w:val="26"/>
        </w:rPr>
        <w:t>Xử lý đăng ký, đăng nhập, xác thực người dùng, cấp phát và kiểm tra token JWT. Đảm bảo chỉ người dùng hợp lệ mới truy cập được các chức năng bảo vệ.</w:t>
      </w:r>
    </w:p>
    <w:p w14:paraId="545F6643" w14:textId="77777777" w:rsidR="001078C6" w:rsidRDefault="001078C6" w:rsidP="00235FB8">
      <w:pPr>
        <w:jc w:val="both"/>
        <w:rPr>
          <w:sz w:val="26"/>
          <w:szCs w:val="26"/>
          <w:lang w:val="vi-VN"/>
        </w:rPr>
      </w:pPr>
      <w:r w:rsidRPr="009A1274">
        <w:rPr>
          <w:sz w:val="26"/>
          <w:szCs w:val="26"/>
          <w:lang w:val="vi-VN"/>
        </w:rPr>
        <w:tab/>
        <w:t>-</w:t>
      </w:r>
      <w:r>
        <w:rPr>
          <w:sz w:val="26"/>
          <w:szCs w:val="26"/>
          <w:lang w:val="vi-VN"/>
        </w:rPr>
        <w:t xml:space="preserve"> user-service: Quản lý thông tin của người dùng bao gồm tên đăng nhập, email đăng nhập.</w:t>
      </w:r>
    </w:p>
    <w:p w14:paraId="6AE3067B" w14:textId="77777777" w:rsidR="001078C6" w:rsidRDefault="001078C6" w:rsidP="00235FB8">
      <w:pPr>
        <w:jc w:val="both"/>
        <w:rPr>
          <w:sz w:val="26"/>
          <w:szCs w:val="26"/>
          <w:lang w:val="vi-VN"/>
        </w:rPr>
      </w:pPr>
      <w:r>
        <w:rPr>
          <w:sz w:val="26"/>
          <w:szCs w:val="26"/>
          <w:lang w:val="vi-VN"/>
        </w:rPr>
        <w:tab/>
        <w:t xml:space="preserve">- topic-service: </w:t>
      </w:r>
      <w:r w:rsidRPr="00925994">
        <w:rPr>
          <w:sz w:val="26"/>
          <w:szCs w:val="26"/>
        </w:rPr>
        <w:t>Quản lý các chủ đề từ vựng, từ vựng theo từng chủ đề. Cung cấp API lấy danh sách chủ đề, chi tiết chủ đề, tìm kiếm từ vựng, thêm/sửa/xóa từ vựng.</w:t>
      </w:r>
    </w:p>
    <w:p w14:paraId="227C9D56" w14:textId="77777777" w:rsidR="001078C6" w:rsidRPr="00925994" w:rsidRDefault="001078C6" w:rsidP="00235FB8">
      <w:pPr>
        <w:spacing w:before="0" w:after="0"/>
        <w:ind w:firstLine="720"/>
        <w:jc w:val="both"/>
        <w:rPr>
          <w:sz w:val="26"/>
          <w:szCs w:val="26"/>
          <w:lang w:val="vi-VN"/>
        </w:rPr>
      </w:pPr>
      <w:r>
        <w:rPr>
          <w:sz w:val="26"/>
          <w:szCs w:val="26"/>
          <w:lang w:val="vi-VN"/>
        </w:rPr>
        <w:t xml:space="preserve">- test-service: </w:t>
      </w:r>
      <w:r w:rsidRPr="00925994">
        <w:rPr>
          <w:sz w:val="26"/>
          <w:szCs w:val="26"/>
        </w:rPr>
        <w:t xml:space="preserve">Quản lý các bài kiểm tra, câu </w:t>
      </w:r>
      <w:r>
        <w:rPr>
          <w:sz w:val="26"/>
          <w:szCs w:val="26"/>
        </w:rPr>
        <w:t>hỏi</w:t>
      </w:r>
      <w:r>
        <w:rPr>
          <w:sz w:val="26"/>
          <w:szCs w:val="26"/>
          <w:lang w:val="vi-VN"/>
        </w:rPr>
        <w:t>, các câu trả lời trắc nghiệm</w:t>
      </w:r>
      <w:r w:rsidRPr="00925994">
        <w:rPr>
          <w:sz w:val="26"/>
          <w:szCs w:val="26"/>
        </w:rPr>
        <w:t>, kết quả làm bài. Cung cấp API lấy danh sách bài test, chi tiết bài test, nộp bài, xem kết quả.</w:t>
      </w:r>
    </w:p>
    <w:p w14:paraId="21ACC170" w14:textId="77777777" w:rsidR="001078C6" w:rsidRDefault="001078C6" w:rsidP="00235FB8">
      <w:pPr>
        <w:jc w:val="both"/>
        <w:rPr>
          <w:sz w:val="26"/>
          <w:szCs w:val="26"/>
          <w:lang w:val="vi-VN"/>
        </w:rPr>
      </w:pPr>
      <w:r>
        <w:rPr>
          <w:sz w:val="26"/>
          <w:szCs w:val="26"/>
          <w:lang w:val="vi-VN"/>
        </w:rPr>
        <w:tab/>
        <w:t xml:space="preserve">Database: </w:t>
      </w:r>
      <w:r w:rsidRPr="00925994">
        <w:rPr>
          <w:sz w:val="26"/>
          <w:szCs w:val="26"/>
        </w:rPr>
        <w:t>Mỗi microservice sử dụng một database MySQL riêng biệt. Việc tách database giúp tăng tính độc lập, bảo mật, dễ mở rộng và bảo trì.</w:t>
      </w:r>
    </w:p>
    <w:p w14:paraId="7B85AD51" w14:textId="77777777" w:rsidR="001078C6" w:rsidRPr="008F2262" w:rsidRDefault="001078C6" w:rsidP="00235FB8">
      <w:pPr>
        <w:pStyle w:val="Heading3"/>
        <w:numPr>
          <w:ilvl w:val="2"/>
          <w:numId w:val="7"/>
        </w:numPr>
        <w:jc w:val="both"/>
      </w:pPr>
      <w:bookmarkStart w:id="193" w:name="_Toc204140058"/>
      <w:bookmarkStart w:id="194" w:name="_Toc204140370"/>
      <w:bookmarkStart w:id="195" w:name="_Toc204140628"/>
      <w:bookmarkStart w:id="196" w:name="_Toc204140823"/>
      <w:r w:rsidRPr="008F2262">
        <w:t>Luồng hoạt động</w:t>
      </w:r>
      <w:bookmarkEnd w:id="193"/>
      <w:bookmarkEnd w:id="194"/>
      <w:bookmarkEnd w:id="195"/>
      <w:bookmarkEnd w:id="196"/>
    </w:p>
    <w:p w14:paraId="5256EF24"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Người dùng thao tác trên UI (ví dụ: đăng nhập, chọn chủ đề học, làm bài kiểm tra).</w:t>
      </w:r>
    </w:p>
    <w:p w14:paraId="6C211583"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UI gửi request đến API Gateway.</w:t>
      </w:r>
    </w:p>
    <w:p w14:paraId="4C432FD6"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API Gateway xác thực request (kiểm tra token, phân quyền).</w:t>
      </w:r>
    </w:p>
    <w:p w14:paraId="488EF849"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Gateway định tuyến request đến microservice phù hợp (auth, user, topic, test).</w:t>
      </w:r>
    </w:p>
    <w:p w14:paraId="2FD7F6AA"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Microservice xử lý nghiệp vụ, truy vấn database riêng, trả kết quả về Gateway.</w:t>
      </w:r>
    </w:p>
    <w:p w14:paraId="0B1EB20D"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Gateway trả response về UI, UI hiển thị kết quả cho người dùng.</w:t>
      </w:r>
    </w:p>
    <w:p w14:paraId="33A14B7B" w14:textId="77777777" w:rsidR="001078C6" w:rsidRDefault="001078C6" w:rsidP="00235FB8">
      <w:pPr>
        <w:pStyle w:val="Heading3"/>
        <w:numPr>
          <w:ilvl w:val="2"/>
          <w:numId w:val="7"/>
        </w:numPr>
        <w:jc w:val="both"/>
        <w:rPr>
          <w:lang w:val="vi-VN"/>
        </w:rPr>
      </w:pPr>
      <w:bookmarkStart w:id="197" w:name="_Toc204140059"/>
      <w:bookmarkStart w:id="198" w:name="_Toc204140371"/>
      <w:bookmarkStart w:id="199" w:name="_Toc204140629"/>
      <w:bookmarkStart w:id="200" w:name="_Toc204140824"/>
      <w:r w:rsidRPr="008F2262">
        <w:t>Lợi ích của Microservice</w:t>
      </w:r>
      <w:bookmarkEnd w:id="197"/>
      <w:bookmarkEnd w:id="198"/>
      <w:bookmarkEnd w:id="199"/>
      <w:bookmarkEnd w:id="200"/>
    </w:p>
    <w:p w14:paraId="4DD96E59"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Tách biệt chức năng:</w:t>
      </w:r>
      <w:r>
        <w:rPr>
          <w:sz w:val="26"/>
          <w:szCs w:val="26"/>
          <w:lang w:val="vi-VN"/>
        </w:rPr>
        <w:t xml:space="preserve"> </w:t>
      </w:r>
      <w:r w:rsidRPr="008F2262">
        <w:rPr>
          <w:sz w:val="26"/>
          <w:szCs w:val="26"/>
        </w:rPr>
        <w:t>Mỗi service đảm nhiệm một nhiệm vụ duy nhất, dễ bảo trì, phát triển và kiểm thử.</w:t>
      </w:r>
    </w:p>
    <w:p w14:paraId="296B1CCF"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Khả năng mở rộng:</w:t>
      </w:r>
      <w:r>
        <w:rPr>
          <w:sz w:val="26"/>
          <w:szCs w:val="26"/>
          <w:lang w:val="vi-VN"/>
        </w:rPr>
        <w:t xml:space="preserve"> </w:t>
      </w:r>
      <w:r w:rsidRPr="008F2262">
        <w:rPr>
          <w:sz w:val="26"/>
          <w:szCs w:val="26"/>
        </w:rPr>
        <w:t>Có thể scale từng service độc lập theo nhu cầu thực tế, tối ưu tài nguyên.</w:t>
      </w:r>
    </w:p>
    <w:p w14:paraId="0D3CE7D3"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lastRenderedPageBreak/>
        <w:t>Bảo mật:</w:t>
      </w:r>
      <w:r>
        <w:rPr>
          <w:sz w:val="26"/>
          <w:szCs w:val="26"/>
          <w:lang w:val="vi-VN"/>
        </w:rPr>
        <w:t xml:space="preserve"> </w:t>
      </w:r>
      <w:r w:rsidRPr="008F2262">
        <w:rPr>
          <w:sz w:val="26"/>
          <w:szCs w:val="26"/>
        </w:rPr>
        <w:t>API Gateway kiểm soát xác thực, phân quyền truy cập, bảo vệ các service phía sau.</w:t>
      </w:r>
    </w:p>
    <w:p w14:paraId="74964D16" w14:textId="77777777" w:rsidR="001078C6" w:rsidRPr="008F2262" w:rsidRDefault="001078C6" w:rsidP="00235FB8">
      <w:pPr>
        <w:pStyle w:val="ListParagraph"/>
        <w:numPr>
          <w:ilvl w:val="0"/>
          <w:numId w:val="31"/>
        </w:numPr>
        <w:spacing w:before="0" w:after="0"/>
        <w:jc w:val="both"/>
        <w:rPr>
          <w:sz w:val="26"/>
          <w:szCs w:val="26"/>
        </w:rPr>
      </w:pPr>
      <w:r w:rsidRPr="008F2262">
        <w:rPr>
          <w:sz w:val="26"/>
          <w:szCs w:val="26"/>
        </w:rPr>
        <w:t>Dễ triển khai:</w:t>
      </w:r>
      <w:r>
        <w:rPr>
          <w:sz w:val="26"/>
          <w:szCs w:val="26"/>
          <w:lang w:val="vi-VN"/>
        </w:rPr>
        <w:t xml:space="preserve"> </w:t>
      </w:r>
      <w:r w:rsidRPr="008F2262">
        <w:rPr>
          <w:sz w:val="26"/>
          <w:szCs w:val="26"/>
        </w:rPr>
        <w:t>Docker hóa từng service, dễ dàng triển khai trên nhiều môi trường (local, cloud).</w:t>
      </w:r>
    </w:p>
    <w:p w14:paraId="4C210392" w14:textId="685F980E" w:rsidR="001078C6" w:rsidRPr="00235FB8" w:rsidRDefault="001078C6" w:rsidP="00235FB8">
      <w:pPr>
        <w:pStyle w:val="ListParagraph"/>
        <w:numPr>
          <w:ilvl w:val="0"/>
          <w:numId w:val="31"/>
        </w:numPr>
        <w:spacing w:before="0" w:after="0"/>
        <w:jc w:val="both"/>
        <w:rPr>
          <w:sz w:val="26"/>
          <w:szCs w:val="26"/>
        </w:rPr>
      </w:pPr>
      <w:r w:rsidRPr="008F2262">
        <w:rPr>
          <w:sz w:val="26"/>
          <w:szCs w:val="26"/>
        </w:rPr>
        <w:t>Khả năng phục hồi:</w:t>
      </w:r>
      <w:r>
        <w:rPr>
          <w:sz w:val="26"/>
          <w:szCs w:val="26"/>
          <w:lang w:val="vi-VN"/>
        </w:rPr>
        <w:t xml:space="preserve"> </w:t>
      </w:r>
      <w:r w:rsidRPr="008F2262">
        <w:rPr>
          <w:sz w:val="26"/>
          <w:szCs w:val="26"/>
        </w:rPr>
        <w:t>Nếu một service gặp sự cố, các service khác vẫn hoạt động bình thường.</w:t>
      </w:r>
    </w:p>
    <w:p w14:paraId="602F2083" w14:textId="77777777" w:rsidR="00E0367E" w:rsidRDefault="00E0367E" w:rsidP="00E0367E">
      <w:pPr>
        <w:pStyle w:val="Heading2"/>
        <w:numPr>
          <w:ilvl w:val="1"/>
          <w:numId w:val="7"/>
        </w:numPr>
        <w:ind w:left="576" w:hanging="576"/>
      </w:pPr>
      <w:bookmarkStart w:id="201" w:name="_Toc204140060"/>
      <w:bookmarkStart w:id="202" w:name="_Toc204140372"/>
      <w:bookmarkStart w:id="203" w:name="_Toc204140630"/>
      <w:bookmarkStart w:id="204" w:name="_Toc204140825"/>
      <w:r w:rsidRPr="00FD7519">
        <w:t>Thiết kế cơ sở dữ liệu</w:t>
      </w:r>
      <w:bookmarkEnd w:id="201"/>
      <w:bookmarkEnd w:id="202"/>
      <w:bookmarkEnd w:id="203"/>
      <w:bookmarkEnd w:id="204"/>
    </w:p>
    <w:p w14:paraId="0AFF204E" w14:textId="77777777" w:rsidR="00E0367E" w:rsidRDefault="00E0367E" w:rsidP="00E0367E">
      <w:pPr>
        <w:pStyle w:val="Heading3"/>
      </w:pPr>
      <w:bookmarkStart w:id="205" w:name="_Toc204140061"/>
      <w:bookmarkStart w:id="206" w:name="_Toc204140373"/>
      <w:bookmarkStart w:id="207" w:name="_Toc204140631"/>
      <w:bookmarkStart w:id="208" w:name="_Toc204140826"/>
      <w:r>
        <w:t>3.2.1 Cơ sở dữ liệu user-service</w:t>
      </w:r>
      <w:bookmarkEnd w:id="205"/>
      <w:bookmarkEnd w:id="206"/>
      <w:bookmarkEnd w:id="207"/>
      <w:bookmarkEnd w:id="208"/>
    </w:p>
    <w:p w14:paraId="7886F439" w14:textId="77777777" w:rsidR="00E0367E" w:rsidRDefault="00E0367E" w:rsidP="00E0367E">
      <w:pPr>
        <w:jc w:val="center"/>
      </w:pPr>
      <w:r w:rsidRPr="00A114CC">
        <w:rPr>
          <w:noProof/>
        </w:rPr>
        <w:drawing>
          <wp:inline distT="0" distB="0" distL="0" distR="0" wp14:anchorId="3F42EB43" wp14:editId="0548328C">
            <wp:extent cx="1971950" cy="2210108"/>
            <wp:effectExtent l="0" t="0" r="9525" b="0"/>
            <wp:docPr id="1049237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37536" name=""/>
                    <pic:cNvPicPr/>
                  </pic:nvPicPr>
                  <pic:blipFill>
                    <a:blip r:embed="rId17"/>
                    <a:stretch>
                      <a:fillRect/>
                    </a:stretch>
                  </pic:blipFill>
                  <pic:spPr>
                    <a:xfrm>
                      <a:off x="0" y="0"/>
                      <a:ext cx="1971950" cy="2210108"/>
                    </a:xfrm>
                    <a:prstGeom prst="rect">
                      <a:avLst/>
                    </a:prstGeom>
                  </pic:spPr>
                </pic:pic>
              </a:graphicData>
            </a:graphic>
          </wp:inline>
        </w:drawing>
      </w:r>
    </w:p>
    <w:p w14:paraId="6C542F22" w14:textId="77777777" w:rsidR="00E0367E" w:rsidRPr="00EC167E" w:rsidRDefault="00E0367E" w:rsidP="00E0367E">
      <w:pPr>
        <w:pStyle w:val="Hnhnh"/>
        <w:rPr>
          <w:lang w:val="en-US"/>
        </w:rPr>
      </w:pPr>
      <w:bookmarkStart w:id="209" w:name="_Toc204139434"/>
      <w:bookmarkStart w:id="210" w:name="_Toc204139784"/>
      <w:r>
        <w:rPr>
          <w:lang w:val="en-US"/>
        </w:rPr>
        <w:t>Hình 3.2 User</w:t>
      </w:r>
      <w:bookmarkEnd w:id="209"/>
      <w:bookmarkEnd w:id="210"/>
    </w:p>
    <w:p w14:paraId="74A11213" w14:textId="77777777" w:rsidR="00E0367E" w:rsidRDefault="00E0367E" w:rsidP="00E0367E">
      <w:pPr>
        <w:pStyle w:val="Heading3"/>
      </w:pPr>
      <w:bookmarkStart w:id="211" w:name="_Toc204140062"/>
      <w:bookmarkStart w:id="212" w:name="_Toc204140374"/>
      <w:bookmarkStart w:id="213" w:name="_Toc204140632"/>
      <w:bookmarkStart w:id="214" w:name="_Toc204140827"/>
      <w:r>
        <w:t>3.2.2 Cơ sở dữ liệu topic-service</w:t>
      </w:r>
      <w:bookmarkEnd w:id="211"/>
      <w:bookmarkEnd w:id="212"/>
      <w:bookmarkEnd w:id="213"/>
      <w:bookmarkEnd w:id="214"/>
    </w:p>
    <w:p w14:paraId="623F644D" w14:textId="77777777" w:rsidR="00E0367E" w:rsidRDefault="00E0367E" w:rsidP="00E0367E">
      <w:pPr>
        <w:jc w:val="center"/>
      </w:pPr>
      <w:r w:rsidRPr="00D913EB">
        <w:rPr>
          <w:noProof/>
        </w:rPr>
        <w:drawing>
          <wp:inline distT="0" distB="0" distL="0" distR="0" wp14:anchorId="3DC7EA18" wp14:editId="396C6E44">
            <wp:extent cx="5760720" cy="1964690"/>
            <wp:effectExtent l="0" t="0" r="0" b="0"/>
            <wp:docPr id="1561514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514778" name=""/>
                    <pic:cNvPicPr/>
                  </pic:nvPicPr>
                  <pic:blipFill>
                    <a:blip r:embed="rId18"/>
                    <a:stretch>
                      <a:fillRect/>
                    </a:stretch>
                  </pic:blipFill>
                  <pic:spPr>
                    <a:xfrm>
                      <a:off x="0" y="0"/>
                      <a:ext cx="5760720" cy="1964690"/>
                    </a:xfrm>
                    <a:prstGeom prst="rect">
                      <a:avLst/>
                    </a:prstGeom>
                  </pic:spPr>
                </pic:pic>
              </a:graphicData>
            </a:graphic>
          </wp:inline>
        </w:drawing>
      </w:r>
    </w:p>
    <w:p w14:paraId="34F7D27D" w14:textId="4A57BF06" w:rsidR="00E0367E" w:rsidRDefault="00E0367E" w:rsidP="00E0367E">
      <w:pPr>
        <w:pStyle w:val="Hnhnh"/>
        <w:rPr>
          <w:lang w:val="en-US"/>
        </w:rPr>
      </w:pPr>
      <w:bookmarkStart w:id="215" w:name="_Toc204139435"/>
      <w:bookmarkStart w:id="216" w:name="_Toc204139785"/>
      <w:r>
        <w:rPr>
          <w:lang w:val="en-US"/>
        </w:rPr>
        <w:t>Hình 3.</w:t>
      </w:r>
      <w:r w:rsidR="005A4CDA">
        <w:rPr>
          <w:lang w:val="en-US"/>
        </w:rPr>
        <w:t>3</w:t>
      </w:r>
      <w:r>
        <w:rPr>
          <w:lang w:val="en-US"/>
        </w:rPr>
        <w:t xml:space="preserve"> topic-service</w:t>
      </w:r>
      <w:bookmarkEnd w:id="215"/>
      <w:bookmarkEnd w:id="216"/>
    </w:p>
    <w:p w14:paraId="2252CA32" w14:textId="77777777" w:rsidR="00E0367E" w:rsidRDefault="00E0367E" w:rsidP="00E0367E">
      <w:pPr>
        <w:pStyle w:val="Heading3"/>
      </w:pPr>
      <w:bookmarkStart w:id="217" w:name="_Toc204140063"/>
      <w:bookmarkStart w:id="218" w:name="_Toc204140375"/>
      <w:bookmarkStart w:id="219" w:name="_Toc204140633"/>
      <w:bookmarkStart w:id="220" w:name="_Toc204140828"/>
      <w:r>
        <w:lastRenderedPageBreak/>
        <w:t>3.2.3 Cơ sở dữ liệu test-service</w:t>
      </w:r>
      <w:bookmarkEnd w:id="217"/>
      <w:bookmarkEnd w:id="218"/>
      <w:bookmarkEnd w:id="219"/>
      <w:bookmarkEnd w:id="220"/>
    </w:p>
    <w:p w14:paraId="3D2DDAD9" w14:textId="51367F5E" w:rsidR="00E0367E" w:rsidRDefault="00E0367E" w:rsidP="00E0367E">
      <w:r w:rsidRPr="006C5230">
        <w:rPr>
          <w:noProof/>
        </w:rPr>
        <w:drawing>
          <wp:inline distT="0" distB="0" distL="0" distR="0" wp14:anchorId="0FCEEE7D" wp14:editId="109FE557">
            <wp:extent cx="5760720" cy="3843020"/>
            <wp:effectExtent l="0" t="0" r="0" b="5080"/>
            <wp:docPr id="109204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5492" name=""/>
                    <pic:cNvPicPr/>
                  </pic:nvPicPr>
                  <pic:blipFill>
                    <a:blip r:embed="rId19"/>
                    <a:stretch>
                      <a:fillRect/>
                    </a:stretch>
                  </pic:blipFill>
                  <pic:spPr>
                    <a:xfrm>
                      <a:off x="0" y="0"/>
                      <a:ext cx="5760720" cy="3843020"/>
                    </a:xfrm>
                    <a:prstGeom prst="rect">
                      <a:avLst/>
                    </a:prstGeom>
                  </pic:spPr>
                </pic:pic>
              </a:graphicData>
            </a:graphic>
          </wp:inline>
        </w:drawing>
      </w:r>
    </w:p>
    <w:p w14:paraId="23318EE0" w14:textId="219F668D" w:rsidR="00E0367E" w:rsidRPr="00C056E5" w:rsidRDefault="00E0367E" w:rsidP="00E0367E">
      <w:pPr>
        <w:pStyle w:val="Hnhnh"/>
        <w:rPr>
          <w:lang w:val="en-US"/>
        </w:rPr>
      </w:pPr>
      <w:bookmarkStart w:id="221" w:name="_Toc204139436"/>
      <w:bookmarkStart w:id="222" w:name="_Toc204139786"/>
      <w:r>
        <w:rPr>
          <w:lang w:val="en-US"/>
        </w:rPr>
        <w:t>Hình 3.</w:t>
      </w:r>
      <w:r w:rsidR="005A4CDA">
        <w:rPr>
          <w:lang w:val="en-US"/>
        </w:rPr>
        <w:t>4</w:t>
      </w:r>
      <w:r>
        <w:rPr>
          <w:lang w:val="en-US"/>
        </w:rPr>
        <w:t xml:space="preserve"> test service</w:t>
      </w:r>
      <w:bookmarkEnd w:id="221"/>
      <w:bookmarkEnd w:id="222"/>
    </w:p>
    <w:p w14:paraId="427355E9" w14:textId="3AB9E5E0" w:rsidR="00FD7519" w:rsidRDefault="004D16A4" w:rsidP="00FD7519">
      <w:pPr>
        <w:pStyle w:val="Heading2"/>
        <w:numPr>
          <w:ilvl w:val="1"/>
          <w:numId w:val="7"/>
        </w:numPr>
        <w:rPr>
          <w:lang w:val="vi-VN"/>
        </w:rPr>
      </w:pPr>
      <w:r>
        <w:lastRenderedPageBreak/>
        <w:t xml:space="preserve"> </w:t>
      </w:r>
      <w:bookmarkStart w:id="223" w:name="_Toc204140064"/>
      <w:bookmarkStart w:id="224" w:name="_Toc204140376"/>
      <w:bookmarkStart w:id="225" w:name="_Toc204140634"/>
      <w:bookmarkStart w:id="226" w:name="_Toc204140829"/>
      <w:r w:rsidR="00FD7519" w:rsidRPr="00FD7519">
        <w:t>Thiết kế giao diện</w:t>
      </w:r>
      <w:bookmarkEnd w:id="223"/>
      <w:bookmarkEnd w:id="224"/>
      <w:bookmarkEnd w:id="225"/>
      <w:bookmarkEnd w:id="226"/>
    </w:p>
    <w:p w14:paraId="451C4950" w14:textId="04D622C3" w:rsidR="00806E46" w:rsidRDefault="005A4CDA" w:rsidP="005A4CDA">
      <w:pPr>
        <w:pStyle w:val="Heading3"/>
        <w:jc w:val="both"/>
        <w:rPr>
          <w:lang w:val="vi-VN"/>
        </w:rPr>
      </w:pPr>
      <w:bookmarkStart w:id="227" w:name="_Toc204140065"/>
      <w:bookmarkStart w:id="228" w:name="_Toc204140377"/>
      <w:bookmarkStart w:id="229" w:name="_Toc204140635"/>
      <w:bookmarkStart w:id="230" w:name="_Toc204140830"/>
      <w:r>
        <w:t xml:space="preserve">3.3.1 </w:t>
      </w:r>
      <w:r w:rsidR="00806E46" w:rsidRPr="00806E46">
        <w:t>Thiết kế Figma</w:t>
      </w:r>
      <w:bookmarkEnd w:id="227"/>
      <w:bookmarkEnd w:id="228"/>
      <w:bookmarkEnd w:id="229"/>
      <w:bookmarkEnd w:id="230"/>
    </w:p>
    <w:p w14:paraId="05BD5F34" w14:textId="3D19DA2E" w:rsidR="00806E46" w:rsidRDefault="00E203D2" w:rsidP="00806E46">
      <w:pPr>
        <w:rPr>
          <w:lang w:val="vi-VN"/>
        </w:rPr>
      </w:pPr>
      <w:r w:rsidRPr="00E203D2">
        <w:rPr>
          <w:noProof/>
          <w:lang w:val="vi-VN"/>
        </w:rPr>
        <w:drawing>
          <wp:inline distT="0" distB="0" distL="0" distR="0" wp14:anchorId="23D3E995" wp14:editId="50769884">
            <wp:extent cx="5283200" cy="35190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85533" cy="3520609"/>
                    </a:xfrm>
                    <a:prstGeom prst="rect">
                      <a:avLst/>
                    </a:prstGeom>
                  </pic:spPr>
                </pic:pic>
              </a:graphicData>
            </a:graphic>
          </wp:inline>
        </w:drawing>
      </w:r>
    </w:p>
    <w:p w14:paraId="5069F819" w14:textId="2C8985BE" w:rsidR="00CB7D6B" w:rsidRPr="00CB7D6B" w:rsidRDefault="00CB7D6B" w:rsidP="00CB7D6B">
      <w:pPr>
        <w:pStyle w:val="Hnhnh"/>
      </w:pPr>
      <w:bookmarkStart w:id="231" w:name="_Toc204139437"/>
      <w:bookmarkStart w:id="232" w:name="_Toc204139787"/>
      <w:r w:rsidRPr="00CB7D6B">
        <w:t>Hình 3.</w:t>
      </w:r>
      <w:r w:rsidR="005A4CDA">
        <w:rPr>
          <w:lang w:val="en-US"/>
        </w:rPr>
        <w:t>5</w:t>
      </w:r>
      <w:r w:rsidRPr="00CB7D6B">
        <w:t xml:space="preserve"> Giao diện Figma trang chủ</w:t>
      </w:r>
      <w:bookmarkEnd w:id="231"/>
      <w:bookmarkEnd w:id="232"/>
    </w:p>
    <w:p w14:paraId="4ABCF37F" w14:textId="5FC6C46D" w:rsidR="00E203D2" w:rsidRDefault="00E203D2" w:rsidP="00CB7D6B">
      <w:pPr>
        <w:rPr>
          <w:lang w:val="vi-VN"/>
        </w:rPr>
      </w:pPr>
      <w:r w:rsidRPr="00E203D2">
        <w:rPr>
          <w:noProof/>
          <w:lang w:val="vi-VN"/>
        </w:rPr>
        <w:drawing>
          <wp:inline distT="0" distB="0" distL="0" distR="0" wp14:anchorId="676A696E" wp14:editId="458C53C8">
            <wp:extent cx="5289550" cy="3387436"/>
            <wp:effectExtent l="0" t="0" r="635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91046" cy="3388394"/>
                    </a:xfrm>
                    <a:prstGeom prst="rect">
                      <a:avLst/>
                    </a:prstGeom>
                  </pic:spPr>
                </pic:pic>
              </a:graphicData>
            </a:graphic>
          </wp:inline>
        </w:drawing>
      </w:r>
    </w:p>
    <w:p w14:paraId="3619BD16" w14:textId="5142D81A" w:rsidR="00E203D2" w:rsidRPr="005E5088" w:rsidRDefault="00CB7D6B" w:rsidP="005E5088">
      <w:pPr>
        <w:pStyle w:val="Hnhnh"/>
        <w:rPr>
          <w:lang w:val="en-US"/>
        </w:rPr>
      </w:pPr>
      <w:bookmarkStart w:id="233" w:name="_Toc204139438"/>
      <w:bookmarkStart w:id="234" w:name="_Toc204139788"/>
      <w:r>
        <w:t>Hình 3.</w:t>
      </w:r>
      <w:r w:rsidR="005A4CDA">
        <w:rPr>
          <w:lang w:val="en-US"/>
        </w:rPr>
        <w:t>6</w:t>
      </w:r>
      <w:r>
        <w:t xml:space="preserve"> Giao diện Figma trang chủ đề từ vựng</w:t>
      </w:r>
      <w:bookmarkEnd w:id="233"/>
      <w:bookmarkEnd w:id="234"/>
    </w:p>
    <w:p w14:paraId="503B9619" w14:textId="4C9D4D2B" w:rsidR="00E203D2" w:rsidRDefault="00E203D2" w:rsidP="00CB7D6B">
      <w:pPr>
        <w:rPr>
          <w:lang w:val="vi-VN"/>
        </w:rPr>
      </w:pPr>
      <w:r w:rsidRPr="00E203D2">
        <w:rPr>
          <w:noProof/>
          <w:lang w:val="vi-VN"/>
        </w:rPr>
        <w:lastRenderedPageBreak/>
        <w:drawing>
          <wp:inline distT="0" distB="0" distL="0" distR="0" wp14:anchorId="49A655D8" wp14:editId="0D38168A">
            <wp:extent cx="5277121" cy="37593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7121" cy="3759393"/>
                    </a:xfrm>
                    <a:prstGeom prst="rect">
                      <a:avLst/>
                    </a:prstGeom>
                  </pic:spPr>
                </pic:pic>
              </a:graphicData>
            </a:graphic>
          </wp:inline>
        </w:drawing>
      </w:r>
    </w:p>
    <w:p w14:paraId="38609A57" w14:textId="71DBB703" w:rsidR="00CB7D6B" w:rsidRPr="00CB7D6B" w:rsidRDefault="00CB7D6B" w:rsidP="00CB7D6B">
      <w:pPr>
        <w:pStyle w:val="Hnhnh"/>
      </w:pPr>
      <w:bookmarkStart w:id="235" w:name="_Toc204139439"/>
      <w:bookmarkStart w:id="236" w:name="_Toc204139789"/>
      <w:r>
        <w:t>Hình 3.</w:t>
      </w:r>
      <w:r w:rsidR="005A4CDA">
        <w:rPr>
          <w:lang w:val="en-US"/>
        </w:rPr>
        <w:t>7</w:t>
      </w:r>
      <w:r>
        <w:t xml:space="preserve"> Giao diện Figma trang học từ vựng</w:t>
      </w:r>
      <w:bookmarkEnd w:id="235"/>
      <w:bookmarkEnd w:id="236"/>
    </w:p>
    <w:p w14:paraId="4170A08B" w14:textId="0A6CA450" w:rsidR="00E203D2" w:rsidRDefault="00E203D2" w:rsidP="00CB7D6B">
      <w:pPr>
        <w:rPr>
          <w:lang w:val="vi-VN"/>
        </w:rPr>
      </w:pPr>
      <w:r w:rsidRPr="00E203D2">
        <w:rPr>
          <w:noProof/>
          <w:lang w:val="vi-VN"/>
        </w:rPr>
        <w:drawing>
          <wp:inline distT="0" distB="0" distL="0" distR="0" wp14:anchorId="04E8351B" wp14:editId="5B4A0E72">
            <wp:extent cx="5277121" cy="37530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7121" cy="3753043"/>
                    </a:xfrm>
                    <a:prstGeom prst="rect">
                      <a:avLst/>
                    </a:prstGeom>
                  </pic:spPr>
                </pic:pic>
              </a:graphicData>
            </a:graphic>
          </wp:inline>
        </w:drawing>
      </w:r>
    </w:p>
    <w:p w14:paraId="00766DF9" w14:textId="0FF8A409" w:rsidR="00CB7D6B" w:rsidRPr="00CB7D6B" w:rsidRDefault="00CB7D6B" w:rsidP="00CB7D6B">
      <w:pPr>
        <w:pStyle w:val="Hnhnh"/>
      </w:pPr>
      <w:bookmarkStart w:id="237" w:name="_Toc204139440"/>
      <w:bookmarkStart w:id="238" w:name="_Toc204139790"/>
      <w:r>
        <w:t>Hình 3.</w:t>
      </w:r>
      <w:r w:rsidR="005A4CDA">
        <w:rPr>
          <w:lang w:val="en-US"/>
        </w:rPr>
        <w:t>8</w:t>
      </w:r>
      <w:r>
        <w:t xml:space="preserve"> Giao diện Figma trang các bài test</w:t>
      </w:r>
      <w:bookmarkEnd w:id="237"/>
      <w:bookmarkEnd w:id="238"/>
    </w:p>
    <w:p w14:paraId="3297D887" w14:textId="2594C62D" w:rsidR="00E203D2" w:rsidRPr="00CB7D6B" w:rsidRDefault="00E203D2" w:rsidP="00CB7D6B">
      <w:pPr>
        <w:rPr>
          <w:lang w:val="vi-VN"/>
        </w:rPr>
      </w:pPr>
      <w:r w:rsidRPr="00E203D2">
        <w:rPr>
          <w:noProof/>
          <w:lang w:val="vi-VN"/>
        </w:rPr>
        <w:lastRenderedPageBreak/>
        <w:drawing>
          <wp:inline distT="0" distB="0" distL="0" distR="0" wp14:anchorId="578369F0" wp14:editId="0714A0D9">
            <wp:extent cx="5264421" cy="37403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64421" cy="3740342"/>
                    </a:xfrm>
                    <a:prstGeom prst="rect">
                      <a:avLst/>
                    </a:prstGeom>
                  </pic:spPr>
                </pic:pic>
              </a:graphicData>
            </a:graphic>
          </wp:inline>
        </w:drawing>
      </w:r>
    </w:p>
    <w:p w14:paraId="1E5370F3" w14:textId="7C10B44A" w:rsidR="00E203D2" w:rsidRPr="000D14EF" w:rsidRDefault="00CB7D6B" w:rsidP="00CB7D6B">
      <w:pPr>
        <w:pStyle w:val="Hnhnh"/>
      </w:pPr>
      <w:bookmarkStart w:id="239" w:name="_Toc204139441"/>
      <w:bookmarkStart w:id="240" w:name="_Toc204139791"/>
      <w:r>
        <w:t>Hình 3.</w:t>
      </w:r>
      <w:r w:rsidR="005A4CDA">
        <w:rPr>
          <w:lang w:val="en-US"/>
        </w:rPr>
        <w:t>9</w:t>
      </w:r>
      <w:r>
        <w:t xml:space="preserve"> Giao diện Figma trang bài test</w:t>
      </w:r>
      <w:bookmarkEnd w:id="239"/>
      <w:bookmarkEnd w:id="240"/>
    </w:p>
    <w:p w14:paraId="23ABA6C9" w14:textId="45854E17" w:rsidR="000D14EF" w:rsidRDefault="005A4CDA" w:rsidP="005A4CDA">
      <w:pPr>
        <w:pStyle w:val="Heading3"/>
        <w:jc w:val="both"/>
        <w:rPr>
          <w:lang w:val="vi-VN"/>
        </w:rPr>
      </w:pPr>
      <w:bookmarkStart w:id="241" w:name="_Toc204140066"/>
      <w:bookmarkStart w:id="242" w:name="_Toc204140378"/>
      <w:bookmarkStart w:id="243" w:name="_Toc204140636"/>
      <w:bookmarkStart w:id="244" w:name="_Toc204140831"/>
      <w:r>
        <w:t xml:space="preserve">3.3.2 </w:t>
      </w:r>
      <w:r w:rsidR="000D14EF" w:rsidRPr="000D14EF">
        <w:t xml:space="preserve">Thiết kế giao diện </w:t>
      </w:r>
      <w:r w:rsidR="00CB7D6B">
        <w:t>với</w:t>
      </w:r>
      <w:r w:rsidR="000D14EF" w:rsidRPr="000D14EF">
        <w:t xml:space="preserve"> React</w:t>
      </w:r>
      <w:bookmarkEnd w:id="241"/>
      <w:bookmarkEnd w:id="242"/>
      <w:bookmarkEnd w:id="243"/>
      <w:bookmarkEnd w:id="244"/>
    </w:p>
    <w:p w14:paraId="3BB5C4A4" w14:textId="6373D427" w:rsidR="00CB7D6B" w:rsidRDefault="00CB7D6B" w:rsidP="00CB7D6B">
      <w:pPr>
        <w:rPr>
          <w:lang w:val="vi-VN"/>
        </w:rPr>
      </w:pPr>
      <w:r w:rsidRPr="00CB7D6B">
        <w:rPr>
          <w:noProof/>
          <w:lang w:val="vi-VN"/>
        </w:rPr>
        <w:drawing>
          <wp:inline distT="0" distB="0" distL="0" distR="0" wp14:anchorId="6D9EBAE0" wp14:editId="0881AD15">
            <wp:extent cx="5760720" cy="2508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508250"/>
                    </a:xfrm>
                    <a:prstGeom prst="rect">
                      <a:avLst/>
                    </a:prstGeom>
                  </pic:spPr>
                </pic:pic>
              </a:graphicData>
            </a:graphic>
          </wp:inline>
        </w:drawing>
      </w:r>
    </w:p>
    <w:p w14:paraId="14ADED81" w14:textId="1A0E6ADF" w:rsidR="00366261" w:rsidRDefault="00366261" w:rsidP="00366261">
      <w:pPr>
        <w:pStyle w:val="Hnhnh"/>
      </w:pPr>
      <w:bookmarkStart w:id="245" w:name="_Toc204139442"/>
      <w:bookmarkStart w:id="246" w:name="_Toc204139792"/>
      <w:r>
        <w:t>Hình 3.</w:t>
      </w:r>
      <w:r w:rsidR="005A4CDA">
        <w:rPr>
          <w:lang w:val="en-US"/>
        </w:rPr>
        <w:t>10</w:t>
      </w:r>
      <w:r>
        <w:t xml:space="preserve"> Giao diện trang chủ</w:t>
      </w:r>
      <w:bookmarkEnd w:id="245"/>
      <w:bookmarkEnd w:id="246"/>
    </w:p>
    <w:p w14:paraId="0BF0C013" w14:textId="77777777" w:rsidR="001078C6" w:rsidRPr="00CB7D6B" w:rsidRDefault="001078C6" w:rsidP="001078C6">
      <w:pPr>
        <w:pStyle w:val="Hnhnh"/>
        <w:ind w:left="0"/>
        <w:jc w:val="left"/>
      </w:pPr>
    </w:p>
    <w:p w14:paraId="1EC57A97" w14:textId="77777777" w:rsidR="001078C6" w:rsidRDefault="001078C6">
      <w:pPr>
        <w:rPr>
          <w:rFonts w:eastAsia="SimSun"/>
          <w:iCs/>
          <w:color w:val="000000" w:themeColor="text1"/>
          <w:sz w:val="26"/>
          <w:szCs w:val="26"/>
          <w:lang w:val="vi-VN"/>
        </w:rPr>
      </w:pPr>
    </w:p>
    <w:p w14:paraId="322F1DE7" w14:textId="77777777" w:rsidR="001078C6" w:rsidRDefault="001078C6">
      <w:pPr>
        <w:rPr>
          <w:rFonts w:eastAsia="SimSun"/>
          <w:iCs/>
          <w:color w:val="000000" w:themeColor="text1"/>
          <w:sz w:val="26"/>
          <w:szCs w:val="26"/>
          <w:lang w:val="vi-VN"/>
        </w:rPr>
      </w:pPr>
    </w:p>
    <w:p w14:paraId="56C42351" w14:textId="77777777" w:rsidR="001078C6" w:rsidRDefault="001078C6">
      <w:pPr>
        <w:rPr>
          <w:rFonts w:eastAsia="SimSun"/>
          <w:iCs/>
          <w:color w:val="000000" w:themeColor="text1"/>
          <w:sz w:val="26"/>
          <w:szCs w:val="26"/>
          <w:lang w:val="vi-VN"/>
        </w:rPr>
      </w:pPr>
    </w:p>
    <w:p w14:paraId="197DA0D4" w14:textId="038FB485" w:rsidR="001F4D5A" w:rsidRDefault="001F4D5A">
      <w:pPr>
        <w:rPr>
          <w:rFonts w:eastAsia="SimSun"/>
          <w:iCs/>
          <w:color w:val="000000" w:themeColor="text1"/>
          <w:sz w:val="26"/>
          <w:szCs w:val="26"/>
          <w:lang w:val="vi-VN"/>
        </w:rPr>
      </w:pPr>
      <w:r w:rsidRPr="001F4D5A">
        <w:rPr>
          <w:rFonts w:eastAsia="SimSun"/>
          <w:iCs/>
          <w:noProof/>
          <w:color w:val="000000" w:themeColor="text1"/>
          <w:sz w:val="26"/>
          <w:szCs w:val="26"/>
          <w:lang w:val="vi-VN"/>
        </w:rPr>
        <w:lastRenderedPageBreak/>
        <w:drawing>
          <wp:inline distT="0" distB="0" distL="0" distR="0" wp14:anchorId="0F3C4386" wp14:editId="2AB3C32E">
            <wp:extent cx="5760720" cy="25107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510790"/>
                    </a:xfrm>
                    <a:prstGeom prst="rect">
                      <a:avLst/>
                    </a:prstGeom>
                  </pic:spPr>
                </pic:pic>
              </a:graphicData>
            </a:graphic>
          </wp:inline>
        </w:drawing>
      </w:r>
    </w:p>
    <w:p w14:paraId="7C0900E8" w14:textId="1FECC0A9" w:rsidR="001F4D5A" w:rsidRDefault="001F4D5A" w:rsidP="001F4D5A">
      <w:pPr>
        <w:pStyle w:val="Hnhnh"/>
        <w:rPr>
          <w:rFonts w:eastAsia="SimSun"/>
        </w:rPr>
      </w:pPr>
      <w:bookmarkStart w:id="247" w:name="_Toc204139443"/>
      <w:bookmarkStart w:id="248" w:name="_Toc204139793"/>
      <w:r>
        <w:rPr>
          <w:rFonts w:eastAsia="SimSun"/>
        </w:rPr>
        <w:t xml:space="preserve">Hình </w:t>
      </w:r>
      <w:r w:rsidR="00235FB8">
        <w:rPr>
          <w:rFonts w:eastAsia="SimSun"/>
          <w:lang w:val="en-US"/>
        </w:rPr>
        <w:t>3.</w:t>
      </w:r>
      <w:r w:rsidR="005A4CDA">
        <w:rPr>
          <w:rFonts w:eastAsia="SimSun"/>
          <w:lang w:val="en-US"/>
        </w:rPr>
        <w:t>11</w:t>
      </w:r>
      <w:r w:rsidR="00235FB8">
        <w:rPr>
          <w:rFonts w:eastAsia="SimSun"/>
          <w:lang w:val="en-US"/>
        </w:rPr>
        <w:t xml:space="preserve"> </w:t>
      </w:r>
      <w:r>
        <w:rPr>
          <w:rFonts w:eastAsia="SimSun"/>
        </w:rPr>
        <w:t>Giao diện trang chủ đề</w:t>
      </w:r>
      <w:bookmarkEnd w:id="247"/>
      <w:bookmarkEnd w:id="248"/>
    </w:p>
    <w:p w14:paraId="23C22AA1" w14:textId="38D8E387" w:rsidR="001F4D5A" w:rsidRDefault="001F4D5A">
      <w:pPr>
        <w:rPr>
          <w:rFonts w:eastAsia="SimSun"/>
          <w:iCs/>
          <w:color w:val="000000" w:themeColor="text1"/>
          <w:sz w:val="26"/>
          <w:szCs w:val="26"/>
          <w:lang w:val="vi-VN"/>
        </w:rPr>
      </w:pPr>
      <w:r w:rsidRPr="001F4D5A">
        <w:rPr>
          <w:rFonts w:eastAsia="SimSun"/>
          <w:iCs/>
          <w:noProof/>
          <w:color w:val="000000" w:themeColor="text1"/>
          <w:sz w:val="26"/>
          <w:szCs w:val="26"/>
          <w:lang w:val="vi-VN"/>
        </w:rPr>
        <w:drawing>
          <wp:inline distT="0" distB="0" distL="0" distR="0" wp14:anchorId="739D8489" wp14:editId="7AEBDDFD">
            <wp:extent cx="5760720" cy="2500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500630"/>
                    </a:xfrm>
                    <a:prstGeom prst="rect">
                      <a:avLst/>
                    </a:prstGeom>
                  </pic:spPr>
                </pic:pic>
              </a:graphicData>
            </a:graphic>
          </wp:inline>
        </w:drawing>
      </w:r>
    </w:p>
    <w:p w14:paraId="64475ABE" w14:textId="7EBE6B0B" w:rsidR="001F4D5A" w:rsidRPr="001F4D5A" w:rsidRDefault="001F4D5A" w:rsidP="001F4D5A">
      <w:pPr>
        <w:pStyle w:val="Hnhnh"/>
        <w:rPr>
          <w:rFonts w:eastAsia="SimSun"/>
        </w:rPr>
      </w:pPr>
      <w:bookmarkStart w:id="249" w:name="_Toc204139444"/>
      <w:bookmarkStart w:id="250" w:name="_Toc204139794"/>
      <w:r>
        <w:rPr>
          <w:rFonts w:eastAsia="SimSun"/>
        </w:rPr>
        <w:t>Hình</w:t>
      </w:r>
      <w:r w:rsidR="00235FB8">
        <w:rPr>
          <w:rFonts w:eastAsia="SimSun"/>
          <w:lang w:val="en-US"/>
        </w:rPr>
        <w:t xml:space="preserve"> 3.</w:t>
      </w:r>
      <w:r w:rsidR="005A4CDA">
        <w:rPr>
          <w:rFonts w:eastAsia="SimSun"/>
          <w:lang w:val="en-US"/>
        </w:rPr>
        <w:t>12</w:t>
      </w:r>
      <w:r>
        <w:rPr>
          <w:rFonts w:eastAsia="SimSun"/>
        </w:rPr>
        <w:t xml:space="preserve"> Giao diện các bài kiểm tra</w:t>
      </w:r>
      <w:bookmarkEnd w:id="249"/>
      <w:bookmarkEnd w:id="250"/>
    </w:p>
    <w:p w14:paraId="2DEAE065" w14:textId="0A9C8597" w:rsidR="001F4D5A" w:rsidRDefault="001F4D5A">
      <w:pPr>
        <w:rPr>
          <w:rFonts w:eastAsia="SimSun"/>
          <w:iCs/>
          <w:color w:val="000000" w:themeColor="text1"/>
          <w:sz w:val="26"/>
          <w:szCs w:val="26"/>
          <w:lang w:val="vi-VN"/>
        </w:rPr>
      </w:pPr>
      <w:r w:rsidRPr="001F4D5A">
        <w:rPr>
          <w:rFonts w:eastAsia="SimSun"/>
          <w:iCs/>
          <w:noProof/>
          <w:color w:val="000000" w:themeColor="text1"/>
          <w:sz w:val="26"/>
          <w:szCs w:val="26"/>
          <w:lang w:val="vi-VN"/>
        </w:rPr>
        <w:drawing>
          <wp:inline distT="0" distB="0" distL="0" distR="0" wp14:anchorId="31BDBB70" wp14:editId="7A25AA05">
            <wp:extent cx="5760720" cy="2466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466340"/>
                    </a:xfrm>
                    <a:prstGeom prst="rect">
                      <a:avLst/>
                    </a:prstGeom>
                  </pic:spPr>
                </pic:pic>
              </a:graphicData>
            </a:graphic>
          </wp:inline>
        </w:drawing>
      </w:r>
    </w:p>
    <w:p w14:paraId="3E664CA3" w14:textId="44DA3220" w:rsidR="001F4D5A" w:rsidRDefault="001F4D5A" w:rsidP="001F4D5A">
      <w:pPr>
        <w:pStyle w:val="Hnhnh"/>
        <w:rPr>
          <w:rFonts w:eastAsia="SimSun"/>
        </w:rPr>
      </w:pPr>
      <w:bookmarkStart w:id="251" w:name="_Toc204139445"/>
      <w:bookmarkStart w:id="252" w:name="_Toc204139795"/>
      <w:r>
        <w:rPr>
          <w:rFonts w:eastAsia="SimSun"/>
        </w:rPr>
        <w:t>Hình</w:t>
      </w:r>
      <w:r w:rsidR="00235FB8">
        <w:rPr>
          <w:rFonts w:eastAsia="SimSun"/>
          <w:lang w:val="en-US"/>
        </w:rPr>
        <w:t xml:space="preserve"> 3.</w:t>
      </w:r>
      <w:r w:rsidR="005A4CDA">
        <w:rPr>
          <w:rFonts w:eastAsia="SimSun"/>
          <w:lang w:val="en-US"/>
        </w:rPr>
        <w:t>13</w:t>
      </w:r>
      <w:r>
        <w:rPr>
          <w:rFonts w:eastAsia="SimSun"/>
        </w:rPr>
        <w:t xml:space="preserve"> Giao diện học từ vựng</w:t>
      </w:r>
      <w:bookmarkEnd w:id="251"/>
      <w:bookmarkEnd w:id="252"/>
    </w:p>
    <w:p w14:paraId="24B93590" w14:textId="1A357A1F" w:rsidR="001F4D5A" w:rsidRDefault="001F4D5A">
      <w:pPr>
        <w:rPr>
          <w:noProof/>
          <w:szCs w:val="26"/>
          <w:lang w:val="vi-VN"/>
        </w:rPr>
      </w:pPr>
      <w:r w:rsidRPr="001F4D5A">
        <w:rPr>
          <w:noProof/>
          <w:szCs w:val="26"/>
          <w:lang w:val="vi-VN"/>
        </w:rPr>
        <w:lastRenderedPageBreak/>
        <w:drawing>
          <wp:inline distT="0" distB="0" distL="0" distR="0" wp14:anchorId="109AB2C2" wp14:editId="1CA5C27C">
            <wp:extent cx="5760720" cy="24930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493010"/>
                    </a:xfrm>
                    <a:prstGeom prst="rect">
                      <a:avLst/>
                    </a:prstGeom>
                  </pic:spPr>
                </pic:pic>
              </a:graphicData>
            </a:graphic>
          </wp:inline>
        </w:drawing>
      </w:r>
    </w:p>
    <w:p w14:paraId="2A7DB601" w14:textId="058B3F86" w:rsidR="001F4D5A" w:rsidRDefault="001F4D5A" w:rsidP="001F4D5A">
      <w:pPr>
        <w:pStyle w:val="Hnhnh"/>
        <w:rPr>
          <w:noProof/>
        </w:rPr>
      </w:pPr>
      <w:bookmarkStart w:id="253" w:name="_Toc204139446"/>
      <w:bookmarkStart w:id="254" w:name="_Toc204139796"/>
      <w:r>
        <w:rPr>
          <w:noProof/>
        </w:rPr>
        <w:t>Hình</w:t>
      </w:r>
      <w:r w:rsidR="00235FB8">
        <w:rPr>
          <w:noProof/>
          <w:lang w:val="en-US"/>
        </w:rPr>
        <w:t xml:space="preserve"> 3.1</w:t>
      </w:r>
      <w:r w:rsidR="005A4CDA">
        <w:rPr>
          <w:noProof/>
          <w:lang w:val="en-US"/>
        </w:rPr>
        <w:t>4</w:t>
      </w:r>
      <w:r>
        <w:rPr>
          <w:noProof/>
        </w:rPr>
        <w:t xml:space="preserve"> Giao diện làm bài</w:t>
      </w:r>
      <w:bookmarkEnd w:id="253"/>
      <w:bookmarkEnd w:id="254"/>
    </w:p>
    <w:p w14:paraId="1CA7BE95" w14:textId="230D7AF5" w:rsidR="001F4D5A" w:rsidRDefault="001F4D5A">
      <w:pPr>
        <w:rPr>
          <w:noProof/>
          <w:szCs w:val="26"/>
          <w:lang w:val="vi-VN"/>
        </w:rPr>
      </w:pPr>
      <w:r w:rsidRPr="001F4D5A">
        <w:rPr>
          <w:noProof/>
          <w:szCs w:val="26"/>
          <w:lang w:val="vi-VN"/>
        </w:rPr>
        <w:drawing>
          <wp:inline distT="0" distB="0" distL="0" distR="0" wp14:anchorId="5732E10B" wp14:editId="32103830">
            <wp:extent cx="5760720" cy="24930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493010"/>
                    </a:xfrm>
                    <a:prstGeom prst="rect">
                      <a:avLst/>
                    </a:prstGeom>
                  </pic:spPr>
                </pic:pic>
              </a:graphicData>
            </a:graphic>
          </wp:inline>
        </w:drawing>
      </w:r>
    </w:p>
    <w:p w14:paraId="43C4DAC4" w14:textId="7CF04147" w:rsidR="001F4D5A" w:rsidRDefault="001F4D5A" w:rsidP="001F4D5A">
      <w:pPr>
        <w:pStyle w:val="Hnhnh"/>
        <w:rPr>
          <w:noProof/>
        </w:rPr>
      </w:pPr>
      <w:bookmarkStart w:id="255" w:name="_Toc204139447"/>
      <w:bookmarkStart w:id="256" w:name="_Toc204139797"/>
      <w:r>
        <w:rPr>
          <w:noProof/>
        </w:rPr>
        <w:t xml:space="preserve">Hình </w:t>
      </w:r>
      <w:r w:rsidR="00235FB8">
        <w:rPr>
          <w:noProof/>
          <w:lang w:val="en-US"/>
        </w:rPr>
        <w:t>3.1</w:t>
      </w:r>
      <w:r w:rsidR="005A4CDA">
        <w:rPr>
          <w:noProof/>
          <w:lang w:val="en-US"/>
        </w:rPr>
        <w:t>5</w:t>
      </w:r>
      <w:r w:rsidR="00235FB8">
        <w:rPr>
          <w:noProof/>
          <w:lang w:val="en-US"/>
        </w:rPr>
        <w:t xml:space="preserve"> </w:t>
      </w:r>
      <w:r>
        <w:rPr>
          <w:noProof/>
        </w:rPr>
        <w:t>Giao diện hoàn thành bài kiểm tra</w:t>
      </w:r>
      <w:bookmarkEnd w:id="255"/>
      <w:bookmarkEnd w:id="256"/>
    </w:p>
    <w:p w14:paraId="346FBE1F" w14:textId="649E0160" w:rsidR="000D14EF" w:rsidRDefault="00CB7D6B">
      <w:pPr>
        <w:rPr>
          <w:rFonts w:eastAsia="SimSun"/>
          <w:b/>
          <w:bCs/>
          <w:i/>
          <w:color w:val="000000" w:themeColor="text1"/>
          <w:sz w:val="26"/>
          <w:szCs w:val="26"/>
          <w:lang w:val="vi-VN"/>
        </w:rPr>
      </w:pPr>
      <w:r w:rsidRPr="00CB7D6B">
        <w:rPr>
          <w:noProof/>
          <w:szCs w:val="26"/>
          <w:lang w:val="vi-VN"/>
        </w:rPr>
        <w:drawing>
          <wp:inline distT="0" distB="0" distL="0" distR="0" wp14:anchorId="6CB661CB" wp14:editId="7A69CD67">
            <wp:extent cx="5760720" cy="24815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481580"/>
                    </a:xfrm>
                    <a:prstGeom prst="rect">
                      <a:avLst/>
                    </a:prstGeom>
                  </pic:spPr>
                </pic:pic>
              </a:graphicData>
            </a:graphic>
          </wp:inline>
        </w:drawing>
      </w:r>
    </w:p>
    <w:p w14:paraId="5C6F261E" w14:textId="6E2AD67B" w:rsidR="00FD7519" w:rsidRPr="00EC7F29" w:rsidRDefault="00EC7F29" w:rsidP="00EC7F29">
      <w:pPr>
        <w:pStyle w:val="Hnhnh"/>
        <w:rPr>
          <w:rFonts w:eastAsia="SimSun"/>
          <w:color w:val="000000" w:themeColor="text1"/>
          <w:lang w:val="en-US"/>
        </w:rPr>
      </w:pPr>
      <w:bookmarkStart w:id="257" w:name="_Toc204139448"/>
      <w:bookmarkStart w:id="258" w:name="_Toc204139798"/>
      <w:r>
        <w:rPr>
          <w:lang w:val="en-US"/>
        </w:rPr>
        <w:t>Hình 3.</w:t>
      </w:r>
      <w:r w:rsidR="00235FB8">
        <w:rPr>
          <w:lang w:val="en-US"/>
        </w:rPr>
        <w:t>1</w:t>
      </w:r>
      <w:r w:rsidR="005A4CDA">
        <w:rPr>
          <w:lang w:val="en-US"/>
        </w:rPr>
        <w:t>6</w:t>
      </w:r>
      <w:r>
        <w:rPr>
          <w:lang w:val="en-US"/>
        </w:rPr>
        <w:t xml:space="preserve"> Giao diện kết quả tìm kiếm</w:t>
      </w:r>
      <w:bookmarkEnd w:id="257"/>
      <w:bookmarkEnd w:id="258"/>
      <w:r w:rsidR="00CB7D6B">
        <w:br w:type="page"/>
      </w:r>
    </w:p>
    <w:p w14:paraId="77141EEF" w14:textId="3C5525FD" w:rsidR="00FD7519" w:rsidRPr="005E5088" w:rsidRDefault="00D27C53" w:rsidP="00D27C53">
      <w:pPr>
        <w:pStyle w:val="Heading10"/>
        <w:numPr>
          <w:ilvl w:val="0"/>
          <w:numId w:val="0"/>
        </w:numPr>
        <w:rPr>
          <w:lang w:val="vi-VN"/>
        </w:rPr>
      </w:pPr>
      <w:bookmarkStart w:id="259" w:name="_Toc204140832"/>
      <w:r>
        <w:rPr>
          <w:sz w:val="26"/>
          <w:szCs w:val="26"/>
        </w:rPr>
        <w:lastRenderedPageBreak/>
        <w:t xml:space="preserve">CHƯƠNG 4: </w:t>
      </w:r>
      <w:r w:rsidR="00FD7519" w:rsidRPr="005E5088">
        <w:t>TRIỂN KHAI VÀ CÔNG NGHỆ</w:t>
      </w:r>
      <w:bookmarkEnd w:id="259"/>
    </w:p>
    <w:p w14:paraId="044C9219" w14:textId="0E8159BF" w:rsidR="00FD7519" w:rsidRPr="005A4CDA" w:rsidRDefault="005A4CDA" w:rsidP="005A4CDA">
      <w:pPr>
        <w:pStyle w:val="Heading2"/>
      </w:pPr>
      <w:r w:rsidRPr="005A4CDA">
        <w:t xml:space="preserve"> </w:t>
      </w:r>
      <w:bookmarkStart w:id="260" w:name="_Toc204140067"/>
      <w:bookmarkStart w:id="261" w:name="_Toc204140379"/>
      <w:bookmarkStart w:id="262" w:name="_Toc204140637"/>
      <w:bookmarkStart w:id="263" w:name="_Toc204140833"/>
      <w:r>
        <w:t xml:space="preserve">4.1 </w:t>
      </w:r>
      <w:r w:rsidR="00FD7519" w:rsidRPr="005A4CDA">
        <w:t>Danh sách các công nghệ đã sử dụng</w:t>
      </w:r>
      <w:bookmarkEnd w:id="260"/>
      <w:bookmarkEnd w:id="261"/>
      <w:bookmarkEnd w:id="262"/>
      <w:bookmarkEnd w:id="263"/>
    </w:p>
    <w:p w14:paraId="6D298823" w14:textId="723932BF" w:rsidR="00EC7F29" w:rsidRPr="005E5088" w:rsidRDefault="004554AE" w:rsidP="005E5088">
      <w:pPr>
        <w:jc w:val="both"/>
        <w:rPr>
          <w:sz w:val="26"/>
          <w:szCs w:val="26"/>
        </w:rPr>
      </w:pPr>
      <w:r w:rsidRPr="005E5088">
        <w:rPr>
          <w:sz w:val="26"/>
          <w:szCs w:val="26"/>
        </w:rPr>
        <w:tab/>
      </w:r>
      <w:r w:rsidR="00EC7F29" w:rsidRPr="005E5088">
        <w:rPr>
          <w:sz w:val="26"/>
          <w:szCs w:val="26"/>
        </w:rPr>
        <w:t>Dự án đã áp dụng các công cụ/ công nghệ sau:</w:t>
      </w:r>
    </w:p>
    <w:p w14:paraId="3374AACB" w14:textId="33173669" w:rsidR="00EC7F29" w:rsidRPr="005E5088" w:rsidRDefault="00EC7F29" w:rsidP="005E5088">
      <w:pPr>
        <w:jc w:val="both"/>
        <w:rPr>
          <w:sz w:val="26"/>
          <w:szCs w:val="26"/>
        </w:rPr>
      </w:pPr>
      <w:r w:rsidRPr="005E5088">
        <w:rPr>
          <w:sz w:val="26"/>
          <w:szCs w:val="26"/>
        </w:rPr>
        <w:tab/>
        <w:t>Jira: Quản lý các dự án, lập kết hoạch sprint và phân chia nhiệm vụ nhóm.</w:t>
      </w:r>
    </w:p>
    <w:p w14:paraId="3929A5FE" w14:textId="67258DCC" w:rsidR="00EC7F29" w:rsidRPr="005E5088" w:rsidRDefault="00EC7F29" w:rsidP="005E5088">
      <w:pPr>
        <w:jc w:val="both"/>
        <w:rPr>
          <w:sz w:val="26"/>
          <w:szCs w:val="26"/>
        </w:rPr>
      </w:pPr>
      <w:r w:rsidRPr="005E5088">
        <w:rPr>
          <w:sz w:val="26"/>
          <w:szCs w:val="26"/>
        </w:rPr>
        <w:tab/>
        <w:t>Figma: Sử dụng để thiết kế bản phát thảo giao diện của ứng dụng, các mối liên kết của các màn hình trong ứng dụng.</w:t>
      </w:r>
    </w:p>
    <w:p w14:paraId="57EEA799" w14:textId="737BEA31" w:rsidR="00EC7F29" w:rsidRPr="005E5088" w:rsidRDefault="00EC7F29" w:rsidP="005E5088">
      <w:pPr>
        <w:jc w:val="both"/>
        <w:rPr>
          <w:sz w:val="26"/>
          <w:szCs w:val="26"/>
        </w:rPr>
      </w:pPr>
      <w:r w:rsidRPr="005E5088">
        <w:rPr>
          <w:sz w:val="26"/>
          <w:szCs w:val="26"/>
        </w:rPr>
        <w:tab/>
        <w:t>GitHub: Quản lý mã nguồn, quản lý nhánh main, kiểm soát và cập nhật phiên bản dự án.</w:t>
      </w:r>
    </w:p>
    <w:p w14:paraId="34221D59" w14:textId="77777777" w:rsidR="00EC7F29" w:rsidRPr="005E5088" w:rsidRDefault="00EC7F29" w:rsidP="005E5088">
      <w:pPr>
        <w:jc w:val="both"/>
        <w:rPr>
          <w:sz w:val="26"/>
          <w:szCs w:val="26"/>
        </w:rPr>
      </w:pPr>
      <w:r w:rsidRPr="005E5088">
        <w:rPr>
          <w:sz w:val="26"/>
          <w:szCs w:val="26"/>
        </w:rPr>
        <w:tab/>
        <w:t>GitHub Actions: Tự động chạy kiểm thử đơn vị (unit test) mỗi khi API được cập nhật lên GitHub.</w:t>
      </w:r>
    </w:p>
    <w:p w14:paraId="343A4DF0" w14:textId="6C86133D" w:rsidR="00EC7F29" w:rsidRPr="005E5088" w:rsidRDefault="00EC7F29" w:rsidP="005E5088">
      <w:pPr>
        <w:jc w:val="both"/>
        <w:rPr>
          <w:sz w:val="26"/>
          <w:szCs w:val="26"/>
        </w:rPr>
      </w:pPr>
      <w:r w:rsidRPr="005E5088">
        <w:rPr>
          <w:sz w:val="26"/>
          <w:szCs w:val="26"/>
        </w:rPr>
        <w:tab/>
        <w:t>Docker: Đóng gói và triển khai dự án trong môi trường container.</w:t>
      </w:r>
    </w:p>
    <w:p w14:paraId="16AAA47D" w14:textId="120DAA96" w:rsidR="00EC7F29" w:rsidRPr="005E5088" w:rsidRDefault="00EC7F29" w:rsidP="005E5088">
      <w:pPr>
        <w:jc w:val="both"/>
        <w:rPr>
          <w:sz w:val="26"/>
          <w:szCs w:val="26"/>
        </w:rPr>
      </w:pPr>
      <w:r w:rsidRPr="005E5088">
        <w:rPr>
          <w:sz w:val="26"/>
          <w:szCs w:val="26"/>
        </w:rPr>
        <w:tab/>
        <w:t>Swagger: Tạo tài liệu API tự động, giúp mô tả và kiểm thử các endpoint.</w:t>
      </w:r>
    </w:p>
    <w:p w14:paraId="4A090193" w14:textId="3933A517" w:rsidR="00EC7F29" w:rsidRPr="005E5088" w:rsidRDefault="00EC7F29" w:rsidP="005E5088">
      <w:pPr>
        <w:jc w:val="both"/>
        <w:rPr>
          <w:sz w:val="26"/>
          <w:szCs w:val="26"/>
        </w:rPr>
      </w:pPr>
      <w:r w:rsidRPr="005E5088">
        <w:rPr>
          <w:sz w:val="26"/>
          <w:szCs w:val="26"/>
        </w:rPr>
        <w:tab/>
        <w:t>RestFUL API: Áp dụng nguyên tắc REST để xây dựng API rõ ràng, hiệu quả.</w:t>
      </w:r>
    </w:p>
    <w:p w14:paraId="35833C0C" w14:textId="0746E553" w:rsidR="00FD7519" w:rsidRPr="005A4CDA" w:rsidRDefault="00FD7519" w:rsidP="005A4CDA">
      <w:pPr>
        <w:pStyle w:val="Heading2"/>
      </w:pPr>
      <w:r w:rsidRPr="005A4CDA">
        <w:t xml:space="preserve"> </w:t>
      </w:r>
      <w:bookmarkStart w:id="264" w:name="_Toc204140068"/>
      <w:bookmarkStart w:id="265" w:name="_Toc204140380"/>
      <w:bookmarkStart w:id="266" w:name="_Toc204140638"/>
      <w:bookmarkStart w:id="267" w:name="_Toc204140834"/>
      <w:r w:rsidR="005A4CDA">
        <w:t xml:space="preserve">4.2 </w:t>
      </w:r>
      <w:r w:rsidRPr="005A4CDA">
        <w:t>Quy trình CI/CD với GitHub Actions.</w:t>
      </w:r>
      <w:bookmarkEnd w:id="264"/>
      <w:bookmarkEnd w:id="265"/>
      <w:bookmarkEnd w:id="266"/>
      <w:bookmarkEnd w:id="267"/>
      <w:r w:rsidRPr="005A4CDA">
        <w:t xml:space="preserve"> </w:t>
      </w:r>
    </w:p>
    <w:p w14:paraId="302FD803" w14:textId="11BEFC51" w:rsidR="00235FB8" w:rsidRDefault="00235FB8" w:rsidP="00235FB8">
      <w:pPr>
        <w:jc w:val="both"/>
        <w:rPr>
          <w:sz w:val="26"/>
          <w:szCs w:val="26"/>
        </w:rPr>
      </w:pPr>
      <w:r>
        <w:rPr>
          <w:sz w:val="26"/>
          <w:szCs w:val="26"/>
        </w:rPr>
        <w:tab/>
      </w:r>
      <w:r w:rsidR="0049201D" w:rsidRPr="00235FB8">
        <w:rPr>
          <w:sz w:val="26"/>
          <w:szCs w:val="26"/>
        </w:rPr>
        <w:t>Khái niệm CI/CD</w:t>
      </w:r>
      <w:r>
        <w:rPr>
          <w:sz w:val="26"/>
          <w:szCs w:val="26"/>
        </w:rPr>
        <w:t>:</w:t>
      </w:r>
    </w:p>
    <w:p w14:paraId="12A16653" w14:textId="77777777" w:rsidR="00235FB8" w:rsidRDefault="00235FB8" w:rsidP="00235FB8">
      <w:pPr>
        <w:jc w:val="both"/>
        <w:rPr>
          <w:sz w:val="26"/>
          <w:szCs w:val="26"/>
        </w:rPr>
      </w:pPr>
      <w:r>
        <w:rPr>
          <w:sz w:val="26"/>
          <w:szCs w:val="26"/>
        </w:rPr>
        <w:tab/>
      </w:r>
      <w:r w:rsidR="0049201D" w:rsidRPr="00235FB8">
        <w:rPr>
          <w:sz w:val="26"/>
          <w:szCs w:val="26"/>
        </w:rPr>
        <w:t>Continuous Integration (CI)</w:t>
      </w:r>
      <w:r w:rsidR="0049201D" w:rsidRPr="0049201D">
        <w:rPr>
          <w:sz w:val="26"/>
          <w:szCs w:val="26"/>
        </w:rPr>
        <w:t xml:space="preserve"> là quá trình liên tục tích hợp mã nguồn mới vào nhánh chính (main) và kiểm tra chất lượng của mã thông qua các bước tự động như: kiểm thử đơn vị, kiểm tra định dạng code, phân tích bảo mật, v.v.</w:t>
      </w:r>
    </w:p>
    <w:p w14:paraId="65F80B84" w14:textId="54DF3347" w:rsidR="0049201D" w:rsidRPr="0049201D" w:rsidRDefault="00235FB8" w:rsidP="00235FB8">
      <w:pPr>
        <w:jc w:val="both"/>
        <w:rPr>
          <w:sz w:val="26"/>
          <w:szCs w:val="26"/>
        </w:rPr>
      </w:pPr>
      <w:r>
        <w:rPr>
          <w:sz w:val="26"/>
          <w:szCs w:val="26"/>
        </w:rPr>
        <w:tab/>
      </w:r>
      <w:r w:rsidR="0049201D" w:rsidRPr="00235FB8">
        <w:rPr>
          <w:sz w:val="26"/>
          <w:szCs w:val="26"/>
        </w:rPr>
        <w:t>Continuous Deployment (CD)</w:t>
      </w:r>
      <w:r w:rsidR="0049201D" w:rsidRPr="0049201D">
        <w:rPr>
          <w:sz w:val="26"/>
          <w:szCs w:val="26"/>
        </w:rPr>
        <w:t xml:space="preserve"> là quá trình triển khai tự động ứng dụng sau khi vượt qua các bước kiểm thử, thường là đẩy lên môi trường staging hoặc production.</w:t>
      </w:r>
    </w:p>
    <w:p w14:paraId="42D2F8EF" w14:textId="77777777" w:rsidR="00235FB8" w:rsidRDefault="00235FB8" w:rsidP="00235FB8">
      <w:pPr>
        <w:jc w:val="both"/>
        <w:rPr>
          <w:sz w:val="26"/>
          <w:szCs w:val="26"/>
        </w:rPr>
      </w:pPr>
      <w:r>
        <w:rPr>
          <w:sz w:val="26"/>
          <w:szCs w:val="26"/>
        </w:rPr>
        <w:tab/>
      </w:r>
      <w:r w:rsidR="0049201D" w:rsidRPr="0049201D">
        <w:rPr>
          <w:sz w:val="26"/>
          <w:szCs w:val="26"/>
        </w:rPr>
        <w:t>GitHub Actions là một dịch vụ CI/CD tích hợp trực tiếp trong GitHub, cho phép định nghĩa các tác vụ (workflow) tự động thực hiện khi xảy ra các sự kiện như push, pull_request, hay release. Các workflow này được viết dưới dạng file YAML trong thư mục .github/workflows/.</w:t>
      </w:r>
    </w:p>
    <w:p w14:paraId="375D48C8" w14:textId="74C73132" w:rsidR="0049201D" w:rsidRPr="00235FB8" w:rsidRDefault="00235FB8" w:rsidP="00235FB8">
      <w:pPr>
        <w:jc w:val="both"/>
        <w:rPr>
          <w:sz w:val="26"/>
          <w:szCs w:val="26"/>
        </w:rPr>
      </w:pPr>
      <w:r>
        <w:rPr>
          <w:sz w:val="26"/>
          <w:szCs w:val="26"/>
        </w:rPr>
        <w:tab/>
      </w:r>
      <w:r w:rsidR="0049201D" w:rsidRPr="00235FB8">
        <w:rPr>
          <w:sz w:val="26"/>
          <w:szCs w:val="26"/>
        </w:rPr>
        <w:t>Cấu hình quy trình CI/CD</w:t>
      </w:r>
      <w:r>
        <w:rPr>
          <w:sz w:val="26"/>
          <w:szCs w:val="26"/>
        </w:rPr>
        <w:t>:</w:t>
      </w:r>
    </w:p>
    <w:p w14:paraId="10BE04D7" w14:textId="18B7424E" w:rsidR="0049201D" w:rsidRPr="0049201D" w:rsidRDefault="00235FB8" w:rsidP="0049201D">
      <w:pPr>
        <w:jc w:val="both"/>
        <w:rPr>
          <w:sz w:val="26"/>
          <w:szCs w:val="26"/>
        </w:rPr>
      </w:pPr>
      <w:r>
        <w:rPr>
          <w:sz w:val="26"/>
          <w:szCs w:val="26"/>
        </w:rPr>
        <w:tab/>
      </w:r>
      <w:r w:rsidR="0049201D" w:rsidRPr="0049201D">
        <w:rPr>
          <w:sz w:val="26"/>
          <w:szCs w:val="26"/>
        </w:rPr>
        <w:t>Trong đề tài, nhóm triển khai quy trình CI gồm các bước:</w:t>
      </w:r>
    </w:p>
    <w:p w14:paraId="64CC59F6" w14:textId="77777777" w:rsidR="0049201D" w:rsidRPr="0049201D" w:rsidRDefault="0049201D" w:rsidP="0049201D">
      <w:pPr>
        <w:numPr>
          <w:ilvl w:val="0"/>
          <w:numId w:val="30"/>
        </w:numPr>
        <w:jc w:val="both"/>
        <w:rPr>
          <w:sz w:val="26"/>
          <w:szCs w:val="26"/>
        </w:rPr>
      </w:pPr>
      <w:r w:rsidRPr="0049201D">
        <w:rPr>
          <w:sz w:val="26"/>
          <w:szCs w:val="26"/>
        </w:rPr>
        <w:lastRenderedPageBreak/>
        <w:t>Mỗi khi có push hoặc pull request lên nhánh main, GitHub Actions sẽ tự động kích hoạt.</w:t>
      </w:r>
    </w:p>
    <w:p w14:paraId="0EA41281" w14:textId="77777777" w:rsidR="0049201D" w:rsidRPr="0049201D" w:rsidRDefault="0049201D" w:rsidP="0049201D">
      <w:pPr>
        <w:numPr>
          <w:ilvl w:val="0"/>
          <w:numId w:val="30"/>
        </w:numPr>
        <w:jc w:val="both"/>
        <w:rPr>
          <w:sz w:val="26"/>
          <w:szCs w:val="26"/>
        </w:rPr>
      </w:pPr>
      <w:r w:rsidRPr="0049201D">
        <w:rPr>
          <w:sz w:val="26"/>
          <w:szCs w:val="26"/>
        </w:rPr>
        <w:t>Mã nguồn được tải về một môi trường máy ảo (runner) chạy Ubuntu.</w:t>
      </w:r>
    </w:p>
    <w:p w14:paraId="47669410" w14:textId="77777777" w:rsidR="0049201D" w:rsidRPr="0049201D" w:rsidRDefault="0049201D" w:rsidP="0049201D">
      <w:pPr>
        <w:numPr>
          <w:ilvl w:val="0"/>
          <w:numId w:val="30"/>
        </w:numPr>
        <w:jc w:val="both"/>
        <w:rPr>
          <w:sz w:val="26"/>
          <w:szCs w:val="26"/>
        </w:rPr>
      </w:pPr>
      <w:r w:rsidRPr="0049201D">
        <w:rPr>
          <w:sz w:val="26"/>
          <w:szCs w:val="26"/>
        </w:rPr>
        <w:t>Thiết lập môi trường Node.js, cài đặt thư viện bằng npm install.</w:t>
      </w:r>
    </w:p>
    <w:p w14:paraId="454B024E" w14:textId="77777777" w:rsidR="0049201D" w:rsidRPr="0049201D" w:rsidRDefault="0049201D" w:rsidP="0049201D">
      <w:pPr>
        <w:numPr>
          <w:ilvl w:val="0"/>
          <w:numId w:val="30"/>
        </w:numPr>
        <w:jc w:val="both"/>
        <w:rPr>
          <w:sz w:val="26"/>
          <w:szCs w:val="26"/>
        </w:rPr>
      </w:pPr>
      <w:r w:rsidRPr="0049201D">
        <w:rPr>
          <w:sz w:val="26"/>
          <w:szCs w:val="26"/>
        </w:rPr>
        <w:t>Chạy kiểm thử đơn vị với lệnh npm test.</w:t>
      </w:r>
    </w:p>
    <w:p w14:paraId="0DBDAED7" w14:textId="014031E1" w:rsidR="00EC7F29" w:rsidRPr="00235FB8" w:rsidRDefault="0049201D" w:rsidP="005E5088">
      <w:pPr>
        <w:numPr>
          <w:ilvl w:val="0"/>
          <w:numId w:val="30"/>
        </w:numPr>
        <w:jc w:val="both"/>
        <w:rPr>
          <w:sz w:val="26"/>
          <w:szCs w:val="26"/>
        </w:rPr>
      </w:pPr>
      <w:r w:rsidRPr="0049201D">
        <w:rPr>
          <w:sz w:val="26"/>
          <w:szCs w:val="26"/>
        </w:rPr>
        <w:t>(Tùy chọn) Nếu kiểm thử thành công, thực hiện build và triển khai đến môi trường staging hoặc production.</w:t>
      </w:r>
    </w:p>
    <w:p w14:paraId="20E79AE5" w14:textId="60E896EF" w:rsidR="00FD7519" w:rsidRPr="005A4CDA" w:rsidRDefault="005A4CDA" w:rsidP="005A4CDA">
      <w:pPr>
        <w:pStyle w:val="Heading2"/>
      </w:pPr>
      <w:bookmarkStart w:id="268" w:name="_Toc204140069"/>
      <w:bookmarkStart w:id="269" w:name="_Toc204140381"/>
      <w:bookmarkStart w:id="270" w:name="_Toc204140639"/>
      <w:bookmarkStart w:id="271" w:name="_Toc204140835"/>
      <w:r w:rsidRPr="005A4CDA">
        <w:t>4.3</w:t>
      </w:r>
      <w:r w:rsidR="00235FB8" w:rsidRPr="005A4CDA">
        <w:t xml:space="preserve"> </w:t>
      </w:r>
      <w:r w:rsidR="00FD7519" w:rsidRPr="005A4CDA">
        <w:t>Cấu hình Docker và quy trình triển khai ứng dụng.</w:t>
      </w:r>
      <w:bookmarkEnd w:id="268"/>
      <w:bookmarkEnd w:id="269"/>
      <w:bookmarkEnd w:id="270"/>
      <w:bookmarkEnd w:id="271"/>
    </w:p>
    <w:p w14:paraId="60BE83C5" w14:textId="190EE02F" w:rsidR="004554AE" w:rsidRPr="005E5088" w:rsidRDefault="004554AE" w:rsidP="005A4CDA">
      <w:pPr>
        <w:pStyle w:val="Heading3"/>
        <w:jc w:val="both"/>
        <w:rPr>
          <w:szCs w:val="26"/>
        </w:rPr>
      </w:pPr>
      <w:bookmarkStart w:id="272" w:name="_Toc204140070"/>
      <w:bookmarkStart w:id="273" w:name="_Toc204140382"/>
      <w:bookmarkStart w:id="274" w:name="_Toc204140640"/>
      <w:bookmarkStart w:id="275" w:name="_Toc204140836"/>
      <w:r w:rsidRPr="005E5088">
        <w:rPr>
          <w:szCs w:val="26"/>
        </w:rPr>
        <w:t xml:space="preserve">4.3.1 </w:t>
      </w:r>
      <w:r w:rsidR="00E45DDB" w:rsidRPr="005E5088">
        <w:rPr>
          <w:szCs w:val="26"/>
        </w:rPr>
        <w:t>Cấu hình Docker</w:t>
      </w:r>
      <w:bookmarkEnd w:id="272"/>
      <w:bookmarkEnd w:id="273"/>
      <w:bookmarkEnd w:id="274"/>
      <w:bookmarkEnd w:id="275"/>
    </w:p>
    <w:p w14:paraId="53CDD7C0" w14:textId="3B026CA1" w:rsidR="00820BB1" w:rsidRPr="005E5088" w:rsidRDefault="004554AE" w:rsidP="005E5088">
      <w:pPr>
        <w:jc w:val="both"/>
        <w:rPr>
          <w:sz w:val="26"/>
          <w:szCs w:val="26"/>
        </w:rPr>
      </w:pPr>
      <w:r w:rsidRPr="005E5088">
        <w:rPr>
          <w:sz w:val="26"/>
          <w:szCs w:val="26"/>
        </w:rPr>
        <w:tab/>
      </w:r>
      <w:r w:rsidR="002A5EF7" w:rsidRPr="005E5088">
        <w:rPr>
          <w:sz w:val="26"/>
          <w:szCs w:val="26"/>
        </w:rPr>
        <w:t>Ứng dụng được đóng gói trong container thông qua Docker để đảm bảo khả năng chạy đồng nhất trên mọi môi trường</w:t>
      </w:r>
      <w:r w:rsidR="00470936" w:rsidRPr="005E5088">
        <w:rPr>
          <w:sz w:val="26"/>
          <w:szCs w:val="26"/>
        </w:rPr>
        <w:t>.</w:t>
      </w:r>
    </w:p>
    <w:tbl>
      <w:tblPr>
        <w:tblStyle w:val="TableGrid"/>
        <w:tblW w:w="0" w:type="auto"/>
        <w:tblLook w:val="04A0" w:firstRow="1" w:lastRow="0" w:firstColumn="1" w:lastColumn="0" w:noHBand="0" w:noVBand="1"/>
      </w:tblPr>
      <w:tblGrid>
        <w:gridCol w:w="9062"/>
      </w:tblGrid>
      <w:tr w:rsidR="00820BB1" w14:paraId="679575CE" w14:textId="77777777">
        <w:tc>
          <w:tcPr>
            <w:tcW w:w="9062" w:type="dxa"/>
          </w:tcPr>
          <w:p w14:paraId="58B99341"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Sử dụng image Node.js phiên bản 18 làm nền</w:t>
            </w:r>
          </w:p>
          <w:p w14:paraId="62530498"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FROM node:18</w:t>
            </w:r>
          </w:p>
          <w:p w14:paraId="25E42F36" w14:textId="77777777" w:rsidR="00470936" w:rsidRPr="00504797" w:rsidRDefault="00470936" w:rsidP="00470936">
            <w:pPr>
              <w:spacing w:line="240" w:lineRule="auto"/>
              <w:rPr>
                <w:rFonts w:ascii="Courier New" w:hAnsi="Courier New" w:cs="Courier New"/>
                <w:sz w:val="20"/>
                <w:szCs w:val="20"/>
              </w:rPr>
            </w:pPr>
          </w:p>
          <w:p w14:paraId="3DF3E4FD"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Thiết lập thư mục làm việc trong container</w:t>
            </w:r>
          </w:p>
          <w:p w14:paraId="50A4847E"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WORKDIR /app</w:t>
            </w:r>
          </w:p>
          <w:p w14:paraId="527BB3A8" w14:textId="77777777" w:rsidR="00470936" w:rsidRPr="00504797" w:rsidRDefault="00470936" w:rsidP="00470936">
            <w:pPr>
              <w:spacing w:line="240" w:lineRule="auto"/>
              <w:rPr>
                <w:rFonts w:ascii="Courier New" w:hAnsi="Courier New" w:cs="Courier New"/>
                <w:sz w:val="20"/>
                <w:szCs w:val="20"/>
              </w:rPr>
            </w:pPr>
          </w:p>
          <w:p w14:paraId="6EA824B9"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Sao chép file cấu hình gói để cài đặt dependencies</w:t>
            </w:r>
          </w:p>
          <w:p w14:paraId="4395AE3D"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COPY package*.json ./</w:t>
            </w:r>
          </w:p>
          <w:p w14:paraId="604A3CB0" w14:textId="77777777" w:rsidR="00470936" w:rsidRPr="00504797" w:rsidRDefault="00470936" w:rsidP="00470936">
            <w:pPr>
              <w:spacing w:line="240" w:lineRule="auto"/>
              <w:rPr>
                <w:rFonts w:ascii="Courier New" w:hAnsi="Courier New" w:cs="Courier New"/>
                <w:sz w:val="20"/>
                <w:szCs w:val="20"/>
              </w:rPr>
            </w:pPr>
          </w:p>
          <w:p w14:paraId="1B0726AC"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Cài đặt các thư viện phụ thuộc</w:t>
            </w:r>
          </w:p>
          <w:p w14:paraId="7C635C30"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RUN npm install</w:t>
            </w:r>
          </w:p>
          <w:p w14:paraId="0AD49720" w14:textId="77777777" w:rsidR="00470936" w:rsidRPr="00504797" w:rsidRDefault="00470936" w:rsidP="00470936">
            <w:pPr>
              <w:spacing w:line="240" w:lineRule="auto"/>
              <w:rPr>
                <w:rFonts w:ascii="Courier New" w:hAnsi="Courier New" w:cs="Courier New"/>
                <w:sz w:val="20"/>
                <w:szCs w:val="20"/>
              </w:rPr>
            </w:pPr>
          </w:p>
          <w:p w14:paraId="18B65981"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Sao chép toàn bộ mã nguồn vào container</w:t>
            </w:r>
          </w:p>
          <w:p w14:paraId="26946A27"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COPY . .</w:t>
            </w:r>
          </w:p>
          <w:p w14:paraId="26B92E2A" w14:textId="77777777" w:rsidR="00470936" w:rsidRPr="00504797" w:rsidRDefault="00470936" w:rsidP="00470936">
            <w:pPr>
              <w:spacing w:line="240" w:lineRule="auto"/>
              <w:rPr>
                <w:rFonts w:ascii="Courier New" w:hAnsi="Courier New" w:cs="Courier New"/>
                <w:sz w:val="20"/>
                <w:szCs w:val="20"/>
              </w:rPr>
            </w:pPr>
          </w:p>
          <w:p w14:paraId="292CCC7D"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Mở cổng 8000 (ứng dụng sẽ chạy tại đây)</w:t>
            </w:r>
          </w:p>
          <w:p w14:paraId="36AD98F9"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EXPOSE 8000</w:t>
            </w:r>
          </w:p>
          <w:p w14:paraId="3CD25FD3" w14:textId="77777777" w:rsidR="00470936" w:rsidRPr="00504797" w:rsidRDefault="00470936" w:rsidP="00470936">
            <w:pPr>
              <w:spacing w:line="240" w:lineRule="auto"/>
              <w:rPr>
                <w:rFonts w:ascii="Courier New" w:hAnsi="Courier New" w:cs="Courier New"/>
                <w:sz w:val="20"/>
                <w:szCs w:val="20"/>
              </w:rPr>
            </w:pPr>
          </w:p>
          <w:p w14:paraId="6DB2F38C" w14:textId="77777777" w:rsidR="00470936" w:rsidRPr="00504797" w:rsidRDefault="00470936" w:rsidP="00470936">
            <w:pPr>
              <w:spacing w:line="240" w:lineRule="auto"/>
              <w:rPr>
                <w:rFonts w:ascii="Courier New" w:hAnsi="Courier New" w:cs="Courier New"/>
                <w:sz w:val="20"/>
                <w:szCs w:val="20"/>
              </w:rPr>
            </w:pPr>
            <w:r w:rsidRPr="00504797">
              <w:rPr>
                <w:rFonts w:ascii="Courier New" w:hAnsi="Courier New" w:cs="Courier New"/>
                <w:sz w:val="20"/>
                <w:szCs w:val="20"/>
              </w:rPr>
              <w:t># Lệnh khởi chạy ứng dụng</w:t>
            </w:r>
          </w:p>
          <w:p w14:paraId="547A016C" w14:textId="05363028" w:rsidR="00820BB1" w:rsidRDefault="00470936" w:rsidP="00470936">
            <w:pPr>
              <w:spacing w:line="240" w:lineRule="auto"/>
            </w:pPr>
            <w:r w:rsidRPr="00504797">
              <w:rPr>
                <w:rFonts w:ascii="Courier New" w:hAnsi="Courier New" w:cs="Courier New"/>
                <w:sz w:val="20"/>
                <w:szCs w:val="20"/>
              </w:rPr>
              <w:t>CMD ["node", "index.js"]</w:t>
            </w:r>
          </w:p>
        </w:tc>
      </w:tr>
    </w:tbl>
    <w:p w14:paraId="4B374EAB" w14:textId="79EEA80E" w:rsidR="002A5EF7" w:rsidRPr="005E5088" w:rsidRDefault="00E878B3" w:rsidP="00E878B3">
      <w:pPr>
        <w:pStyle w:val="Heading3"/>
        <w:rPr>
          <w:szCs w:val="26"/>
        </w:rPr>
      </w:pPr>
      <w:bookmarkStart w:id="276" w:name="_Toc204140071"/>
      <w:bookmarkStart w:id="277" w:name="_Toc204140383"/>
      <w:bookmarkStart w:id="278" w:name="_Toc204140641"/>
      <w:bookmarkStart w:id="279" w:name="_Toc204140837"/>
      <w:r w:rsidRPr="005E5088">
        <w:rPr>
          <w:szCs w:val="26"/>
        </w:rPr>
        <w:lastRenderedPageBreak/>
        <w:t>4.3.2</w:t>
      </w:r>
      <w:r w:rsidR="005A4CDA">
        <w:rPr>
          <w:szCs w:val="26"/>
        </w:rPr>
        <w:t xml:space="preserve"> </w:t>
      </w:r>
      <w:r w:rsidRPr="005E5088">
        <w:rPr>
          <w:szCs w:val="26"/>
        </w:rPr>
        <w:t xml:space="preserve">Quy trình triển khai </w:t>
      </w:r>
      <w:r w:rsidR="00536ED4" w:rsidRPr="005E5088">
        <w:rPr>
          <w:szCs w:val="26"/>
        </w:rPr>
        <w:t>ứng dụng trên Docker</w:t>
      </w:r>
      <w:bookmarkEnd w:id="276"/>
      <w:bookmarkEnd w:id="277"/>
      <w:bookmarkEnd w:id="278"/>
      <w:bookmarkEnd w:id="279"/>
    </w:p>
    <w:p w14:paraId="4C0FB235" w14:textId="62ABB1B9" w:rsidR="00536ED4" w:rsidRPr="005E5088" w:rsidRDefault="00CF4B83" w:rsidP="00536ED4">
      <w:pPr>
        <w:pStyle w:val="ListParagraph"/>
        <w:rPr>
          <w:sz w:val="26"/>
          <w:szCs w:val="26"/>
        </w:rPr>
      </w:pPr>
      <w:r w:rsidRPr="005E5088">
        <w:rPr>
          <w:sz w:val="26"/>
          <w:szCs w:val="26"/>
        </w:rPr>
        <w:t xml:space="preserve">Chuẩn bị Docker file cho từng </w:t>
      </w:r>
      <w:r w:rsidR="007E5175" w:rsidRPr="005E5088">
        <w:rPr>
          <w:sz w:val="26"/>
          <w:szCs w:val="26"/>
        </w:rPr>
        <w:t>microservices</w:t>
      </w:r>
      <w:r w:rsidR="004C5E14" w:rsidRPr="005E5088">
        <w:rPr>
          <w:sz w:val="26"/>
          <w:szCs w:val="26"/>
        </w:rPr>
        <w:t>:</w:t>
      </w:r>
    </w:p>
    <w:p w14:paraId="29BC6B37" w14:textId="494F830F" w:rsidR="00E878B3" w:rsidRPr="005E5088" w:rsidRDefault="008E04E7" w:rsidP="00E878B3">
      <w:pPr>
        <w:pStyle w:val="ListParagraph"/>
        <w:jc w:val="both"/>
        <w:rPr>
          <w:sz w:val="26"/>
          <w:szCs w:val="26"/>
        </w:rPr>
      </w:pPr>
      <w:r w:rsidRPr="005E5088">
        <w:rPr>
          <w:sz w:val="26"/>
          <w:szCs w:val="26"/>
        </w:rPr>
        <w:t>Mỗi dịch vụ (service) có một thư mục riêng chứa mã nguồn và file Dockerfile.</w:t>
      </w:r>
    </w:p>
    <w:tbl>
      <w:tblPr>
        <w:tblStyle w:val="TableGrid"/>
        <w:tblW w:w="0" w:type="auto"/>
        <w:tblInd w:w="720" w:type="dxa"/>
        <w:tblLook w:val="04A0" w:firstRow="1" w:lastRow="0" w:firstColumn="1" w:lastColumn="0" w:noHBand="0" w:noVBand="1"/>
      </w:tblPr>
      <w:tblGrid>
        <w:gridCol w:w="8342"/>
      </w:tblGrid>
      <w:tr w:rsidR="008E04E7" w14:paraId="5C8A6ABE" w14:textId="77777777" w:rsidTr="004C5E14">
        <w:tc>
          <w:tcPr>
            <w:tcW w:w="8342" w:type="dxa"/>
          </w:tcPr>
          <w:p w14:paraId="515AB0A4" w14:textId="77777777" w:rsidR="00C6581E" w:rsidRPr="003D7FBD" w:rsidRDefault="00C6581E" w:rsidP="00C6581E">
            <w:pPr>
              <w:rPr>
                <w:rFonts w:ascii="Courier New" w:hAnsi="Courier New" w:cs="Courier New"/>
                <w:sz w:val="20"/>
                <w:szCs w:val="20"/>
              </w:rPr>
            </w:pPr>
            <w:r w:rsidRPr="003D7FBD">
              <w:rPr>
                <w:rFonts w:ascii="Courier New" w:hAnsi="Courier New" w:cs="Courier New"/>
                <w:sz w:val="20"/>
                <w:szCs w:val="20"/>
              </w:rPr>
              <w:t xml:space="preserve">/user-service/Dockerfile  </w:t>
            </w:r>
          </w:p>
          <w:p w14:paraId="0C7A8975" w14:textId="50D3FD95" w:rsidR="008B07F0" w:rsidRPr="003D7FBD" w:rsidRDefault="008B07F0" w:rsidP="00C6581E">
            <w:pPr>
              <w:rPr>
                <w:rFonts w:ascii="Courier New" w:hAnsi="Courier New" w:cs="Courier New"/>
                <w:sz w:val="20"/>
                <w:szCs w:val="20"/>
              </w:rPr>
            </w:pPr>
            <w:r w:rsidRPr="003D7FBD">
              <w:rPr>
                <w:rFonts w:ascii="Courier New" w:hAnsi="Courier New" w:cs="Courier New"/>
                <w:sz w:val="20"/>
                <w:szCs w:val="20"/>
              </w:rPr>
              <w:t xml:space="preserve">/mail-service/Dockerfile  </w:t>
            </w:r>
          </w:p>
          <w:p w14:paraId="46BBEB4C" w14:textId="41366B8D" w:rsidR="006A45E5" w:rsidRPr="003D7FBD" w:rsidRDefault="006A45E5" w:rsidP="00C6581E">
            <w:pPr>
              <w:rPr>
                <w:rFonts w:ascii="Courier New" w:hAnsi="Courier New" w:cs="Courier New"/>
                <w:sz w:val="20"/>
                <w:szCs w:val="20"/>
              </w:rPr>
            </w:pPr>
            <w:r w:rsidRPr="003D7FBD">
              <w:rPr>
                <w:rFonts w:ascii="Courier New" w:hAnsi="Courier New" w:cs="Courier New"/>
                <w:sz w:val="20"/>
                <w:szCs w:val="20"/>
              </w:rPr>
              <w:t>/</w:t>
            </w:r>
            <w:r w:rsidR="00250479" w:rsidRPr="003D7FBD">
              <w:rPr>
                <w:rFonts w:ascii="Courier New" w:hAnsi="Courier New" w:cs="Courier New"/>
                <w:sz w:val="20"/>
                <w:szCs w:val="20"/>
              </w:rPr>
              <w:t>topic</w:t>
            </w:r>
            <w:r w:rsidRPr="003D7FBD">
              <w:rPr>
                <w:rFonts w:ascii="Courier New" w:hAnsi="Courier New" w:cs="Courier New"/>
                <w:sz w:val="20"/>
                <w:szCs w:val="20"/>
              </w:rPr>
              <w:t xml:space="preserve">-service/Dockerfile  </w:t>
            </w:r>
          </w:p>
          <w:p w14:paraId="1F376AC2" w14:textId="785182BF" w:rsidR="00C6581E" w:rsidRPr="003D7FBD" w:rsidRDefault="00C6581E" w:rsidP="00C6581E">
            <w:pPr>
              <w:rPr>
                <w:rFonts w:ascii="Courier New" w:hAnsi="Courier New" w:cs="Courier New"/>
                <w:sz w:val="20"/>
                <w:szCs w:val="20"/>
              </w:rPr>
            </w:pPr>
            <w:r w:rsidRPr="003D7FBD">
              <w:rPr>
                <w:rFonts w:ascii="Courier New" w:hAnsi="Courier New" w:cs="Courier New"/>
                <w:sz w:val="20"/>
                <w:szCs w:val="20"/>
              </w:rPr>
              <w:t>/</w:t>
            </w:r>
            <w:r w:rsidR="006A45E5" w:rsidRPr="003D7FBD">
              <w:rPr>
                <w:rFonts w:ascii="Courier New" w:hAnsi="Courier New" w:cs="Courier New"/>
                <w:sz w:val="20"/>
                <w:szCs w:val="20"/>
              </w:rPr>
              <w:t>test</w:t>
            </w:r>
            <w:r w:rsidRPr="003D7FBD">
              <w:rPr>
                <w:rFonts w:ascii="Courier New" w:hAnsi="Courier New" w:cs="Courier New"/>
                <w:sz w:val="20"/>
                <w:szCs w:val="20"/>
              </w:rPr>
              <w:t xml:space="preserve">-service/Dockerfile  </w:t>
            </w:r>
          </w:p>
          <w:p w14:paraId="49124268" w14:textId="2C074C86" w:rsidR="008E04E7" w:rsidRDefault="00C6581E" w:rsidP="00C6581E">
            <w:r w:rsidRPr="003D7FBD">
              <w:rPr>
                <w:rFonts w:ascii="Courier New" w:hAnsi="Courier New" w:cs="Courier New"/>
                <w:sz w:val="20"/>
                <w:szCs w:val="20"/>
              </w:rPr>
              <w:t>/auth-service/Dockerfile</w:t>
            </w:r>
          </w:p>
        </w:tc>
      </w:tr>
    </w:tbl>
    <w:p w14:paraId="2FE45C3C" w14:textId="6FCDF386" w:rsidR="008E04E7" w:rsidRPr="005E5088" w:rsidRDefault="004C5E14" w:rsidP="00E878B3">
      <w:pPr>
        <w:pStyle w:val="ListParagraph"/>
        <w:jc w:val="both"/>
        <w:rPr>
          <w:sz w:val="26"/>
          <w:szCs w:val="26"/>
        </w:rPr>
      </w:pPr>
      <w:r w:rsidRPr="005E5088">
        <w:rPr>
          <w:sz w:val="26"/>
          <w:szCs w:val="26"/>
        </w:rPr>
        <w:t>Viết file docker-compose.yml để chạy toàn bộ hệ thống:</w:t>
      </w:r>
    </w:p>
    <w:tbl>
      <w:tblPr>
        <w:tblStyle w:val="TableGrid"/>
        <w:tblW w:w="0" w:type="auto"/>
        <w:tblInd w:w="720" w:type="dxa"/>
        <w:tblLook w:val="04A0" w:firstRow="1" w:lastRow="0" w:firstColumn="1" w:lastColumn="0" w:noHBand="0" w:noVBand="1"/>
      </w:tblPr>
      <w:tblGrid>
        <w:gridCol w:w="8342"/>
      </w:tblGrid>
      <w:tr w:rsidR="00B71612" w14:paraId="14B67AEA" w14:textId="77777777" w:rsidTr="00B71612">
        <w:tc>
          <w:tcPr>
            <w:tcW w:w="9062" w:type="dxa"/>
          </w:tcPr>
          <w:p w14:paraId="61B5C86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version: '3.8'</w:t>
            </w:r>
          </w:p>
          <w:p w14:paraId="15D657B0" w14:textId="77777777" w:rsidR="00B71612" w:rsidRPr="00B71612" w:rsidRDefault="00B71612" w:rsidP="00B71612">
            <w:pPr>
              <w:pStyle w:val="ListParagraph"/>
              <w:spacing w:line="240" w:lineRule="auto"/>
              <w:jc w:val="both"/>
              <w:rPr>
                <w:rFonts w:ascii="Courier New" w:hAnsi="Courier New" w:cs="Courier New"/>
                <w:sz w:val="20"/>
                <w:szCs w:val="20"/>
              </w:rPr>
            </w:pPr>
          </w:p>
          <w:p w14:paraId="5AEEB1DC"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services:</w:t>
            </w:r>
          </w:p>
          <w:p w14:paraId="122A243C"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 FRONTEND ====================</w:t>
            </w:r>
          </w:p>
          <w:p w14:paraId="75BCC71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frontend:</w:t>
            </w:r>
          </w:p>
          <w:p w14:paraId="662DDCF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08840C5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frontend</w:t>
            </w:r>
          </w:p>
          <w:p w14:paraId="4CDB0A9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0A318B7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29C0E4F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3000:3000"</w:t>
            </w:r>
          </w:p>
          <w:p w14:paraId="681CDE8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3691B21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REACT_APP_API_URL=http://localhost:8000/api</w:t>
            </w:r>
          </w:p>
          <w:p w14:paraId="0E6AF0E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epends_on:</w:t>
            </w:r>
          </w:p>
          <w:p w14:paraId="37A8BD1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api-gateway</w:t>
            </w:r>
          </w:p>
          <w:p w14:paraId="5F6BCA4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unless-stopped</w:t>
            </w:r>
          </w:p>
          <w:p w14:paraId="453C6108" w14:textId="77777777" w:rsidR="00B71612" w:rsidRPr="00B71612" w:rsidRDefault="00B71612" w:rsidP="00B71612">
            <w:pPr>
              <w:pStyle w:val="ListParagraph"/>
              <w:spacing w:line="240" w:lineRule="auto"/>
              <w:jc w:val="both"/>
              <w:rPr>
                <w:rFonts w:ascii="Courier New" w:hAnsi="Courier New" w:cs="Courier New"/>
                <w:sz w:val="20"/>
                <w:szCs w:val="20"/>
              </w:rPr>
            </w:pPr>
          </w:p>
          <w:p w14:paraId="38635C2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 API GATEWAY ====================</w:t>
            </w:r>
          </w:p>
          <w:p w14:paraId="56D4163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api-gateway:</w:t>
            </w:r>
          </w:p>
          <w:p w14:paraId="216637F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697CF63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backend/api-gateway</w:t>
            </w:r>
          </w:p>
          <w:p w14:paraId="79FE516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2C85C9D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239C11E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8000:8000"</w:t>
            </w:r>
          </w:p>
          <w:p w14:paraId="3567562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58611FC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NODE_ENV=production</w:t>
            </w:r>
          </w:p>
          <w:p w14:paraId="210E3BE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FRONTEND_URL=http://localhost:3000</w:t>
            </w:r>
          </w:p>
          <w:p w14:paraId="3A1C5EB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epends_on:</w:t>
            </w:r>
          </w:p>
          <w:p w14:paraId="6D695D0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auth-service</w:t>
            </w:r>
          </w:p>
          <w:p w14:paraId="7E21CBB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user-service</w:t>
            </w:r>
          </w:p>
          <w:p w14:paraId="71925D3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topic-service</w:t>
            </w:r>
          </w:p>
          <w:p w14:paraId="170FDAE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test-service</w:t>
            </w:r>
          </w:p>
          <w:p w14:paraId="564EBA5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ail-service</w:t>
            </w:r>
          </w:p>
          <w:p w14:paraId="254FB2A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unless-stopped</w:t>
            </w:r>
          </w:p>
          <w:p w14:paraId="7D85DE6C" w14:textId="77777777" w:rsidR="00B71612" w:rsidRPr="00B71612" w:rsidRDefault="00B71612" w:rsidP="00B71612">
            <w:pPr>
              <w:pStyle w:val="ListParagraph"/>
              <w:spacing w:line="240" w:lineRule="auto"/>
              <w:jc w:val="both"/>
              <w:rPr>
                <w:rFonts w:ascii="Courier New" w:hAnsi="Courier New" w:cs="Courier New"/>
                <w:sz w:val="20"/>
                <w:szCs w:val="20"/>
              </w:rPr>
            </w:pPr>
          </w:p>
          <w:p w14:paraId="13B2DE0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 MICROSERVICES ====================</w:t>
            </w:r>
          </w:p>
          <w:p w14:paraId="4FFD8CA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auth-service:</w:t>
            </w:r>
          </w:p>
          <w:p w14:paraId="4D0922F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728FC1E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backend/auth-service</w:t>
            </w:r>
          </w:p>
          <w:p w14:paraId="100DFEF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03FB8AA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6403B7C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5001:5001"</w:t>
            </w:r>
          </w:p>
          <w:p w14:paraId="7DAD6E0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lastRenderedPageBreak/>
              <w:t xml:space="preserve">    environment:</w:t>
            </w:r>
          </w:p>
          <w:p w14:paraId="0164147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NODE_ENV=production</w:t>
            </w:r>
          </w:p>
          <w:p w14:paraId="7771B2A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USER_SERVICE_URL=http://user-service:5004</w:t>
            </w:r>
          </w:p>
          <w:p w14:paraId="5FDEBA6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JWT_SECRET=secretkey</w:t>
            </w:r>
          </w:p>
          <w:p w14:paraId="7EA3019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JWT_EXPIRES_IN=1d</w:t>
            </w:r>
          </w:p>
          <w:p w14:paraId="4E8048A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epends_on: # Auth service cần user-service hoạt động</w:t>
            </w:r>
          </w:p>
          <w:p w14:paraId="2A70305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user-service</w:t>
            </w:r>
          </w:p>
          <w:p w14:paraId="2CFC701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unless-stopped</w:t>
            </w:r>
          </w:p>
          <w:p w14:paraId="6B6542C6" w14:textId="77777777" w:rsidR="00B71612" w:rsidRPr="00B71612" w:rsidRDefault="00B71612" w:rsidP="00B71612">
            <w:pPr>
              <w:pStyle w:val="ListParagraph"/>
              <w:spacing w:line="240" w:lineRule="auto"/>
              <w:jc w:val="both"/>
              <w:rPr>
                <w:rFonts w:ascii="Courier New" w:hAnsi="Courier New" w:cs="Courier New"/>
                <w:sz w:val="20"/>
                <w:szCs w:val="20"/>
              </w:rPr>
            </w:pPr>
          </w:p>
          <w:p w14:paraId="26BFA20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ail-service:</w:t>
            </w:r>
          </w:p>
          <w:p w14:paraId="20B71F2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2C32579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backend/mail-service</w:t>
            </w:r>
          </w:p>
          <w:p w14:paraId="2256CF1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7754592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79ED5AA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5002:5002"</w:t>
            </w:r>
          </w:p>
          <w:p w14:paraId="21BA992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0E92056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NODE_ENV=production</w:t>
            </w:r>
          </w:p>
          <w:p w14:paraId="12E4DAB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AIL_HOST=smtp.gmail.com</w:t>
            </w:r>
          </w:p>
          <w:p w14:paraId="70A66F3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AIL_PORT=587</w:t>
            </w:r>
          </w:p>
          <w:p w14:paraId="3C05BD0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EMAIL=duongbaokhanh123tv@gmail.com</w:t>
            </w:r>
          </w:p>
          <w:p w14:paraId="43311E1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EMAIL_PASS=inrpcnnqellosqdk</w:t>
            </w:r>
          </w:p>
          <w:p w14:paraId="4E5C37D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AIL_FROM="VocabMafia &lt;noreply@vocabmafia.com&gt;"</w:t>
            </w:r>
          </w:p>
          <w:p w14:paraId="42D6102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unless-stopped</w:t>
            </w:r>
          </w:p>
          <w:p w14:paraId="2935E5EF" w14:textId="77777777" w:rsidR="00B71612" w:rsidRPr="00B71612" w:rsidRDefault="00B71612" w:rsidP="00B71612">
            <w:pPr>
              <w:pStyle w:val="ListParagraph"/>
              <w:spacing w:line="240" w:lineRule="auto"/>
              <w:jc w:val="both"/>
              <w:rPr>
                <w:rFonts w:ascii="Courier New" w:hAnsi="Courier New" w:cs="Courier New"/>
                <w:sz w:val="20"/>
                <w:szCs w:val="20"/>
              </w:rPr>
            </w:pPr>
          </w:p>
          <w:p w14:paraId="13C2C5C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user-service:</w:t>
            </w:r>
          </w:p>
          <w:p w14:paraId="322A803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2384BF4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backend/user-service</w:t>
            </w:r>
          </w:p>
          <w:p w14:paraId="36AADAB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539562B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24F9D8B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5004:5004"</w:t>
            </w:r>
          </w:p>
          <w:p w14:paraId="1FFB6EB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0BD46AC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NODE_ENV=production</w:t>
            </w:r>
          </w:p>
          <w:p w14:paraId="6F123D5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HOST=db-users</w:t>
            </w:r>
          </w:p>
          <w:p w14:paraId="29C94BD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USER=root</w:t>
            </w:r>
          </w:p>
          <w:p w14:paraId="2A703BEC"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PASSWORD=0000</w:t>
            </w:r>
          </w:p>
          <w:p w14:paraId="2EB7900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NAME=user_db</w:t>
            </w:r>
          </w:p>
          <w:p w14:paraId="531CEE0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DIALECT=mysql</w:t>
            </w:r>
          </w:p>
          <w:p w14:paraId="17E35C3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PORT=3306</w:t>
            </w:r>
          </w:p>
          <w:p w14:paraId="0855077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epends_on:</w:t>
            </w:r>
          </w:p>
          <w:p w14:paraId="410B37A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b-users:</w:t>
            </w:r>
          </w:p>
          <w:p w14:paraId="6662744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dition: service_healthy # SỬA LỖI: Chờ cho đến khi DB sẵn sàng</w:t>
            </w:r>
          </w:p>
          <w:p w14:paraId="6A12CE1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unless-stopped</w:t>
            </w:r>
          </w:p>
          <w:p w14:paraId="6E79E29C" w14:textId="77777777" w:rsidR="00B71612" w:rsidRPr="00B71612" w:rsidRDefault="00B71612" w:rsidP="00B71612">
            <w:pPr>
              <w:pStyle w:val="ListParagraph"/>
              <w:spacing w:line="240" w:lineRule="auto"/>
              <w:jc w:val="both"/>
              <w:rPr>
                <w:rFonts w:ascii="Courier New" w:hAnsi="Courier New" w:cs="Courier New"/>
                <w:sz w:val="20"/>
                <w:szCs w:val="20"/>
              </w:rPr>
            </w:pPr>
          </w:p>
          <w:p w14:paraId="54F75DB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opic-service:</w:t>
            </w:r>
          </w:p>
          <w:p w14:paraId="30D3878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3E023F0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backend/topic-service</w:t>
            </w:r>
          </w:p>
          <w:p w14:paraId="773896E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51011D7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32D33A8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5005:5005"</w:t>
            </w:r>
          </w:p>
          <w:p w14:paraId="6C7891D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68801F0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NODE_ENV=production</w:t>
            </w:r>
          </w:p>
          <w:p w14:paraId="163235D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HOST=db-topics</w:t>
            </w:r>
          </w:p>
          <w:p w14:paraId="1F494A9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USER=root</w:t>
            </w:r>
          </w:p>
          <w:p w14:paraId="59BF142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PASSWORD=0000</w:t>
            </w:r>
          </w:p>
          <w:p w14:paraId="1275678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NAME=topic_db</w:t>
            </w:r>
          </w:p>
          <w:p w14:paraId="3D11587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DIALECT=mysql</w:t>
            </w:r>
          </w:p>
          <w:p w14:paraId="5D7BD6CC"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PORT=3306</w:t>
            </w:r>
          </w:p>
          <w:p w14:paraId="72EC3CD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epends_on:</w:t>
            </w:r>
          </w:p>
          <w:p w14:paraId="6BE6805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b-topics:</w:t>
            </w:r>
          </w:p>
          <w:p w14:paraId="04D7204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dition: service_healthy </w:t>
            </w:r>
          </w:p>
          <w:p w14:paraId="4BFD984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lastRenderedPageBreak/>
              <w:t xml:space="preserve">    restart: unless-stopped</w:t>
            </w:r>
          </w:p>
          <w:p w14:paraId="5AC707B9" w14:textId="77777777" w:rsidR="00B71612" w:rsidRPr="00B71612" w:rsidRDefault="00B71612" w:rsidP="00B71612">
            <w:pPr>
              <w:pStyle w:val="ListParagraph"/>
              <w:spacing w:line="240" w:lineRule="auto"/>
              <w:jc w:val="both"/>
              <w:rPr>
                <w:rFonts w:ascii="Courier New" w:hAnsi="Courier New" w:cs="Courier New"/>
                <w:sz w:val="20"/>
                <w:szCs w:val="20"/>
              </w:rPr>
            </w:pPr>
          </w:p>
          <w:p w14:paraId="208025B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est-service:</w:t>
            </w:r>
          </w:p>
          <w:p w14:paraId="6F32B6D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build:</w:t>
            </w:r>
          </w:p>
          <w:p w14:paraId="079D312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text: ./backend/test-service</w:t>
            </w:r>
          </w:p>
          <w:p w14:paraId="3473269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ockerfile: Dockerfile</w:t>
            </w:r>
          </w:p>
          <w:p w14:paraId="409C5A0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4935A87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5006:5006"</w:t>
            </w:r>
          </w:p>
          <w:p w14:paraId="2A8C976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6E9815E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NODE_ENV=production</w:t>
            </w:r>
          </w:p>
          <w:p w14:paraId="5B8D9C4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HOST=db-tests</w:t>
            </w:r>
          </w:p>
          <w:p w14:paraId="62B0595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USER=root</w:t>
            </w:r>
          </w:p>
          <w:p w14:paraId="225FE50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PASSWORD=0000</w:t>
            </w:r>
          </w:p>
          <w:p w14:paraId="53E2EF0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NAME=test_db</w:t>
            </w:r>
          </w:p>
          <w:p w14:paraId="43F8A81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DIALECT=mysql</w:t>
            </w:r>
          </w:p>
          <w:p w14:paraId="3554B42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DB_PORT=3306</w:t>
            </w:r>
          </w:p>
          <w:p w14:paraId="0D8FE81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epends_on:</w:t>
            </w:r>
          </w:p>
          <w:p w14:paraId="64C70BAC"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b-tests:</w:t>
            </w:r>
          </w:p>
          <w:p w14:paraId="4317BF7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condition: service_healthy # SỬA LỖI: Chờ cho đến khi DB sẵn sàng</w:t>
            </w:r>
          </w:p>
          <w:p w14:paraId="01192D5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unless-stopped</w:t>
            </w:r>
          </w:p>
          <w:p w14:paraId="3DED5F23" w14:textId="77777777" w:rsidR="00B71612" w:rsidRPr="00B71612" w:rsidRDefault="00B71612" w:rsidP="00B71612">
            <w:pPr>
              <w:pStyle w:val="ListParagraph"/>
              <w:spacing w:line="240" w:lineRule="auto"/>
              <w:jc w:val="both"/>
              <w:rPr>
                <w:rFonts w:ascii="Courier New" w:hAnsi="Courier New" w:cs="Courier New"/>
                <w:sz w:val="20"/>
                <w:szCs w:val="20"/>
              </w:rPr>
            </w:pPr>
          </w:p>
          <w:p w14:paraId="5667973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 DATABASES ====================</w:t>
            </w:r>
          </w:p>
          <w:p w14:paraId="5F20BB3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b-users:</w:t>
            </w:r>
          </w:p>
          <w:p w14:paraId="05BB53E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image: mysql:8.0</w:t>
            </w:r>
          </w:p>
          <w:p w14:paraId="7E8F52E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always</w:t>
            </w:r>
          </w:p>
          <w:p w14:paraId="5B6B933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48FCCE7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ROOT_PASSWORD: "0000"</w:t>
            </w:r>
          </w:p>
          <w:p w14:paraId="258ACC9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ROOT_HOST: "%"</w:t>
            </w:r>
          </w:p>
          <w:p w14:paraId="58D73FE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DATABASE: user_db</w:t>
            </w:r>
          </w:p>
          <w:p w14:paraId="54BC521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57A64B3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3308:3306"</w:t>
            </w:r>
          </w:p>
          <w:p w14:paraId="21A1724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volumes:</w:t>
            </w:r>
          </w:p>
          <w:p w14:paraId="49A9BEB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ysql_users_data:/var/lib/mysql</w:t>
            </w:r>
          </w:p>
          <w:p w14:paraId="10068A2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healthcheck: # SỬA LỖI: Thêm kiểm tra sức khỏe</w:t>
            </w:r>
          </w:p>
          <w:p w14:paraId="65EE2CC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est: ["CMD", "mysqladmin", "ping", "-h", "localhost", "-u", "root", "-p0000"]</w:t>
            </w:r>
          </w:p>
          <w:p w14:paraId="7D38430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interval: 10s</w:t>
            </w:r>
          </w:p>
          <w:p w14:paraId="7271407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imeout: 5s</w:t>
            </w:r>
          </w:p>
          <w:p w14:paraId="7DC3AB2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tries: 5</w:t>
            </w:r>
          </w:p>
          <w:p w14:paraId="568952AD" w14:textId="77777777" w:rsidR="00B71612" w:rsidRPr="00B71612" w:rsidRDefault="00B71612" w:rsidP="00B71612">
            <w:pPr>
              <w:pStyle w:val="ListParagraph"/>
              <w:spacing w:line="240" w:lineRule="auto"/>
              <w:jc w:val="both"/>
              <w:rPr>
                <w:rFonts w:ascii="Courier New" w:hAnsi="Courier New" w:cs="Courier New"/>
                <w:sz w:val="20"/>
                <w:szCs w:val="20"/>
              </w:rPr>
            </w:pPr>
          </w:p>
          <w:p w14:paraId="6D35A58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b-topics:</w:t>
            </w:r>
          </w:p>
          <w:p w14:paraId="3E1B9DA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image: mysql:8.0</w:t>
            </w:r>
          </w:p>
          <w:p w14:paraId="447C14A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start: always</w:t>
            </w:r>
          </w:p>
          <w:p w14:paraId="6731A768"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76F01EF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ROOT_PASSWORD: "0000"</w:t>
            </w:r>
          </w:p>
          <w:p w14:paraId="74E0CFE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ROOT_HOST: "%"</w:t>
            </w:r>
          </w:p>
          <w:p w14:paraId="6F95D45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DATABASE: topic_db</w:t>
            </w:r>
          </w:p>
          <w:p w14:paraId="6201248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60E3AED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3309:3306"</w:t>
            </w:r>
          </w:p>
          <w:p w14:paraId="19B7D08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volumes:</w:t>
            </w:r>
          </w:p>
          <w:p w14:paraId="3BC814D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ysql_topics_data:/var/lib/mysql</w:t>
            </w:r>
          </w:p>
          <w:p w14:paraId="05D3C290"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healthcheck: # SỬA LỖI: Thêm kiểm tra sức khỏe</w:t>
            </w:r>
          </w:p>
          <w:p w14:paraId="27DBD4F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est: ["CMD", "mysqladmin", "ping", "-h", "localhost", "-u", "root", "-p0000"]</w:t>
            </w:r>
          </w:p>
          <w:p w14:paraId="378612F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interval: 10s</w:t>
            </w:r>
          </w:p>
          <w:p w14:paraId="2D91BA7D"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imeout: 5s</w:t>
            </w:r>
          </w:p>
          <w:p w14:paraId="4AAC087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tries: 5</w:t>
            </w:r>
          </w:p>
          <w:p w14:paraId="44CD2913" w14:textId="77777777" w:rsidR="00B71612" w:rsidRPr="00B71612" w:rsidRDefault="00B71612" w:rsidP="00B71612">
            <w:pPr>
              <w:pStyle w:val="ListParagraph"/>
              <w:spacing w:line="240" w:lineRule="auto"/>
              <w:jc w:val="both"/>
              <w:rPr>
                <w:rFonts w:ascii="Courier New" w:hAnsi="Courier New" w:cs="Courier New"/>
                <w:sz w:val="20"/>
                <w:szCs w:val="20"/>
              </w:rPr>
            </w:pPr>
          </w:p>
          <w:p w14:paraId="0DAD9D11"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db-tests:</w:t>
            </w:r>
          </w:p>
          <w:p w14:paraId="586F3C83"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image: mysql:8.0</w:t>
            </w:r>
          </w:p>
          <w:p w14:paraId="3E71554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lastRenderedPageBreak/>
              <w:t xml:space="preserve">    restart: always</w:t>
            </w:r>
          </w:p>
          <w:p w14:paraId="1CE1E0B6"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environment:</w:t>
            </w:r>
          </w:p>
          <w:p w14:paraId="20765E0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ROOT_PASSWORD: "0000"</w:t>
            </w:r>
          </w:p>
          <w:p w14:paraId="7801864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ROOT_HOST: "%"</w:t>
            </w:r>
          </w:p>
          <w:p w14:paraId="6D8884C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DATABASE: test_db</w:t>
            </w:r>
          </w:p>
          <w:p w14:paraId="295A3789"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ports:</w:t>
            </w:r>
          </w:p>
          <w:p w14:paraId="05113EA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3310:3306"</w:t>
            </w:r>
          </w:p>
          <w:p w14:paraId="019CD214"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volumes:</w:t>
            </w:r>
          </w:p>
          <w:p w14:paraId="7833FB17"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 mysql_tests_data:/var/lib/mysql</w:t>
            </w:r>
          </w:p>
          <w:p w14:paraId="7D34998A"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healthcheck: # SỬA LỖI: Thêm kiểm tra sức khỏe</w:t>
            </w:r>
          </w:p>
          <w:p w14:paraId="65F335FF"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est: ["CMD", "mysqladmin", "ping", "-h", "localhost", "-u", "root", "-p0000"]</w:t>
            </w:r>
          </w:p>
          <w:p w14:paraId="3E6B6302"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interval: 10s</w:t>
            </w:r>
          </w:p>
          <w:p w14:paraId="38C228BB"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timeout: 5s</w:t>
            </w:r>
          </w:p>
          <w:p w14:paraId="0BA1621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retries: 5</w:t>
            </w:r>
          </w:p>
          <w:p w14:paraId="493C726E" w14:textId="77777777" w:rsidR="00B71612" w:rsidRPr="00B71612" w:rsidRDefault="00B71612" w:rsidP="00B71612">
            <w:pPr>
              <w:pStyle w:val="ListParagraph"/>
              <w:spacing w:line="240" w:lineRule="auto"/>
              <w:jc w:val="both"/>
              <w:rPr>
                <w:rFonts w:ascii="Courier New" w:hAnsi="Courier New" w:cs="Courier New"/>
                <w:sz w:val="20"/>
                <w:szCs w:val="20"/>
              </w:rPr>
            </w:pPr>
          </w:p>
          <w:p w14:paraId="2EFEC5A5"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volumes:</w:t>
            </w:r>
          </w:p>
          <w:p w14:paraId="7EF1230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users_data:</w:t>
            </w:r>
          </w:p>
          <w:p w14:paraId="03DAC14E" w14:textId="77777777" w:rsidR="00B71612" w:rsidRPr="00B71612" w:rsidRDefault="00B71612" w:rsidP="00B71612">
            <w:pPr>
              <w:pStyle w:val="ListParagraph"/>
              <w:spacing w:line="240" w:lineRule="auto"/>
              <w:jc w:val="both"/>
              <w:rPr>
                <w:rFonts w:ascii="Courier New" w:hAnsi="Courier New" w:cs="Courier New"/>
                <w:sz w:val="20"/>
                <w:szCs w:val="20"/>
              </w:rPr>
            </w:pPr>
            <w:r w:rsidRPr="00B71612">
              <w:rPr>
                <w:rFonts w:ascii="Courier New" w:hAnsi="Courier New" w:cs="Courier New"/>
                <w:sz w:val="20"/>
                <w:szCs w:val="20"/>
              </w:rPr>
              <w:t xml:space="preserve">  mysql_topics_data:</w:t>
            </w:r>
          </w:p>
          <w:p w14:paraId="4CFCAE45" w14:textId="7A36927E" w:rsidR="00B71612" w:rsidRDefault="00B71612" w:rsidP="00B71612">
            <w:pPr>
              <w:pStyle w:val="ListParagraph"/>
              <w:spacing w:line="240" w:lineRule="auto"/>
              <w:ind w:left="0"/>
              <w:jc w:val="both"/>
            </w:pPr>
            <w:r w:rsidRPr="00B71612">
              <w:rPr>
                <w:rFonts w:ascii="Courier New" w:hAnsi="Courier New" w:cs="Courier New"/>
                <w:sz w:val="20"/>
                <w:szCs w:val="20"/>
              </w:rPr>
              <w:t xml:space="preserve">  mysql_tests_data:</w:t>
            </w:r>
          </w:p>
        </w:tc>
      </w:tr>
    </w:tbl>
    <w:p w14:paraId="0159DE06" w14:textId="54C0A748" w:rsidR="004C5E14" w:rsidRPr="005E5088" w:rsidRDefault="008E39AF" w:rsidP="00E878B3">
      <w:pPr>
        <w:pStyle w:val="ListParagraph"/>
        <w:jc w:val="both"/>
        <w:rPr>
          <w:sz w:val="26"/>
          <w:szCs w:val="26"/>
        </w:rPr>
      </w:pPr>
      <w:r w:rsidRPr="005E5088">
        <w:rPr>
          <w:sz w:val="26"/>
          <w:szCs w:val="26"/>
        </w:rPr>
        <w:lastRenderedPageBreak/>
        <w:t>Build và chạy toàn bộ hệ thống</w:t>
      </w:r>
      <w:r w:rsidR="00B763A7" w:rsidRPr="005E5088">
        <w:rPr>
          <w:sz w:val="26"/>
          <w:szCs w:val="26"/>
        </w:rPr>
        <w:t>:</w:t>
      </w:r>
    </w:p>
    <w:p w14:paraId="47992826" w14:textId="0D6FB7CE" w:rsidR="00B763A7" w:rsidRPr="005E5088" w:rsidRDefault="00B763A7" w:rsidP="00E878B3">
      <w:pPr>
        <w:pStyle w:val="ListParagraph"/>
        <w:jc w:val="both"/>
        <w:rPr>
          <w:sz w:val="26"/>
          <w:szCs w:val="26"/>
        </w:rPr>
      </w:pPr>
      <w:r w:rsidRPr="005E5088">
        <w:rPr>
          <w:sz w:val="26"/>
          <w:szCs w:val="26"/>
        </w:rPr>
        <w:t>Chạy lệnh:</w:t>
      </w:r>
    </w:p>
    <w:tbl>
      <w:tblPr>
        <w:tblStyle w:val="TableGrid"/>
        <w:tblW w:w="0" w:type="auto"/>
        <w:tblInd w:w="720" w:type="dxa"/>
        <w:tblLook w:val="04A0" w:firstRow="1" w:lastRow="0" w:firstColumn="1" w:lastColumn="0" w:noHBand="0" w:noVBand="1"/>
      </w:tblPr>
      <w:tblGrid>
        <w:gridCol w:w="8342"/>
      </w:tblGrid>
      <w:tr w:rsidR="00B763A7" w14:paraId="6FFE38E2" w14:textId="77777777" w:rsidTr="00B763A7">
        <w:tc>
          <w:tcPr>
            <w:tcW w:w="9062" w:type="dxa"/>
          </w:tcPr>
          <w:p w14:paraId="559C8098" w14:textId="7A5D81B3" w:rsidR="00B763A7" w:rsidRPr="00B763A7" w:rsidRDefault="00B763A7" w:rsidP="00B763A7">
            <w:pPr>
              <w:pStyle w:val="ListParagraph"/>
              <w:ind w:left="0"/>
              <w:jc w:val="both"/>
              <w:rPr>
                <w:rFonts w:ascii="Courier New" w:hAnsi="Courier New" w:cs="Courier New"/>
                <w:sz w:val="20"/>
                <w:szCs w:val="20"/>
              </w:rPr>
            </w:pPr>
            <w:r w:rsidRPr="00B763A7">
              <w:rPr>
                <w:rFonts w:ascii="Courier New" w:hAnsi="Courier New" w:cs="Courier New"/>
                <w:sz w:val="20"/>
                <w:szCs w:val="20"/>
              </w:rPr>
              <w:t>docker-compose up --build -d</w:t>
            </w:r>
          </w:p>
        </w:tc>
      </w:tr>
    </w:tbl>
    <w:p w14:paraId="0105EC44" w14:textId="77777777" w:rsidR="00B763A7" w:rsidRDefault="00B763A7" w:rsidP="00E878B3">
      <w:pPr>
        <w:pStyle w:val="ListParagraph"/>
        <w:jc w:val="both"/>
      </w:pPr>
    </w:p>
    <w:p w14:paraId="2DBE1EA7" w14:textId="77777777" w:rsidR="003650B8" w:rsidRPr="00E878B3" w:rsidRDefault="003650B8" w:rsidP="00E878B3">
      <w:pPr>
        <w:pStyle w:val="ListParagraph"/>
        <w:jc w:val="both"/>
      </w:pPr>
    </w:p>
    <w:p w14:paraId="4B49172B" w14:textId="77777777" w:rsidR="004554AE" w:rsidRPr="004554AE" w:rsidRDefault="004554AE" w:rsidP="004554AE">
      <w:pPr>
        <w:pStyle w:val="ListParagraph"/>
      </w:pPr>
    </w:p>
    <w:p w14:paraId="69B19F7A" w14:textId="77777777" w:rsidR="004870D8" w:rsidRDefault="00FD7519" w:rsidP="00C9208A">
      <w:pPr>
        <w:rPr>
          <w:sz w:val="26"/>
        </w:rPr>
      </w:pPr>
      <w:r w:rsidRPr="004870D8">
        <w:rPr>
          <w:sz w:val="26"/>
        </w:rPr>
        <w:br w:type="page"/>
      </w:r>
    </w:p>
    <w:p w14:paraId="3A6133A3" w14:textId="167CC8AE" w:rsidR="004870D8" w:rsidRDefault="00D27C53" w:rsidP="00D27C53">
      <w:pPr>
        <w:pStyle w:val="Heading10"/>
        <w:numPr>
          <w:ilvl w:val="0"/>
          <w:numId w:val="0"/>
        </w:numPr>
        <w:rPr>
          <w:sz w:val="26"/>
          <w:lang w:val="vi-VN"/>
        </w:rPr>
      </w:pPr>
      <w:bookmarkStart w:id="280" w:name="_Toc204140838"/>
      <w:r>
        <w:rPr>
          <w:sz w:val="26"/>
        </w:rPr>
        <w:lastRenderedPageBreak/>
        <w:t xml:space="preserve">CHƯƠNG 5: </w:t>
      </w:r>
      <w:r w:rsidR="000706A9" w:rsidRPr="000706A9">
        <w:t>QUẢN LÝ DỰ ÁN</w:t>
      </w:r>
      <w:bookmarkEnd w:id="280"/>
      <w:r w:rsidR="000706A9" w:rsidRPr="004870D8">
        <w:rPr>
          <w:sz w:val="26"/>
        </w:rPr>
        <w:t xml:space="preserve"> </w:t>
      </w:r>
    </w:p>
    <w:p w14:paraId="2A1EEC24" w14:textId="24762A83" w:rsidR="004870D8" w:rsidRPr="003572C1" w:rsidRDefault="003572C1" w:rsidP="003572C1">
      <w:pPr>
        <w:rPr>
          <w:sz w:val="26"/>
          <w:szCs w:val="26"/>
        </w:rPr>
      </w:pPr>
      <w:r>
        <w:rPr>
          <w:sz w:val="26"/>
          <w:szCs w:val="26"/>
        </w:rPr>
        <w:tab/>
      </w:r>
      <w:r w:rsidR="004870D8" w:rsidRPr="003572C1">
        <w:rPr>
          <w:sz w:val="26"/>
          <w:szCs w:val="26"/>
        </w:rPr>
        <w:t>Phân công nhiệm vụ của từng thành viên trong nhóm</w:t>
      </w:r>
      <w:r w:rsidR="006A1767" w:rsidRPr="003572C1">
        <w:rPr>
          <w:sz w:val="26"/>
          <w:szCs w:val="26"/>
        </w:rPr>
        <w:t xml:space="preserve"> bằng Jira</w:t>
      </w:r>
      <w:r>
        <w:rPr>
          <w:sz w:val="26"/>
          <w:szCs w:val="26"/>
        </w:rPr>
        <w:t>:</w:t>
      </w:r>
    </w:p>
    <w:p w14:paraId="1F3C106B" w14:textId="3E735081" w:rsidR="006A1767" w:rsidRDefault="004A163C" w:rsidP="004870D8">
      <w:pPr>
        <w:tabs>
          <w:tab w:val="left" w:pos="3017"/>
        </w:tabs>
        <w:rPr>
          <w:sz w:val="26"/>
        </w:rPr>
      </w:pPr>
      <w:r w:rsidRPr="004A163C">
        <w:rPr>
          <w:noProof/>
          <w:sz w:val="26"/>
        </w:rPr>
        <w:drawing>
          <wp:inline distT="0" distB="0" distL="0" distR="0" wp14:anchorId="68E42DFE" wp14:editId="57FCC974">
            <wp:extent cx="5760720" cy="1502410"/>
            <wp:effectExtent l="0" t="0" r="0" b="2540"/>
            <wp:docPr id="1397166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6223" name=""/>
                    <pic:cNvPicPr/>
                  </pic:nvPicPr>
                  <pic:blipFill>
                    <a:blip r:embed="rId32"/>
                    <a:stretch>
                      <a:fillRect/>
                    </a:stretch>
                  </pic:blipFill>
                  <pic:spPr>
                    <a:xfrm>
                      <a:off x="0" y="0"/>
                      <a:ext cx="5760720" cy="1502410"/>
                    </a:xfrm>
                    <a:prstGeom prst="rect">
                      <a:avLst/>
                    </a:prstGeom>
                  </pic:spPr>
                </pic:pic>
              </a:graphicData>
            </a:graphic>
          </wp:inline>
        </w:drawing>
      </w:r>
    </w:p>
    <w:p w14:paraId="20EDF66A" w14:textId="7329E9D9" w:rsidR="004A163C" w:rsidRDefault="004A163C" w:rsidP="004A163C">
      <w:pPr>
        <w:pStyle w:val="Hnhnh"/>
        <w:rPr>
          <w:lang w:val="en-US"/>
        </w:rPr>
      </w:pPr>
      <w:bookmarkStart w:id="281" w:name="_Toc204139449"/>
      <w:bookmarkStart w:id="282" w:name="_Toc204139799"/>
      <w:r>
        <w:rPr>
          <w:lang w:val="en-US"/>
        </w:rPr>
        <w:t>Hình 5.1 SCRUM Sprint 1</w:t>
      </w:r>
      <w:bookmarkEnd w:id="281"/>
      <w:bookmarkEnd w:id="282"/>
    </w:p>
    <w:p w14:paraId="6BE71F31" w14:textId="6BA5F63E" w:rsidR="004A163C" w:rsidRDefault="00EF083B" w:rsidP="004A163C">
      <w:r w:rsidRPr="00EF083B">
        <w:rPr>
          <w:noProof/>
        </w:rPr>
        <w:drawing>
          <wp:inline distT="0" distB="0" distL="0" distR="0" wp14:anchorId="58E487C2" wp14:editId="1441799C">
            <wp:extent cx="5760720" cy="2019300"/>
            <wp:effectExtent l="0" t="0" r="0" b="0"/>
            <wp:docPr id="211134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4627" name=""/>
                    <pic:cNvPicPr/>
                  </pic:nvPicPr>
                  <pic:blipFill>
                    <a:blip r:embed="rId33"/>
                    <a:stretch>
                      <a:fillRect/>
                    </a:stretch>
                  </pic:blipFill>
                  <pic:spPr>
                    <a:xfrm>
                      <a:off x="0" y="0"/>
                      <a:ext cx="5760720" cy="2019300"/>
                    </a:xfrm>
                    <a:prstGeom prst="rect">
                      <a:avLst/>
                    </a:prstGeom>
                  </pic:spPr>
                </pic:pic>
              </a:graphicData>
            </a:graphic>
          </wp:inline>
        </w:drawing>
      </w:r>
    </w:p>
    <w:p w14:paraId="573344DB" w14:textId="7D568488" w:rsidR="00EF083B" w:rsidRDefault="00EF083B" w:rsidP="00EF083B">
      <w:pPr>
        <w:pStyle w:val="Hnhnh"/>
        <w:rPr>
          <w:lang w:val="en-US"/>
        </w:rPr>
      </w:pPr>
      <w:bookmarkStart w:id="283" w:name="_Toc204139450"/>
      <w:bookmarkStart w:id="284" w:name="_Toc204139800"/>
      <w:r>
        <w:rPr>
          <w:lang w:val="en-US"/>
        </w:rPr>
        <w:t>Hình 5.2 SCRUM Sprint 2</w:t>
      </w:r>
      <w:bookmarkEnd w:id="283"/>
      <w:bookmarkEnd w:id="284"/>
    </w:p>
    <w:p w14:paraId="2D2EE8E3" w14:textId="21E7A88B" w:rsidR="00EF083B" w:rsidRDefault="00BD4105" w:rsidP="00EF083B">
      <w:r w:rsidRPr="00BD4105">
        <w:rPr>
          <w:noProof/>
        </w:rPr>
        <w:drawing>
          <wp:inline distT="0" distB="0" distL="0" distR="0" wp14:anchorId="4F39AA7F" wp14:editId="1B4E094C">
            <wp:extent cx="5760720" cy="1481455"/>
            <wp:effectExtent l="0" t="0" r="0" b="4445"/>
            <wp:docPr id="2128751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51120" name=""/>
                    <pic:cNvPicPr/>
                  </pic:nvPicPr>
                  <pic:blipFill>
                    <a:blip r:embed="rId34"/>
                    <a:stretch>
                      <a:fillRect/>
                    </a:stretch>
                  </pic:blipFill>
                  <pic:spPr>
                    <a:xfrm>
                      <a:off x="0" y="0"/>
                      <a:ext cx="5760720" cy="1481455"/>
                    </a:xfrm>
                    <a:prstGeom prst="rect">
                      <a:avLst/>
                    </a:prstGeom>
                  </pic:spPr>
                </pic:pic>
              </a:graphicData>
            </a:graphic>
          </wp:inline>
        </w:drawing>
      </w:r>
    </w:p>
    <w:p w14:paraId="4CE7A9D9" w14:textId="53320405" w:rsidR="002202C2" w:rsidRDefault="00BD4105" w:rsidP="00BD4105">
      <w:pPr>
        <w:pStyle w:val="Hnhnh"/>
        <w:rPr>
          <w:lang w:val="en-US"/>
        </w:rPr>
      </w:pPr>
      <w:bookmarkStart w:id="285" w:name="_Toc204139451"/>
      <w:bookmarkStart w:id="286" w:name="_Toc204139801"/>
      <w:r>
        <w:rPr>
          <w:lang w:val="en-US"/>
        </w:rPr>
        <w:t>Hình 5.3 SCRUM Sprint 3</w:t>
      </w:r>
      <w:bookmarkEnd w:id="285"/>
      <w:bookmarkEnd w:id="286"/>
    </w:p>
    <w:p w14:paraId="789DA78F" w14:textId="4AD89AAF" w:rsidR="00BD4105" w:rsidRPr="002202C2" w:rsidRDefault="002202C2" w:rsidP="002202C2">
      <w:pPr>
        <w:rPr>
          <w:i/>
          <w:iCs/>
          <w:sz w:val="26"/>
        </w:rPr>
      </w:pPr>
      <w:r>
        <w:br w:type="page"/>
      </w:r>
    </w:p>
    <w:p w14:paraId="3A7869EE" w14:textId="7A2575C1" w:rsidR="00BD4105" w:rsidRDefault="0061272C" w:rsidP="00BD4105">
      <w:r w:rsidRPr="0061272C">
        <w:rPr>
          <w:noProof/>
        </w:rPr>
        <w:lastRenderedPageBreak/>
        <w:drawing>
          <wp:inline distT="0" distB="0" distL="0" distR="0" wp14:anchorId="0A236E85" wp14:editId="2F858ABD">
            <wp:extent cx="5760720" cy="1396365"/>
            <wp:effectExtent l="0" t="0" r="0" b="0"/>
            <wp:docPr id="170652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20292" name=""/>
                    <pic:cNvPicPr/>
                  </pic:nvPicPr>
                  <pic:blipFill>
                    <a:blip r:embed="rId35"/>
                    <a:stretch>
                      <a:fillRect/>
                    </a:stretch>
                  </pic:blipFill>
                  <pic:spPr>
                    <a:xfrm>
                      <a:off x="0" y="0"/>
                      <a:ext cx="5760720" cy="1396365"/>
                    </a:xfrm>
                    <a:prstGeom prst="rect">
                      <a:avLst/>
                    </a:prstGeom>
                  </pic:spPr>
                </pic:pic>
              </a:graphicData>
            </a:graphic>
          </wp:inline>
        </w:drawing>
      </w:r>
    </w:p>
    <w:p w14:paraId="6E701190" w14:textId="5F365BCE" w:rsidR="0061272C" w:rsidRDefault="0061272C" w:rsidP="0061272C">
      <w:pPr>
        <w:pStyle w:val="Hnhnh"/>
        <w:rPr>
          <w:lang w:val="en-US"/>
        </w:rPr>
      </w:pPr>
      <w:bookmarkStart w:id="287" w:name="_Toc204139452"/>
      <w:bookmarkStart w:id="288" w:name="_Toc204139802"/>
      <w:r>
        <w:rPr>
          <w:lang w:val="en-US"/>
        </w:rPr>
        <w:t>Hình 5.4 SCRUM Sprint 4</w:t>
      </w:r>
      <w:bookmarkEnd w:id="287"/>
      <w:bookmarkEnd w:id="288"/>
    </w:p>
    <w:p w14:paraId="42F7FE32" w14:textId="608CBE31" w:rsidR="0061272C" w:rsidRDefault="0046520E" w:rsidP="0061272C">
      <w:r w:rsidRPr="0046520E">
        <w:rPr>
          <w:noProof/>
        </w:rPr>
        <w:drawing>
          <wp:inline distT="0" distB="0" distL="0" distR="0" wp14:anchorId="12694C53" wp14:editId="1F9F73E8">
            <wp:extent cx="5760720" cy="1670685"/>
            <wp:effectExtent l="0" t="0" r="0" b="5715"/>
            <wp:docPr id="617690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690136" name=""/>
                    <pic:cNvPicPr/>
                  </pic:nvPicPr>
                  <pic:blipFill>
                    <a:blip r:embed="rId36"/>
                    <a:stretch>
                      <a:fillRect/>
                    </a:stretch>
                  </pic:blipFill>
                  <pic:spPr>
                    <a:xfrm>
                      <a:off x="0" y="0"/>
                      <a:ext cx="5760720" cy="1670685"/>
                    </a:xfrm>
                    <a:prstGeom prst="rect">
                      <a:avLst/>
                    </a:prstGeom>
                  </pic:spPr>
                </pic:pic>
              </a:graphicData>
            </a:graphic>
          </wp:inline>
        </w:drawing>
      </w:r>
    </w:p>
    <w:p w14:paraId="0ECE4A64" w14:textId="0646702F" w:rsidR="0046520E" w:rsidRDefault="0046520E" w:rsidP="0046520E">
      <w:pPr>
        <w:pStyle w:val="Hnhnh"/>
        <w:rPr>
          <w:lang w:val="en-US"/>
        </w:rPr>
      </w:pPr>
      <w:bookmarkStart w:id="289" w:name="_Toc204139453"/>
      <w:bookmarkStart w:id="290" w:name="_Toc204139803"/>
      <w:r>
        <w:rPr>
          <w:lang w:val="en-US"/>
        </w:rPr>
        <w:t>Hình 5.5 SCRUM Sprint 5</w:t>
      </w:r>
      <w:bookmarkEnd w:id="289"/>
      <w:bookmarkEnd w:id="290"/>
    </w:p>
    <w:p w14:paraId="5C1B78EE" w14:textId="7CE7D6B9" w:rsidR="0046520E" w:rsidRDefault="002A5574" w:rsidP="0046520E">
      <w:r w:rsidRPr="002A5574">
        <w:rPr>
          <w:noProof/>
        </w:rPr>
        <w:drawing>
          <wp:inline distT="0" distB="0" distL="0" distR="0" wp14:anchorId="652583D8" wp14:editId="500AD733">
            <wp:extent cx="5760720" cy="1443990"/>
            <wp:effectExtent l="0" t="0" r="0" b="3810"/>
            <wp:docPr id="653577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77727" name=""/>
                    <pic:cNvPicPr/>
                  </pic:nvPicPr>
                  <pic:blipFill>
                    <a:blip r:embed="rId37"/>
                    <a:stretch>
                      <a:fillRect/>
                    </a:stretch>
                  </pic:blipFill>
                  <pic:spPr>
                    <a:xfrm>
                      <a:off x="0" y="0"/>
                      <a:ext cx="5760720" cy="1443990"/>
                    </a:xfrm>
                    <a:prstGeom prst="rect">
                      <a:avLst/>
                    </a:prstGeom>
                  </pic:spPr>
                </pic:pic>
              </a:graphicData>
            </a:graphic>
          </wp:inline>
        </w:drawing>
      </w:r>
    </w:p>
    <w:p w14:paraId="71E34542" w14:textId="2CABB6F7" w:rsidR="00C801C5" w:rsidRDefault="002A5574" w:rsidP="00C801C5">
      <w:pPr>
        <w:pStyle w:val="Hnhnh"/>
        <w:rPr>
          <w:lang w:val="en-US"/>
        </w:rPr>
      </w:pPr>
      <w:bookmarkStart w:id="291" w:name="_Toc204139454"/>
      <w:bookmarkStart w:id="292" w:name="_Toc204139804"/>
      <w:r>
        <w:rPr>
          <w:lang w:val="en-US"/>
        </w:rPr>
        <w:t>Hình 5.6 SCRUM Sprint 6</w:t>
      </w:r>
      <w:bookmarkEnd w:id="291"/>
      <w:bookmarkEnd w:id="292"/>
    </w:p>
    <w:p w14:paraId="1AADCF52" w14:textId="18F73058" w:rsidR="004870D8" w:rsidRDefault="004870D8">
      <w:pPr>
        <w:rPr>
          <w:sz w:val="26"/>
          <w:lang w:val="vi-VN"/>
        </w:rPr>
      </w:pPr>
      <w:r>
        <w:rPr>
          <w:sz w:val="26"/>
          <w:lang w:val="vi-VN"/>
        </w:rPr>
        <w:br w:type="page"/>
      </w:r>
    </w:p>
    <w:p w14:paraId="441DD9CB" w14:textId="04CF30E9" w:rsidR="00E0367E" w:rsidRPr="00235FB8" w:rsidRDefault="00D27C53" w:rsidP="00D27C53">
      <w:pPr>
        <w:pStyle w:val="Heading10"/>
        <w:numPr>
          <w:ilvl w:val="0"/>
          <w:numId w:val="0"/>
        </w:numPr>
        <w:ind w:left="432"/>
        <w:rPr>
          <w:lang w:val="vi-VN"/>
        </w:rPr>
      </w:pPr>
      <w:bookmarkStart w:id="293" w:name="_Toc204140839"/>
      <w:r>
        <w:lastRenderedPageBreak/>
        <w:t xml:space="preserve">CHƯƠNG 6: </w:t>
      </w:r>
      <w:r w:rsidR="000706A9" w:rsidRPr="00235FB8">
        <w:t>KIỂM THỬ</w:t>
      </w:r>
      <w:bookmarkEnd w:id="293"/>
      <w:r w:rsidR="000706A9" w:rsidRPr="00235FB8">
        <w:t xml:space="preserve">  </w:t>
      </w:r>
    </w:p>
    <w:p w14:paraId="7A0DEE55" w14:textId="1F9D033B" w:rsidR="00E0367E" w:rsidRPr="00E0367E" w:rsidRDefault="00E0367E" w:rsidP="00235FB8">
      <w:pPr>
        <w:pStyle w:val="Heading2"/>
        <w:ind w:left="720" w:hanging="360"/>
        <w:jc w:val="both"/>
        <w:rPr>
          <w:szCs w:val="26"/>
        </w:rPr>
      </w:pPr>
      <w:bookmarkStart w:id="294" w:name="_Toc204140072"/>
      <w:bookmarkStart w:id="295" w:name="_Toc204140384"/>
      <w:bookmarkStart w:id="296" w:name="_Toc204140642"/>
      <w:bookmarkStart w:id="297" w:name="_Toc204140840"/>
      <w:r>
        <w:rPr>
          <w:szCs w:val="26"/>
        </w:rPr>
        <w:t>6</w:t>
      </w:r>
      <w:r>
        <w:rPr>
          <w:szCs w:val="26"/>
          <w:lang w:val="vi-VN"/>
        </w:rPr>
        <w:t xml:space="preserve">.1 </w:t>
      </w:r>
      <w:r w:rsidRPr="00E0367E">
        <w:rPr>
          <w:szCs w:val="26"/>
        </w:rPr>
        <w:t>Kiểm thử unit test</w:t>
      </w:r>
      <w:bookmarkEnd w:id="294"/>
      <w:bookmarkEnd w:id="295"/>
      <w:bookmarkEnd w:id="296"/>
      <w:bookmarkEnd w:id="297"/>
    </w:p>
    <w:p w14:paraId="1A58DB4D" w14:textId="7E8DC89B" w:rsidR="00947269" w:rsidRPr="00235FB8" w:rsidRDefault="00947269" w:rsidP="00235FB8">
      <w:pPr>
        <w:ind w:firstLine="720"/>
        <w:jc w:val="both"/>
        <w:rPr>
          <w:sz w:val="26"/>
          <w:szCs w:val="26"/>
        </w:rPr>
      </w:pPr>
      <w:r w:rsidRPr="00235FB8">
        <w:rPr>
          <w:sz w:val="26"/>
          <w:szCs w:val="26"/>
        </w:rPr>
        <w:t>Trong đề tài này, nhóm áp dụng kiểm thử đơn vị (unit test) nhằm đảm bảo từng thành phần logic trong hệ thống hoạt động đúng yêu cầu kỹ thuật, và sử dụng GitHub Actions để tự động hóa quá trình kiểm thử mỗi khi có cập nhật mã nguồn.</w:t>
      </w:r>
    </w:p>
    <w:p w14:paraId="3A19CD33" w14:textId="77777777" w:rsidR="00947269" w:rsidRPr="00235FB8" w:rsidRDefault="00947269" w:rsidP="00235FB8">
      <w:pPr>
        <w:jc w:val="both"/>
        <w:rPr>
          <w:sz w:val="26"/>
          <w:szCs w:val="26"/>
        </w:rPr>
      </w:pPr>
      <w:r w:rsidRPr="00235FB8">
        <w:rPr>
          <w:sz w:val="26"/>
          <w:szCs w:val="26"/>
        </w:rPr>
        <w:t>Kiểm thử đơn vị được thực hiện cho từng service độc lập trong hệ thống, chủ yếu tập trung vào các module xử lý nghiệp vụ như xác thực người dùng, chấm điểm bài thi, gửi email xác nhận và xử lý API nội bộ. Các bài test được viết bằng Jest – một framework kiểm thử phổ biến trong Node.js hỗ trợ test đồng bộ và bất đồng bộ, đo độ phủ mã nguồn (code coverage), và cho phép mock các thành phần phụ thuộc.</w:t>
      </w:r>
    </w:p>
    <w:p w14:paraId="0AE1FB57" w14:textId="77F5C730" w:rsidR="00947269" w:rsidRPr="00235FB8" w:rsidRDefault="00947269" w:rsidP="00235FB8">
      <w:pPr>
        <w:jc w:val="both"/>
        <w:rPr>
          <w:sz w:val="26"/>
          <w:szCs w:val="26"/>
          <w:lang w:val="vi-VN"/>
        </w:rPr>
      </w:pPr>
      <w:r w:rsidRPr="00235FB8">
        <w:rPr>
          <w:sz w:val="26"/>
          <w:szCs w:val="26"/>
        </w:rPr>
        <w:t>Cấu trúc test được đặt theo dạng *.test.js đặt gần các controller</w:t>
      </w:r>
      <w:r w:rsidRPr="00235FB8">
        <w:rPr>
          <w:sz w:val="26"/>
          <w:szCs w:val="26"/>
          <w:lang w:val="vi-VN"/>
        </w:rPr>
        <w:t xml:space="preserve"> tương ứng</w:t>
      </w:r>
      <w:r w:rsidRPr="00235FB8">
        <w:rPr>
          <w:sz w:val="26"/>
          <w:szCs w:val="26"/>
        </w:rPr>
        <w:t>. Mỗi hàm được test độc lập với các phụ thuộc như cơ sở dữ liệu, dịch vụ mail hoặc JWT bằng cách sử dụng mock/stub. Các bài test được thực thi bằng lệnh npm test.</w:t>
      </w:r>
    </w:p>
    <w:p w14:paraId="0A9696D5" w14:textId="77777777" w:rsidR="00947269" w:rsidRPr="00235FB8" w:rsidRDefault="00947269" w:rsidP="00235FB8">
      <w:pPr>
        <w:jc w:val="both"/>
        <w:rPr>
          <w:sz w:val="26"/>
          <w:szCs w:val="26"/>
        </w:rPr>
      </w:pPr>
      <w:r w:rsidRPr="00235FB8">
        <w:rPr>
          <w:sz w:val="26"/>
          <w:szCs w:val="26"/>
        </w:rPr>
        <w:t>Để đảm bảo tính ổn định khi làm việc nhóm và giảm rủi ro tích hợp mã lỗi vào hệ thống chính, nhóm sử dụng GitHub Actions để thực hiện kiểm thử tự động. Mỗi lần có thao tác push hoặc pull request đến nhánh chính, một quy trình CI (Continuous Integration) sẽ được kích hoạt, thực hiện các bước:</w:t>
      </w:r>
    </w:p>
    <w:p w14:paraId="46BFB50C" w14:textId="018F5C6B" w:rsidR="00235FB8" w:rsidRDefault="00947269" w:rsidP="00235FB8">
      <w:pPr>
        <w:jc w:val="both"/>
        <w:rPr>
          <w:sz w:val="26"/>
          <w:szCs w:val="26"/>
        </w:rPr>
      </w:pPr>
      <w:r w:rsidRPr="00235FB8">
        <w:rPr>
          <w:sz w:val="26"/>
          <w:szCs w:val="26"/>
        </w:rPr>
        <w:t>Quy trình này giúp phát hiện lỗi ngay khi đẩy code, tránh việc merge các đoạn mã gây lỗi runtime hoặc sai logic. Trong các hệ thống nhiều service, mỗi service có thể có workflow riêng biệt, giúp kiểm soát chất lượng theo từng phần độc lập.</w:t>
      </w:r>
    </w:p>
    <w:p w14:paraId="35FB3790" w14:textId="6C669615" w:rsidR="00E0367E" w:rsidRPr="00235FB8" w:rsidRDefault="00235FB8" w:rsidP="00235FB8">
      <w:pPr>
        <w:rPr>
          <w:sz w:val="26"/>
          <w:szCs w:val="26"/>
        </w:rPr>
      </w:pPr>
      <w:r>
        <w:rPr>
          <w:sz w:val="26"/>
          <w:szCs w:val="26"/>
        </w:rPr>
        <w:br w:type="page"/>
      </w:r>
    </w:p>
    <w:p w14:paraId="1A8F6BF3" w14:textId="68BA2297" w:rsidR="00E0367E" w:rsidRDefault="00E0367E" w:rsidP="00E0367E">
      <w:pPr>
        <w:pStyle w:val="Heading2"/>
        <w:ind w:left="720" w:hanging="360"/>
        <w:jc w:val="both"/>
        <w:rPr>
          <w:lang w:val="vi-VN"/>
        </w:rPr>
      </w:pPr>
      <w:bookmarkStart w:id="298" w:name="_Toc204140073"/>
      <w:bookmarkStart w:id="299" w:name="_Toc204140385"/>
      <w:bookmarkStart w:id="300" w:name="_Toc204140643"/>
      <w:bookmarkStart w:id="301" w:name="_Toc204140841"/>
      <w:r>
        <w:rPr>
          <w:lang w:val="vi-VN"/>
        </w:rPr>
        <w:lastRenderedPageBreak/>
        <w:t>6.2 Kiểm thử API với Postman:</w:t>
      </w:r>
      <w:bookmarkEnd w:id="298"/>
      <w:bookmarkEnd w:id="299"/>
      <w:bookmarkEnd w:id="300"/>
      <w:bookmarkEnd w:id="301"/>
    </w:p>
    <w:p w14:paraId="7BEF9E69" w14:textId="36988A82" w:rsidR="004870D8" w:rsidRDefault="00E0367E">
      <w:pPr>
        <w:rPr>
          <w:sz w:val="26"/>
          <w:lang w:val="vi-VN"/>
        </w:rPr>
      </w:pPr>
      <w:r w:rsidRPr="00E0367E">
        <w:rPr>
          <w:noProof/>
          <w:sz w:val="26"/>
          <w:lang w:val="vi-VN"/>
        </w:rPr>
        <w:drawing>
          <wp:inline distT="0" distB="0" distL="0" distR="0" wp14:anchorId="00E25200" wp14:editId="431D9959">
            <wp:extent cx="5760720" cy="37852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785235"/>
                    </a:xfrm>
                    <a:prstGeom prst="rect">
                      <a:avLst/>
                    </a:prstGeom>
                  </pic:spPr>
                </pic:pic>
              </a:graphicData>
            </a:graphic>
          </wp:inline>
        </w:drawing>
      </w:r>
    </w:p>
    <w:p w14:paraId="29B400A3" w14:textId="3683DA01" w:rsidR="00E0367E" w:rsidRDefault="00E0367E" w:rsidP="00235FB8">
      <w:pPr>
        <w:pStyle w:val="Hnhnh"/>
      </w:pPr>
      <w:bookmarkStart w:id="302" w:name="_Toc204139455"/>
      <w:bookmarkStart w:id="303" w:name="_Toc204139805"/>
      <w:r>
        <w:t>Hình</w:t>
      </w:r>
      <w:r w:rsidR="00235FB8">
        <w:rPr>
          <w:lang w:val="en-US"/>
        </w:rPr>
        <w:t xml:space="preserve"> 6.1</w:t>
      </w:r>
      <w:r>
        <w:t xml:space="preserve"> Kiểm API đăng kí</w:t>
      </w:r>
      <w:bookmarkEnd w:id="302"/>
      <w:bookmarkEnd w:id="303"/>
    </w:p>
    <w:p w14:paraId="3E14AFC8" w14:textId="7AE03F6B" w:rsidR="00E0367E" w:rsidRDefault="00E0367E" w:rsidP="00EF4C5D">
      <w:pPr>
        <w:jc w:val="center"/>
        <w:rPr>
          <w:sz w:val="26"/>
          <w:lang w:val="vi-VN"/>
        </w:rPr>
      </w:pPr>
      <w:r w:rsidRPr="00E0367E">
        <w:rPr>
          <w:noProof/>
          <w:sz w:val="26"/>
          <w:lang w:val="vi-VN"/>
        </w:rPr>
        <w:drawing>
          <wp:inline distT="0" distB="0" distL="0" distR="0" wp14:anchorId="2594C2FA" wp14:editId="56B609D3">
            <wp:extent cx="5760720" cy="39287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3928745"/>
                    </a:xfrm>
                    <a:prstGeom prst="rect">
                      <a:avLst/>
                    </a:prstGeom>
                  </pic:spPr>
                </pic:pic>
              </a:graphicData>
            </a:graphic>
          </wp:inline>
        </w:drawing>
      </w:r>
      <w:r w:rsidRPr="00EF4C5D">
        <w:rPr>
          <w:rStyle w:val="HnhnhChar"/>
        </w:rPr>
        <w:t>Hình</w:t>
      </w:r>
      <w:r w:rsidR="00EF4C5D">
        <w:rPr>
          <w:rStyle w:val="HnhnhChar"/>
          <w:lang w:val="en-US"/>
        </w:rPr>
        <w:t xml:space="preserve"> 6.2</w:t>
      </w:r>
      <w:r w:rsidRPr="00EF4C5D">
        <w:rPr>
          <w:rStyle w:val="HnhnhChar"/>
        </w:rPr>
        <w:t xml:space="preserve"> Kiểm API đăng nhập</w:t>
      </w:r>
    </w:p>
    <w:p w14:paraId="44DA3A3F" w14:textId="6A42CF52" w:rsidR="00E0367E" w:rsidRDefault="00E0367E">
      <w:pPr>
        <w:rPr>
          <w:sz w:val="26"/>
          <w:lang w:val="vi-VN"/>
        </w:rPr>
      </w:pPr>
      <w:r w:rsidRPr="00E0367E">
        <w:rPr>
          <w:noProof/>
          <w:sz w:val="26"/>
          <w:lang w:val="vi-VN"/>
        </w:rPr>
        <w:lastRenderedPageBreak/>
        <w:drawing>
          <wp:inline distT="0" distB="0" distL="0" distR="0" wp14:anchorId="20187CFE" wp14:editId="1D5C8C11">
            <wp:extent cx="5760720" cy="37915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3791585"/>
                    </a:xfrm>
                    <a:prstGeom prst="rect">
                      <a:avLst/>
                    </a:prstGeom>
                  </pic:spPr>
                </pic:pic>
              </a:graphicData>
            </a:graphic>
          </wp:inline>
        </w:drawing>
      </w:r>
    </w:p>
    <w:p w14:paraId="77E33E27" w14:textId="0C6A9449" w:rsidR="00EF4C5D" w:rsidRDefault="00E0367E" w:rsidP="00EF4C5D">
      <w:pPr>
        <w:pStyle w:val="Hnhnh"/>
      </w:pPr>
      <w:bookmarkStart w:id="304" w:name="_Toc204139456"/>
      <w:bookmarkStart w:id="305" w:name="_Toc204139806"/>
      <w:r>
        <w:t>Hình</w:t>
      </w:r>
      <w:r w:rsidR="00EF4C5D">
        <w:rPr>
          <w:lang w:val="en-US"/>
        </w:rPr>
        <w:t xml:space="preserve"> 6.3</w:t>
      </w:r>
      <w:r>
        <w:t xml:space="preserve"> Lấy API đăng nhập</w:t>
      </w:r>
      <w:bookmarkEnd w:id="304"/>
      <w:bookmarkEnd w:id="305"/>
    </w:p>
    <w:p w14:paraId="100434CF" w14:textId="5279F5F3" w:rsidR="00E0367E" w:rsidRPr="00EF4C5D" w:rsidRDefault="00EF4C5D" w:rsidP="00EF4C5D">
      <w:pPr>
        <w:rPr>
          <w:i/>
          <w:iCs/>
          <w:sz w:val="26"/>
          <w:lang w:val="vi-VN"/>
        </w:rPr>
      </w:pPr>
      <w:r>
        <w:br w:type="page"/>
      </w:r>
    </w:p>
    <w:p w14:paraId="6F86C8F1" w14:textId="6809BD59" w:rsidR="004870D8" w:rsidRPr="00477980" w:rsidRDefault="00D27C53" w:rsidP="00D27C53">
      <w:pPr>
        <w:pStyle w:val="Heading10"/>
        <w:numPr>
          <w:ilvl w:val="0"/>
          <w:numId w:val="0"/>
        </w:numPr>
      </w:pPr>
      <w:bookmarkStart w:id="306" w:name="_Toc204140842"/>
      <w:r>
        <w:lastRenderedPageBreak/>
        <w:t xml:space="preserve">CHƯƠNG 7: </w:t>
      </w:r>
      <w:r w:rsidR="000706A9" w:rsidRPr="00477980">
        <w:t>ĐÁNH GIÁ VÀ KẾT LUẬN</w:t>
      </w:r>
      <w:bookmarkEnd w:id="306"/>
      <w:r w:rsidR="000706A9" w:rsidRPr="00477980">
        <w:t xml:space="preserve"> </w:t>
      </w:r>
    </w:p>
    <w:p w14:paraId="7F949D75" w14:textId="77777777" w:rsidR="00CC10ED" w:rsidRDefault="00ED44F7" w:rsidP="00477980">
      <w:pPr>
        <w:jc w:val="both"/>
        <w:rPr>
          <w:sz w:val="26"/>
          <w:szCs w:val="26"/>
        </w:rPr>
      </w:pPr>
      <w:r>
        <w:tab/>
      </w:r>
      <w:r w:rsidR="007003E0" w:rsidRPr="00ED44F7">
        <w:rPr>
          <w:sz w:val="26"/>
          <w:szCs w:val="26"/>
        </w:rPr>
        <w:t>Trong quá trình nghiên cứu và xây dựng</w:t>
      </w:r>
      <w:r w:rsidR="00AD2CC3" w:rsidRPr="00ED44F7">
        <w:rPr>
          <w:sz w:val="26"/>
          <w:szCs w:val="26"/>
        </w:rPr>
        <w:t xml:space="preserve"> dự án, nhóm đã xây dựng thành công các </w:t>
      </w:r>
      <w:r w:rsidRPr="00ED44F7">
        <w:rPr>
          <w:sz w:val="26"/>
          <w:szCs w:val="26"/>
        </w:rPr>
        <w:t>công việc mà mình đặt ra. Bên cạnh đó nhóm cũng mắc phải một số khó khăn</w:t>
      </w:r>
      <w:r w:rsidR="00D22B44">
        <w:rPr>
          <w:sz w:val="26"/>
          <w:szCs w:val="26"/>
        </w:rPr>
        <w:t xml:space="preserve"> </w:t>
      </w:r>
      <w:r w:rsidR="00D30126">
        <w:rPr>
          <w:sz w:val="26"/>
          <w:szCs w:val="26"/>
        </w:rPr>
        <w:t xml:space="preserve">về kỹ thuật, </w:t>
      </w:r>
      <w:r w:rsidR="007B1592">
        <w:rPr>
          <w:sz w:val="26"/>
          <w:szCs w:val="26"/>
        </w:rPr>
        <w:t>vấn đề lỗi mã phát sinh. Song, chúng em cũng đã cố gắng thay</w:t>
      </w:r>
      <w:r w:rsidR="00CC10ED">
        <w:rPr>
          <w:sz w:val="26"/>
          <w:szCs w:val="26"/>
        </w:rPr>
        <w:t xml:space="preserve"> đổi và chỉnh sửa dự án để đưa ra một kết quả tốt nhất.</w:t>
      </w:r>
    </w:p>
    <w:p w14:paraId="25E06B71" w14:textId="31512EF5" w:rsidR="004870D8" w:rsidRPr="00CC10ED" w:rsidRDefault="00CC10ED" w:rsidP="00477980">
      <w:pPr>
        <w:jc w:val="both"/>
        <w:rPr>
          <w:sz w:val="26"/>
          <w:szCs w:val="26"/>
        </w:rPr>
      </w:pPr>
      <w:r>
        <w:rPr>
          <w:sz w:val="26"/>
          <w:szCs w:val="26"/>
        </w:rPr>
        <w:tab/>
        <w:t>Chúng em đã tiếp thu được nhiều kiến thức bổ ích</w:t>
      </w:r>
      <w:r>
        <w:rPr>
          <w:sz w:val="26"/>
        </w:rPr>
        <w:t xml:space="preserve"> về quy trình xây dựng ứng dụng có kế hoạch rõ ràng, </w:t>
      </w:r>
      <w:r w:rsidR="001B7BE8">
        <w:rPr>
          <w:sz w:val="26"/>
        </w:rPr>
        <w:t xml:space="preserve">tiếp cận được nhiều công cụ và công nghệ khác nhau để áp dụng cho dự án. Cuối cùng cho ra được một ứng dụng học từ vựng tiếng Anh với các chức năng hữu dụng và dễ sử dụng. </w:t>
      </w:r>
      <w:r w:rsidR="00BC610C">
        <w:rPr>
          <w:sz w:val="26"/>
        </w:rPr>
        <w:t>Ứng dụng còn có thể phát triển trong tương lai và có giá tr</w:t>
      </w:r>
      <w:r w:rsidR="00B80296">
        <w:rPr>
          <w:sz w:val="26"/>
        </w:rPr>
        <w:t xml:space="preserve">ị ứng dụng thực tiễn cao </w:t>
      </w:r>
      <w:r w:rsidR="00B80296" w:rsidRPr="00B80296">
        <w:rPr>
          <w:sz w:val="26"/>
        </w:rPr>
        <w:t>trong việc hỗ trợ người học nâng cao vốn từ vựng tiếng Anh một cách hiệu quả</w:t>
      </w:r>
      <w:r w:rsidR="007D324E">
        <w:rPr>
          <w:sz w:val="26"/>
        </w:rPr>
        <w:t xml:space="preserve">. </w:t>
      </w:r>
      <w:r w:rsidR="007D324E" w:rsidRPr="007D324E">
        <w:rPr>
          <w:sz w:val="26"/>
        </w:rPr>
        <w:t>Trong tương lai, nhóm kỳ vọng có thể tích hợp thêm các tính năng như học qua trò chơi, luyện phát âm qua AI để nâng cao trải nghiệm người dùng</w:t>
      </w:r>
      <w:r w:rsidR="00EF44AD">
        <w:rPr>
          <w:sz w:val="26"/>
        </w:rPr>
        <w:t>, tương thích với mọi thiết bị di động</w:t>
      </w:r>
      <w:r w:rsidR="007D324E" w:rsidRPr="007D324E">
        <w:rPr>
          <w:sz w:val="26"/>
        </w:rPr>
        <w:t xml:space="preserve"> và mở rộng phạm vi ứng dụng.</w:t>
      </w:r>
    </w:p>
    <w:p w14:paraId="6FC6C12D" w14:textId="39C11789" w:rsidR="000C5C0E" w:rsidRPr="00225BA7" w:rsidRDefault="004870D8" w:rsidP="00C9208A">
      <w:pPr>
        <w:rPr>
          <w:sz w:val="26"/>
          <w:lang w:val="vi-VN"/>
        </w:rPr>
      </w:pPr>
      <w:r w:rsidRPr="004870D8">
        <w:rPr>
          <w:szCs w:val="26"/>
        </w:rPr>
        <w:br w:type="page"/>
      </w:r>
    </w:p>
    <w:p w14:paraId="7CF8C76B" w14:textId="77777777" w:rsidR="000C5C0E" w:rsidRDefault="00725B79">
      <w:pPr>
        <w:jc w:val="center"/>
        <w:outlineLvl w:val="0"/>
        <w:rPr>
          <w:b/>
          <w:sz w:val="26"/>
          <w:szCs w:val="26"/>
        </w:rPr>
      </w:pPr>
      <w:bookmarkStart w:id="307" w:name="_Toc201263093"/>
      <w:bookmarkStart w:id="308" w:name="_Toc204139934"/>
      <w:bookmarkStart w:id="309" w:name="_Toc204140074"/>
      <w:bookmarkStart w:id="310" w:name="_Toc204140198"/>
      <w:bookmarkStart w:id="311" w:name="_Toc204140386"/>
      <w:bookmarkStart w:id="312" w:name="_Toc204140644"/>
      <w:bookmarkStart w:id="313" w:name="_Toc204140843"/>
      <w:r>
        <w:rPr>
          <w:b/>
          <w:sz w:val="26"/>
          <w:szCs w:val="26"/>
          <w:lang w:val="vi-VN"/>
        </w:rPr>
        <w:lastRenderedPageBreak/>
        <w:t>DANH MỤC TÀI LIỆU THAM KHẢO</w:t>
      </w:r>
      <w:bookmarkEnd w:id="307"/>
      <w:bookmarkEnd w:id="308"/>
      <w:bookmarkEnd w:id="309"/>
      <w:bookmarkEnd w:id="310"/>
      <w:bookmarkEnd w:id="311"/>
      <w:bookmarkEnd w:id="312"/>
      <w:bookmarkEnd w:id="313"/>
    </w:p>
    <w:p w14:paraId="13F7D54A" w14:textId="254968AA" w:rsidR="0023754D" w:rsidRPr="00D27C53" w:rsidRDefault="0023754D" w:rsidP="00D27C53">
      <w:pPr>
        <w:jc w:val="both"/>
        <w:rPr>
          <w:sz w:val="26"/>
          <w:szCs w:val="26"/>
        </w:rPr>
      </w:pPr>
      <w:bookmarkStart w:id="314" w:name="_Toc204139935"/>
      <w:bookmarkStart w:id="315" w:name="_Toc204140075"/>
      <w:bookmarkStart w:id="316" w:name="_Toc204140199"/>
      <w:bookmarkStart w:id="317" w:name="_Toc204140387"/>
      <w:r w:rsidRPr="00D27C53">
        <w:rPr>
          <w:sz w:val="26"/>
          <w:szCs w:val="26"/>
        </w:rPr>
        <w:t xml:space="preserve">[1] D. Nguyễn, “Công nghệ phần mềm là gì? Và những thông tin quan trọng khác,” Soft Supplier, Apr. 23 2021. [Online]. Available: </w:t>
      </w:r>
      <w:hyperlink r:id="rId41" w:history="1">
        <w:r w:rsidRPr="00D27C53">
          <w:rPr>
            <w:rStyle w:val="Hyperlink"/>
            <w:bCs/>
            <w:color w:val="auto"/>
            <w:sz w:val="26"/>
            <w:szCs w:val="26"/>
          </w:rPr>
          <w:t>https://softsupplier.com/tong-hop-ve-cong-nghe-phan-mem/</w:t>
        </w:r>
        <w:bookmarkEnd w:id="314"/>
        <w:bookmarkEnd w:id="315"/>
        <w:bookmarkEnd w:id="316"/>
        <w:bookmarkEnd w:id="317"/>
      </w:hyperlink>
    </w:p>
    <w:p w14:paraId="5D3DF2C6" w14:textId="6C79B8E8" w:rsidR="0023754D" w:rsidRPr="00D27C53" w:rsidRDefault="00637C33" w:rsidP="00D27C53">
      <w:pPr>
        <w:jc w:val="both"/>
        <w:rPr>
          <w:sz w:val="26"/>
          <w:szCs w:val="26"/>
        </w:rPr>
      </w:pPr>
      <w:bookmarkStart w:id="318" w:name="_Toc204139936"/>
      <w:bookmarkStart w:id="319" w:name="_Toc204140076"/>
      <w:bookmarkStart w:id="320" w:name="_Toc204140200"/>
      <w:bookmarkStart w:id="321" w:name="_Toc204140388"/>
      <w:r w:rsidRPr="00D27C53">
        <w:rPr>
          <w:sz w:val="26"/>
          <w:szCs w:val="26"/>
        </w:rPr>
        <w:t xml:space="preserve">[2] BAC, “Hướng dẫn chi tiết về mô hình Agile trong công nghệ phần mềm,” BACS.vn, n.d. [Online]. Available: </w:t>
      </w:r>
      <w:hyperlink r:id="rId42" w:history="1">
        <w:r w:rsidRPr="00D27C53">
          <w:rPr>
            <w:rStyle w:val="Hyperlink"/>
            <w:bCs/>
            <w:color w:val="auto"/>
            <w:sz w:val="26"/>
            <w:szCs w:val="26"/>
          </w:rPr>
          <w:t>https://www.bacs.vn/vi/blog/kien-thuc/huong-dan-chi-tiet-ve-mo-hinh-agile-trong-cong-nghe-phan-mem-33846.html</w:t>
        </w:r>
        <w:bookmarkEnd w:id="318"/>
        <w:bookmarkEnd w:id="319"/>
        <w:bookmarkEnd w:id="320"/>
        <w:bookmarkEnd w:id="321"/>
      </w:hyperlink>
    </w:p>
    <w:p w14:paraId="77C762ED" w14:textId="41890AD2" w:rsidR="00300D65" w:rsidRPr="00D27C53" w:rsidRDefault="006A4623" w:rsidP="00D27C53">
      <w:pPr>
        <w:jc w:val="both"/>
        <w:rPr>
          <w:sz w:val="26"/>
          <w:szCs w:val="26"/>
        </w:rPr>
      </w:pPr>
      <w:bookmarkStart w:id="322" w:name="_Toc204139937"/>
      <w:bookmarkStart w:id="323" w:name="_Toc204140077"/>
      <w:bookmarkStart w:id="324" w:name="_Toc204140201"/>
      <w:bookmarkStart w:id="325" w:name="_Toc204140389"/>
      <w:r w:rsidRPr="00D27C53">
        <w:rPr>
          <w:sz w:val="26"/>
          <w:szCs w:val="26"/>
        </w:rPr>
        <w:t xml:space="preserve">[3] V. Quốc, “Microservices là gì? Kiến trúc, lợi ích và cách triển khai chi tiết,” DevOps.vn, Sep. 29 2019. [Online]. Available: </w:t>
      </w:r>
      <w:hyperlink r:id="rId43" w:history="1">
        <w:r w:rsidRPr="00D27C53">
          <w:rPr>
            <w:rStyle w:val="Hyperlink"/>
            <w:bCs/>
            <w:color w:val="auto"/>
            <w:sz w:val="26"/>
            <w:szCs w:val="26"/>
          </w:rPr>
          <w:t>https://devops.vn/posts/microservices-la-gi-kien-truc-loi-ich-va-cach-trien-khai-chi-tiet/</w:t>
        </w:r>
        <w:bookmarkEnd w:id="322"/>
        <w:bookmarkEnd w:id="323"/>
        <w:bookmarkEnd w:id="324"/>
        <w:bookmarkEnd w:id="325"/>
      </w:hyperlink>
    </w:p>
    <w:p w14:paraId="6164BD1E" w14:textId="1E314431" w:rsidR="006A2DDC" w:rsidRPr="00D27C53" w:rsidRDefault="006A2DDC" w:rsidP="00D27C53">
      <w:pPr>
        <w:jc w:val="both"/>
        <w:rPr>
          <w:sz w:val="26"/>
          <w:szCs w:val="26"/>
        </w:rPr>
      </w:pPr>
      <w:bookmarkStart w:id="326" w:name="_Toc204139938"/>
      <w:bookmarkStart w:id="327" w:name="_Toc204140078"/>
      <w:bookmarkStart w:id="328" w:name="_Toc204140202"/>
      <w:bookmarkStart w:id="329" w:name="_Toc204140390"/>
      <w:r w:rsidRPr="00D27C53">
        <w:rPr>
          <w:sz w:val="26"/>
          <w:szCs w:val="26"/>
        </w:rPr>
        <w:t xml:space="preserve">[4] T. T. Hai, “Tổng quan về đảm bảo chất lượng phần mềm,” Viblo, May 29, 2019. [Online]. Available: </w:t>
      </w:r>
      <w:r w:rsidRPr="00D27C53">
        <w:rPr>
          <w:sz w:val="26"/>
          <w:szCs w:val="26"/>
          <w:u w:val="single"/>
        </w:rPr>
        <w:t>https://viblo.asia/p/tong-quan-ve-dam-bao-chat-luong-phan-mem-al5XRBbLRqPe. [Accessed: Jul. 19, 2025]</w:t>
      </w:r>
      <w:bookmarkEnd w:id="326"/>
      <w:bookmarkEnd w:id="327"/>
      <w:bookmarkEnd w:id="328"/>
      <w:bookmarkEnd w:id="329"/>
    </w:p>
    <w:p w14:paraId="0CA41776" w14:textId="77777777" w:rsidR="006A4623" w:rsidRPr="006A4623" w:rsidRDefault="006A4623" w:rsidP="0023754D">
      <w:pPr>
        <w:jc w:val="both"/>
        <w:outlineLvl w:val="0"/>
        <w:rPr>
          <w:bCs/>
          <w:sz w:val="26"/>
          <w:szCs w:val="26"/>
          <w:u w:val="single"/>
        </w:rPr>
      </w:pPr>
    </w:p>
    <w:p w14:paraId="7CFF60C8" w14:textId="77777777" w:rsidR="00637C33" w:rsidRPr="0023754D" w:rsidRDefault="00637C33" w:rsidP="0023754D">
      <w:pPr>
        <w:jc w:val="both"/>
        <w:outlineLvl w:val="0"/>
        <w:rPr>
          <w:bCs/>
          <w:sz w:val="26"/>
          <w:szCs w:val="26"/>
        </w:rPr>
      </w:pPr>
    </w:p>
    <w:sectPr w:rsidR="00637C33" w:rsidRPr="0023754D" w:rsidSect="006D728E">
      <w:headerReference w:type="default" r:id="rId44"/>
      <w:footerReference w:type="even" r:id="rId45"/>
      <w:footerReference w:type="default" r:id="rId46"/>
      <w:pgSz w:w="11907" w:h="16840"/>
      <w:pgMar w:top="1134" w:right="1134" w:bottom="1134" w:left="1701"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58B7A" w14:textId="77777777" w:rsidR="003F74A1" w:rsidRDefault="003F74A1">
      <w:r>
        <w:separator/>
      </w:r>
    </w:p>
  </w:endnote>
  <w:endnote w:type="continuationSeparator" w:id="0">
    <w:p w14:paraId="38376F51" w14:textId="77777777" w:rsidR="003F74A1" w:rsidRDefault="003F7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5D2D1" w14:textId="77777777" w:rsidR="000C5C0E" w:rsidRDefault="00725B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D5419E" w14:textId="77777777" w:rsidR="000C5C0E" w:rsidRDefault="000C5C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BD3DD" w14:textId="77777777" w:rsidR="000C5C0E" w:rsidRDefault="000C5C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1C6E4" w14:textId="77777777" w:rsidR="000C5C0E" w:rsidRDefault="00725B7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A80494" w14:textId="77777777" w:rsidR="000C5C0E" w:rsidRDefault="000C5C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C3001" w14:textId="77777777" w:rsidR="000C5C0E" w:rsidRDefault="000C5C0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C4B0F" w14:textId="77777777" w:rsidR="000C5C0E" w:rsidRDefault="00725B79">
    <w:pPr>
      <w:framePr w:wrap="around" w:vAnchor="text" w:hAnchor="margin" w:xAlign="right" w:y="1"/>
      <w:tabs>
        <w:tab w:val="center" w:pos="4320"/>
        <w:tab w:val="right" w:pos="8640"/>
      </w:tabs>
    </w:pPr>
    <w:r>
      <w:fldChar w:fldCharType="begin"/>
    </w:r>
    <w:r>
      <w:instrText xml:space="preserve">PAGE  </w:instrText>
    </w:r>
    <w:r>
      <w:fldChar w:fldCharType="end"/>
    </w:r>
  </w:p>
  <w:p w14:paraId="7D9833A5" w14:textId="77777777" w:rsidR="000C5C0E" w:rsidRDefault="000C5C0E">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563C85" w14:textId="77777777" w:rsidR="000C5C0E" w:rsidRDefault="00725B79">
    <w:pPr>
      <w:framePr w:w="316" w:wrap="around" w:vAnchor="text" w:hAnchor="page" w:x="10154" w:y="160"/>
      <w:tabs>
        <w:tab w:val="center" w:pos="4320"/>
        <w:tab w:val="right" w:pos="8640"/>
      </w:tabs>
    </w:pPr>
    <w:r>
      <w:fldChar w:fldCharType="begin"/>
    </w:r>
    <w:r>
      <w:instrText xml:space="preserve">PAGE  </w:instrText>
    </w:r>
    <w:r>
      <w:fldChar w:fldCharType="separate"/>
    </w:r>
    <w:r>
      <w:t>10</w:t>
    </w:r>
    <w:r>
      <w:fldChar w:fldCharType="end"/>
    </w:r>
  </w:p>
  <w:p w14:paraId="3F5C71C4" w14:textId="0EECAA22" w:rsidR="000C5C0E" w:rsidRPr="00FA6957" w:rsidRDefault="00FA6957">
    <w:pPr>
      <w:pBdr>
        <w:top w:val="thinThickSmallGap" w:sz="24" w:space="1" w:color="auto"/>
      </w:pBdr>
      <w:tabs>
        <w:tab w:val="center" w:pos="4320"/>
        <w:tab w:val="right" w:pos="8640"/>
      </w:tabs>
      <w:ind w:right="360"/>
    </w:pPr>
    <w:r>
      <w:t xml:space="preserve">Tiêu </w:t>
    </w:r>
    <w:r w:rsidR="00725B79">
      <w:rPr>
        <w:lang w:val="vi-VN"/>
      </w:rPr>
      <w:t xml:space="preserve">Anh Huy – </w:t>
    </w:r>
    <w:r>
      <w:t xml:space="preserve">Dương </w:t>
    </w:r>
    <w:r w:rsidR="00725B79">
      <w:rPr>
        <w:lang w:val="vi-VN"/>
      </w:rPr>
      <w:t xml:space="preserve">Bảo Khanh – </w:t>
    </w:r>
    <w:r>
      <w:t xml:space="preserve">Nguyễn Huỳnh </w:t>
    </w:r>
    <w:r w:rsidR="00725B79">
      <w:rPr>
        <w:lang w:val="vi-VN"/>
      </w:rPr>
      <w:t>Yến Như</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04DAB" w14:textId="77777777" w:rsidR="003F74A1" w:rsidRDefault="003F74A1">
      <w:r>
        <w:separator/>
      </w:r>
    </w:p>
  </w:footnote>
  <w:footnote w:type="continuationSeparator" w:id="0">
    <w:p w14:paraId="461FA9FF" w14:textId="77777777" w:rsidR="003F74A1" w:rsidRDefault="003F7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1D4A7E" w14:textId="3015685B" w:rsidR="000C5C0E" w:rsidRDefault="00FA6957">
    <w:pPr>
      <w:pBdr>
        <w:bottom w:val="thickThinSmallGap" w:sz="24" w:space="1" w:color="auto"/>
      </w:pBdr>
      <w:tabs>
        <w:tab w:val="center" w:pos="4320"/>
        <w:tab w:val="right" w:pos="8640"/>
      </w:tabs>
    </w:pPr>
    <w:r>
      <w:t xml:space="preserve">Xây dựng phần </w:t>
    </w:r>
    <w:r w:rsidR="00B7326B">
      <w:t>ứng dụng</w:t>
    </w:r>
    <w:r>
      <w:t xml:space="preserve"> từ vựng tiếng Anh</w:t>
    </w:r>
    <w:r w:rsidR="00725B79">
      <w:tab/>
    </w:r>
    <w:r w:rsidR="00725B79">
      <w:tab/>
    </w:r>
  </w:p>
  <w:p w14:paraId="61BFA7F3" w14:textId="77777777" w:rsidR="000C5C0E" w:rsidRDefault="000C5C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44BC9"/>
    <w:multiLevelType w:val="multilevel"/>
    <w:tmpl w:val="5268E11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0A06E22"/>
    <w:multiLevelType w:val="multilevel"/>
    <w:tmpl w:val="D3B2107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E2B094E"/>
    <w:multiLevelType w:val="multilevel"/>
    <w:tmpl w:val="354649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EC00E5"/>
    <w:multiLevelType w:val="multilevel"/>
    <w:tmpl w:val="0ABAD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156FEA"/>
    <w:multiLevelType w:val="multilevel"/>
    <w:tmpl w:val="847881D6"/>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1800" w:hanging="1800"/>
      </w:pPr>
      <w:rPr>
        <w:rFonts w:hint="default"/>
        <w:b w:val="0"/>
      </w:rPr>
    </w:lvl>
  </w:abstractNum>
  <w:abstractNum w:abstractNumId="5" w15:restartNumberingAfterBreak="0">
    <w:nsid w:val="243666D2"/>
    <w:multiLevelType w:val="multilevel"/>
    <w:tmpl w:val="8B30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9B1CF8"/>
    <w:multiLevelType w:val="multilevel"/>
    <w:tmpl w:val="3A9B1CF8"/>
    <w:lvl w:ilvl="0">
      <w:start w:val="1"/>
      <w:numFmt w:val="decimal"/>
      <w:pStyle w:val="Heading10"/>
      <w:lvlText w:val="CHƯƠNG %1"/>
      <w:lvlJc w:val="left"/>
      <w:pPr>
        <w:tabs>
          <w:tab w:val="left" w:pos="0"/>
        </w:tabs>
        <w:ind w:left="432" w:hanging="432"/>
      </w:pPr>
      <w:rPr>
        <w:rFonts w:ascii="Times New Roman" w:hAnsi="Times New Roman" w:hint="default"/>
        <w:b/>
        <w:i w:val="0"/>
        <w:sz w:val="28"/>
      </w:rPr>
    </w:lvl>
    <w:lvl w:ilvl="1">
      <w:start w:val="1"/>
      <w:numFmt w:val="decimal"/>
      <w:pStyle w:val="Heading20"/>
      <w:lvlText w:val="2.%2"/>
      <w:lvlJc w:val="left"/>
      <w:pPr>
        <w:tabs>
          <w:tab w:val="left" w:pos="0"/>
        </w:tabs>
        <w:ind w:left="576" w:hanging="576"/>
      </w:pPr>
      <w:rPr>
        <w:rFonts w:ascii="Times New Roman" w:hAnsi="Times New Roman" w:hint="default"/>
        <w:b/>
        <w:i w:val="0"/>
        <w:sz w:val="26"/>
      </w:rPr>
    </w:lvl>
    <w:lvl w:ilvl="2">
      <w:start w:val="1"/>
      <w:numFmt w:val="decimal"/>
      <w:pStyle w:val="Heading30"/>
      <w:lvlText w:val="2.%2.%3"/>
      <w:lvlJc w:val="left"/>
      <w:pPr>
        <w:tabs>
          <w:tab w:val="left" w:pos="90"/>
        </w:tabs>
        <w:ind w:left="810" w:hanging="720"/>
      </w:pPr>
      <w:rPr>
        <w:rFonts w:ascii="Times New Roman" w:hAnsi="Times New Roman" w:hint="default"/>
        <w:b/>
        <w:i/>
        <w:iCs w:val="0"/>
        <w:color w:val="auto"/>
        <w:sz w:val="26"/>
      </w:rPr>
    </w:lvl>
    <w:lvl w:ilvl="3">
      <w:start w:val="1"/>
      <w:numFmt w:val="decimal"/>
      <w:pStyle w:val="Heading40"/>
      <w:lvlText w:val="2.%2.%3.%4"/>
      <w:lvlJc w:val="left"/>
      <w:pPr>
        <w:tabs>
          <w:tab w:val="left" w:pos="0"/>
        </w:tabs>
        <w:ind w:left="864" w:hanging="864"/>
      </w:pPr>
      <w:rPr>
        <w:rFonts w:ascii="Times New Roman" w:hAnsi="Times New Roman" w:hint="default"/>
        <w:b/>
        <w:i w:val="0"/>
        <w:sz w:val="26"/>
      </w:rPr>
    </w:lvl>
    <w:lvl w:ilvl="4">
      <w:start w:val="1"/>
      <w:numFmt w:val="decimal"/>
      <w:pStyle w:val="Heading50"/>
      <w:lvlText w:val="%1.%2.%3.%4.%5"/>
      <w:lvlJc w:val="left"/>
      <w:pPr>
        <w:tabs>
          <w:tab w:val="left" w:pos="0"/>
        </w:tabs>
        <w:ind w:left="1008" w:hanging="1008"/>
      </w:pPr>
      <w:rPr>
        <w:rFonts w:hint="default"/>
      </w:rPr>
    </w:lvl>
    <w:lvl w:ilvl="5">
      <w:start w:val="1"/>
      <w:numFmt w:val="decimal"/>
      <w:pStyle w:val="Heading60"/>
      <w:lvlText w:val="%1.%2.%3.%4.%5.%6"/>
      <w:lvlJc w:val="left"/>
      <w:pPr>
        <w:tabs>
          <w:tab w:val="left" w:pos="0"/>
        </w:tabs>
        <w:ind w:left="1152" w:hanging="1152"/>
      </w:pPr>
      <w:rPr>
        <w:rFonts w:hint="default"/>
      </w:rPr>
    </w:lvl>
    <w:lvl w:ilvl="6">
      <w:start w:val="1"/>
      <w:numFmt w:val="decimal"/>
      <w:pStyle w:val="Heading70"/>
      <w:lvlText w:val="%1.%2.%3.%4.%5.%6.%7"/>
      <w:lvlJc w:val="left"/>
      <w:pPr>
        <w:tabs>
          <w:tab w:val="left" w:pos="0"/>
        </w:tabs>
        <w:ind w:left="1296" w:hanging="1296"/>
      </w:pPr>
      <w:rPr>
        <w:rFonts w:hint="default"/>
      </w:rPr>
    </w:lvl>
    <w:lvl w:ilvl="7">
      <w:start w:val="1"/>
      <w:numFmt w:val="decimal"/>
      <w:pStyle w:val="Heading80"/>
      <w:lvlText w:val="%1.%2.%3.%4.%5.%6.%7.%8"/>
      <w:lvlJc w:val="left"/>
      <w:pPr>
        <w:tabs>
          <w:tab w:val="left" w:pos="0"/>
        </w:tabs>
        <w:ind w:left="1440" w:hanging="1440"/>
      </w:pPr>
      <w:rPr>
        <w:rFonts w:hint="default"/>
      </w:rPr>
    </w:lvl>
    <w:lvl w:ilvl="8">
      <w:start w:val="1"/>
      <w:numFmt w:val="decimal"/>
      <w:pStyle w:val="Heading90"/>
      <w:lvlText w:val="%1.%2.%3.%4.%5.%6.%7.%8.%9"/>
      <w:lvlJc w:val="left"/>
      <w:pPr>
        <w:tabs>
          <w:tab w:val="left" w:pos="0"/>
        </w:tabs>
        <w:ind w:left="1584" w:hanging="1584"/>
      </w:pPr>
      <w:rPr>
        <w:rFonts w:hint="default"/>
      </w:rPr>
    </w:lvl>
  </w:abstractNum>
  <w:abstractNum w:abstractNumId="7" w15:restartNumberingAfterBreak="0">
    <w:nsid w:val="3ACD0E57"/>
    <w:multiLevelType w:val="multilevel"/>
    <w:tmpl w:val="8B76B5A0"/>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FD22C1A"/>
    <w:multiLevelType w:val="hybridMultilevel"/>
    <w:tmpl w:val="AD6EDCE6"/>
    <w:lvl w:ilvl="0" w:tplc="69241C8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912E33"/>
    <w:multiLevelType w:val="multilevel"/>
    <w:tmpl w:val="214A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0202C9"/>
    <w:multiLevelType w:val="multilevel"/>
    <w:tmpl w:val="F4BA3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3E4869"/>
    <w:multiLevelType w:val="hybridMultilevel"/>
    <w:tmpl w:val="AE965764"/>
    <w:lvl w:ilvl="0" w:tplc="BA083B8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24C6220"/>
    <w:multiLevelType w:val="multilevel"/>
    <w:tmpl w:val="57CEEB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9E148CA"/>
    <w:multiLevelType w:val="multilevel"/>
    <w:tmpl w:val="43BA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43207C"/>
    <w:multiLevelType w:val="multilevel"/>
    <w:tmpl w:val="D814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B35E53"/>
    <w:multiLevelType w:val="multilevel"/>
    <w:tmpl w:val="BFD29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A76327"/>
    <w:multiLevelType w:val="multilevel"/>
    <w:tmpl w:val="75A76327"/>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27291464">
    <w:abstractNumId w:val="16"/>
  </w:num>
  <w:num w:numId="2" w16cid:durableId="1762332702">
    <w:abstractNumId w:val="6"/>
  </w:num>
  <w:num w:numId="3" w16cid:durableId="892280114">
    <w:abstractNumId w:val="7"/>
  </w:num>
  <w:num w:numId="4" w16cid:durableId="378020517">
    <w:abstractNumId w:val="12"/>
  </w:num>
  <w:num w:numId="5" w16cid:durableId="1206605756">
    <w:abstractNumId w:val="2"/>
  </w:num>
  <w:num w:numId="6" w16cid:durableId="839537617">
    <w:abstractNumId w:val="16"/>
  </w:num>
  <w:num w:numId="7" w16cid:durableId="1614554947">
    <w:abstractNumId w:val="1"/>
  </w:num>
  <w:num w:numId="8" w16cid:durableId="2016178391">
    <w:abstractNumId w:val="16"/>
  </w:num>
  <w:num w:numId="9" w16cid:durableId="1448769194">
    <w:abstractNumId w:val="16"/>
  </w:num>
  <w:num w:numId="10" w16cid:durableId="1828741938">
    <w:abstractNumId w:val="16"/>
  </w:num>
  <w:num w:numId="11" w16cid:durableId="1601140600">
    <w:abstractNumId w:val="16"/>
  </w:num>
  <w:num w:numId="12" w16cid:durableId="1257397014">
    <w:abstractNumId w:val="4"/>
  </w:num>
  <w:num w:numId="13" w16cid:durableId="363675029">
    <w:abstractNumId w:val="16"/>
  </w:num>
  <w:num w:numId="14" w16cid:durableId="348796172">
    <w:abstractNumId w:val="0"/>
  </w:num>
  <w:num w:numId="15" w16cid:durableId="419253896">
    <w:abstractNumId w:val="16"/>
  </w:num>
  <w:num w:numId="16" w16cid:durableId="662394650">
    <w:abstractNumId w:val="9"/>
  </w:num>
  <w:num w:numId="17" w16cid:durableId="1857841149">
    <w:abstractNumId w:val="16"/>
  </w:num>
  <w:num w:numId="18" w16cid:durableId="1593706532">
    <w:abstractNumId w:val="16"/>
  </w:num>
  <w:num w:numId="19" w16cid:durableId="760881580">
    <w:abstractNumId w:val="16"/>
  </w:num>
  <w:num w:numId="20" w16cid:durableId="302273567">
    <w:abstractNumId w:val="16"/>
  </w:num>
  <w:num w:numId="21" w16cid:durableId="422460177">
    <w:abstractNumId w:val="13"/>
  </w:num>
  <w:num w:numId="22" w16cid:durableId="1928492822">
    <w:abstractNumId w:val="16"/>
  </w:num>
  <w:num w:numId="23" w16cid:durableId="1110660841">
    <w:abstractNumId w:val="16"/>
  </w:num>
  <w:num w:numId="24" w16cid:durableId="1858961375">
    <w:abstractNumId w:val="16"/>
  </w:num>
  <w:num w:numId="25" w16cid:durableId="1280838681">
    <w:abstractNumId w:val="11"/>
  </w:num>
  <w:num w:numId="26" w16cid:durableId="1843737239">
    <w:abstractNumId w:val="14"/>
  </w:num>
  <w:num w:numId="27" w16cid:durableId="1172716730">
    <w:abstractNumId w:val="5"/>
  </w:num>
  <w:num w:numId="28" w16cid:durableId="1009718052">
    <w:abstractNumId w:val="10"/>
  </w:num>
  <w:num w:numId="29" w16cid:durableId="692733193">
    <w:abstractNumId w:val="15"/>
  </w:num>
  <w:num w:numId="30" w16cid:durableId="1250699257">
    <w:abstractNumId w:val="3"/>
  </w:num>
  <w:num w:numId="31" w16cid:durableId="7227497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1tDQwNrUwN7ZQ0lEKTi0uzszPAykwrAUATRYK8ywAAAA="/>
  </w:docVars>
  <w:rsids>
    <w:rsidRoot w:val="00A92A3E"/>
    <w:rsid w:val="0000026C"/>
    <w:rsid w:val="000029F3"/>
    <w:rsid w:val="000078FB"/>
    <w:rsid w:val="000117B9"/>
    <w:rsid w:val="00012425"/>
    <w:rsid w:val="00012520"/>
    <w:rsid w:val="00016DBD"/>
    <w:rsid w:val="00023CC4"/>
    <w:rsid w:val="00030B41"/>
    <w:rsid w:val="00035BBB"/>
    <w:rsid w:val="000403DF"/>
    <w:rsid w:val="000565BD"/>
    <w:rsid w:val="00061489"/>
    <w:rsid w:val="00061EAE"/>
    <w:rsid w:val="00065518"/>
    <w:rsid w:val="00065B11"/>
    <w:rsid w:val="000706A9"/>
    <w:rsid w:val="00077695"/>
    <w:rsid w:val="000907E3"/>
    <w:rsid w:val="000A16FB"/>
    <w:rsid w:val="000A5B5B"/>
    <w:rsid w:val="000B2093"/>
    <w:rsid w:val="000B2AF6"/>
    <w:rsid w:val="000B3087"/>
    <w:rsid w:val="000C2865"/>
    <w:rsid w:val="000C5C0E"/>
    <w:rsid w:val="000D14EF"/>
    <w:rsid w:val="000D1CDD"/>
    <w:rsid w:val="000D4F48"/>
    <w:rsid w:val="000E11E9"/>
    <w:rsid w:val="000E577F"/>
    <w:rsid w:val="000F11D8"/>
    <w:rsid w:val="00100B2B"/>
    <w:rsid w:val="001019C2"/>
    <w:rsid w:val="00103C94"/>
    <w:rsid w:val="0010479C"/>
    <w:rsid w:val="001078C6"/>
    <w:rsid w:val="0011396F"/>
    <w:rsid w:val="0011595F"/>
    <w:rsid w:val="00116727"/>
    <w:rsid w:val="00126CF4"/>
    <w:rsid w:val="0013663B"/>
    <w:rsid w:val="00153282"/>
    <w:rsid w:val="00153EC8"/>
    <w:rsid w:val="00154A6C"/>
    <w:rsid w:val="001755F2"/>
    <w:rsid w:val="00181FD7"/>
    <w:rsid w:val="001952A5"/>
    <w:rsid w:val="00195311"/>
    <w:rsid w:val="001A3D9E"/>
    <w:rsid w:val="001A3DFE"/>
    <w:rsid w:val="001B0BE3"/>
    <w:rsid w:val="001B7BE8"/>
    <w:rsid w:val="001C191A"/>
    <w:rsid w:val="001D0DB3"/>
    <w:rsid w:val="001D0F34"/>
    <w:rsid w:val="001E0AB7"/>
    <w:rsid w:val="001F4D5A"/>
    <w:rsid w:val="001F64AC"/>
    <w:rsid w:val="001F665F"/>
    <w:rsid w:val="00201CC3"/>
    <w:rsid w:val="00202CDA"/>
    <w:rsid w:val="00203E6D"/>
    <w:rsid w:val="002105B5"/>
    <w:rsid w:val="00214A5F"/>
    <w:rsid w:val="002202C2"/>
    <w:rsid w:val="00225BA7"/>
    <w:rsid w:val="002341D4"/>
    <w:rsid w:val="00235FB8"/>
    <w:rsid w:val="0023754D"/>
    <w:rsid w:val="00240B22"/>
    <w:rsid w:val="00250479"/>
    <w:rsid w:val="00252BB5"/>
    <w:rsid w:val="00253325"/>
    <w:rsid w:val="00254BD7"/>
    <w:rsid w:val="00254D97"/>
    <w:rsid w:val="00263801"/>
    <w:rsid w:val="002708E3"/>
    <w:rsid w:val="00283535"/>
    <w:rsid w:val="00285B38"/>
    <w:rsid w:val="00286FC2"/>
    <w:rsid w:val="00290CB3"/>
    <w:rsid w:val="002941D8"/>
    <w:rsid w:val="00295DD6"/>
    <w:rsid w:val="00295FBE"/>
    <w:rsid w:val="002A5574"/>
    <w:rsid w:val="002A5EF7"/>
    <w:rsid w:val="002B537E"/>
    <w:rsid w:val="002B6D0E"/>
    <w:rsid w:val="002C48C4"/>
    <w:rsid w:val="002C5996"/>
    <w:rsid w:val="002C69F4"/>
    <w:rsid w:val="002C777D"/>
    <w:rsid w:val="002D7F59"/>
    <w:rsid w:val="002E42C7"/>
    <w:rsid w:val="002E4526"/>
    <w:rsid w:val="002F2036"/>
    <w:rsid w:val="002F3A57"/>
    <w:rsid w:val="002F6338"/>
    <w:rsid w:val="00300D65"/>
    <w:rsid w:val="00326086"/>
    <w:rsid w:val="00331846"/>
    <w:rsid w:val="00331928"/>
    <w:rsid w:val="00333F56"/>
    <w:rsid w:val="00336F92"/>
    <w:rsid w:val="003370C2"/>
    <w:rsid w:val="00346D65"/>
    <w:rsid w:val="003572C1"/>
    <w:rsid w:val="003650B8"/>
    <w:rsid w:val="00366261"/>
    <w:rsid w:val="003718A3"/>
    <w:rsid w:val="00374577"/>
    <w:rsid w:val="00374BF6"/>
    <w:rsid w:val="00375AAB"/>
    <w:rsid w:val="00376213"/>
    <w:rsid w:val="00383AAA"/>
    <w:rsid w:val="00390760"/>
    <w:rsid w:val="0039752D"/>
    <w:rsid w:val="003A0AE1"/>
    <w:rsid w:val="003A4782"/>
    <w:rsid w:val="003B189F"/>
    <w:rsid w:val="003B40AD"/>
    <w:rsid w:val="003C5803"/>
    <w:rsid w:val="003D1C06"/>
    <w:rsid w:val="003D7FBD"/>
    <w:rsid w:val="003E7FB3"/>
    <w:rsid w:val="003F5F75"/>
    <w:rsid w:val="003F74A1"/>
    <w:rsid w:val="00425E14"/>
    <w:rsid w:val="00436A36"/>
    <w:rsid w:val="00441FAB"/>
    <w:rsid w:val="00444219"/>
    <w:rsid w:val="004554AE"/>
    <w:rsid w:val="00462595"/>
    <w:rsid w:val="004642A7"/>
    <w:rsid w:val="0046520E"/>
    <w:rsid w:val="00470936"/>
    <w:rsid w:val="0047373C"/>
    <w:rsid w:val="00477980"/>
    <w:rsid w:val="00477E40"/>
    <w:rsid w:val="0048114A"/>
    <w:rsid w:val="00482525"/>
    <w:rsid w:val="00483DA9"/>
    <w:rsid w:val="004870D8"/>
    <w:rsid w:val="0049201D"/>
    <w:rsid w:val="00494DB6"/>
    <w:rsid w:val="004A163C"/>
    <w:rsid w:val="004A688A"/>
    <w:rsid w:val="004B5374"/>
    <w:rsid w:val="004C0B92"/>
    <w:rsid w:val="004C1E3B"/>
    <w:rsid w:val="004C4D85"/>
    <w:rsid w:val="004C5E14"/>
    <w:rsid w:val="004D16A4"/>
    <w:rsid w:val="004D224C"/>
    <w:rsid w:val="004D5183"/>
    <w:rsid w:val="004D6652"/>
    <w:rsid w:val="004E7EC3"/>
    <w:rsid w:val="004F1665"/>
    <w:rsid w:val="004F59DB"/>
    <w:rsid w:val="00502172"/>
    <w:rsid w:val="00504797"/>
    <w:rsid w:val="00505A6A"/>
    <w:rsid w:val="00506284"/>
    <w:rsid w:val="00506AD4"/>
    <w:rsid w:val="00521BCC"/>
    <w:rsid w:val="00522014"/>
    <w:rsid w:val="00524434"/>
    <w:rsid w:val="00526D76"/>
    <w:rsid w:val="00536ED4"/>
    <w:rsid w:val="0055044A"/>
    <w:rsid w:val="00551ABC"/>
    <w:rsid w:val="005630F1"/>
    <w:rsid w:val="00574E43"/>
    <w:rsid w:val="00576292"/>
    <w:rsid w:val="00585957"/>
    <w:rsid w:val="005869F0"/>
    <w:rsid w:val="005A17EB"/>
    <w:rsid w:val="005A2A3B"/>
    <w:rsid w:val="005A4CDA"/>
    <w:rsid w:val="005A6F2A"/>
    <w:rsid w:val="005B426A"/>
    <w:rsid w:val="005C2B4E"/>
    <w:rsid w:val="005C3529"/>
    <w:rsid w:val="005C62E9"/>
    <w:rsid w:val="005C7ED2"/>
    <w:rsid w:val="005D5497"/>
    <w:rsid w:val="005E5088"/>
    <w:rsid w:val="005F156E"/>
    <w:rsid w:val="005F4736"/>
    <w:rsid w:val="006106CA"/>
    <w:rsid w:val="00610A95"/>
    <w:rsid w:val="0061272C"/>
    <w:rsid w:val="006132B7"/>
    <w:rsid w:val="0063222A"/>
    <w:rsid w:val="006343B0"/>
    <w:rsid w:val="00635F87"/>
    <w:rsid w:val="00637C33"/>
    <w:rsid w:val="006402C0"/>
    <w:rsid w:val="00642E81"/>
    <w:rsid w:val="00645C06"/>
    <w:rsid w:val="00646F57"/>
    <w:rsid w:val="0067359D"/>
    <w:rsid w:val="00677AEF"/>
    <w:rsid w:val="006838F1"/>
    <w:rsid w:val="00683997"/>
    <w:rsid w:val="00683B8B"/>
    <w:rsid w:val="0069199A"/>
    <w:rsid w:val="006961F5"/>
    <w:rsid w:val="00696272"/>
    <w:rsid w:val="006A0FA4"/>
    <w:rsid w:val="006A1767"/>
    <w:rsid w:val="006A1911"/>
    <w:rsid w:val="006A2DDC"/>
    <w:rsid w:val="006A45E5"/>
    <w:rsid w:val="006A4623"/>
    <w:rsid w:val="006C6486"/>
    <w:rsid w:val="006C7C6F"/>
    <w:rsid w:val="006D2252"/>
    <w:rsid w:val="006D337B"/>
    <w:rsid w:val="006D4B34"/>
    <w:rsid w:val="006D728E"/>
    <w:rsid w:val="006D7975"/>
    <w:rsid w:val="006E05AD"/>
    <w:rsid w:val="006E6EB2"/>
    <w:rsid w:val="006F46DD"/>
    <w:rsid w:val="006F62AB"/>
    <w:rsid w:val="007003E0"/>
    <w:rsid w:val="00715B01"/>
    <w:rsid w:val="00716753"/>
    <w:rsid w:val="00725B79"/>
    <w:rsid w:val="0073271B"/>
    <w:rsid w:val="007415FA"/>
    <w:rsid w:val="00747E57"/>
    <w:rsid w:val="007527C1"/>
    <w:rsid w:val="00754751"/>
    <w:rsid w:val="0077447A"/>
    <w:rsid w:val="00776945"/>
    <w:rsid w:val="00777D4F"/>
    <w:rsid w:val="007809D5"/>
    <w:rsid w:val="007912A7"/>
    <w:rsid w:val="00797DBE"/>
    <w:rsid w:val="007A413C"/>
    <w:rsid w:val="007B120F"/>
    <w:rsid w:val="007B1592"/>
    <w:rsid w:val="007B1E3E"/>
    <w:rsid w:val="007C2DCF"/>
    <w:rsid w:val="007D0665"/>
    <w:rsid w:val="007D083C"/>
    <w:rsid w:val="007D2AFA"/>
    <w:rsid w:val="007D324E"/>
    <w:rsid w:val="007D5CD7"/>
    <w:rsid w:val="007D792F"/>
    <w:rsid w:val="007E5175"/>
    <w:rsid w:val="007F13D4"/>
    <w:rsid w:val="008021CC"/>
    <w:rsid w:val="00806E46"/>
    <w:rsid w:val="00814264"/>
    <w:rsid w:val="008148A3"/>
    <w:rsid w:val="008150B3"/>
    <w:rsid w:val="00820BB1"/>
    <w:rsid w:val="008211C3"/>
    <w:rsid w:val="008249CD"/>
    <w:rsid w:val="00827045"/>
    <w:rsid w:val="008370C8"/>
    <w:rsid w:val="00837FDC"/>
    <w:rsid w:val="00845EB7"/>
    <w:rsid w:val="008475F8"/>
    <w:rsid w:val="008478AD"/>
    <w:rsid w:val="00850543"/>
    <w:rsid w:val="0085105A"/>
    <w:rsid w:val="008605D9"/>
    <w:rsid w:val="008711E1"/>
    <w:rsid w:val="00872DE2"/>
    <w:rsid w:val="00876142"/>
    <w:rsid w:val="0088609C"/>
    <w:rsid w:val="00892A98"/>
    <w:rsid w:val="00893303"/>
    <w:rsid w:val="00895D2B"/>
    <w:rsid w:val="008B07F0"/>
    <w:rsid w:val="008B3EFE"/>
    <w:rsid w:val="008B541C"/>
    <w:rsid w:val="008C1DEC"/>
    <w:rsid w:val="008C3347"/>
    <w:rsid w:val="008C5217"/>
    <w:rsid w:val="008C5489"/>
    <w:rsid w:val="008C5F99"/>
    <w:rsid w:val="008C6DFB"/>
    <w:rsid w:val="008E04E7"/>
    <w:rsid w:val="008E39AF"/>
    <w:rsid w:val="008F238F"/>
    <w:rsid w:val="008F2764"/>
    <w:rsid w:val="008F4262"/>
    <w:rsid w:val="008F7839"/>
    <w:rsid w:val="009062B3"/>
    <w:rsid w:val="009066FF"/>
    <w:rsid w:val="00907A17"/>
    <w:rsid w:val="00912594"/>
    <w:rsid w:val="00913074"/>
    <w:rsid w:val="00921423"/>
    <w:rsid w:val="0093037D"/>
    <w:rsid w:val="0093685A"/>
    <w:rsid w:val="00937F7E"/>
    <w:rsid w:val="00946650"/>
    <w:rsid w:val="00947269"/>
    <w:rsid w:val="0095764A"/>
    <w:rsid w:val="009800AB"/>
    <w:rsid w:val="009811E5"/>
    <w:rsid w:val="0098151E"/>
    <w:rsid w:val="00985EE1"/>
    <w:rsid w:val="00996809"/>
    <w:rsid w:val="0099740D"/>
    <w:rsid w:val="009A5481"/>
    <w:rsid w:val="009A784D"/>
    <w:rsid w:val="009B4AEC"/>
    <w:rsid w:val="009B5DD8"/>
    <w:rsid w:val="009B670B"/>
    <w:rsid w:val="009C2442"/>
    <w:rsid w:val="009C3F20"/>
    <w:rsid w:val="009C4CFB"/>
    <w:rsid w:val="009C5FA6"/>
    <w:rsid w:val="009D2881"/>
    <w:rsid w:val="009D57F0"/>
    <w:rsid w:val="009D5C92"/>
    <w:rsid w:val="009E1457"/>
    <w:rsid w:val="009E5A40"/>
    <w:rsid w:val="00A058DF"/>
    <w:rsid w:val="00A114CC"/>
    <w:rsid w:val="00A12F52"/>
    <w:rsid w:val="00A2417C"/>
    <w:rsid w:val="00A27F80"/>
    <w:rsid w:val="00A32D1D"/>
    <w:rsid w:val="00A351AF"/>
    <w:rsid w:val="00A403D7"/>
    <w:rsid w:val="00A46BBC"/>
    <w:rsid w:val="00A50991"/>
    <w:rsid w:val="00A571A2"/>
    <w:rsid w:val="00A57957"/>
    <w:rsid w:val="00A62495"/>
    <w:rsid w:val="00A62DC6"/>
    <w:rsid w:val="00A62F55"/>
    <w:rsid w:val="00A6570A"/>
    <w:rsid w:val="00A66CC0"/>
    <w:rsid w:val="00A67D8E"/>
    <w:rsid w:val="00A740F1"/>
    <w:rsid w:val="00A76AC7"/>
    <w:rsid w:val="00A8002B"/>
    <w:rsid w:val="00A80673"/>
    <w:rsid w:val="00A82475"/>
    <w:rsid w:val="00A838CF"/>
    <w:rsid w:val="00A90ACA"/>
    <w:rsid w:val="00A92A3E"/>
    <w:rsid w:val="00AA0F86"/>
    <w:rsid w:val="00AA3CBA"/>
    <w:rsid w:val="00AA6035"/>
    <w:rsid w:val="00AB5004"/>
    <w:rsid w:val="00AC1EBB"/>
    <w:rsid w:val="00AD1DDA"/>
    <w:rsid w:val="00AD2887"/>
    <w:rsid w:val="00AD2CC3"/>
    <w:rsid w:val="00AE0D92"/>
    <w:rsid w:val="00AE2FDE"/>
    <w:rsid w:val="00AE3EAA"/>
    <w:rsid w:val="00AF7070"/>
    <w:rsid w:val="00B02DA0"/>
    <w:rsid w:val="00B16B10"/>
    <w:rsid w:val="00B4609D"/>
    <w:rsid w:val="00B464DC"/>
    <w:rsid w:val="00B47A5F"/>
    <w:rsid w:val="00B6415D"/>
    <w:rsid w:val="00B704D2"/>
    <w:rsid w:val="00B71612"/>
    <w:rsid w:val="00B7326B"/>
    <w:rsid w:val="00B763A7"/>
    <w:rsid w:val="00B80296"/>
    <w:rsid w:val="00B877A4"/>
    <w:rsid w:val="00B92349"/>
    <w:rsid w:val="00BA278B"/>
    <w:rsid w:val="00BB0678"/>
    <w:rsid w:val="00BB364C"/>
    <w:rsid w:val="00BC610C"/>
    <w:rsid w:val="00BD4105"/>
    <w:rsid w:val="00BE0428"/>
    <w:rsid w:val="00BE1F03"/>
    <w:rsid w:val="00BE43EE"/>
    <w:rsid w:val="00C32643"/>
    <w:rsid w:val="00C33711"/>
    <w:rsid w:val="00C3411A"/>
    <w:rsid w:val="00C35142"/>
    <w:rsid w:val="00C36122"/>
    <w:rsid w:val="00C42027"/>
    <w:rsid w:val="00C507EE"/>
    <w:rsid w:val="00C55E2B"/>
    <w:rsid w:val="00C5750E"/>
    <w:rsid w:val="00C62A24"/>
    <w:rsid w:val="00C64910"/>
    <w:rsid w:val="00C6581E"/>
    <w:rsid w:val="00C75F5B"/>
    <w:rsid w:val="00C801C5"/>
    <w:rsid w:val="00C9208A"/>
    <w:rsid w:val="00C96F85"/>
    <w:rsid w:val="00CA0F86"/>
    <w:rsid w:val="00CA38B3"/>
    <w:rsid w:val="00CB7D6B"/>
    <w:rsid w:val="00CC10ED"/>
    <w:rsid w:val="00CD393E"/>
    <w:rsid w:val="00CD71C9"/>
    <w:rsid w:val="00CD77F0"/>
    <w:rsid w:val="00CE1CAB"/>
    <w:rsid w:val="00CE428B"/>
    <w:rsid w:val="00CE4330"/>
    <w:rsid w:val="00CF385A"/>
    <w:rsid w:val="00CF4B83"/>
    <w:rsid w:val="00D22B44"/>
    <w:rsid w:val="00D27C53"/>
    <w:rsid w:val="00D30126"/>
    <w:rsid w:val="00D303E5"/>
    <w:rsid w:val="00D31F58"/>
    <w:rsid w:val="00D40E1A"/>
    <w:rsid w:val="00D50A37"/>
    <w:rsid w:val="00D528D9"/>
    <w:rsid w:val="00D529F5"/>
    <w:rsid w:val="00D61D20"/>
    <w:rsid w:val="00D62FA4"/>
    <w:rsid w:val="00D642F8"/>
    <w:rsid w:val="00D67A3D"/>
    <w:rsid w:val="00D67BB0"/>
    <w:rsid w:val="00D7110D"/>
    <w:rsid w:val="00D73FD8"/>
    <w:rsid w:val="00D749F2"/>
    <w:rsid w:val="00D81F5F"/>
    <w:rsid w:val="00D826EB"/>
    <w:rsid w:val="00D87F92"/>
    <w:rsid w:val="00D91B7D"/>
    <w:rsid w:val="00D91F47"/>
    <w:rsid w:val="00D9221A"/>
    <w:rsid w:val="00D92C98"/>
    <w:rsid w:val="00D94050"/>
    <w:rsid w:val="00D94BE9"/>
    <w:rsid w:val="00DA2253"/>
    <w:rsid w:val="00DA43F3"/>
    <w:rsid w:val="00DA4931"/>
    <w:rsid w:val="00DA7949"/>
    <w:rsid w:val="00DB1917"/>
    <w:rsid w:val="00DB4050"/>
    <w:rsid w:val="00DB580D"/>
    <w:rsid w:val="00DC046B"/>
    <w:rsid w:val="00DC3CB8"/>
    <w:rsid w:val="00DC52DC"/>
    <w:rsid w:val="00DD7CED"/>
    <w:rsid w:val="00DE0CC9"/>
    <w:rsid w:val="00DE760F"/>
    <w:rsid w:val="00DF2303"/>
    <w:rsid w:val="00E0367E"/>
    <w:rsid w:val="00E042C9"/>
    <w:rsid w:val="00E05F26"/>
    <w:rsid w:val="00E06875"/>
    <w:rsid w:val="00E143B2"/>
    <w:rsid w:val="00E203D2"/>
    <w:rsid w:val="00E352D3"/>
    <w:rsid w:val="00E36A5F"/>
    <w:rsid w:val="00E4055D"/>
    <w:rsid w:val="00E40E6D"/>
    <w:rsid w:val="00E41C05"/>
    <w:rsid w:val="00E45DDB"/>
    <w:rsid w:val="00E4792B"/>
    <w:rsid w:val="00E54456"/>
    <w:rsid w:val="00E5615F"/>
    <w:rsid w:val="00E639F0"/>
    <w:rsid w:val="00E63B55"/>
    <w:rsid w:val="00E768E5"/>
    <w:rsid w:val="00E878B3"/>
    <w:rsid w:val="00E87CCD"/>
    <w:rsid w:val="00E90FE2"/>
    <w:rsid w:val="00E95FDB"/>
    <w:rsid w:val="00EA5090"/>
    <w:rsid w:val="00EC4665"/>
    <w:rsid w:val="00EC62D0"/>
    <w:rsid w:val="00EC7189"/>
    <w:rsid w:val="00EC7F29"/>
    <w:rsid w:val="00ED06EE"/>
    <w:rsid w:val="00ED287E"/>
    <w:rsid w:val="00ED44F7"/>
    <w:rsid w:val="00EE064E"/>
    <w:rsid w:val="00EE5EE9"/>
    <w:rsid w:val="00EF083B"/>
    <w:rsid w:val="00EF30ED"/>
    <w:rsid w:val="00EF44AD"/>
    <w:rsid w:val="00EF4C5D"/>
    <w:rsid w:val="00F0297F"/>
    <w:rsid w:val="00F02C0F"/>
    <w:rsid w:val="00F13585"/>
    <w:rsid w:val="00F14254"/>
    <w:rsid w:val="00F15308"/>
    <w:rsid w:val="00F2396A"/>
    <w:rsid w:val="00F25B13"/>
    <w:rsid w:val="00F309EE"/>
    <w:rsid w:val="00F3617B"/>
    <w:rsid w:val="00F44B42"/>
    <w:rsid w:val="00F47105"/>
    <w:rsid w:val="00F56FE7"/>
    <w:rsid w:val="00F64098"/>
    <w:rsid w:val="00F664C8"/>
    <w:rsid w:val="00F70A17"/>
    <w:rsid w:val="00F73365"/>
    <w:rsid w:val="00F755B5"/>
    <w:rsid w:val="00F862B1"/>
    <w:rsid w:val="00F9680C"/>
    <w:rsid w:val="00F97856"/>
    <w:rsid w:val="00FA6957"/>
    <w:rsid w:val="00FA6BC5"/>
    <w:rsid w:val="00FA6C9E"/>
    <w:rsid w:val="00FC5D9F"/>
    <w:rsid w:val="00FC736F"/>
    <w:rsid w:val="00FD7519"/>
    <w:rsid w:val="00FF3C4F"/>
    <w:rsid w:val="00FF4610"/>
    <w:rsid w:val="03A74FAB"/>
    <w:rsid w:val="08BC7EE1"/>
    <w:rsid w:val="0F2B6888"/>
    <w:rsid w:val="1C442DB0"/>
    <w:rsid w:val="2ED72066"/>
    <w:rsid w:val="36AC3C19"/>
    <w:rsid w:val="38B36B14"/>
    <w:rsid w:val="39692168"/>
    <w:rsid w:val="3F5808D5"/>
    <w:rsid w:val="40D81CF2"/>
    <w:rsid w:val="44DD06FA"/>
    <w:rsid w:val="474350BA"/>
    <w:rsid w:val="4E622EB4"/>
    <w:rsid w:val="50B00E39"/>
    <w:rsid w:val="52B54C41"/>
    <w:rsid w:val="52DD5F8B"/>
    <w:rsid w:val="5425031B"/>
    <w:rsid w:val="553D4A24"/>
    <w:rsid w:val="58DF364E"/>
    <w:rsid w:val="5A4513DB"/>
    <w:rsid w:val="5EC01983"/>
    <w:rsid w:val="64F71AB3"/>
    <w:rsid w:val="674E4199"/>
    <w:rsid w:val="6F4151D0"/>
    <w:rsid w:val="6FDF09B3"/>
    <w:rsid w:val="78584FF5"/>
    <w:rsid w:val="7FA1227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DD30DC0"/>
  <w15:docId w15:val="{46BF39DC-E6F7-411A-8598-CC91AA218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before="120" w:after="120"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qFormat="1"/>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7F0"/>
    <w:rPr>
      <w:rFonts w:eastAsia="Times New Roman"/>
      <w:sz w:val="24"/>
      <w:szCs w:val="24"/>
    </w:rPr>
  </w:style>
  <w:style w:type="paragraph" w:styleId="Heading1">
    <w:name w:val="heading 1"/>
    <w:basedOn w:val="Normal"/>
    <w:next w:val="Normal"/>
    <w:link w:val="Heading1Char"/>
    <w:qFormat/>
    <w:pPr>
      <w:keepNext/>
      <w:jc w:val="center"/>
      <w:outlineLvl w:val="0"/>
    </w:pPr>
    <w:rPr>
      <w:b/>
      <w:sz w:val="28"/>
    </w:rPr>
  </w:style>
  <w:style w:type="paragraph" w:styleId="Heading2">
    <w:name w:val="heading 2"/>
    <w:basedOn w:val="Normal"/>
    <w:next w:val="Normal"/>
    <w:link w:val="Heading2Char"/>
    <w:qFormat/>
    <w:pPr>
      <w:keepNext/>
      <w:outlineLvl w:val="1"/>
    </w:pPr>
    <w:rPr>
      <w:b/>
      <w:sz w:val="26"/>
    </w:rPr>
  </w:style>
  <w:style w:type="paragraph" w:styleId="Heading3">
    <w:name w:val="heading 3"/>
    <w:basedOn w:val="Normal"/>
    <w:next w:val="ListParagraph"/>
    <w:link w:val="Heading3Char"/>
    <w:uiPriority w:val="9"/>
    <w:qFormat/>
    <w:pPr>
      <w:keepNext/>
      <w:keepLines/>
      <w:spacing w:before="200"/>
      <w:outlineLvl w:val="2"/>
    </w:pPr>
    <w:rPr>
      <w:rFonts w:eastAsia="SimSun"/>
      <w:b/>
      <w:bCs/>
      <w:i/>
      <w:color w:val="000000" w:themeColor="text1"/>
      <w:sz w:val="26"/>
    </w:rPr>
  </w:style>
  <w:style w:type="paragraph" w:styleId="Heading4">
    <w:name w:val="heading 4"/>
    <w:basedOn w:val="Normal"/>
    <w:next w:val="Normal"/>
    <w:link w:val="Heading4Char"/>
    <w:uiPriority w:val="9"/>
    <w:qFormat/>
    <w:pPr>
      <w:keepNext/>
      <w:keepLine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Indent">
    <w:name w:val="Body Text Indent"/>
    <w:basedOn w:val="Normal"/>
    <w:link w:val="BodyTextIndentChar"/>
    <w:qFormat/>
    <w:pPr>
      <w:ind w:firstLine="720"/>
    </w:p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DocumentMap">
    <w:name w:val="Document Map"/>
    <w:basedOn w:val="Normal"/>
    <w:link w:val="DocumentMapChar"/>
    <w:uiPriority w:val="99"/>
    <w:semiHidden/>
    <w:unhideWhenUsed/>
    <w:qFormat/>
    <w:rPr>
      <w:rFonts w:ascii="Tahoma" w:hAnsi="Tahoma"/>
      <w:sz w:val="16"/>
      <w:szCs w:val="16"/>
    </w:rPr>
  </w:style>
  <w:style w:type="paragraph" w:styleId="Footer">
    <w:name w:val="footer"/>
    <w:basedOn w:val="Normal"/>
    <w:link w:val="FooterChar"/>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Hyperlink">
    <w:name w:val="Hyperlink"/>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autoRedefine/>
    <w:uiPriority w:val="39"/>
    <w:unhideWhenUsed/>
    <w:qFormat/>
    <w:rsid w:val="00D27C53"/>
    <w:pPr>
      <w:tabs>
        <w:tab w:val="right" w:leader="dot" w:pos="8778"/>
      </w:tabs>
      <w:jc w:val="both"/>
    </w:pPr>
    <w:rPr>
      <w:b/>
      <w:bCs/>
      <w:lang w:val="vi-VN"/>
    </w:rPr>
  </w:style>
  <w:style w:type="paragraph" w:styleId="TOC2">
    <w:name w:val="toc 2"/>
    <w:basedOn w:val="Normal"/>
    <w:next w:val="Normal"/>
    <w:autoRedefine/>
    <w:uiPriority w:val="39"/>
    <w:unhideWhenUsed/>
    <w:qFormat/>
    <w:pPr>
      <w:ind w:left="240"/>
    </w:pPr>
  </w:style>
  <w:style w:type="paragraph" w:styleId="TOC3">
    <w:name w:val="toc 3"/>
    <w:basedOn w:val="Normal"/>
    <w:next w:val="Normal"/>
    <w:autoRedefine/>
    <w:uiPriority w:val="39"/>
    <w:unhideWhenUsed/>
    <w:qFormat/>
    <w:pPr>
      <w:tabs>
        <w:tab w:val="right" w:leader="dot" w:pos="8778"/>
      </w:tabs>
      <w:ind w:left="480"/>
    </w:pPr>
  </w:style>
  <w:style w:type="character" w:customStyle="1" w:styleId="Heading1Char">
    <w:name w:val="Heading 1 Char"/>
    <w:link w:val="Heading1"/>
    <w:qFormat/>
    <w:rPr>
      <w:rFonts w:ascii="Times New Roman" w:eastAsia="Times New Roman" w:hAnsi="Times New Roman" w:cs="Times New Roman"/>
      <w:b/>
      <w:sz w:val="28"/>
      <w:szCs w:val="24"/>
    </w:rPr>
  </w:style>
  <w:style w:type="character" w:customStyle="1" w:styleId="Heading2Char">
    <w:name w:val="Heading 2 Char"/>
    <w:link w:val="Heading2"/>
    <w:qFormat/>
    <w:rPr>
      <w:rFonts w:ascii="Times New Roman" w:eastAsia="Times New Roman" w:hAnsi="Times New Roman" w:cs="Times New Roman"/>
      <w:b/>
      <w:sz w:val="26"/>
      <w:szCs w:val="24"/>
    </w:rPr>
  </w:style>
  <w:style w:type="character" w:customStyle="1" w:styleId="BodyTextIndentChar">
    <w:name w:val="Body Text Indent Char"/>
    <w:link w:val="BodyTextIndent"/>
    <w:qFormat/>
    <w:rPr>
      <w:rFonts w:ascii="Times New Roman" w:eastAsia="Times New Roman" w:hAnsi="Times New Roman" w:cs="Times New Roman"/>
      <w:sz w:val="24"/>
      <w:szCs w:val="24"/>
    </w:rPr>
  </w:style>
  <w:style w:type="character" w:customStyle="1" w:styleId="FooterChar">
    <w:name w:val="Footer Char"/>
    <w:link w:val="Footer"/>
    <w:qFormat/>
    <w:rPr>
      <w:rFonts w:ascii="Times New Roman" w:eastAsia="Times New Roman" w:hAnsi="Times New Roman" w:cs="Times New Roman"/>
      <w:sz w:val="24"/>
      <w:szCs w:val="24"/>
    </w:rPr>
  </w:style>
  <w:style w:type="character" w:customStyle="1" w:styleId="Heading3Char">
    <w:name w:val="Heading 3 Char"/>
    <w:link w:val="Heading3"/>
    <w:uiPriority w:val="9"/>
    <w:qFormat/>
    <w:rPr>
      <w:rFonts w:ascii="Times New Roman" w:eastAsia="SimSun" w:hAnsi="Times New Roman" w:cs="Times New Roman"/>
      <w:b/>
      <w:bCs/>
      <w:i/>
      <w:color w:val="000000" w:themeColor="text1"/>
      <w:sz w:val="26"/>
      <w:szCs w:val="24"/>
    </w:rPr>
  </w:style>
  <w:style w:type="character" w:customStyle="1" w:styleId="Heading4Char">
    <w:name w:val="Heading 4 Char"/>
    <w:link w:val="Heading4"/>
    <w:uiPriority w:val="9"/>
    <w:semiHidden/>
    <w:qFormat/>
    <w:rPr>
      <w:rFonts w:ascii="Cambria" w:eastAsia="SimSun" w:hAnsi="Cambria" w:cs="Times New Roman"/>
      <w:b/>
      <w:bCs/>
      <w:i/>
      <w:iCs/>
      <w:color w:val="4F81BD"/>
      <w:sz w:val="24"/>
      <w:szCs w:val="24"/>
    </w:rPr>
  </w:style>
  <w:style w:type="character" w:customStyle="1" w:styleId="Heading5Char">
    <w:name w:val="Heading 5 Char"/>
    <w:link w:val="Heading5"/>
    <w:uiPriority w:val="9"/>
    <w:semiHidden/>
    <w:qFormat/>
    <w:rPr>
      <w:rFonts w:ascii="Cambria" w:eastAsia="SimSun" w:hAnsi="Cambria" w:cs="Times New Roman"/>
      <w:color w:val="243F60"/>
      <w:sz w:val="24"/>
      <w:szCs w:val="24"/>
    </w:rPr>
  </w:style>
  <w:style w:type="character" w:customStyle="1" w:styleId="Heading6Char">
    <w:name w:val="Heading 6 Char"/>
    <w:link w:val="Heading6"/>
    <w:uiPriority w:val="9"/>
    <w:semiHidden/>
    <w:qFormat/>
    <w:rPr>
      <w:rFonts w:ascii="Cambria" w:eastAsia="SimSun" w:hAnsi="Cambria" w:cs="Times New Roman"/>
      <w:i/>
      <w:iCs/>
      <w:color w:val="243F60"/>
      <w:sz w:val="24"/>
      <w:szCs w:val="24"/>
    </w:rPr>
  </w:style>
  <w:style w:type="character" w:customStyle="1" w:styleId="Heading7Char">
    <w:name w:val="Heading 7 Char"/>
    <w:link w:val="Heading7"/>
    <w:uiPriority w:val="9"/>
    <w:semiHidden/>
    <w:qFormat/>
    <w:rPr>
      <w:rFonts w:ascii="Cambria" w:eastAsia="SimSun" w:hAnsi="Cambria" w:cs="Times New Roman"/>
      <w:i/>
      <w:iCs/>
      <w:color w:val="404040"/>
      <w:sz w:val="24"/>
      <w:szCs w:val="24"/>
    </w:rPr>
  </w:style>
  <w:style w:type="character" w:customStyle="1" w:styleId="Heading8Char">
    <w:name w:val="Heading 8 Char"/>
    <w:link w:val="Heading8"/>
    <w:uiPriority w:val="9"/>
    <w:semiHidden/>
    <w:qFormat/>
    <w:rPr>
      <w:rFonts w:ascii="Cambria" w:eastAsia="SimSun" w:hAnsi="Cambria" w:cs="Times New Roman"/>
      <w:color w:val="404040"/>
      <w:sz w:val="20"/>
      <w:szCs w:val="20"/>
    </w:rPr>
  </w:style>
  <w:style w:type="character" w:customStyle="1" w:styleId="Heading9Char">
    <w:name w:val="Heading 9 Char"/>
    <w:link w:val="Heading9"/>
    <w:uiPriority w:val="9"/>
    <w:semiHidden/>
    <w:qFormat/>
    <w:rPr>
      <w:rFonts w:ascii="Cambria" w:eastAsia="SimSun" w:hAnsi="Cambria" w:cs="Times New Roman"/>
      <w:i/>
      <w:iCs/>
      <w:color w:val="404040"/>
      <w:sz w:val="20"/>
      <w:szCs w:val="20"/>
    </w:rPr>
  </w:style>
  <w:style w:type="character" w:customStyle="1" w:styleId="DocumentMapChar">
    <w:name w:val="Document Map Char"/>
    <w:link w:val="DocumentMap"/>
    <w:uiPriority w:val="99"/>
    <w:semiHidden/>
    <w:qFormat/>
    <w:rPr>
      <w:rFonts w:ascii="Tahoma" w:eastAsia="Times New Roman" w:hAnsi="Tahoma" w:cs="Tahoma"/>
      <w:sz w:val="16"/>
      <w:szCs w:val="16"/>
      <w:lang w:eastAsia="en-US"/>
    </w:rPr>
  </w:style>
  <w:style w:type="paragraph" w:customStyle="1" w:styleId="Heading10">
    <w:name w:val="Heading 1_0"/>
    <w:basedOn w:val="Normal"/>
    <w:next w:val="Normal0"/>
    <w:link w:val="Heading1Char0"/>
    <w:qFormat/>
    <w:pPr>
      <w:keepNext/>
      <w:numPr>
        <w:numId w:val="2"/>
      </w:numPr>
      <w:jc w:val="center"/>
      <w:outlineLvl w:val="0"/>
    </w:pPr>
    <w:rPr>
      <w:b/>
      <w:sz w:val="28"/>
    </w:rPr>
  </w:style>
  <w:style w:type="paragraph" w:customStyle="1" w:styleId="Normal0">
    <w:name w:val="Normal_0"/>
    <w:qFormat/>
    <w:rPr>
      <w:rFonts w:eastAsia="Times New Roman"/>
      <w:sz w:val="24"/>
      <w:szCs w:val="24"/>
    </w:rPr>
  </w:style>
  <w:style w:type="character" w:customStyle="1" w:styleId="Heading1Char0">
    <w:name w:val="Heading 1 Char_0"/>
    <w:link w:val="Heading10"/>
    <w:qFormat/>
    <w:rPr>
      <w:b/>
      <w:sz w:val="28"/>
      <w:szCs w:val="24"/>
    </w:rPr>
  </w:style>
  <w:style w:type="paragraph" w:customStyle="1" w:styleId="Heading20">
    <w:name w:val="Heading 2_0"/>
    <w:basedOn w:val="Normal"/>
    <w:next w:val="Normal0"/>
    <w:link w:val="Heading2Char0"/>
    <w:qFormat/>
    <w:pPr>
      <w:keepNext/>
      <w:numPr>
        <w:ilvl w:val="1"/>
        <w:numId w:val="2"/>
      </w:numPr>
      <w:jc w:val="center"/>
      <w:outlineLvl w:val="1"/>
    </w:pPr>
    <w:rPr>
      <w:b/>
      <w:sz w:val="40"/>
    </w:rPr>
  </w:style>
  <w:style w:type="character" w:customStyle="1" w:styleId="Heading2Char0">
    <w:name w:val="Heading 2 Char_0"/>
    <w:link w:val="Heading20"/>
    <w:qFormat/>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qFormat/>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qFormat/>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semiHidden/>
    <w:qFormat/>
    <w:rPr>
      <w:rFonts w:ascii="Cambria" w:eastAsia="SimSun" w:hAnsi="Cambria"/>
      <w:color w:val="243F60"/>
      <w:sz w:val="24"/>
      <w:szCs w:val="24"/>
    </w:rPr>
  </w:style>
  <w:style w:type="paragraph" w:customStyle="1" w:styleId="Heading60">
    <w:name w:val="Heading 6_0"/>
    <w:basedOn w:val="Normal"/>
    <w:next w:val="Normal0"/>
    <w:link w:val="Heading6Char0"/>
    <w:uiPriority w:val="9"/>
    <w:qFormat/>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qFormat/>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qFormat/>
    <w:rPr>
      <w:rFonts w:ascii="Cambria" w:eastAsia="SimSun" w:hAnsi="Cambria"/>
      <w:color w:val="404040"/>
    </w:rPr>
  </w:style>
  <w:style w:type="paragraph" w:customStyle="1" w:styleId="Heading90">
    <w:name w:val="Heading 9_0"/>
    <w:basedOn w:val="Normal"/>
    <w:next w:val="Normal0"/>
    <w:link w:val="Heading9Char0"/>
    <w:uiPriority w:val="9"/>
    <w:qFormat/>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qFormat/>
    <w:rPr>
      <w:rFonts w:ascii="Cambria" w:eastAsia="SimSun" w:hAnsi="Cambria"/>
      <w:i/>
      <w:iCs/>
      <w:color w:val="404040"/>
    </w:rPr>
  </w:style>
  <w:style w:type="paragraph" w:customStyle="1" w:styleId="Hnhnh">
    <w:name w:val="Hình ảnh"/>
    <w:basedOn w:val="Normal"/>
    <w:link w:val="HnhnhChar"/>
    <w:qFormat/>
    <w:pPr>
      <w:spacing w:after="200" w:line="276" w:lineRule="auto"/>
      <w:ind w:left="360"/>
      <w:jc w:val="center"/>
    </w:pPr>
    <w:rPr>
      <w:i/>
      <w:iCs/>
      <w:sz w:val="26"/>
      <w:lang w:val="vi-VN"/>
    </w:rPr>
  </w:style>
  <w:style w:type="character" w:customStyle="1" w:styleId="HnhnhChar">
    <w:name w:val="Hình ảnh Char"/>
    <w:link w:val="Hnhnh"/>
    <w:qFormat/>
    <w:rPr>
      <w:rFonts w:ascii="Times New Roman" w:eastAsia="Times New Roman" w:hAnsi="Times New Roman"/>
      <w:i/>
      <w:iCs/>
      <w:sz w:val="26"/>
      <w:szCs w:val="24"/>
      <w:lang w:val="vi-VN"/>
    </w:rPr>
  </w:style>
  <w:style w:type="paragraph" w:customStyle="1" w:styleId="Bng">
    <w:name w:val="Bảng"/>
    <w:basedOn w:val="Normal"/>
    <w:link w:val="BngChar"/>
    <w:qFormat/>
    <w:pPr>
      <w:ind w:left="720"/>
    </w:pPr>
    <w:rPr>
      <w:sz w:val="26"/>
      <w:szCs w:val="26"/>
    </w:rPr>
  </w:style>
  <w:style w:type="character" w:customStyle="1" w:styleId="BngChar">
    <w:name w:val="Bảng Char"/>
    <w:basedOn w:val="DefaultParagraphFont"/>
    <w:link w:val="Bng"/>
    <w:rPr>
      <w:rFonts w:ascii="Times New Roman" w:eastAsia="Times New Roman" w:hAnsi="Times New Roman"/>
      <w:sz w:val="26"/>
      <w:szCs w:val="26"/>
    </w:rPr>
  </w:style>
  <w:style w:type="paragraph" w:customStyle="1" w:styleId="TOCHeading1">
    <w:name w:val="TOC Heading1"/>
    <w:basedOn w:val="Heading1"/>
    <w:next w:val="Normal"/>
    <w:uiPriority w:val="39"/>
    <w:unhideWhenUsed/>
    <w:qFormat/>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BANG">
    <w:name w:val="BANG"/>
    <w:basedOn w:val="Normal"/>
    <w:pPr>
      <w:ind w:left="720"/>
      <w:jc w:val="both"/>
    </w:pPr>
    <w:rPr>
      <w:i/>
      <w:sz w:val="26"/>
      <w:szCs w:val="26"/>
    </w:rPr>
  </w:style>
  <w:style w:type="paragraph" w:customStyle="1" w:styleId="WPSOffice1">
    <w:name w:val="WPSOffice手动目录 1"/>
  </w:style>
  <w:style w:type="paragraph" w:customStyle="1" w:styleId="WPSOffice3">
    <w:name w:val="WPSOffice手动目录 3"/>
    <w:pPr>
      <w:ind w:leftChars="400" w:left="400"/>
    </w:pPr>
  </w:style>
  <w:style w:type="paragraph" w:customStyle="1" w:styleId="WPSOffice2">
    <w:name w:val="WPSOffice手动目录 2"/>
    <w:pPr>
      <w:ind w:leftChars="200" w:left="200"/>
    </w:pPr>
  </w:style>
  <w:style w:type="paragraph" w:customStyle="1" w:styleId="TOCHeading2">
    <w:name w:val="TOC Heading2"/>
    <w:basedOn w:val="Heading1"/>
    <w:next w:val="Normal"/>
    <w:uiPriority w:val="39"/>
    <w:unhideWhenUsed/>
    <w:qFormat/>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styleId="UnresolvedMention">
    <w:name w:val="Unresolved Mention"/>
    <w:basedOn w:val="DefaultParagraphFont"/>
    <w:uiPriority w:val="99"/>
    <w:semiHidden/>
    <w:unhideWhenUsed/>
    <w:rsid w:val="0023754D"/>
    <w:rPr>
      <w:color w:val="605E5C"/>
      <w:shd w:val="clear" w:color="auto" w:fill="E1DFDD"/>
    </w:rPr>
  </w:style>
  <w:style w:type="paragraph" w:customStyle="1" w:styleId="hnh">
    <w:name w:val="hình"/>
    <w:basedOn w:val="Normal"/>
    <w:link w:val="hnhChar"/>
    <w:qFormat/>
    <w:rsid w:val="00CB7D6B"/>
    <w:pPr>
      <w:jc w:val="center"/>
    </w:pPr>
    <w:rPr>
      <w:i/>
      <w:iCs/>
      <w:lang w:val="vi-VN"/>
    </w:rPr>
  </w:style>
  <w:style w:type="character" w:customStyle="1" w:styleId="hnhChar">
    <w:name w:val="hình Char"/>
    <w:basedOn w:val="DefaultParagraphFont"/>
    <w:link w:val="hnh"/>
    <w:rsid w:val="00CB7D6B"/>
    <w:rPr>
      <w:rFonts w:eastAsia="Times New Roman"/>
      <w:i/>
      <w:iCs/>
      <w:sz w:val="24"/>
      <w:szCs w:val="24"/>
      <w:lang w:val="vi-VN"/>
    </w:rPr>
  </w:style>
  <w:style w:type="paragraph" w:styleId="TOCHeading">
    <w:name w:val="TOC Heading"/>
    <w:basedOn w:val="Heading1"/>
    <w:next w:val="Normal"/>
    <w:uiPriority w:val="39"/>
    <w:unhideWhenUsed/>
    <w:qFormat/>
    <w:rsid w:val="005A4CDA"/>
    <w:pPr>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Index1">
    <w:name w:val="index 1"/>
    <w:basedOn w:val="Normal"/>
    <w:next w:val="Normal"/>
    <w:autoRedefine/>
    <w:uiPriority w:val="99"/>
    <w:semiHidden/>
    <w:unhideWhenUsed/>
    <w:rsid w:val="00D27C53"/>
    <w:pPr>
      <w:spacing w:before="0" w:after="0" w:line="240" w:lineRule="auto"/>
      <w:ind w:left="240" w:hanging="24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4235">
      <w:bodyDiv w:val="1"/>
      <w:marLeft w:val="0"/>
      <w:marRight w:val="0"/>
      <w:marTop w:val="0"/>
      <w:marBottom w:val="0"/>
      <w:divBdr>
        <w:top w:val="none" w:sz="0" w:space="0" w:color="auto"/>
        <w:left w:val="none" w:sz="0" w:space="0" w:color="auto"/>
        <w:bottom w:val="none" w:sz="0" w:space="0" w:color="auto"/>
        <w:right w:val="none" w:sz="0" w:space="0" w:color="auto"/>
      </w:divBdr>
    </w:div>
    <w:div w:id="140586503">
      <w:bodyDiv w:val="1"/>
      <w:marLeft w:val="0"/>
      <w:marRight w:val="0"/>
      <w:marTop w:val="0"/>
      <w:marBottom w:val="0"/>
      <w:divBdr>
        <w:top w:val="none" w:sz="0" w:space="0" w:color="auto"/>
        <w:left w:val="none" w:sz="0" w:space="0" w:color="auto"/>
        <w:bottom w:val="none" w:sz="0" w:space="0" w:color="auto"/>
        <w:right w:val="none" w:sz="0" w:space="0" w:color="auto"/>
      </w:divBdr>
    </w:div>
    <w:div w:id="214974631">
      <w:bodyDiv w:val="1"/>
      <w:marLeft w:val="0"/>
      <w:marRight w:val="0"/>
      <w:marTop w:val="0"/>
      <w:marBottom w:val="0"/>
      <w:divBdr>
        <w:top w:val="none" w:sz="0" w:space="0" w:color="auto"/>
        <w:left w:val="none" w:sz="0" w:space="0" w:color="auto"/>
        <w:bottom w:val="none" w:sz="0" w:space="0" w:color="auto"/>
        <w:right w:val="none" w:sz="0" w:space="0" w:color="auto"/>
      </w:divBdr>
    </w:div>
    <w:div w:id="508717456">
      <w:bodyDiv w:val="1"/>
      <w:marLeft w:val="0"/>
      <w:marRight w:val="0"/>
      <w:marTop w:val="0"/>
      <w:marBottom w:val="0"/>
      <w:divBdr>
        <w:top w:val="none" w:sz="0" w:space="0" w:color="auto"/>
        <w:left w:val="none" w:sz="0" w:space="0" w:color="auto"/>
        <w:bottom w:val="none" w:sz="0" w:space="0" w:color="auto"/>
        <w:right w:val="none" w:sz="0" w:space="0" w:color="auto"/>
      </w:divBdr>
    </w:div>
    <w:div w:id="700982102">
      <w:bodyDiv w:val="1"/>
      <w:marLeft w:val="0"/>
      <w:marRight w:val="0"/>
      <w:marTop w:val="0"/>
      <w:marBottom w:val="0"/>
      <w:divBdr>
        <w:top w:val="none" w:sz="0" w:space="0" w:color="auto"/>
        <w:left w:val="none" w:sz="0" w:space="0" w:color="auto"/>
        <w:bottom w:val="none" w:sz="0" w:space="0" w:color="auto"/>
        <w:right w:val="none" w:sz="0" w:space="0" w:color="auto"/>
      </w:divBdr>
    </w:div>
    <w:div w:id="710030392">
      <w:bodyDiv w:val="1"/>
      <w:marLeft w:val="0"/>
      <w:marRight w:val="0"/>
      <w:marTop w:val="0"/>
      <w:marBottom w:val="0"/>
      <w:divBdr>
        <w:top w:val="none" w:sz="0" w:space="0" w:color="auto"/>
        <w:left w:val="none" w:sz="0" w:space="0" w:color="auto"/>
        <w:bottom w:val="none" w:sz="0" w:space="0" w:color="auto"/>
        <w:right w:val="none" w:sz="0" w:space="0" w:color="auto"/>
      </w:divBdr>
    </w:div>
    <w:div w:id="772436865">
      <w:bodyDiv w:val="1"/>
      <w:marLeft w:val="0"/>
      <w:marRight w:val="0"/>
      <w:marTop w:val="0"/>
      <w:marBottom w:val="0"/>
      <w:divBdr>
        <w:top w:val="none" w:sz="0" w:space="0" w:color="auto"/>
        <w:left w:val="none" w:sz="0" w:space="0" w:color="auto"/>
        <w:bottom w:val="none" w:sz="0" w:space="0" w:color="auto"/>
        <w:right w:val="none" w:sz="0" w:space="0" w:color="auto"/>
      </w:divBdr>
    </w:div>
    <w:div w:id="875698620">
      <w:bodyDiv w:val="1"/>
      <w:marLeft w:val="0"/>
      <w:marRight w:val="0"/>
      <w:marTop w:val="0"/>
      <w:marBottom w:val="0"/>
      <w:divBdr>
        <w:top w:val="none" w:sz="0" w:space="0" w:color="auto"/>
        <w:left w:val="none" w:sz="0" w:space="0" w:color="auto"/>
        <w:bottom w:val="none" w:sz="0" w:space="0" w:color="auto"/>
        <w:right w:val="none" w:sz="0" w:space="0" w:color="auto"/>
      </w:divBdr>
    </w:div>
    <w:div w:id="978068672">
      <w:bodyDiv w:val="1"/>
      <w:marLeft w:val="0"/>
      <w:marRight w:val="0"/>
      <w:marTop w:val="0"/>
      <w:marBottom w:val="0"/>
      <w:divBdr>
        <w:top w:val="none" w:sz="0" w:space="0" w:color="auto"/>
        <w:left w:val="none" w:sz="0" w:space="0" w:color="auto"/>
        <w:bottom w:val="none" w:sz="0" w:space="0" w:color="auto"/>
        <w:right w:val="none" w:sz="0" w:space="0" w:color="auto"/>
      </w:divBdr>
    </w:div>
    <w:div w:id="995112208">
      <w:bodyDiv w:val="1"/>
      <w:marLeft w:val="0"/>
      <w:marRight w:val="0"/>
      <w:marTop w:val="0"/>
      <w:marBottom w:val="0"/>
      <w:divBdr>
        <w:top w:val="none" w:sz="0" w:space="0" w:color="auto"/>
        <w:left w:val="none" w:sz="0" w:space="0" w:color="auto"/>
        <w:bottom w:val="none" w:sz="0" w:space="0" w:color="auto"/>
        <w:right w:val="none" w:sz="0" w:space="0" w:color="auto"/>
      </w:divBdr>
    </w:div>
    <w:div w:id="1040544807">
      <w:bodyDiv w:val="1"/>
      <w:marLeft w:val="0"/>
      <w:marRight w:val="0"/>
      <w:marTop w:val="0"/>
      <w:marBottom w:val="0"/>
      <w:divBdr>
        <w:top w:val="none" w:sz="0" w:space="0" w:color="auto"/>
        <w:left w:val="none" w:sz="0" w:space="0" w:color="auto"/>
        <w:bottom w:val="none" w:sz="0" w:space="0" w:color="auto"/>
        <w:right w:val="none" w:sz="0" w:space="0" w:color="auto"/>
      </w:divBdr>
    </w:div>
    <w:div w:id="1136875870">
      <w:bodyDiv w:val="1"/>
      <w:marLeft w:val="0"/>
      <w:marRight w:val="0"/>
      <w:marTop w:val="0"/>
      <w:marBottom w:val="0"/>
      <w:divBdr>
        <w:top w:val="none" w:sz="0" w:space="0" w:color="auto"/>
        <w:left w:val="none" w:sz="0" w:space="0" w:color="auto"/>
        <w:bottom w:val="none" w:sz="0" w:space="0" w:color="auto"/>
        <w:right w:val="none" w:sz="0" w:space="0" w:color="auto"/>
      </w:divBdr>
    </w:div>
    <w:div w:id="1475835278">
      <w:bodyDiv w:val="1"/>
      <w:marLeft w:val="0"/>
      <w:marRight w:val="0"/>
      <w:marTop w:val="0"/>
      <w:marBottom w:val="0"/>
      <w:divBdr>
        <w:top w:val="none" w:sz="0" w:space="0" w:color="auto"/>
        <w:left w:val="none" w:sz="0" w:space="0" w:color="auto"/>
        <w:bottom w:val="none" w:sz="0" w:space="0" w:color="auto"/>
        <w:right w:val="none" w:sz="0" w:space="0" w:color="auto"/>
      </w:divBdr>
    </w:div>
    <w:div w:id="1731030483">
      <w:bodyDiv w:val="1"/>
      <w:marLeft w:val="0"/>
      <w:marRight w:val="0"/>
      <w:marTop w:val="0"/>
      <w:marBottom w:val="0"/>
      <w:divBdr>
        <w:top w:val="none" w:sz="0" w:space="0" w:color="auto"/>
        <w:left w:val="none" w:sz="0" w:space="0" w:color="auto"/>
        <w:bottom w:val="none" w:sz="0" w:space="0" w:color="auto"/>
        <w:right w:val="none" w:sz="0" w:space="0" w:color="auto"/>
      </w:divBdr>
    </w:div>
    <w:div w:id="1806698770">
      <w:bodyDiv w:val="1"/>
      <w:marLeft w:val="0"/>
      <w:marRight w:val="0"/>
      <w:marTop w:val="0"/>
      <w:marBottom w:val="0"/>
      <w:divBdr>
        <w:top w:val="none" w:sz="0" w:space="0" w:color="auto"/>
        <w:left w:val="none" w:sz="0" w:space="0" w:color="auto"/>
        <w:bottom w:val="none" w:sz="0" w:space="0" w:color="auto"/>
        <w:right w:val="none" w:sz="0" w:space="0" w:color="auto"/>
      </w:divBdr>
    </w:div>
    <w:div w:id="1852720250">
      <w:bodyDiv w:val="1"/>
      <w:marLeft w:val="0"/>
      <w:marRight w:val="0"/>
      <w:marTop w:val="0"/>
      <w:marBottom w:val="0"/>
      <w:divBdr>
        <w:top w:val="none" w:sz="0" w:space="0" w:color="auto"/>
        <w:left w:val="none" w:sz="0" w:space="0" w:color="auto"/>
        <w:bottom w:val="none" w:sz="0" w:space="0" w:color="auto"/>
        <w:right w:val="none" w:sz="0" w:space="0" w:color="auto"/>
      </w:divBdr>
    </w:div>
    <w:div w:id="1964381887">
      <w:bodyDiv w:val="1"/>
      <w:marLeft w:val="0"/>
      <w:marRight w:val="0"/>
      <w:marTop w:val="0"/>
      <w:marBottom w:val="0"/>
      <w:divBdr>
        <w:top w:val="none" w:sz="0" w:space="0" w:color="auto"/>
        <w:left w:val="none" w:sz="0" w:space="0" w:color="auto"/>
        <w:bottom w:val="none" w:sz="0" w:space="0" w:color="auto"/>
        <w:right w:val="none" w:sz="0" w:space="0" w:color="auto"/>
      </w:divBdr>
    </w:div>
    <w:div w:id="2098942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e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www.bacs.vn/vi/blog/kien-thuc/huong-dan-chi-tiet-ve-mo-hinh-agile-trong-cong-nghe-phan-mem-33846.html"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evops.vn/posts/microservices-la-gi-kien-truc-loi-ich-va-cach-trien-khai-chi-tiet/"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6.xml"/><Relationship Id="rId20" Type="http://schemas.openxmlformats.org/officeDocument/2006/relationships/image" Target="media/image7.png"/><Relationship Id="rId41" Type="http://schemas.openxmlformats.org/officeDocument/2006/relationships/hyperlink" Target="https://softsupplier.com/tong-hop-ve-cong-nghe-phan-m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259CAE-AEDF-43E1-B754-C6219CEDA13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1</Pages>
  <Words>5551</Words>
  <Characters>3164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Anh Huy Tieu</cp:lastModifiedBy>
  <cp:revision>3</cp:revision>
  <dcterms:created xsi:type="dcterms:W3CDTF">2025-07-22T22:48:00Z</dcterms:created>
  <dcterms:modified xsi:type="dcterms:W3CDTF">2025-07-2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8DBC7F0D9813470C9F863F158BF76861_13</vt:lpwstr>
  </property>
</Properties>
</file>